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BEF32" w14:textId="77777777" w:rsidR="0002689A" w:rsidRPr="00F476BE" w:rsidRDefault="0002689A" w:rsidP="005B626A">
      <w:pPr>
        <w:pStyle w:val="Stage"/>
        <w:rPr>
          <w:lang w:val="en-US"/>
        </w:rPr>
      </w:pPr>
    </w:p>
    <w:p w14:paraId="3C5E313D" w14:textId="34F1C197" w:rsidR="00A61738" w:rsidRPr="00F476BE" w:rsidRDefault="00BE2584" w:rsidP="005B626A">
      <w:pPr>
        <w:pStyle w:val="Stage"/>
        <w:rPr>
          <w:lang w:val="en-US"/>
        </w:rPr>
      </w:pPr>
      <w:r w:rsidRPr="00F476BE">
        <w:rPr>
          <w:noProof/>
          <w:lang w:val="en-US"/>
        </w:rPr>
        <w:drawing>
          <wp:inline distT="0" distB="0" distL="0" distR="0" wp14:anchorId="399C9932" wp14:editId="68ECC10C">
            <wp:extent cx="4400652" cy="1536399"/>
            <wp:effectExtent l="0" t="0" r="0" b="635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465" cy="1537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9FA82" w14:textId="77777777" w:rsidR="001C15FB" w:rsidRPr="00F476BE" w:rsidRDefault="001C15FB" w:rsidP="005B626A">
      <w:pPr>
        <w:pStyle w:val="Stage"/>
        <w:rPr>
          <w:lang w:val="en-US"/>
        </w:rPr>
      </w:pPr>
    </w:p>
    <w:p w14:paraId="41E9D1F1" w14:textId="39E23BD3" w:rsidR="000F0146" w:rsidRPr="005B64DD" w:rsidRDefault="000F0146" w:rsidP="000F0146">
      <w:pPr>
        <w:pStyle w:val="Stage"/>
        <w:rPr>
          <w:rFonts w:ascii="Leelawadee UI" w:hAnsi="Leelawadee UI" w:cs="Leelawadee UI"/>
          <w:sz w:val="48"/>
          <w:szCs w:val="48"/>
          <w:lang w:val="en-US" w:bidi="th-TH"/>
        </w:rPr>
      </w:pPr>
      <w:r w:rsidRPr="005B64DD">
        <w:rPr>
          <w:rFonts w:ascii="Leelawadee UI" w:hAnsi="Leelawadee UI" w:cs="Leelawadee UI"/>
          <w:sz w:val="48"/>
          <w:szCs w:val="48"/>
          <w:cs/>
          <w:lang w:val="en-US" w:bidi="th-TH"/>
        </w:rPr>
        <w:t>แนว</w:t>
      </w:r>
      <w:r w:rsidRPr="005B64DD">
        <w:rPr>
          <w:rFonts w:ascii="Leelawadee UI" w:hAnsi="Leelawadee UI" w:cs="Leelawadee UI" w:hint="cs"/>
          <w:sz w:val="48"/>
          <w:szCs w:val="48"/>
          <w:cs/>
          <w:lang w:val="en-US" w:bidi="th-TH"/>
        </w:rPr>
        <w:t>ทางการปฎิบัติงาน</w:t>
      </w:r>
      <w:r w:rsidRPr="005B64DD">
        <w:rPr>
          <w:rFonts w:ascii="Leelawadee UI" w:hAnsi="Leelawadee UI" w:cs="Leelawadee UI"/>
          <w:sz w:val="48"/>
          <w:szCs w:val="48"/>
          <w:cs/>
          <w:lang w:val="en-US" w:bidi="th-TH"/>
        </w:rPr>
        <w:t xml:space="preserve"> </w:t>
      </w:r>
      <w:r w:rsidRPr="005B64DD">
        <w:rPr>
          <w:rFonts w:cs="Leelawadee UI"/>
          <w:b/>
          <w:bCs w:val="0"/>
          <w:sz w:val="48"/>
          <w:szCs w:val="48"/>
          <w:lang w:val="en-US" w:bidi="th-TH"/>
        </w:rPr>
        <w:t>TEEB</w:t>
      </w:r>
      <w:r w:rsidRPr="005B64DD">
        <w:rPr>
          <w:rFonts w:ascii="Leelawadee UI" w:hAnsi="Leelawadee UI" w:cs="Leelawadee UI"/>
          <w:sz w:val="48"/>
          <w:szCs w:val="48"/>
          <w:lang w:val="en-US" w:bidi="th-TH"/>
        </w:rPr>
        <w:t xml:space="preserve"> </w:t>
      </w:r>
      <w:r w:rsidRPr="005B64DD">
        <w:rPr>
          <w:rFonts w:ascii="Leelawadee UI" w:hAnsi="Leelawadee UI" w:cs="Leelawadee UI" w:hint="cs"/>
          <w:sz w:val="48"/>
          <w:szCs w:val="48"/>
          <w:cs/>
          <w:lang w:val="en-US" w:bidi="th-TH"/>
        </w:rPr>
        <w:t>เพื่อ</w:t>
      </w:r>
      <w:r w:rsidRPr="005B64DD">
        <w:rPr>
          <w:rFonts w:ascii="Leelawadee UI" w:hAnsi="Leelawadee UI" w:cs="Leelawadee UI"/>
          <w:sz w:val="48"/>
          <w:szCs w:val="48"/>
          <w:cs/>
          <w:lang w:val="en-US" w:bidi="th-TH"/>
        </w:rPr>
        <w:t>การเกษตรและอาหาร</w:t>
      </w:r>
      <w:r w:rsidRPr="005B64DD">
        <w:rPr>
          <w:rFonts w:ascii="Leelawadee UI" w:hAnsi="Leelawadee UI" w:cs="Leelawadee UI" w:hint="cs"/>
          <w:sz w:val="48"/>
          <w:szCs w:val="48"/>
          <w:cs/>
          <w:lang w:val="en-US" w:bidi="th-TH"/>
        </w:rPr>
        <w:t xml:space="preserve"> </w:t>
      </w:r>
      <w:r w:rsidRPr="005B64DD">
        <w:rPr>
          <w:rFonts w:ascii="Leelawadee UI" w:hAnsi="Leelawadee UI" w:cs="Leelawadee UI"/>
          <w:sz w:val="48"/>
          <w:szCs w:val="48"/>
          <w:cs/>
          <w:lang w:val="en-US" w:bidi="th-TH"/>
        </w:rPr>
        <w:t>สำหรับ</w:t>
      </w:r>
      <w:r w:rsidR="005E3F28">
        <w:rPr>
          <w:rFonts w:ascii="Leelawadee UI" w:hAnsi="Leelawadee UI" w:cs="Leelawadee UI" w:hint="cs"/>
          <w:sz w:val="48"/>
          <w:szCs w:val="48"/>
          <w:cs/>
          <w:lang w:val="en-US" w:bidi="th-TH"/>
        </w:rPr>
        <w:t>ภาค</w:t>
      </w:r>
      <w:r w:rsidRPr="005B64DD">
        <w:rPr>
          <w:rFonts w:ascii="Leelawadee UI" w:hAnsi="Leelawadee UI" w:cs="Leelawadee UI"/>
          <w:sz w:val="48"/>
          <w:szCs w:val="48"/>
          <w:cs/>
          <w:lang w:val="en-US" w:bidi="th-TH"/>
        </w:rPr>
        <w:t>ธุรกิจ</w:t>
      </w:r>
    </w:p>
    <w:p w14:paraId="604B38D4" w14:textId="3DFBBCF3" w:rsidR="0076397A" w:rsidRPr="00F476BE" w:rsidRDefault="0076397A" w:rsidP="005B626A">
      <w:pPr>
        <w:pStyle w:val="Stage"/>
        <w:rPr>
          <w:lang w:val="en-US" w:bidi="th-TH"/>
        </w:rPr>
      </w:pPr>
    </w:p>
    <w:p w14:paraId="6969BEB7" w14:textId="0A1120E0" w:rsidR="004D56DF" w:rsidRPr="002D7479" w:rsidRDefault="004D56DF" w:rsidP="004D56DF">
      <w:pPr>
        <w:pStyle w:val="Stage"/>
        <w:tabs>
          <w:tab w:val="left" w:pos="7110"/>
          <w:tab w:val="left" w:pos="7560"/>
        </w:tabs>
        <w:rPr>
          <w:rFonts w:ascii="Leelawadee UI" w:hAnsi="Leelawadee UI" w:cs="Leelawadee UI"/>
          <w:b/>
          <w:bCs w:val="0"/>
          <w:sz w:val="60"/>
          <w:szCs w:val="60"/>
          <w:cs/>
          <w:lang w:val="en-US" w:bidi="th-TH"/>
        </w:rPr>
      </w:pPr>
      <w:r w:rsidRPr="002D7479">
        <w:rPr>
          <w:rFonts w:ascii="Leelawadee UI" w:hAnsi="Leelawadee UI" w:cs="Leelawadee UI" w:hint="cs"/>
          <w:b/>
          <w:bCs w:val="0"/>
          <w:sz w:val="60"/>
          <w:szCs w:val="60"/>
          <w:cs/>
          <w:lang w:val="en-US" w:bidi="th-TH"/>
        </w:rPr>
        <w:t>แผ่นแบบ</w:t>
      </w:r>
      <w:r w:rsidR="005E3F28">
        <w:rPr>
          <w:rFonts w:ascii="Leelawadee UI" w:hAnsi="Leelawadee UI" w:cs="Leelawadee UI" w:hint="cs"/>
          <w:b/>
          <w:bCs w:val="0"/>
          <w:sz w:val="60"/>
          <w:szCs w:val="60"/>
          <w:cs/>
          <w:lang w:val="en-US" w:bidi="th-TH"/>
        </w:rPr>
        <w:t>การประเมิน</w:t>
      </w:r>
      <w:r w:rsidRPr="002D7479">
        <w:rPr>
          <w:rFonts w:ascii="Leelawadee UI" w:hAnsi="Leelawadee UI" w:cs="Leelawadee UI" w:hint="cs"/>
          <w:b/>
          <w:bCs w:val="0"/>
          <w:sz w:val="60"/>
          <w:szCs w:val="60"/>
          <w:cs/>
          <w:lang w:val="en-US" w:bidi="th-TH"/>
        </w:rPr>
        <w:t>สำหรับผู้ใช้</w:t>
      </w:r>
      <w:r w:rsidR="002138F9">
        <w:rPr>
          <w:rFonts w:ascii="Leelawadee UI" w:hAnsi="Leelawadee UI" w:cs="Leelawadee UI" w:hint="cs"/>
          <w:b/>
          <w:bCs w:val="0"/>
          <w:sz w:val="60"/>
          <w:szCs w:val="60"/>
          <w:cs/>
          <w:lang w:val="en-US" w:bidi="th-TH"/>
        </w:rPr>
        <w:t>งาน</w:t>
      </w:r>
    </w:p>
    <w:p w14:paraId="3A6120D0" w14:textId="41ED9581" w:rsidR="000A66D3" w:rsidRPr="005C7BAC" w:rsidRDefault="000A66D3" w:rsidP="000A66D3">
      <w:pPr>
        <w:pStyle w:val="Stage"/>
        <w:rPr>
          <w:rFonts w:ascii="Leelawadee UI" w:hAnsi="Leelawadee UI" w:cs="Leelawadee UI"/>
          <w:sz w:val="22"/>
          <w:szCs w:val="22"/>
          <w:lang w:val="en-US"/>
        </w:rPr>
      </w:pPr>
      <w:r w:rsidRPr="004568F4">
        <w:rPr>
          <w:rFonts w:ascii="Leelawadee UI" w:hAnsi="Leelawadee UI" w:cs="Leelawadee UI"/>
          <w:b/>
          <w:bCs w:val="0"/>
          <w:sz w:val="22"/>
          <w:szCs w:val="22"/>
          <w:cs/>
          <w:lang w:val="en-US" w:bidi="th-TH"/>
        </w:rPr>
        <w:t>เมษายน</w:t>
      </w:r>
      <w:r w:rsidR="00B14207">
        <w:rPr>
          <w:rFonts w:ascii="Leelawadee UI" w:hAnsi="Leelawadee UI" w:cs="Leelawadee UI"/>
          <w:b/>
          <w:bCs w:val="0"/>
          <w:sz w:val="22"/>
          <w:szCs w:val="22"/>
          <w:lang w:val="en-US" w:bidi="th-TH"/>
        </w:rPr>
        <w:t xml:space="preserve"> 2565</w:t>
      </w:r>
    </w:p>
    <w:p w14:paraId="35FD3193" w14:textId="77777777" w:rsidR="00766F59" w:rsidRDefault="00766F59" w:rsidP="00766F59">
      <w:pPr>
        <w:pStyle w:val="Stage"/>
        <w:rPr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66F59" w14:paraId="526F7B25" w14:textId="77777777" w:rsidTr="00766F59">
        <w:tc>
          <w:tcPr>
            <w:tcW w:w="8494" w:type="dxa"/>
          </w:tcPr>
          <w:p w14:paraId="4C5776A5" w14:textId="4DE371E7" w:rsidR="00766F59" w:rsidRPr="00766F59" w:rsidRDefault="009F3B9A" w:rsidP="00766F59">
            <w:pPr>
              <w:pStyle w:val="Stage"/>
              <w:rPr>
                <w:rFonts w:cs="Times New Roman"/>
                <w:bCs w:val="0"/>
                <w:sz w:val="20"/>
                <w:szCs w:val="20"/>
                <w:lang w:val="en-US" w:eastAsia="fr-BE"/>
              </w:rPr>
            </w:pPr>
            <w:r w:rsidRPr="004568F4">
              <w:rPr>
                <w:rFonts w:ascii="Leelawadee UI" w:hAnsi="Leelawadee UI" w:cs="Leelawadee UI"/>
                <w:bCs w:val="0"/>
                <w:sz w:val="22"/>
                <w:szCs w:val="22"/>
                <w:cs/>
                <w:lang w:val="en-US" w:eastAsia="fr-BE" w:bidi="th-TH"/>
              </w:rPr>
              <w:t>ชื่อองค์กร</w:t>
            </w:r>
            <w:r w:rsidR="005E3F28">
              <w:rPr>
                <w:rFonts w:ascii="Leelawadee UI" w:hAnsi="Leelawadee UI" w:cs="Leelawadee UI"/>
                <w:bCs w:val="0"/>
                <w:sz w:val="22"/>
                <w:szCs w:val="22"/>
                <w:lang w:val="en-US" w:eastAsia="fr-BE" w:bidi="th-TH"/>
              </w:rPr>
              <w:t>/</w:t>
            </w:r>
            <w:r w:rsidR="005E3F28">
              <w:rPr>
                <w:rFonts w:ascii="Leelawadee UI" w:hAnsi="Leelawadee UI" w:cs="Leelawadee UI" w:hint="cs"/>
                <w:bCs w:val="0"/>
                <w:sz w:val="22"/>
                <w:szCs w:val="22"/>
                <w:cs/>
                <w:lang w:val="en-US" w:eastAsia="fr-BE" w:bidi="th-TH"/>
              </w:rPr>
              <w:t>ธุรกิจ</w:t>
            </w:r>
            <w:r w:rsidRPr="004568F4">
              <w:rPr>
                <w:rFonts w:ascii="Leelawadee UI" w:hAnsi="Leelawadee UI" w:cs="Leelawadee UI"/>
                <w:bCs w:val="0"/>
                <w:sz w:val="22"/>
                <w:szCs w:val="22"/>
                <w:cs/>
                <w:lang w:val="en-US" w:eastAsia="fr-BE" w:bidi="th-TH"/>
              </w:rPr>
              <w:t xml:space="preserve"> </w:t>
            </w:r>
            <w:r w:rsidRPr="004568F4">
              <w:rPr>
                <w:rFonts w:ascii="Leelawadee UI" w:hAnsi="Leelawadee UI" w:cs="Leelawadee UI"/>
                <w:bCs w:val="0"/>
                <w:sz w:val="22"/>
                <w:szCs w:val="22"/>
                <w:lang w:val="en-US" w:eastAsia="fr-BE"/>
              </w:rPr>
              <w:t>:</w:t>
            </w:r>
          </w:p>
        </w:tc>
      </w:tr>
      <w:tr w:rsidR="00766F59" w14:paraId="7AEF3F3C" w14:textId="77777777" w:rsidTr="00766F59">
        <w:tc>
          <w:tcPr>
            <w:tcW w:w="8494" w:type="dxa"/>
          </w:tcPr>
          <w:p w14:paraId="19D4272A" w14:textId="3C98EC5D" w:rsidR="00766F59" w:rsidRPr="00766F59" w:rsidRDefault="004121EB" w:rsidP="00766F59">
            <w:pPr>
              <w:pStyle w:val="Stage"/>
              <w:tabs>
                <w:tab w:val="left" w:pos="1032"/>
              </w:tabs>
              <w:rPr>
                <w:rFonts w:cs="Times New Roman"/>
                <w:bCs w:val="0"/>
                <w:sz w:val="20"/>
                <w:szCs w:val="20"/>
                <w:lang w:val="en-US" w:eastAsia="fr-BE"/>
              </w:rPr>
            </w:pPr>
            <w:r w:rsidRPr="004568F4">
              <w:rPr>
                <w:rFonts w:ascii="Leelawadee UI" w:hAnsi="Leelawadee UI" w:cs="Leelawadee UI"/>
                <w:bCs w:val="0"/>
                <w:sz w:val="22"/>
                <w:szCs w:val="22"/>
                <w:cs/>
                <w:lang w:val="en-US" w:eastAsia="fr-BE" w:bidi="th-TH"/>
              </w:rPr>
              <w:t>ลิงก์</w:t>
            </w:r>
            <w:r w:rsidRPr="004568F4">
              <w:rPr>
                <w:rFonts w:ascii="Leelawadee UI" w:hAnsi="Leelawadee UI" w:cs="Leelawadee UI" w:hint="cs"/>
                <w:bCs w:val="0"/>
                <w:sz w:val="22"/>
                <w:szCs w:val="22"/>
                <w:cs/>
                <w:lang w:val="en-US" w:eastAsia="fr-BE" w:bidi="th-TH"/>
              </w:rPr>
              <w:t>ข</w:t>
            </w:r>
            <w:r w:rsidRPr="004568F4">
              <w:rPr>
                <w:rFonts w:ascii="Leelawadee UI" w:hAnsi="Leelawadee UI" w:cs="Leelawadee UI"/>
                <w:bCs w:val="0"/>
                <w:sz w:val="22"/>
                <w:szCs w:val="22"/>
                <w:cs/>
                <w:lang w:val="en-US" w:eastAsia="fr-BE" w:bidi="th-TH"/>
              </w:rPr>
              <w:t>องเว็บไซต์</w:t>
            </w:r>
            <w:r w:rsidR="00B243A9">
              <w:rPr>
                <w:rFonts w:ascii="Leelawadee UI" w:hAnsi="Leelawadee UI" w:cs="Leelawadee UI" w:hint="cs"/>
                <w:bCs w:val="0"/>
                <w:sz w:val="22"/>
                <w:szCs w:val="22"/>
                <w:cs/>
                <w:lang w:val="en-US" w:eastAsia="fr-BE" w:bidi="th-TH"/>
              </w:rPr>
              <w:t>องค์กร</w:t>
            </w:r>
            <w:r w:rsidR="005E3F28">
              <w:rPr>
                <w:rFonts w:ascii="Leelawadee UI" w:hAnsi="Leelawadee UI" w:cs="Leelawadee UI"/>
                <w:bCs w:val="0"/>
                <w:sz w:val="22"/>
                <w:szCs w:val="22"/>
                <w:lang w:val="en-US" w:eastAsia="fr-BE" w:bidi="th-TH"/>
              </w:rPr>
              <w:t>/</w:t>
            </w:r>
            <w:r w:rsidR="005E3F28">
              <w:rPr>
                <w:rFonts w:ascii="Leelawadee UI" w:hAnsi="Leelawadee UI" w:cs="Leelawadee UI" w:hint="cs"/>
                <w:bCs w:val="0"/>
                <w:sz w:val="22"/>
                <w:szCs w:val="22"/>
                <w:cs/>
                <w:lang w:val="en-US" w:eastAsia="fr-BE" w:bidi="th-TH"/>
              </w:rPr>
              <w:t>ธุรกิจ</w:t>
            </w:r>
            <w:r w:rsidRPr="004568F4">
              <w:rPr>
                <w:rFonts w:ascii="Leelawadee UI" w:hAnsi="Leelawadee UI" w:cs="Leelawadee UI"/>
                <w:bCs w:val="0"/>
                <w:sz w:val="22"/>
                <w:szCs w:val="22"/>
                <w:cs/>
                <w:lang w:val="en-US" w:eastAsia="fr-BE" w:bidi="th-TH"/>
              </w:rPr>
              <w:t xml:space="preserve"> </w:t>
            </w:r>
            <w:r w:rsidRPr="004568F4">
              <w:rPr>
                <w:rFonts w:ascii="Leelawadee UI" w:hAnsi="Leelawadee UI" w:cs="Leelawadee UI"/>
                <w:bCs w:val="0"/>
                <w:sz w:val="22"/>
                <w:szCs w:val="22"/>
                <w:lang w:val="en-US" w:eastAsia="fr-BE" w:bidi="th-TH"/>
              </w:rPr>
              <w:t>:</w:t>
            </w:r>
          </w:p>
        </w:tc>
      </w:tr>
    </w:tbl>
    <w:p w14:paraId="629BC4FB" w14:textId="0BAB3902" w:rsidR="00766F59" w:rsidRPr="00766F59" w:rsidRDefault="0036183F" w:rsidP="0050443B">
      <w:pPr>
        <w:pStyle w:val="Stage"/>
        <w:spacing w:after="0"/>
        <w:contextualSpacing/>
        <w:rPr>
          <w:sz w:val="22"/>
          <w:szCs w:val="22"/>
          <w:lang w:val="en-US"/>
        </w:rPr>
      </w:pPr>
      <w:r w:rsidRPr="00100894">
        <w:rPr>
          <w:bCs w:val="0"/>
          <w:noProof/>
          <w:szCs w:val="20"/>
          <w:lang w:val="en-US" w:eastAsia="fr-BE"/>
        </w:rPr>
        <w:drawing>
          <wp:anchor distT="0" distB="0" distL="114300" distR="114300" simplePos="0" relativeHeight="251673088" behindDoc="1" locked="0" layoutInCell="1" allowOverlap="1" wp14:anchorId="40311872" wp14:editId="37DDB98A">
            <wp:simplePos x="0" y="0"/>
            <wp:positionH relativeFrom="margin">
              <wp:posOffset>3710940</wp:posOffset>
            </wp:positionH>
            <wp:positionV relativeFrom="page">
              <wp:posOffset>9602470</wp:posOffset>
            </wp:positionV>
            <wp:extent cx="1694815" cy="600075"/>
            <wp:effectExtent l="0" t="0" r="635" b="9525"/>
            <wp:wrapNone/>
            <wp:docPr id="7" name="Imagem 82324749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823247495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81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8692" w:type="dxa"/>
        <w:tblInd w:w="-142" w:type="dxa"/>
        <w:tblLook w:val="04A0" w:firstRow="1" w:lastRow="0" w:firstColumn="1" w:lastColumn="0" w:noHBand="0" w:noVBand="1"/>
      </w:tblPr>
      <w:tblGrid>
        <w:gridCol w:w="8692"/>
      </w:tblGrid>
      <w:tr w:rsidR="00100894" w:rsidRPr="00100894" w14:paraId="4FD40BD2" w14:textId="77777777" w:rsidTr="00AE3860">
        <w:tc>
          <w:tcPr>
            <w:tcW w:w="8692" w:type="dxa"/>
            <w:tcBorders>
              <w:top w:val="nil"/>
              <w:left w:val="nil"/>
              <w:bottom w:val="nil"/>
              <w:right w:val="nil"/>
            </w:tcBorders>
          </w:tcPr>
          <w:p w14:paraId="68D5A45F" w14:textId="67EE693B" w:rsidR="0050443B" w:rsidRPr="0036183F" w:rsidRDefault="0050443B" w:rsidP="0036183F">
            <w:pPr>
              <w:spacing w:after="120" w:line="276" w:lineRule="auto"/>
              <w:jc w:val="thaiDistribute"/>
              <w:rPr>
                <w:rFonts w:ascii="Leelawadee UI" w:hAnsi="Leelawadee UI" w:cs="Leelawadee UI"/>
                <w:b/>
                <w:bCs/>
                <w:sz w:val="18"/>
                <w:szCs w:val="18"/>
                <w:u w:val="single"/>
                <w:lang w:bidi="th-TH"/>
              </w:rPr>
            </w:pPr>
            <w:r w:rsidRPr="0036183F">
              <w:rPr>
                <w:rFonts w:ascii="Leelawadee UI" w:hAnsi="Leelawadee UI" w:cs="Leelawadee UI"/>
                <w:b/>
                <w:bCs/>
                <w:sz w:val="18"/>
                <w:szCs w:val="18"/>
                <w:u w:val="single"/>
                <w:cs/>
                <w:lang w:bidi="th-TH"/>
              </w:rPr>
              <w:t>หมายเหตุสำหรับ</w:t>
            </w:r>
            <w:r w:rsidR="005E3F28" w:rsidRPr="0036183F">
              <w:rPr>
                <w:rFonts w:ascii="Leelawadee UI" w:hAnsi="Leelawadee UI" w:cs="Leelawadee UI"/>
                <w:b/>
                <w:bCs/>
                <w:sz w:val="18"/>
                <w:szCs w:val="18"/>
                <w:u w:val="single"/>
                <w:cs/>
                <w:lang w:bidi="th-TH"/>
              </w:rPr>
              <w:t>ผู้ทำแบบประเมิน</w:t>
            </w:r>
          </w:p>
          <w:p w14:paraId="670FC53F" w14:textId="53FC3EE8" w:rsidR="0050443B" w:rsidRPr="0036183F" w:rsidRDefault="0050443B" w:rsidP="0036183F">
            <w:pPr>
              <w:pStyle w:val="ListParagraph"/>
              <w:numPr>
                <w:ilvl w:val="0"/>
                <w:numId w:val="16"/>
              </w:numPr>
              <w:spacing w:line="276" w:lineRule="auto"/>
              <w:contextualSpacing/>
              <w:jc w:val="thaiDistribute"/>
              <w:rPr>
                <w:rFonts w:ascii="Leelawadee UI" w:hAnsi="Leelawadee UI" w:cs="Leelawadee UI"/>
                <w:sz w:val="18"/>
                <w:szCs w:val="18"/>
                <w:lang w:bidi="th-TH"/>
              </w:rPr>
            </w:pP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ขอต้อนรับเข้าสู่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แผ่นแบบการประเมิน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หรือเทมเพลตสำหรับ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ผู้ทำแบบประเมิน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แนวทางการปฏิบัติงาน </w:t>
            </w:r>
            <w:proofErr w:type="spellStart"/>
            <w:r w:rsidRPr="0036183F">
              <w:rPr>
                <w:rFonts w:ascii="Leelawadee UI" w:hAnsi="Leelawadee UI" w:cs="Leelawadee UI"/>
                <w:sz w:val="18"/>
                <w:szCs w:val="18"/>
                <w:lang w:bidi="th-TH"/>
              </w:rPr>
              <w:t>TEEBAgriFood</w:t>
            </w:r>
            <w:proofErr w:type="spellEnd"/>
            <w:r w:rsidRPr="0036183F">
              <w:rPr>
                <w:rFonts w:ascii="Leelawadee UI" w:hAnsi="Leelawadee UI" w:cs="Leelawadee UI"/>
                <w:sz w:val="18"/>
                <w:szCs w:val="18"/>
                <w:lang w:bidi="th-TH"/>
              </w:rPr>
              <w:t xml:space="preserve">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สำหรับ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ภาค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ธุรกิจ ซึ่งเป็นเครื่องมือเชิงปฏิบัติที่จะช่วยให้</w:t>
            </w:r>
            <w:r w:rsidR="009C33D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ทำการตัดสินใจ</w:t>
            </w:r>
            <w:r w:rsidR="00B243A9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ในธุรกิจของ</w:t>
            </w:r>
            <w:r w:rsidR="009C33D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ได้ดีขึ้น  ในขณะที่</w:t>
            </w:r>
            <w:r w:rsidR="009C33D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ทำการประเมินธุรกิจของ</w:t>
            </w:r>
            <w:r w:rsidR="009C33D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</w:t>
            </w:r>
            <w:r w:rsidR="009C33D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สามารถตอบคำถามในช่องที่มีข้อความสีเทา หรือคลิ๊กที่กล่องต่างๆได้ </w:t>
            </w:r>
            <w:r w:rsidR="009C33D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สามารถบันทึกคำตอบทั้งหมด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ในแผ่นแบบประเมินนี้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หรือลิงก์ไปที่สเปรดชีต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ส่วนตัว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ของ</w:t>
            </w:r>
            <w:r w:rsidR="009C33D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เองก็ได้  </w:t>
            </w:r>
            <w:r w:rsidR="00BF6069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โดย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ข้อมูลทั้งหมด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ในการประเมินนี้จะถูกจัดเก็บ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เป็นความลับ</w:t>
            </w:r>
          </w:p>
          <w:p w14:paraId="4F462CA8" w14:textId="0746A447" w:rsidR="005E3F28" w:rsidRPr="0036183F" w:rsidRDefault="0050443B" w:rsidP="0036183F">
            <w:pPr>
              <w:pStyle w:val="ListParagraph"/>
              <w:numPr>
                <w:ilvl w:val="0"/>
                <w:numId w:val="16"/>
              </w:numPr>
              <w:spacing w:line="276" w:lineRule="auto"/>
              <w:ind w:right="-105"/>
              <w:contextualSpacing/>
              <w:jc w:val="thaiDistribute"/>
              <w:rPr>
                <w:rFonts w:ascii="Leelawadee UI" w:hAnsi="Leelawadee UI" w:cs="Leelawadee UI"/>
                <w:sz w:val="18"/>
                <w:szCs w:val="18"/>
                <w:lang w:bidi="th-TH"/>
              </w:rPr>
            </w:pP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ในแต่ละขั้น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โปรดดำเนินการตามแนวปฏิบัติ</w:t>
            </w:r>
            <w:r w:rsidR="005E3F28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อย่างครบถ้วน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ก่อนจะ</w:t>
            </w:r>
            <w:r w:rsidR="005E3F28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ดำเนินการ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ขั้นต่อไป </w:t>
            </w:r>
            <w:r w:rsidR="005E3F28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การประเมิน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นี้เป็นแบบทำซ้ำ</w:t>
            </w:r>
            <w:r w:rsidR="005E3F28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ได้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ดังนั้น</w:t>
            </w:r>
            <w:r w:rsidR="00B301B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</w:t>
            </w:r>
            <w:r w:rsidR="005E3F28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ผู้ทำแบบประเมินสามารถ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ย้อนไปทบทวนขั้น</w:t>
            </w:r>
            <w:r w:rsidR="005E3F28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ตอน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ก่อนหน้า</w:t>
            </w:r>
            <w:r w:rsidR="005E3F28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นี้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ขณะ</w:t>
            </w:r>
            <w:r w:rsidR="005E3F28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ทำขั้นต่อถัดๆไปได้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เพื่อให้</w:t>
            </w:r>
            <w:r w:rsidR="00132341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เกิด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วาม</w:t>
            </w:r>
            <w:r w:rsidR="00ED2902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สอดคล้อง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กัน </w:t>
            </w:r>
          </w:p>
          <w:p w14:paraId="177B825B" w14:textId="066E8610" w:rsidR="005E3F28" w:rsidRPr="0036183F" w:rsidRDefault="0050443B" w:rsidP="0036183F">
            <w:pPr>
              <w:pStyle w:val="ListParagraph"/>
              <w:numPr>
                <w:ilvl w:val="0"/>
                <w:numId w:val="16"/>
              </w:numPr>
              <w:spacing w:line="276" w:lineRule="auto"/>
              <w:ind w:right="-105"/>
              <w:contextualSpacing/>
              <w:jc w:val="thaiDistribute"/>
              <w:rPr>
                <w:sz w:val="18"/>
                <w:szCs w:val="18"/>
                <w:lang w:bidi="th-TH"/>
              </w:rPr>
            </w:pP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โปรดแสดงความคิดเห็นอย่าง</w:t>
            </w:r>
            <w:r w:rsidR="005E3F28" w:rsidRPr="00865A75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ตรงไปตรงมา</w:t>
            </w:r>
            <w:r w:rsidR="005E3F28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หากมีคำถามหรือไม่แน่ใจในเนื้อหา</w:t>
            </w:r>
            <w:r w:rsidR="005E3F28" w:rsidRPr="00865A75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ของแบบประเมิน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ทีม </w:t>
            </w:r>
            <w:proofErr w:type="spellStart"/>
            <w:r w:rsidRPr="0036183F">
              <w:rPr>
                <w:rFonts w:ascii="Leelawadee UI" w:hAnsi="Leelawadee UI" w:cs="Leelawadee UI"/>
                <w:sz w:val="18"/>
                <w:szCs w:val="18"/>
                <w:lang w:bidi="th-TH"/>
              </w:rPr>
              <w:t>TEEBAgriFood</w:t>
            </w:r>
            <w:proofErr w:type="spellEnd"/>
            <w:r w:rsidRPr="0036183F">
              <w:rPr>
                <w:rFonts w:ascii="Leelawadee UI" w:hAnsi="Leelawadee UI" w:cs="Leelawadee UI"/>
                <w:sz w:val="18"/>
                <w:szCs w:val="18"/>
                <w:lang w:bidi="th-TH"/>
              </w:rPr>
              <w:t xml:space="preserve"> </w:t>
            </w:r>
            <w:r w:rsidR="005E3F28" w:rsidRPr="00865A75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สำหรับภาค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ธุรกิจ</w:t>
            </w:r>
            <w:r w:rsidR="00BF6069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พร้อมจะให้การสนับสนุน</w:t>
            </w:r>
            <w:r w:rsidR="009C33DB" w:rsidRPr="0036183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คุณ</w:t>
            </w:r>
            <w:r w:rsidR="00BF6069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ในการทำ</w:t>
            </w:r>
            <w:r w:rsidR="005E3F28" w:rsidRPr="00865A75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แบบประเมิน</w:t>
            </w:r>
            <w:r w:rsidR="00BF6069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นี้</w:t>
            </w:r>
          </w:p>
          <w:p w14:paraId="56C45826" w14:textId="41C5E4BA" w:rsidR="0050443B" w:rsidRPr="0036183F" w:rsidRDefault="009C33DB" w:rsidP="0036183F">
            <w:pPr>
              <w:pStyle w:val="ListParagraph"/>
              <w:numPr>
                <w:ilvl w:val="0"/>
                <w:numId w:val="16"/>
              </w:numPr>
              <w:spacing w:line="276" w:lineRule="auto"/>
              <w:jc w:val="thaiDistribute"/>
              <w:rPr>
                <w:rFonts w:ascii="Leelawadee UI" w:hAnsi="Leelawadee UI" w:cs="Leelawadee UI"/>
                <w:sz w:val="18"/>
                <w:szCs w:val="18"/>
                <w:lang w:bidi="th-TH"/>
              </w:rPr>
            </w:pP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="0050443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จะพบเลขหน้าและการอ้างอิงถึงแนวทางการปฏิบัติงานสำหรับ</w:t>
            </w:r>
            <w:r w:rsidR="005E3F28" w:rsidRPr="00865A75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ภาค</w:t>
            </w:r>
            <w:r w:rsidR="0050443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ธุรกิจและกรอบข้อมูล</w:t>
            </w:r>
            <w:r w:rsidR="005E3F28" w:rsidRPr="00865A75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 xml:space="preserve"> อันเป็นการอธิบายเพิ่มเติมอย่างละเอียด</w:t>
            </w:r>
            <w:r w:rsidR="0050443B"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ที่จะช่วยให้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คุณ</w:t>
            </w:r>
            <w:r w:rsidR="005E3F28" w:rsidRPr="00865A75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ทำแบบประเมินในขั้นตอนต่างๆได้</w:t>
            </w:r>
          </w:p>
          <w:p w14:paraId="7A125097" w14:textId="6AB4AC28" w:rsidR="00865A75" w:rsidRPr="0036183F" w:rsidRDefault="00865A75" w:rsidP="0036183F">
            <w:pPr>
              <w:spacing w:line="276" w:lineRule="auto"/>
              <w:jc w:val="thaiDistribute"/>
              <w:rPr>
                <w:rFonts w:ascii="Leelawadee UI" w:hAnsi="Leelawadee UI" w:cs="Leelawadee UI"/>
                <w:b/>
                <w:bCs/>
                <w:sz w:val="18"/>
                <w:szCs w:val="18"/>
                <w:u w:val="single"/>
              </w:rPr>
            </w:pPr>
            <w:r w:rsidRPr="0036183F">
              <w:rPr>
                <w:rFonts w:ascii="Leelawadee UI" w:hAnsi="Leelawadee UI" w:cs="Leelawadee UI"/>
                <w:b/>
                <w:bCs/>
                <w:sz w:val="18"/>
                <w:szCs w:val="18"/>
                <w:u w:val="single"/>
                <w:cs/>
                <w:lang w:bidi="th-TH"/>
              </w:rPr>
              <w:t>คุณสามารถเปิดอ่านแนวทางการปฏิบัติงานได้ที่นี่</w:t>
            </w:r>
          </w:p>
          <w:p w14:paraId="4F62B218" w14:textId="303D5C2A" w:rsidR="00865A75" w:rsidRPr="0036183F" w:rsidRDefault="00865A75" w:rsidP="0036183F">
            <w:pPr>
              <w:pStyle w:val="ListParagraph"/>
              <w:numPr>
                <w:ilvl w:val="0"/>
                <w:numId w:val="16"/>
              </w:numPr>
              <w:spacing w:line="276" w:lineRule="auto"/>
              <w:ind w:right="-105"/>
              <w:contextualSpacing/>
              <w:jc w:val="thaiDistribute"/>
              <w:rPr>
                <w:rFonts w:ascii="Leelawadee UI" w:hAnsi="Leelawadee UI" w:cs="Leelawadee UI"/>
                <w:sz w:val="18"/>
                <w:szCs w:val="18"/>
                <w:lang w:bidi="th-TH"/>
              </w:rPr>
            </w:pP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หากต้องการข้อมูลเพิ่มเติมเกี่ยวกับเครื่องมือ ฐานข้อมูลส่วนเสริมต่างๆ โปรดดูภาคผนวก ก หน้า 117 ของแนวทางการปฏิบัติงาน</w:t>
            </w:r>
          </w:p>
          <w:p w14:paraId="499F427C" w14:textId="3105DA81" w:rsidR="0050443B" w:rsidRPr="0036183F" w:rsidRDefault="00865A75" w:rsidP="0036183F">
            <w:pPr>
              <w:pStyle w:val="ListParagraph"/>
              <w:numPr>
                <w:ilvl w:val="0"/>
                <w:numId w:val="16"/>
              </w:numPr>
              <w:spacing w:line="276" w:lineRule="auto"/>
              <w:ind w:right="-105"/>
              <w:contextualSpacing/>
              <w:jc w:val="thaiDistribute"/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</w:pP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ผู้ใช้สามารถอ่านตัวอย่างแผ่นแบบ</w:t>
            </w:r>
            <w:r w:rsidR="005736D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ประเมิน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สำหรับผู้ใช้</w:t>
            </w:r>
            <w:r w:rsidR="005736D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>งาน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 xml:space="preserve">จัดทำโดย </w:t>
            </w:r>
            <w:r w:rsidRPr="0036183F">
              <w:rPr>
                <w:rFonts w:ascii="Leelawadee UI" w:hAnsi="Leelawadee UI" w:cs="Leelawadee UI"/>
                <w:sz w:val="18"/>
                <w:szCs w:val="18"/>
                <w:lang w:bidi="th-TH"/>
              </w:rPr>
              <w:t>Great Gains</w:t>
            </w:r>
            <w:r w:rsidR="005736DF">
              <w:rPr>
                <w:rFonts w:ascii="Leelawadee UI" w:hAnsi="Leelawadee UI" w:cs="Leelawadee UI" w:hint="cs"/>
                <w:sz w:val="18"/>
                <w:szCs w:val="18"/>
                <w:cs/>
                <w:lang w:bidi="th-TH"/>
              </w:rPr>
              <w:t xml:space="preserve"> </w:t>
            </w:r>
            <w:r w:rsidRPr="0036183F">
              <w:rPr>
                <w:rFonts w:ascii="Leelawadee UI" w:hAnsi="Leelawadee UI" w:cs="Leelawadee UI"/>
                <w:sz w:val="18"/>
                <w:szCs w:val="18"/>
                <w:cs/>
                <w:lang w:bidi="th-TH"/>
              </w:rPr>
              <w:t>ซึ่งอาจจะช่วยสร้างแรงบันดาลใจ และสาธิตให้เห็นวิธีการดำเนินขั้นตอนต่างๆได้</w:t>
            </w:r>
          </w:p>
          <w:p w14:paraId="7DC66C2E" w14:textId="0A7D802F" w:rsidR="0050443B" w:rsidRDefault="0050443B" w:rsidP="0050443B">
            <w:pPr>
              <w:rPr>
                <w:rFonts w:ascii="Leelawadee UI" w:hAnsi="Leelawadee UI" w:cs="Leelawadee UI"/>
                <w:lang w:bidi="th-TH"/>
              </w:rPr>
            </w:pPr>
          </w:p>
          <w:p w14:paraId="7DCD80D3" w14:textId="2A35B10A" w:rsidR="003B5FCD" w:rsidRPr="00100894" w:rsidRDefault="003B5FCD" w:rsidP="003B5FCD">
            <w:pPr>
              <w:pStyle w:val="Stage"/>
              <w:tabs>
                <w:tab w:val="left" w:pos="1716"/>
              </w:tabs>
              <w:rPr>
                <w:lang w:val="en-US"/>
              </w:rPr>
            </w:pPr>
          </w:p>
        </w:tc>
      </w:tr>
    </w:tbl>
    <w:p w14:paraId="0E3ECE7E" w14:textId="41F02583" w:rsidR="00BE2584" w:rsidRPr="00F476BE" w:rsidRDefault="00D2708E">
      <w:pPr>
        <w:spacing w:after="160" w:line="259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13AD7F1" wp14:editId="11F58F3A">
            <wp:extent cx="5400040" cy="9529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B7EBB" w14:textId="4EC8F2EF" w:rsidR="005B626A" w:rsidRPr="0020051E" w:rsidRDefault="009D0C33" w:rsidP="00C01EC1">
      <w:pPr>
        <w:shd w:val="clear" w:color="auto" w:fill="F9B100"/>
        <w:spacing w:line="276" w:lineRule="auto"/>
        <w:rPr>
          <w:rFonts w:cs="Angsana New"/>
          <w:b/>
          <w:sz w:val="40"/>
          <w:szCs w:val="40"/>
          <w:cs/>
          <w:lang w:val="en-US" w:bidi="th-TH"/>
        </w:rPr>
      </w:pPr>
      <w:r w:rsidRPr="0020051E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ข</w:t>
      </w:r>
      <w:r w:rsidR="00F8379E" w:rsidRPr="0020051E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ั้น</w:t>
      </w:r>
      <w:r w:rsidR="00C05454" w:rsidRPr="0020051E">
        <w:rPr>
          <w:rFonts w:ascii="Leelawadee UI" w:hAnsi="Leelawadee UI" w:cs="Leelawadee UI" w:hint="cs"/>
          <w:bCs/>
          <w:sz w:val="40"/>
          <w:szCs w:val="40"/>
          <w:cs/>
          <w:lang w:val="en-US" w:bidi="th-TH"/>
        </w:rPr>
        <w:t>ตอน</w:t>
      </w:r>
      <w:r w:rsidR="009D28D4" w:rsidRPr="0020051E">
        <w:rPr>
          <w:rFonts w:ascii="Leelawadee UI" w:hAnsi="Leelawadee UI" w:cs="Leelawadee UI"/>
          <w:b/>
          <w:sz w:val="40"/>
          <w:szCs w:val="40"/>
          <w:cs/>
          <w:lang w:val="en-US" w:bidi="th-TH"/>
        </w:rPr>
        <w:t xml:space="preserve"> </w:t>
      </w:r>
      <w:r w:rsidR="009D28D4" w:rsidRPr="00414100">
        <w:rPr>
          <w:rFonts w:cs="Leelawadee UI"/>
          <w:b/>
          <w:sz w:val="32"/>
          <w:szCs w:val="32"/>
          <w:lang w:val="en-US" w:bidi="th-TH"/>
        </w:rPr>
        <w:t>01</w:t>
      </w:r>
      <w:r w:rsidR="00272274" w:rsidRPr="00414100">
        <w:rPr>
          <w:rFonts w:cs="Angsana New"/>
          <w:b/>
          <w:sz w:val="32"/>
          <w:szCs w:val="32"/>
          <w:lang w:val="en-US" w:bidi="th-TH"/>
        </w:rPr>
        <w:t xml:space="preserve"> </w:t>
      </w:r>
      <w:r w:rsidR="00272274" w:rsidRPr="00414100">
        <w:rPr>
          <w:rFonts w:cs="Leelawadee UI"/>
          <w:bCs/>
          <w:sz w:val="32"/>
          <w:szCs w:val="32"/>
          <w:lang w:val="en-US" w:bidi="th-TH"/>
        </w:rPr>
        <w:t>:</w:t>
      </w:r>
      <w:r w:rsidR="00272274" w:rsidRPr="0020051E">
        <w:rPr>
          <w:rFonts w:ascii="Leelawadee UI" w:hAnsi="Leelawadee UI" w:cs="Leelawadee UI"/>
          <w:bCs/>
          <w:sz w:val="40"/>
          <w:szCs w:val="40"/>
          <w:lang w:val="en-US" w:bidi="th-TH"/>
        </w:rPr>
        <w:t xml:space="preserve"> </w:t>
      </w:r>
      <w:r w:rsidR="002D5D8B" w:rsidRPr="0020051E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เริ่ม</w:t>
      </w:r>
      <w:r w:rsidR="0071663C" w:rsidRPr="0020051E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งาน</w:t>
      </w:r>
    </w:p>
    <w:tbl>
      <w:tblPr>
        <w:tblW w:w="8492" w:type="dxa"/>
        <w:tblInd w:w="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89"/>
        <w:gridCol w:w="142"/>
        <w:gridCol w:w="4253"/>
        <w:gridCol w:w="708"/>
      </w:tblGrid>
      <w:tr w:rsidR="005B626A" w:rsidRPr="00EA296B" w14:paraId="1C97D370" w14:textId="77777777" w:rsidTr="004911B1">
        <w:trPr>
          <w:trHeight w:val="161"/>
        </w:trPr>
        <w:tc>
          <w:tcPr>
            <w:tcW w:w="3531" w:type="dxa"/>
            <w:gridSpan w:val="2"/>
            <w:shd w:val="clear" w:color="auto" w:fill="auto"/>
          </w:tcPr>
          <w:p w14:paraId="5269AFBD" w14:textId="40268596" w:rsidR="005B626A" w:rsidRPr="00BC15F0" w:rsidRDefault="00C01988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b/>
                <w:bCs/>
                <w:color w:val="947F5A"/>
                <w:sz w:val="24"/>
                <w:lang w:val="en-US" w:eastAsia="pt-BR" w:bidi="th-TH"/>
              </w:rPr>
            </w:pPr>
            <w:r w:rsidRPr="00C01988">
              <w:rPr>
                <w:rFonts w:ascii="Leelawadee UI" w:hAnsi="Leelawadee UI" w:cs="Leelawadee UI" w:hint="cs"/>
                <w:b/>
                <w:bCs/>
                <w:color w:val="947F5A"/>
                <w:sz w:val="24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4253" w:type="dxa"/>
            <w:shd w:val="clear" w:color="auto" w:fill="auto"/>
          </w:tcPr>
          <w:p w14:paraId="3B87BD67" w14:textId="20DFAA47" w:rsidR="005B626A" w:rsidRPr="00BC15F0" w:rsidRDefault="001C1D46" w:rsidP="00AE080A">
            <w:pPr>
              <w:spacing w:line="276" w:lineRule="auto"/>
              <w:ind w:left="420" w:hanging="420"/>
              <w:textAlignment w:val="baseline"/>
              <w:rPr>
                <w:rFonts w:ascii="Leelawadee UI" w:hAnsi="Leelawadee UI" w:cs="Leelawadee UI"/>
                <w:b/>
                <w:bCs/>
                <w:color w:val="947F5A"/>
                <w:sz w:val="24"/>
                <w:lang w:val="en-US" w:eastAsia="pt-BR" w:bidi="th-TH"/>
              </w:rPr>
            </w:pPr>
            <w:r>
              <w:rPr>
                <w:rFonts w:ascii="Leelawadee UI" w:hAnsi="Leelawadee UI" w:cs="Leelawadee UI" w:hint="cs"/>
                <w:b/>
                <w:bCs/>
                <w:color w:val="947F5A"/>
                <w:sz w:val="24"/>
                <w:cs/>
                <w:lang w:val="en-US" w:eastAsia="pt-BR" w:bidi="th-TH"/>
              </w:rPr>
              <w:t>สิ่งที่ต้องทำ</w:t>
            </w:r>
          </w:p>
        </w:tc>
        <w:tc>
          <w:tcPr>
            <w:tcW w:w="708" w:type="dxa"/>
            <w:shd w:val="clear" w:color="auto" w:fill="auto"/>
          </w:tcPr>
          <w:p w14:paraId="6179E6CB" w14:textId="77777777" w:rsidR="005B626A" w:rsidRPr="00EA296B" w:rsidRDefault="005B626A" w:rsidP="00AE080A">
            <w:pPr>
              <w:spacing w:line="276" w:lineRule="auto"/>
              <w:textAlignment w:val="baseline"/>
              <w:rPr>
                <w:rFonts w:cs="Arial"/>
                <w:b/>
                <w:bCs/>
                <w:color w:val="947F5A"/>
                <w:sz w:val="22"/>
                <w:szCs w:val="22"/>
                <w:lang w:val="en-US" w:eastAsia="pt-BR"/>
              </w:rPr>
            </w:pPr>
          </w:p>
        </w:tc>
      </w:tr>
      <w:tr w:rsidR="005B626A" w:rsidRPr="00EA296B" w14:paraId="4EE7B76C" w14:textId="77777777" w:rsidTr="00740437">
        <w:tc>
          <w:tcPr>
            <w:tcW w:w="3389" w:type="dxa"/>
            <w:vMerge w:val="restart"/>
            <w:tcBorders>
              <w:right w:val="nil"/>
            </w:tcBorders>
            <w:shd w:val="clear" w:color="auto" w:fill="947F5A"/>
            <w:hideMark/>
          </w:tcPr>
          <w:p w14:paraId="735A6713" w14:textId="3F943704" w:rsidR="0023646B" w:rsidRPr="0036183F" w:rsidRDefault="00783C76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b/>
                <w:bCs/>
                <w:color w:val="FFFFFF"/>
                <w:szCs w:val="20"/>
                <w:lang w:val="en-US" w:eastAsia="pt-BR" w:bidi="th-TH"/>
              </w:rPr>
            </w:pPr>
            <w:r w:rsidRPr="0036183F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ทำไม</w:t>
            </w:r>
            <w:r w:rsidR="009C33DB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คุณ</w:t>
            </w:r>
            <w:r w:rsidR="0061723D" w:rsidRPr="0036183F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จึงควร</w:t>
            </w:r>
            <w:r w:rsidR="00304852" w:rsidRPr="0036183F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ทำ</w:t>
            </w:r>
          </w:p>
          <w:p w14:paraId="0797336D" w14:textId="27B55A6A" w:rsidR="005B626A" w:rsidRPr="0036183F" w:rsidRDefault="00505473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color w:val="404040"/>
                <w:szCs w:val="20"/>
                <w:lang w:val="en-US" w:eastAsia="pt-BR"/>
              </w:rPr>
            </w:pPr>
            <w:r w:rsidRPr="0036183F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การประเมิน</w:t>
            </w:r>
            <w:r w:rsidR="002E5067" w:rsidRPr="0036183F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ทุนต่างๆ</w:t>
            </w:r>
            <w:r w:rsidR="005B626A" w:rsidRPr="0036183F">
              <w:rPr>
                <w:rFonts w:ascii="Leelawadee UI" w:hAnsi="Leelawadee UI" w:cs="Leelawadee UI"/>
                <w:color w:val="404040"/>
                <w:szCs w:val="20"/>
                <w:lang w:val="en-US" w:eastAsia="pt-BR"/>
              </w:rPr>
              <w:t> </w:t>
            </w:r>
          </w:p>
          <w:p w14:paraId="4E9C97DE" w14:textId="77777777" w:rsidR="005B626A" w:rsidRPr="00EA296B" w:rsidRDefault="005B626A" w:rsidP="00AE080A">
            <w:pPr>
              <w:spacing w:line="276" w:lineRule="auto"/>
              <w:rPr>
                <w:color w:val="404040"/>
                <w:sz w:val="22"/>
                <w:szCs w:val="22"/>
                <w:lang w:val="en-US" w:eastAsia="pt-BR"/>
              </w:rPr>
            </w:pPr>
          </w:p>
        </w:tc>
        <w:tc>
          <w:tcPr>
            <w:tcW w:w="5103" w:type="dxa"/>
            <w:gridSpan w:val="3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947F5A"/>
          </w:tcPr>
          <w:p w14:paraId="687AED1F" w14:textId="77BCFF00" w:rsidR="005B626A" w:rsidRPr="0036183F" w:rsidRDefault="005B626A" w:rsidP="0036183F">
            <w:pPr>
              <w:ind w:left="545" w:hanging="545"/>
              <w:textAlignment w:val="baseline"/>
              <w:rPr>
                <w:rFonts w:ascii="Leelawadee UI" w:hAnsi="Leelawadee UI" w:cs="Leelawadee UI"/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rFonts w:cs="Leelawadee UI"/>
                <w:color w:val="FFFFFF" w:themeColor="background1"/>
                <w:sz w:val="16"/>
                <w:szCs w:val="16"/>
                <w:lang w:val="en-US" w:eastAsia="pt-BR"/>
              </w:rPr>
              <w:t>1.2.1</w:t>
            </w:r>
            <w:r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lang w:val="en-US" w:eastAsia="pt-BR"/>
              </w:rPr>
              <w:t xml:space="preserve"> </w:t>
            </w:r>
            <w:r w:rsidR="00017624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ทำความคุ้นเคยกับแนวคิดพื้นฐาน</w:t>
            </w:r>
            <w:r w:rsidR="00E36626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เรื่อง</w:t>
            </w:r>
            <w:r w:rsidR="008A026B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ของ</w:t>
            </w:r>
            <w:r w:rsidR="000A4798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ทุน</w:t>
            </w:r>
            <w:r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EA296B" w14:paraId="479078DD" w14:textId="77777777" w:rsidTr="0036183F">
        <w:trPr>
          <w:trHeight w:val="281"/>
        </w:trPr>
        <w:tc>
          <w:tcPr>
            <w:tcW w:w="3389" w:type="dxa"/>
            <w:vMerge/>
            <w:tcBorders>
              <w:right w:val="nil"/>
            </w:tcBorders>
          </w:tcPr>
          <w:p w14:paraId="2A747910" w14:textId="77777777" w:rsidR="005B626A" w:rsidRPr="00EA296B" w:rsidRDefault="005B626A" w:rsidP="00AE080A">
            <w:pPr>
              <w:spacing w:line="276" w:lineRule="auto"/>
              <w:rPr>
                <w:color w:val="404040"/>
                <w:sz w:val="22"/>
                <w:szCs w:val="22"/>
                <w:lang w:val="en-US" w:eastAsia="pt-BR"/>
              </w:rPr>
            </w:pPr>
          </w:p>
        </w:tc>
        <w:tc>
          <w:tcPr>
            <w:tcW w:w="5103" w:type="dxa"/>
            <w:gridSpan w:val="3"/>
            <w:tcBorders>
              <w:top w:val="single" w:sz="4" w:space="0" w:color="FFFFFF" w:themeColor="background1"/>
              <w:left w:val="nil"/>
              <w:right w:val="nil"/>
            </w:tcBorders>
            <w:shd w:val="clear" w:color="auto" w:fill="947F5A"/>
          </w:tcPr>
          <w:p w14:paraId="51551196" w14:textId="28F5B086" w:rsidR="005B626A" w:rsidRPr="0036183F" w:rsidRDefault="005B626A" w:rsidP="0036183F">
            <w:pPr>
              <w:ind w:left="545" w:hanging="545"/>
              <w:textAlignment w:val="baseline"/>
              <w:rPr>
                <w:rFonts w:ascii="Leelawadee UI" w:hAnsi="Leelawadee UI" w:cs="Leelawadee UI"/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rFonts w:cs="Leelawadee UI"/>
                <w:color w:val="FFFFFF" w:themeColor="background1"/>
                <w:sz w:val="16"/>
                <w:szCs w:val="16"/>
                <w:lang w:val="en-US" w:eastAsia="pt-BR"/>
              </w:rPr>
              <w:t>1.2.2</w:t>
            </w:r>
            <w:r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lang w:val="en-US" w:eastAsia="pt-BR"/>
              </w:rPr>
              <w:t xml:space="preserve"> </w:t>
            </w:r>
            <w:r w:rsidR="00591B15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ประยุกต์ใช้</w:t>
            </w:r>
            <w:r w:rsidR="00E36626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แนวคิด</w:t>
            </w:r>
            <w:r w:rsidR="00004D87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เรื่องทุน</w:t>
            </w:r>
            <w:r w:rsidR="00AC5857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ต่างๆ</w:t>
            </w:r>
            <w:r w:rsidR="00004D87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ในบริบท</w:t>
            </w:r>
            <w:r w:rsidR="00215F13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ของ</w:t>
            </w:r>
            <w:r w:rsidR="00004D87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ธุรกิจของ</w:t>
            </w:r>
            <w:r w:rsidR="009C33DB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คุณ</w:t>
            </w:r>
          </w:p>
        </w:tc>
      </w:tr>
      <w:tr w:rsidR="005B626A" w:rsidRPr="00EA296B" w14:paraId="4169C359" w14:textId="77777777" w:rsidTr="00740437">
        <w:tc>
          <w:tcPr>
            <w:tcW w:w="3389" w:type="dxa"/>
            <w:vMerge/>
            <w:tcBorders>
              <w:right w:val="nil"/>
            </w:tcBorders>
          </w:tcPr>
          <w:p w14:paraId="0C799A2B" w14:textId="77777777" w:rsidR="005B626A" w:rsidRPr="00EA296B" w:rsidRDefault="005B626A" w:rsidP="00AE080A">
            <w:pPr>
              <w:spacing w:line="276" w:lineRule="auto"/>
              <w:rPr>
                <w:color w:val="404040"/>
                <w:sz w:val="22"/>
                <w:szCs w:val="22"/>
                <w:lang w:val="en-US" w:eastAsia="pt-BR"/>
              </w:rPr>
            </w:pPr>
          </w:p>
        </w:tc>
        <w:tc>
          <w:tcPr>
            <w:tcW w:w="5103" w:type="dxa"/>
            <w:gridSpan w:val="3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47F5A"/>
          </w:tcPr>
          <w:p w14:paraId="301C1BF8" w14:textId="7481C7BD" w:rsidR="005B626A" w:rsidRPr="0036183F" w:rsidRDefault="005B626A" w:rsidP="0036183F">
            <w:pPr>
              <w:ind w:left="545" w:hanging="545"/>
              <w:textAlignment w:val="baseline"/>
              <w:rPr>
                <w:rFonts w:ascii="Leelawadee UI" w:hAnsi="Leelawadee UI" w:cs="Leelawadee UI"/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rFonts w:cs="Leelawadee UI"/>
                <w:color w:val="FFFFFF" w:themeColor="background1"/>
                <w:sz w:val="16"/>
                <w:szCs w:val="16"/>
                <w:lang w:val="en-US" w:eastAsia="pt-BR"/>
              </w:rPr>
              <w:t>1.2.3</w:t>
            </w:r>
            <w:r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lang w:val="en-US" w:eastAsia="pt-BR"/>
              </w:rPr>
              <w:t xml:space="preserve"> </w:t>
            </w:r>
            <w:r w:rsidR="00711575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เตรียมการประเมิน</w:t>
            </w:r>
            <w:r w:rsidR="00591B15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ธุรกิจ</w:t>
            </w:r>
            <w:r w:rsidR="00711575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ของ</w:t>
            </w:r>
            <w:r w:rsidR="009C33DB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คุณ</w:t>
            </w:r>
            <w:r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lang w:val="en-US" w:eastAsia="pt-BR"/>
              </w:rPr>
              <w:t> </w:t>
            </w:r>
          </w:p>
        </w:tc>
      </w:tr>
    </w:tbl>
    <w:p w14:paraId="28AA7355" w14:textId="77777777" w:rsidR="008752F4" w:rsidRPr="00EA296B" w:rsidRDefault="008752F4" w:rsidP="005B626A">
      <w:pPr>
        <w:spacing w:line="276" w:lineRule="auto"/>
        <w:rPr>
          <w:b/>
          <w:sz w:val="22"/>
          <w:szCs w:val="22"/>
          <w:lang w:val="en-US"/>
        </w:rPr>
      </w:pPr>
    </w:p>
    <w:p w14:paraId="00D01FEC" w14:textId="0FE7E3BE" w:rsidR="005F7969" w:rsidRPr="0036183F" w:rsidRDefault="00043878" w:rsidP="005F7969">
      <w:pPr>
        <w:rPr>
          <w:rFonts w:ascii="Leelawadee UI" w:hAnsi="Leelawadee UI" w:cs="Leelawadee UI"/>
          <w:bCs/>
          <w:szCs w:val="20"/>
          <w:lang w:val="en-US"/>
        </w:rPr>
      </w:pPr>
      <w:r w:rsidRPr="0036183F">
        <w:rPr>
          <w:rFonts w:ascii="Leelawadee UI" w:hAnsi="Leelawadee UI" w:cs="Leelawadee UI"/>
          <w:bCs/>
          <w:szCs w:val="20"/>
          <w:cs/>
          <w:lang w:val="en-US" w:bidi="th-TH"/>
        </w:rPr>
        <w:t>ผล</w:t>
      </w:r>
      <w:r w:rsidR="00591B15" w:rsidRPr="0036183F">
        <w:rPr>
          <w:rFonts w:ascii="Leelawadee UI" w:hAnsi="Leelawadee UI" w:cs="Leelawadee UI"/>
          <w:bCs/>
          <w:szCs w:val="20"/>
          <w:cs/>
          <w:lang w:val="en-US" w:bidi="th-TH"/>
        </w:rPr>
        <w:t>ลัพธ์</w:t>
      </w:r>
      <w:r w:rsidRPr="0036183F">
        <w:rPr>
          <w:rFonts w:ascii="Leelawadee UI" w:hAnsi="Leelawadee UI" w:cs="Leelawadee UI"/>
          <w:bCs/>
          <w:szCs w:val="20"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szCs w:val="20"/>
          <w:cs/>
          <w:lang w:val="en-US" w:bidi="th-TH"/>
        </w:rPr>
        <w:t>คุณ</w:t>
      </w:r>
      <w:r w:rsidR="00CA17B0" w:rsidRPr="0036183F">
        <w:rPr>
          <w:rFonts w:ascii="Leelawadee UI" w:hAnsi="Leelawadee UI" w:cs="Leelawadee UI"/>
          <w:bCs/>
          <w:szCs w:val="20"/>
          <w:cs/>
          <w:lang w:val="en-US" w:bidi="th-TH"/>
        </w:rPr>
        <w:t>ควร</w:t>
      </w:r>
      <w:r w:rsidR="00FA3D58" w:rsidRPr="0036183F">
        <w:rPr>
          <w:rFonts w:ascii="Leelawadee UI" w:hAnsi="Leelawadee UI" w:cs="Leelawadee UI"/>
          <w:bCs/>
          <w:szCs w:val="20"/>
          <w:cs/>
          <w:lang w:val="en-US" w:bidi="th-TH"/>
        </w:rPr>
        <w:t>ได้</w:t>
      </w:r>
      <w:r w:rsidR="00C05454" w:rsidRPr="0036183F">
        <w:rPr>
          <w:rFonts w:ascii="Leelawadee UI" w:hAnsi="Leelawadee UI" w:cs="Leelawadee UI"/>
          <w:bCs/>
          <w:szCs w:val="20"/>
          <w:cs/>
          <w:lang w:val="en-US" w:bidi="th-TH"/>
        </w:rPr>
        <w:t>จากขั้นตอนนี้</w:t>
      </w:r>
      <w:r w:rsidR="009B79B9" w:rsidRPr="0036183F">
        <w:rPr>
          <w:rFonts w:ascii="Leelawadee UI" w:hAnsi="Leelawadee UI" w:cs="Leelawadee UI"/>
          <w:bCs/>
          <w:szCs w:val="20"/>
          <w:cs/>
          <w:lang w:val="en-US" w:bidi="th-TH"/>
        </w:rPr>
        <w:t xml:space="preserve"> </w:t>
      </w:r>
      <w:r w:rsidR="005F7969" w:rsidRPr="0036183F">
        <w:rPr>
          <w:rFonts w:ascii="Leelawadee UI" w:hAnsi="Leelawadee UI" w:cs="Leelawadee UI"/>
          <w:bCs/>
          <w:szCs w:val="20"/>
          <w:lang w:val="en-US"/>
        </w:rPr>
        <w:t>:</w:t>
      </w:r>
    </w:p>
    <w:p w14:paraId="64740C06" w14:textId="61EC8923" w:rsidR="00101E26" w:rsidRPr="0036183F" w:rsidRDefault="00D80B36" w:rsidP="00591B15">
      <w:pPr>
        <w:pStyle w:val="ListParagraph"/>
        <w:numPr>
          <w:ilvl w:val="0"/>
          <w:numId w:val="11"/>
        </w:numPr>
        <w:spacing w:line="240" w:lineRule="auto"/>
        <w:ind w:hanging="288"/>
        <w:contextualSpacing/>
        <w:textAlignment w:val="baseline"/>
        <w:rPr>
          <w:rFonts w:ascii="Leelawadee UI" w:hAnsi="Leelawadee UI" w:cs="Leelawadee UI"/>
          <w:sz w:val="20"/>
          <w:szCs w:val="20"/>
          <w:lang w:val="en-US" w:eastAsia="pt-BR"/>
        </w:rPr>
      </w:pPr>
      <w:r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ความเข้าใจ</w:t>
      </w:r>
      <w:r w:rsidR="003A49E4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แนวคิดเรื่อง</w:t>
      </w:r>
      <w:r w:rsidR="008A026B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ของ</w:t>
      </w:r>
      <w:r w:rsidR="003A49E4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ทุน</w:t>
      </w:r>
      <w:r w:rsidR="008A026B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ต่าง</w:t>
      </w:r>
      <w:r w:rsidR="00AC148B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ๆ</w:t>
      </w:r>
      <w:r w:rsidR="003A49E4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 xml:space="preserve"> </w:t>
      </w:r>
      <w:r w:rsidR="00B96CBC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และ</w:t>
      </w:r>
      <w:r w:rsidR="003A49E4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เรื่อง</w:t>
      </w:r>
      <w:r w:rsidR="0067527E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ของสต็อ</w:t>
      </w:r>
      <w:r w:rsidR="00DF102A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ก</w:t>
      </w:r>
      <w:r w:rsidR="0067527E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 xml:space="preserve"> </w:t>
      </w:r>
      <w:r w:rsidR="00DF102A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>กระแส</w:t>
      </w:r>
      <w:r w:rsidR="000124DB" w:rsidRPr="0036183F">
        <w:rPr>
          <w:rFonts w:ascii="Leelawadee UI" w:eastAsia="Times New Roman" w:hAnsi="Leelawadee UI" w:cs="Leelawadee UI"/>
          <w:sz w:val="20"/>
          <w:szCs w:val="20"/>
          <w:cs/>
          <w:lang w:val="en-US" w:eastAsia="pt-BR" w:bidi="th-TH"/>
        </w:rPr>
        <w:t xml:space="preserve"> และมูลค่า</w:t>
      </w:r>
    </w:p>
    <w:p w14:paraId="52FE345F" w14:textId="2196E7F4" w:rsidR="00101E26" w:rsidRPr="0036183F" w:rsidRDefault="00135337" w:rsidP="00591B15">
      <w:pPr>
        <w:pStyle w:val="ListParagraph"/>
        <w:numPr>
          <w:ilvl w:val="0"/>
          <w:numId w:val="11"/>
        </w:numPr>
        <w:spacing w:line="240" w:lineRule="auto"/>
        <w:ind w:hanging="288"/>
        <w:contextualSpacing/>
        <w:textAlignment w:val="baseline"/>
        <w:rPr>
          <w:rFonts w:ascii="Leelawadee UI" w:hAnsi="Leelawadee UI" w:cs="Leelawadee UI"/>
          <w:sz w:val="20"/>
          <w:szCs w:val="20"/>
          <w:lang w:val="en-US" w:eastAsia="pt-BR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ความเข้าใจปฎิสัมพันธ์ระหว่าง</w:t>
      </w:r>
      <w:r w:rsidR="007C1778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ทุนประเภทต่างๆ</w:t>
      </w:r>
    </w:p>
    <w:p w14:paraId="7D2BF374" w14:textId="79F1A681" w:rsidR="00101E26" w:rsidRPr="0036183F" w:rsidRDefault="00591B15" w:rsidP="00591B15">
      <w:pPr>
        <w:pStyle w:val="ListParagraph"/>
        <w:numPr>
          <w:ilvl w:val="0"/>
          <w:numId w:val="11"/>
        </w:numPr>
        <w:spacing w:line="240" w:lineRule="auto"/>
        <w:ind w:hanging="288"/>
        <w:contextualSpacing/>
        <w:textAlignment w:val="baseline"/>
        <w:rPr>
          <w:rFonts w:ascii="Leelawadee UI" w:hAnsi="Leelawadee UI" w:cs="Leelawadee UI"/>
          <w:sz w:val="20"/>
          <w:szCs w:val="20"/>
          <w:lang w:val="en-US" w:eastAsia="pt-BR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ตัว</w:t>
      </w:r>
      <w:r w:rsidR="004669E7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บ่ง</w:t>
      </w:r>
      <w:r w:rsidR="006E1CE5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ชี้</w:t>
      </w:r>
      <w:r w:rsidR="0053061B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การ</w:t>
      </w:r>
      <w:r w:rsidR="004D5DCE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ประยุกต์ใช้ในธุรกิจ</w:t>
      </w:r>
      <w:r w:rsidR="00C15D4C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ของ</w:t>
      </w:r>
      <w:r w:rsidR="009C33DB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คุณ</w:t>
      </w:r>
    </w:p>
    <w:p w14:paraId="1A27AC45" w14:textId="468D8BD6" w:rsidR="00101E26" w:rsidRPr="0036183F" w:rsidRDefault="006A6576" w:rsidP="00591B15">
      <w:pPr>
        <w:pStyle w:val="ListParagraph"/>
        <w:numPr>
          <w:ilvl w:val="0"/>
          <w:numId w:val="11"/>
        </w:numPr>
        <w:spacing w:line="240" w:lineRule="auto"/>
        <w:ind w:hanging="288"/>
        <w:contextualSpacing/>
        <w:textAlignment w:val="baseline"/>
        <w:rPr>
          <w:rFonts w:ascii="Leelawadee UI" w:hAnsi="Leelawadee UI" w:cs="Leelawadee UI"/>
          <w:sz w:val="20"/>
          <w:szCs w:val="20"/>
          <w:lang w:val="en-US" w:eastAsia="pt-BR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การสนับสนุนจาก</w:t>
      </w:r>
      <w:r w:rsidR="00C266E1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ผู้มีส่วนได้ส่วนเสียหลักของธุรกิจ</w:t>
      </w:r>
      <w:r w:rsidR="00591B15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ใน</w:t>
      </w:r>
      <w:r w:rsidR="00E56D0E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การ</w:t>
      </w:r>
      <w:r w:rsidR="00DE6B55">
        <w:rPr>
          <w:rFonts w:ascii="Leelawadee UI" w:hAnsi="Leelawadee UI" w:cs="Leelawadee UI" w:hint="cs"/>
          <w:sz w:val="20"/>
          <w:szCs w:val="20"/>
          <w:cs/>
          <w:lang w:val="en-US" w:eastAsia="pt-BR" w:bidi="th-TH"/>
        </w:rPr>
        <w:t>ทำแบบ</w:t>
      </w:r>
      <w:r w:rsidR="00E56D0E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ประเมิน</w:t>
      </w:r>
    </w:p>
    <w:p w14:paraId="323390B7" w14:textId="3F3A7D04" w:rsidR="005B626A" w:rsidRPr="0036183F" w:rsidRDefault="00420106" w:rsidP="00591B15">
      <w:pPr>
        <w:pStyle w:val="ListParagraph"/>
        <w:numPr>
          <w:ilvl w:val="0"/>
          <w:numId w:val="11"/>
        </w:numPr>
        <w:spacing w:line="240" w:lineRule="auto"/>
        <w:ind w:hanging="288"/>
        <w:contextualSpacing/>
        <w:textAlignment w:val="baseline"/>
        <w:rPr>
          <w:rFonts w:ascii="Leelawadee UI" w:hAnsi="Leelawadee UI" w:cs="Leelawadee UI"/>
          <w:color w:val="000000" w:themeColor="text1"/>
          <w:sz w:val="20"/>
          <w:szCs w:val="20"/>
          <w:lang w:val="en-US" w:eastAsia="pt-BR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ความเข้าใจเ</w:t>
      </w:r>
      <w:r w:rsidR="00827989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บื้องต้นเกี่ยวกับทรัพยากรที่จำเป็น</w:t>
      </w:r>
      <w:r w:rsidR="003E3DE8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ในการ</w:t>
      </w:r>
      <w:r w:rsidR="00F302BD" w:rsidRPr="0036183F">
        <w:rPr>
          <w:rFonts w:ascii="Leelawadee UI" w:hAnsi="Leelawadee UI" w:cs="Leelawadee UI"/>
          <w:sz w:val="20"/>
          <w:szCs w:val="20"/>
          <w:cs/>
          <w:lang w:val="en-US" w:eastAsia="pt-BR" w:bidi="th-TH"/>
        </w:rPr>
        <w:t>ประเมินทุนต่างๆเชิงบูรณาการ</w:t>
      </w:r>
    </w:p>
    <w:tbl>
      <w:tblPr>
        <w:tblStyle w:val="TableGrid"/>
        <w:tblW w:w="8581" w:type="dxa"/>
        <w:tblInd w:w="-5" w:type="dxa"/>
        <w:tblLook w:val="04A0" w:firstRow="1" w:lastRow="0" w:firstColumn="1" w:lastColumn="0" w:noHBand="0" w:noVBand="1"/>
      </w:tblPr>
      <w:tblGrid>
        <w:gridCol w:w="7451"/>
        <w:gridCol w:w="1130"/>
      </w:tblGrid>
      <w:tr w:rsidR="0024656D" w:rsidRPr="00F476BE" w14:paraId="63EE96A8" w14:textId="77777777" w:rsidTr="0036183F">
        <w:trPr>
          <w:trHeight w:val="277"/>
        </w:trPr>
        <w:tc>
          <w:tcPr>
            <w:tcW w:w="7451" w:type="dxa"/>
            <w:shd w:val="clear" w:color="auto" w:fill="FCAF17"/>
          </w:tcPr>
          <w:p w14:paraId="0206FA7D" w14:textId="6DAF90B7" w:rsidR="0024656D" w:rsidRPr="00EA296B" w:rsidRDefault="00864B00" w:rsidP="005B626A">
            <w:pPr>
              <w:pStyle w:val="Default"/>
              <w:spacing w:line="276" w:lineRule="auto"/>
              <w:rPr>
                <w:rFonts w:ascii="Leelawadee UI" w:hAnsi="Leelawadee UI" w:cs="Leelawadee UI"/>
                <w:lang w:val="en-US"/>
              </w:rPr>
            </w:pPr>
            <w:r w:rsidRPr="00EA296B">
              <w:rPr>
                <w:rFonts w:ascii="Leelawadee UI" w:hAnsi="Leelawadee UI" w:cs="Leelawadee UI"/>
                <w:cs/>
                <w:lang w:val="en-US" w:bidi="th-TH"/>
              </w:rPr>
              <w:t>คำถาม</w:t>
            </w:r>
            <w:r w:rsidR="004012A3" w:rsidRPr="00EA296B">
              <w:rPr>
                <w:rFonts w:ascii="Leelawadee UI" w:hAnsi="Leelawadee UI" w:cs="Leelawadee UI"/>
                <w:lang w:val="en-US"/>
              </w:rPr>
              <w:t xml:space="preserve"> </w:t>
            </w:r>
          </w:p>
        </w:tc>
        <w:tc>
          <w:tcPr>
            <w:tcW w:w="1129" w:type="dxa"/>
            <w:shd w:val="clear" w:color="auto" w:fill="FCAF17"/>
          </w:tcPr>
          <w:p w14:paraId="60C44096" w14:textId="4CAC58C7" w:rsidR="0024656D" w:rsidRPr="0052544A" w:rsidRDefault="0052544A" w:rsidP="005B626A">
            <w:pPr>
              <w:pStyle w:val="Default"/>
              <w:spacing w:line="276" w:lineRule="auto"/>
              <w:rPr>
                <w:rFonts w:ascii="Leelawadee UI" w:hAnsi="Leelawadee UI" w:cs="Leelawadee UI"/>
                <w:lang w:val="en-US" w:bidi="th-TH"/>
              </w:rPr>
            </w:pPr>
            <w:r w:rsidRPr="0052544A">
              <w:rPr>
                <w:rFonts w:ascii="Leelawadee UI" w:hAnsi="Leelawadee UI" w:cs="Leelawadee UI"/>
                <w:cs/>
                <w:lang w:val="en-US" w:bidi="th-TH"/>
              </w:rPr>
              <w:t>หน้า</w:t>
            </w:r>
          </w:p>
        </w:tc>
      </w:tr>
      <w:tr w:rsidR="0024656D" w:rsidRPr="00F476BE" w14:paraId="10763BFC" w14:textId="77777777" w:rsidTr="0036183F">
        <w:trPr>
          <w:trHeight w:val="226"/>
        </w:trPr>
        <w:tc>
          <w:tcPr>
            <w:tcW w:w="7451" w:type="dxa"/>
            <w:shd w:val="clear" w:color="auto" w:fill="D9D9D9" w:themeFill="background1" w:themeFillShade="D9"/>
          </w:tcPr>
          <w:p w14:paraId="5316858B" w14:textId="41DAC7FD" w:rsidR="0024656D" w:rsidRPr="00EA296B" w:rsidRDefault="00237514" w:rsidP="006A6160">
            <w:pPr>
              <w:pStyle w:val="Default"/>
              <w:rPr>
                <w:rFonts w:ascii="Leelawadee UI" w:hAnsi="Leelawadee UI" w:cs="Leelawadee UI"/>
                <w:sz w:val="22"/>
                <w:szCs w:val="22"/>
                <w:lang w:val="en-US" w:bidi="th-TH"/>
              </w:rPr>
            </w:pPr>
            <w:r w:rsidRPr="00A20544">
              <w:rPr>
                <w:rFonts w:ascii="Verdana" w:eastAsia="Times New Roman" w:hAnsi="Verdana" w:cs="Leelawadee UI"/>
                <w:sz w:val="18"/>
                <w:szCs w:val="18"/>
                <w:lang w:eastAsia="en-GB"/>
              </w:rPr>
              <w:t>1.</w:t>
            </w:r>
            <w:r w:rsidRPr="00EA296B">
              <w:rPr>
                <w:rFonts w:ascii="Leelawadee UI" w:eastAsia="Times New Roman" w:hAnsi="Leelawadee UI" w:cs="Leelawadee UI"/>
                <w:sz w:val="22"/>
                <w:szCs w:val="22"/>
                <w:lang w:eastAsia="en-GB"/>
              </w:rPr>
              <w:t xml:space="preserve"> </w:t>
            </w:r>
            <w:r w:rsidR="00A657BE" w:rsidRPr="00EA296B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บริบท</w:t>
            </w:r>
            <w:r w:rsidR="002962C3" w:rsidRPr="00EA296B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ของกิจกรรมธุรกิจของ</w:t>
            </w:r>
            <w:r w:rsidR="009C33DB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คุณ</w:t>
            </w:r>
            <w:r w:rsidR="002962C3" w:rsidRPr="00EA296B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ในปัจจุบันคืออะไร</w:t>
            </w:r>
            <w:r w:rsidR="00920164" w:rsidRPr="00EA296B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 xml:space="preserve"> และอาจจะเป็นอย่างไรในอนาคต</w:t>
            </w:r>
          </w:p>
        </w:tc>
        <w:tc>
          <w:tcPr>
            <w:tcW w:w="1129" w:type="dxa"/>
            <w:shd w:val="clear" w:color="auto" w:fill="D9D9D9" w:themeFill="background1" w:themeFillShade="D9"/>
          </w:tcPr>
          <w:p w14:paraId="220E0F86" w14:textId="6AF1509E" w:rsidR="0024656D" w:rsidRPr="00EA296B" w:rsidRDefault="00FF6293" w:rsidP="006A6160">
            <w:pPr>
              <w:pStyle w:val="Default"/>
              <w:rPr>
                <w:rFonts w:ascii="Leelawadee UI" w:hAnsi="Leelawadee UI" w:cs="Leelawadee UI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sz w:val="22"/>
                <w:szCs w:val="22"/>
                <w:cs/>
                <w:lang w:val="en-US" w:bidi="th-TH"/>
              </w:rPr>
              <w:t>น</w:t>
            </w:r>
            <w:r w:rsidR="004E6694" w:rsidRPr="00EA296B">
              <w:rPr>
                <w:rFonts w:ascii="Leelawadee UI" w:hAnsi="Leelawadee UI" w:cs="Leelawadee UI"/>
                <w:sz w:val="22"/>
                <w:szCs w:val="22"/>
                <w:lang w:val="en-US"/>
              </w:rPr>
              <w:t>.</w:t>
            </w:r>
            <w:r w:rsidR="004E6694" w:rsidRPr="008A7F09">
              <w:rPr>
                <w:rFonts w:ascii="Verdana" w:hAnsi="Verdana" w:cs="Leelawadee UI"/>
                <w:sz w:val="16"/>
                <w:szCs w:val="16"/>
                <w:lang w:val="en-US"/>
              </w:rPr>
              <w:t>13</w:t>
            </w:r>
          </w:p>
        </w:tc>
      </w:tr>
      <w:tr w:rsidR="000529A8" w:rsidRPr="00F476BE" w14:paraId="4CF3159D" w14:textId="77777777" w:rsidTr="0036183F">
        <w:trPr>
          <w:trHeight w:val="221"/>
        </w:trPr>
        <w:tc>
          <w:tcPr>
            <w:tcW w:w="8581" w:type="dxa"/>
            <w:gridSpan w:val="2"/>
          </w:tcPr>
          <w:p w14:paraId="34341414" w14:textId="35B9CA64" w:rsidR="000529A8" w:rsidRPr="00EA296B" w:rsidRDefault="008752F4" w:rsidP="006A6160">
            <w:pPr>
              <w:pStyle w:val="Default"/>
              <w:rPr>
                <w:rFonts w:ascii="Leelawadee UI" w:hAnsi="Leelawadee UI" w:cs="Leelawadee UI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24656D" w:rsidRPr="00F476BE" w14:paraId="3D1B90DA" w14:textId="77777777" w:rsidTr="0036183F">
        <w:trPr>
          <w:trHeight w:val="369"/>
        </w:trPr>
        <w:tc>
          <w:tcPr>
            <w:tcW w:w="7451" w:type="dxa"/>
            <w:shd w:val="clear" w:color="auto" w:fill="D9D9D9" w:themeFill="background1" w:themeFillShade="D9"/>
          </w:tcPr>
          <w:p w14:paraId="2490F36A" w14:textId="41445AFC" w:rsidR="0024656D" w:rsidRPr="00EA296B" w:rsidRDefault="006119F8" w:rsidP="006A6160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val="en-US" w:eastAsia="fr-BE" w:bidi="th-TH"/>
              </w:rPr>
            </w:pPr>
            <w:r w:rsidRPr="00A20544">
              <w:rPr>
                <w:rFonts w:cs="Leelawadee UI"/>
                <w:color w:val="000000"/>
                <w:sz w:val="18"/>
                <w:szCs w:val="18"/>
              </w:rPr>
              <w:t>2</w:t>
            </w:r>
            <w:r w:rsidR="00714AD9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</w:t>
            </w:r>
            <w:r w:rsidRPr="00EA296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. 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591B1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ทราบถึง</w:t>
            </w:r>
            <w:r w:rsidR="00C90F11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กระทบและ</w:t>
            </w:r>
            <w:r w:rsidR="00B14945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ภาวะพึ่งพิง</w:t>
            </w:r>
            <w:r w:rsidR="00B3557E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อะไรบ้าง</w:t>
            </w:r>
            <w:r w:rsidR="00AB649E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ในธุรกิจของ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</w:p>
        </w:tc>
        <w:tc>
          <w:tcPr>
            <w:tcW w:w="1129" w:type="dxa"/>
            <w:shd w:val="clear" w:color="auto" w:fill="D9D9D9" w:themeFill="background1" w:themeFillShade="D9"/>
          </w:tcPr>
          <w:p w14:paraId="67D6F901" w14:textId="38FFEADE" w:rsidR="0024656D" w:rsidRPr="00EA296B" w:rsidRDefault="00FF6293" w:rsidP="006A6160">
            <w:pPr>
              <w:pStyle w:val="Default"/>
              <w:rPr>
                <w:rFonts w:ascii="Leelawadee UI" w:hAnsi="Leelawadee UI" w:cs="Leelawadee UI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sz w:val="22"/>
                <w:szCs w:val="22"/>
                <w:cs/>
                <w:lang w:val="en-US" w:bidi="th-TH"/>
              </w:rPr>
              <w:t>น</w:t>
            </w:r>
            <w:r w:rsidR="004E6694" w:rsidRPr="00EA296B">
              <w:rPr>
                <w:rFonts w:ascii="Leelawadee UI" w:hAnsi="Leelawadee UI" w:cs="Leelawadee UI"/>
                <w:sz w:val="22"/>
                <w:szCs w:val="22"/>
                <w:lang w:val="en-US"/>
              </w:rPr>
              <w:t>.</w:t>
            </w:r>
            <w:r w:rsidR="004E6694" w:rsidRPr="008A7F09">
              <w:rPr>
                <w:rFonts w:ascii="Verdana" w:hAnsi="Verdana" w:cs="Leelawadee UI"/>
                <w:sz w:val="16"/>
                <w:szCs w:val="16"/>
                <w:lang w:val="en-US"/>
              </w:rPr>
              <w:t>12, 13, 14, 15</w:t>
            </w:r>
          </w:p>
        </w:tc>
      </w:tr>
      <w:tr w:rsidR="000529A8" w:rsidRPr="00F476BE" w14:paraId="4622C070" w14:textId="77777777" w:rsidTr="0036183F">
        <w:trPr>
          <w:trHeight w:val="226"/>
        </w:trPr>
        <w:tc>
          <w:tcPr>
            <w:tcW w:w="8581" w:type="dxa"/>
            <w:gridSpan w:val="2"/>
          </w:tcPr>
          <w:p w14:paraId="7F35985A" w14:textId="7663456B" w:rsidR="000529A8" w:rsidRPr="00EA296B" w:rsidRDefault="008752F4" w:rsidP="006A6160">
            <w:pPr>
              <w:pStyle w:val="Default"/>
              <w:rPr>
                <w:rFonts w:ascii="Leelawadee UI" w:hAnsi="Leelawadee UI" w:cs="Leelawadee UI"/>
                <w:sz w:val="22"/>
                <w:szCs w:val="22"/>
                <w:lang w:val="en-US" w:bidi="th-TH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  <w:r w:rsidR="00221D96" w:rsidRPr="00EA296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ผลกระทบและภาว</w:t>
            </w:r>
            <w:r w:rsidR="00433920" w:rsidRPr="00EA296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ะพึ่งพิง</w:t>
            </w:r>
          </w:p>
        </w:tc>
      </w:tr>
      <w:tr w:rsidR="0024656D" w:rsidRPr="00F476BE" w14:paraId="1DEF1D36" w14:textId="77777777" w:rsidTr="0036183F">
        <w:trPr>
          <w:trHeight w:val="221"/>
        </w:trPr>
        <w:tc>
          <w:tcPr>
            <w:tcW w:w="7451" w:type="dxa"/>
            <w:shd w:val="clear" w:color="auto" w:fill="D9D9D9" w:themeFill="background1" w:themeFillShade="D9"/>
          </w:tcPr>
          <w:p w14:paraId="3E3D5963" w14:textId="596B0BD6" w:rsidR="0024656D" w:rsidRPr="00EA296B" w:rsidRDefault="006119F8" w:rsidP="006A6160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val="en-US" w:eastAsia="fr-BE" w:bidi="th-TH"/>
              </w:rPr>
            </w:pPr>
            <w:r w:rsidRPr="00606EF7">
              <w:rPr>
                <w:rFonts w:cs="Leelawadee UI"/>
                <w:color w:val="000000" w:themeColor="text1"/>
                <w:sz w:val="18"/>
                <w:szCs w:val="18"/>
              </w:rPr>
              <w:t>2</w:t>
            </w:r>
            <w:r w:rsidR="00714AD9" w:rsidRPr="00EA296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ข</w:t>
            </w:r>
            <w:r w:rsidRPr="00EA296B">
              <w:rPr>
                <w:rFonts w:ascii="Leelawadee UI" w:hAnsi="Leelawadee UI" w:cs="Leelawadee UI"/>
                <w:color w:val="000000" w:themeColor="text1"/>
                <w:sz w:val="22"/>
                <w:szCs w:val="22"/>
              </w:rPr>
              <w:t xml:space="preserve">. </w:t>
            </w:r>
            <w:r w:rsidR="00DE6B55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กระทบและภาวะพึ่งพิง</w:t>
            </w:r>
            <w:r w:rsidR="00505C94" w:rsidRPr="00EA296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เหล่านี้</w:t>
            </w:r>
            <w:r w:rsidR="00F47687" w:rsidRPr="00EA296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สามารถ</w:t>
            </w:r>
            <w:r w:rsidR="00505C94" w:rsidRPr="00EA296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สร้างความเสี่ยง</w:t>
            </w:r>
            <w:r w:rsidR="00F47687" w:rsidRPr="00EA296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และโอกาสอะไรได้บ้าง</w:t>
            </w:r>
          </w:p>
        </w:tc>
        <w:tc>
          <w:tcPr>
            <w:tcW w:w="1129" w:type="dxa"/>
            <w:shd w:val="clear" w:color="auto" w:fill="D9D9D9" w:themeFill="background1" w:themeFillShade="D9"/>
          </w:tcPr>
          <w:p w14:paraId="529AF67E" w14:textId="194A557E" w:rsidR="0024656D" w:rsidRPr="00EA296B" w:rsidRDefault="00FF6293" w:rsidP="006A6160">
            <w:pPr>
              <w:pStyle w:val="Default"/>
              <w:rPr>
                <w:rFonts w:ascii="Leelawadee UI" w:hAnsi="Leelawadee UI" w:cs="Leelawadee UI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sz w:val="22"/>
                <w:szCs w:val="22"/>
                <w:cs/>
                <w:lang w:val="en-US" w:bidi="th-TH"/>
              </w:rPr>
              <w:t>น</w:t>
            </w:r>
            <w:r w:rsidR="004E6694" w:rsidRPr="00EA296B">
              <w:rPr>
                <w:rFonts w:ascii="Leelawadee UI" w:hAnsi="Leelawadee UI" w:cs="Leelawadee UI"/>
                <w:sz w:val="22"/>
                <w:szCs w:val="22"/>
                <w:lang w:val="en-US"/>
              </w:rPr>
              <w:t>.</w:t>
            </w:r>
            <w:r w:rsidR="004E6694" w:rsidRPr="008A7F09">
              <w:rPr>
                <w:rFonts w:ascii="Verdana" w:hAnsi="Verdana" w:cs="Leelawadee UI"/>
                <w:sz w:val="16"/>
                <w:szCs w:val="16"/>
                <w:lang w:val="en-US"/>
              </w:rPr>
              <w:t>17, 18</w:t>
            </w:r>
          </w:p>
        </w:tc>
      </w:tr>
      <w:tr w:rsidR="000529A8" w:rsidRPr="00F476BE" w14:paraId="2B7AF12B" w14:textId="77777777" w:rsidTr="0036183F">
        <w:trPr>
          <w:trHeight w:val="1333"/>
        </w:trPr>
        <w:tc>
          <w:tcPr>
            <w:tcW w:w="8581" w:type="dxa"/>
            <w:gridSpan w:val="2"/>
          </w:tcPr>
          <w:p w14:paraId="29556BDE" w14:textId="4ED7C856" w:rsidR="0096091B" w:rsidRPr="00F33C2E" w:rsidRDefault="002B28A3" w:rsidP="006A6160">
            <w:pPr>
              <w:pStyle w:val="Default"/>
              <w:tabs>
                <w:tab w:val="left" w:pos="816"/>
              </w:tabs>
              <w:rPr>
                <w:rFonts w:ascii="Leelawadee UI" w:hAnsi="Leelawadee UI" w:cs="Leelawadee UI"/>
                <w:color w:val="auto"/>
                <w:sz w:val="22"/>
                <w:szCs w:val="22"/>
              </w:rPr>
            </w:pPr>
            <w:sdt>
              <w:sdtPr>
                <w:rPr>
                  <w:rFonts w:ascii="Leelawadee UI" w:hAnsi="Leelawadee UI" w:cs="Leelawadee UI"/>
                  <w:color w:val="auto"/>
                  <w:sz w:val="22"/>
                  <w:szCs w:val="22"/>
                </w:rPr>
                <w:id w:val="-159300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3C2E">
                  <w:rPr>
                    <w:rFonts w:ascii="MS Gothic" w:eastAsia="MS Gothic" w:hAnsi="MS Gothic" w:cs="Leelawadee UI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96091B" w:rsidRPr="00F33C2E">
              <w:rPr>
                <w:rFonts w:ascii="Leelawadee UI" w:hAnsi="Leelawadee UI" w:cs="Leelawadee UI"/>
                <w:color w:val="auto"/>
                <w:sz w:val="22"/>
                <w:szCs w:val="22"/>
              </w:rPr>
              <w:t xml:space="preserve"> </w:t>
            </w:r>
            <w:r w:rsidR="007E7AA5" w:rsidRPr="00F33C2E">
              <w:rPr>
                <w:rFonts w:ascii="Leelawadee UI" w:hAnsi="Leelawadee UI" w:cs="Leelawadee UI"/>
                <w:color w:val="auto"/>
                <w:sz w:val="22"/>
                <w:szCs w:val="22"/>
                <w:cs/>
                <w:lang w:bidi="th-TH"/>
              </w:rPr>
              <w:t>ด้านการ</w:t>
            </w:r>
            <w:r w:rsidR="00C41285" w:rsidRPr="00F33C2E">
              <w:rPr>
                <w:rFonts w:ascii="Leelawadee UI" w:hAnsi="Leelawadee UI" w:cs="Leelawadee UI"/>
                <w:color w:val="auto"/>
                <w:sz w:val="22"/>
                <w:szCs w:val="22"/>
                <w:cs/>
                <w:lang w:bidi="th-TH"/>
              </w:rPr>
              <w:t>ปฏิบัติงาน</w:t>
            </w:r>
            <w:r w:rsidR="0096091B" w:rsidRPr="00F33C2E">
              <w:rPr>
                <w:rFonts w:ascii="Leelawadee UI" w:hAnsi="Leelawadee UI" w:cs="Leelawadee UI"/>
                <w:color w:val="auto"/>
                <w:sz w:val="22"/>
                <w:szCs w:val="22"/>
              </w:rPr>
              <w:t xml:space="preserve"> </w:t>
            </w:r>
          </w:p>
          <w:p w14:paraId="4F6684F4" w14:textId="412CDD45" w:rsidR="0096091B" w:rsidRPr="00F33C2E" w:rsidRDefault="002B28A3" w:rsidP="006A6160">
            <w:pPr>
              <w:pStyle w:val="Default"/>
              <w:tabs>
                <w:tab w:val="left" w:pos="816"/>
              </w:tabs>
              <w:rPr>
                <w:rFonts w:ascii="Leelawadee UI" w:hAnsi="Leelawadee UI" w:cs="Leelawadee UI"/>
                <w:color w:val="auto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auto"/>
                  <w:sz w:val="22"/>
                  <w:szCs w:val="22"/>
                </w:rPr>
                <w:id w:val="1735577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2EA5" w:rsidRPr="00F33C2E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96091B" w:rsidRPr="00F33C2E">
              <w:rPr>
                <w:rFonts w:ascii="Leelawadee UI" w:hAnsi="Leelawadee UI" w:cs="Leelawadee UI"/>
                <w:color w:val="auto"/>
                <w:sz w:val="22"/>
                <w:szCs w:val="22"/>
              </w:rPr>
              <w:t xml:space="preserve"> </w:t>
            </w:r>
            <w:r w:rsidR="00C41285" w:rsidRPr="00F33C2E">
              <w:rPr>
                <w:rFonts w:ascii="Leelawadee UI" w:hAnsi="Leelawadee UI" w:cs="Leelawadee UI"/>
                <w:color w:val="auto"/>
                <w:sz w:val="22"/>
                <w:szCs w:val="22"/>
                <w:cs/>
                <w:lang w:bidi="th-TH"/>
              </w:rPr>
              <w:t>ด้านกฎหมาย</w:t>
            </w:r>
            <w:r w:rsidR="00D027B5" w:rsidRPr="00F33C2E">
              <w:rPr>
                <w:rFonts w:ascii="Leelawadee UI" w:hAnsi="Leelawadee UI" w:cs="Leelawadee UI"/>
                <w:color w:val="auto"/>
                <w:sz w:val="22"/>
                <w:szCs w:val="22"/>
                <w:cs/>
                <w:lang w:bidi="th-TH"/>
              </w:rPr>
              <w:t xml:space="preserve"> และระเบียบข้อบังคับ</w:t>
            </w:r>
          </w:p>
          <w:p w14:paraId="38644906" w14:textId="7817E5E8" w:rsidR="0096091B" w:rsidRPr="00F33C2E" w:rsidRDefault="002B28A3" w:rsidP="006A6160">
            <w:pPr>
              <w:pStyle w:val="Default"/>
              <w:tabs>
                <w:tab w:val="left" w:pos="816"/>
              </w:tabs>
              <w:rPr>
                <w:rFonts w:ascii="Leelawadee UI" w:hAnsi="Leelawadee UI" w:cs="Leelawadee UI"/>
                <w:color w:val="auto"/>
                <w:sz w:val="22"/>
                <w:szCs w:val="22"/>
              </w:rPr>
            </w:pPr>
            <w:sdt>
              <w:sdtPr>
                <w:rPr>
                  <w:rFonts w:ascii="Leelawadee UI" w:hAnsi="Leelawadee UI" w:cs="Leelawadee UI"/>
                  <w:color w:val="auto"/>
                  <w:sz w:val="22"/>
                  <w:szCs w:val="22"/>
                </w:rPr>
                <w:id w:val="-1400133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91B" w:rsidRPr="00F33C2E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96091B" w:rsidRPr="00F33C2E">
              <w:rPr>
                <w:rFonts w:ascii="Leelawadee UI" w:hAnsi="Leelawadee UI" w:cs="Leelawadee UI"/>
                <w:color w:val="auto"/>
                <w:sz w:val="22"/>
                <w:szCs w:val="22"/>
              </w:rPr>
              <w:t xml:space="preserve"> </w:t>
            </w:r>
            <w:r w:rsidR="00FC3CDD" w:rsidRPr="00F33C2E">
              <w:rPr>
                <w:rFonts w:ascii="Leelawadee UI" w:hAnsi="Leelawadee UI" w:cs="Leelawadee UI"/>
                <w:color w:val="auto"/>
                <w:sz w:val="22"/>
                <w:szCs w:val="22"/>
                <w:cs/>
                <w:lang w:bidi="th-TH"/>
              </w:rPr>
              <w:t>ด้านชื่อเสียง และการตลาด</w:t>
            </w:r>
            <w:r w:rsidR="0096091B" w:rsidRPr="00F33C2E">
              <w:rPr>
                <w:rFonts w:ascii="Leelawadee UI" w:hAnsi="Leelawadee UI" w:cs="Leelawadee UI"/>
                <w:color w:val="auto"/>
                <w:sz w:val="22"/>
                <w:szCs w:val="22"/>
              </w:rPr>
              <w:tab/>
            </w:r>
          </w:p>
          <w:p w14:paraId="3CC703DE" w14:textId="5FB134AB" w:rsidR="0096091B" w:rsidRPr="00F33C2E" w:rsidRDefault="002B28A3" w:rsidP="006A6160">
            <w:pPr>
              <w:pStyle w:val="Default"/>
              <w:tabs>
                <w:tab w:val="left" w:pos="816"/>
              </w:tabs>
              <w:rPr>
                <w:rFonts w:ascii="Leelawadee UI" w:hAnsi="Leelawadee UI" w:cs="Leelawadee UI"/>
                <w:color w:val="auto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auto"/>
                  <w:sz w:val="22"/>
                  <w:szCs w:val="22"/>
                </w:rPr>
                <w:id w:val="2077928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91B" w:rsidRPr="00F33C2E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96091B" w:rsidRPr="00F33C2E">
              <w:rPr>
                <w:rFonts w:ascii="Leelawadee UI" w:hAnsi="Leelawadee UI" w:cs="Leelawadee UI"/>
                <w:color w:val="auto"/>
                <w:sz w:val="22"/>
                <w:szCs w:val="22"/>
              </w:rPr>
              <w:t xml:space="preserve"> </w:t>
            </w:r>
            <w:r w:rsidR="00FC3CDD" w:rsidRPr="00F33C2E">
              <w:rPr>
                <w:rFonts w:ascii="Leelawadee UI" w:hAnsi="Leelawadee UI" w:cs="Leelawadee UI"/>
                <w:color w:val="auto"/>
                <w:sz w:val="22"/>
                <w:szCs w:val="22"/>
                <w:cs/>
                <w:lang w:bidi="th-TH"/>
              </w:rPr>
              <w:t>ด้านการเงิน</w:t>
            </w:r>
          </w:p>
          <w:p w14:paraId="5507F41B" w14:textId="1F360981" w:rsidR="0096091B" w:rsidRPr="00F33C2E" w:rsidRDefault="002B28A3" w:rsidP="006A6160">
            <w:pPr>
              <w:pStyle w:val="Default"/>
              <w:tabs>
                <w:tab w:val="left" w:pos="816"/>
              </w:tabs>
              <w:rPr>
                <w:rFonts w:ascii="Leelawadee UI" w:hAnsi="Leelawadee UI" w:cs="Leelawadee UI"/>
                <w:color w:val="auto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auto"/>
                  <w:sz w:val="22"/>
                  <w:szCs w:val="22"/>
                </w:rPr>
                <w:id w:val="-2126376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91B" w:rsidRPr="00F33C2E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96091B" w:rsidRPr="00F33C2E">
              <w:rPr>
                <w:rFonts w:ascii="Leelawadee UI" w:hAnsi="Leelawadee UI" w:cs="Leelawadee UI"/>
                <w:color w:val="auto"/>
                <w:sz w:val="22"/>
                <w:szCs w:val="22"/>
              </w:rPr>
              <w:t xml:space="preserve"> </w:t>
            </w:r>
            <w:r w:rsidR="00FC3CDD" w:rsidRPr="00F33C2E">
              <w:rPr>
                <w:rFonts w:ascii="Leelawadee UI" w:hAnsi="Leelawadee UI" w:cs="Leelawadee UI"/>
                <w:color w:val="auto"/>
                <w:sz w:val="22"/>
                <w:szCs w:val="22"/>
                <w:cs/>
                <w:lang w:bidi="th-TH"/>
              </w:rPr>
              <w:t>ด้านสังคม</w:t>
            </w:r>
          </w:p>
          <w:p w14:paraId="15C11623" w14:textId="0B56A9AA" w:rsidR="000529A8" w:rsidRPr="00EA296B" w:rsidRDefault="008752F4" w:rsidP="006A6160">
            <w:pPr>
              <w:pStyle w:val="Default"/>
              <w:rPr>
                <w:rFonts w:ascii="Leelawadee UI" w:hAnsi="Leelawadee UI" w:cs="Leelawadee UI"/>
                <w:sz w:val="22"/>
                <w:szCs w:val="22"/>
                <w:lang w:val="en-US" w:bidi="th-TH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  <w:r w:rsidR="0080204F" w:rsidRPr="00EA296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วามเสี่ยงและโอกาส</w:t>
            </w:r>
          </w:p>
        </w:tc>
      </w:tr>
      <w:tr w:rsidR="002D0DB1" w:rsidRPr="00F476BE" w14:paraId="2A7D4732" w14:textId="77777777" w:rsidTr="0036183F">
        <w:trPr>
          <w:trHeight w:val="226"/>
        </w:trPr>
        <w:tc>
          <w:tcPr>
            <w:tcW w:w="7451" w:type="dxa"/>
            <w:shd w:val="clear" w:color="auto" w:fill="D9D9D9" w:themeFill="background1" w:themeFillShade="D9"/>
          </w:tcPr>
          <w:p w14:paraId="2682B7CB" w14:textId="5CFAB1C5" w:rsidR="002D0DB1" w:rsidRPr="00904BA0" w:rsidRDefault="00D45D91" w:rsidP="006A6160">
            <w:pPr>
              <w:tabs>
                <w:tab w:val="left" w:pos="900"/>
              </w:tabs>
              <w:rPr>
                <w:rFonts w:ascii="Leelawadee UI" w:hAnsi="Leelawadee UI" w:cs="Leelawadee UI"/>
                <w:color w:val="000000"/>
                <w:sz w:val="22"/>
                <w:szCs w:val="22"/>
                <w:lang w:val="en-US" w:eastAsia="fr-BE"/>
              </w:rPr>
            </w:pPr>
            <w:r w:rsidRPr="006432FA">
              <w:rPr>
                <w:rFonts w:cs="Leelawadee UI"/>
                <w:color w:val="000000"/>
                <w:sz w:val="18"/>
                <w:szCs w:val="18"/>
              </w:rPr>
              <w:t>3</w:t>
            </w:r>
            <w:r w:rsidRPr="00EA296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. 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0E106F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อาจนำ</w:t>
            </w:r>
            <w:r w:rsidR="00180787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ลัพธ์จากการประเมิน</w:t>
            </w:r>
            <w:r w:rsidR="00F270CC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ไปประยุกต์ใช้ทางด้านใด</w:t>
            </w:r>
            <w:r w:rsidR="006D10F4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ได้บ้าง</w:t>
            </w:r>
            <w:r w:rsidR="00904BA0">
              <w:rPr>
                <w:rStyle w:val="FootnoteReference"/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footnoteReference w:id="2"/>
            </w:r>
          </w:p>
        </w:tc>
        <w:tc>
          <w:tcPr>
            <w:tcW w:w="1129" w:type="dxa"/>
            <w:shd w:val="clear" w:color="auto" w:fill="D9D9D9" w:themeFill="background1" w:themeFillShade="D9"/>
          </w:tcPr>
          <w:p w14:paraId="7FD1B0EC" w14:textId="4CA028DC" w:rsidR="002D0DB1" w:rsidRPr="00EA296B" w:rsidRDefault="00FF6293" w:rsidP="006A6160">
            <w:pPr>
              <w:pStyle w:val="Default"/>
              <w:rPr>
                <w:rFonts w:ascii="Leelawadee UI" w:hAnsi="Leelawadee UI" w:cs="Leelawadee UI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sz w:val="22"/>
                <w:szCs w:val="22"/>
                <w:cs/>
                <w:lang w:val="en-US" w:bidi="th-TH"/>
              </w:rPr>
              <w:t>น</w:t>
            </w:r>
            <w:r w:rsidR="004E6694" w:rsidRPr="00EA296B">
              <w:rPr>
                <w:rFonts w:ascii="Leelawadee UI" w:hAnsi="Leelawadee UI" w:cs="Leelawadee UI"/>
                <w:sz w:val="22"/>
                <w:szCs w:val="22"/>
                <w:lang w:val="en-US"/>
              </w:rPr>
              <w:t>.</w:t>
            </w:r>
            <w:r w:rsidR="004E6694" w:rsidRPr="008A7F09">
              <w:rPr>
                <w:rFonts w:ascii="Verdana" w:hAnsi="Verdana" w:cs="Leelawadee UI"/>
                <w:sz w:val="16"/>
                <w:szCs w:val="16"/>
                <w:lang w:val="en-US"/>
              </w:rPr>
              <w:t>19, 20</w:t>
            </w:r>
          </w:p>
        </w:tc>
      </w:tr>
      <w:tr w:rsidR="000529A8" w:rsidRPr="00F476BE" w14:paraId="51C578EE" w14:textId="77777777" w:rsidTr="0036183F">
        <w:trPr>
          <w:trHeight w:val="1554"/>
        </w:trPr>
        <w:tc>
          <w:tcPr>
            <w:tcW w:w="8581" w:type="dxa"/>
            <w:gridSpan w:val="2"/>
          </w:tcPr>
          <w:p w14:paraId="5545DCB7" w14:textId="4961A0EB" w:rsidR="000529A8" w:rsidRPr="00EA296B" w:rsidRDefault="002B28A3" w:rsidP="006A6160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000000"/>
                  <w:sz w:val="22"/>
                  <w:szCs w:val="22"/>
                </w:rPr>
                <w:id w:val="1648014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9A8" w:rsidRPr="00EA296B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529A8" w:rsidRPr="00EA296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6D10F4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เมินความเสี่ยงและ</w:t>
            </w:r>
            <w:r w:rsidR="007E6092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โอกาส</w:t>
            </w:r>
          </w:p>
          <w:p w14:paraId="743129A0" w14:textId="07BF804B" w:rsidR="000529A8" w:rsidRPr="00EA296B" w:rsidRDefault="002B28A3" w:rsidP="006A6160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000000"/>
                  <w:sz w:val="22"/>
                  <w:szCs w:val="22"/>
                </w:rPr>
                <w:id w:val="65111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9A8" w:rsidRPr="00EA296B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529A8" w:rsidRPr="00EA296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7E6092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ปรียบเทียบตัวเลือก</w:t>
            </w:r>
            <w:r w:rsidR="004D7D54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ต่างๆ</w:t>
            </w:r>
          </w:p>
          <w:p w14:paraId="1D16D477" w14:textId="598832AA" w:rsidR="000529A8" w:rsidRPr="00EA296B" w:rsidRDefault="002B28A3" w:rsidP="006A6160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000000"/>
                  <w:sz w:val="22"/>
                  <w:szCs w:val="22"/>
                </w:rPr>
                <w:id w:val="230584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9A8" w:rsidRPr="00EA296B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529A8" w:rsidRPr="00EA296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4D7D54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เมินผลกระทบต่อผู้มีส่วนได้ส่วนเสีย</w:t>
            </w:r>
          </w:p>
          <w:p w14:paraId="0FE19E18" w14:textId="1719E6BA" w:rsidR="000529A8" w:rsidRPr="00EA296B" w:rsidRDefault="002B28A3" w:rsidP="006A6160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000000"/>
                  <w:sz w:val="22"/>
                  <w:szCs w:val="22"/>
                </w:rPr>
                <w:id w:val="1239372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3C2E">
                  <w:rPr>
                    <w:rFonts w:ascii="MS Gothic" w:eastAsia="MS Gothic" w:hAnsi="MS Gothic" w:cs="Leelawadee UI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529A8" w:rsidRPr="00EA296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4D7D54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เมิน</w:t>
            </w:r>
            <w:r w:rsidR="00EB744A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มูลค่ายอดรวม</w:t>
            </w:r>
          </w:p>
          <w:p w14:paraId="5D7AAF6C" w14:textId="03DCAE6C" w:rsidR="000529A8" w:rsidRPr="00EA296B" w:rsidRDefault="002B28A3" w:rsidP="006A6160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000000"/>
                  <w:sz w:val="22"/>
                  <w:szCs w:val="22"/>
                </w:rPr>
                <w:id w:val="-1208022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5C5" w:rsidRPr="00EA296B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529A8" w:rsidRPr="00EA296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EB744A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ื่อสารภายในและภายนอก</w:t>
            </w:r>
            <w:r w:rsidR="00591B1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องค์กร</w:t>
            </w:r>
          </w:p>
          <w:p w14:paraId="4DDA122D" w14:textId="59AADD94" w:rsidR="000529A8" w:rsidRPr="00EA296B" w:rsidRDefault="002B28A3" w:rsidP="006A6160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rFonts w:ascii="Leelawadee UI" w:hAnsi="Leelawadee UI" w:cs="Leelawadee UI"/>
                  <w:color w:val="000000"/>
                  <w:sz w:val="22"/>
                  <w:szCs w:val="22"/>
                </w:rPr>
                <w:id w:val="22288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9A8" w:rsidRPr="00EA296B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="000529A8" w:rsidRPr="00EA296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EB744A" w:rsidRPr="00EA29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อื่นๆ</w:t>
            </w:r>
          </w:p>
          <w:p w14:paraId="46129406" w14:textId="4C1E5943" w:rsidR="000529A8" w:rsidRPr="00FD36DD" w:rsidRDefault="008752F4" w:rsidP="006A6160">
            <w:pPr>
              <w:rPr>
                <w:rFonts w:ascii="Leelawadee UI" w:hAnsi="Leelawadee UI" w:cs="Leelawadee UI"/>
                <w:color w:val="A6A6A6"/>
                <w:sz w:val="22"/>
                <w:szCs w:val="22"/>
                <w:lang w:bidi="th-TH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2D0DB1" w:rsidRPr="00F476BE" w14:paraId="622D59B0" w14:textId="77777777" w:rsidTr="0036183F">
        <w:trPr>
          <w:trHeight w:val="260"/>
        </w:trPr>
        <w:tc>
          <w:tcPr>
            <w:tcW w:w="7451" w:type="dxa"/>
            <w:shd w:val="clear" w:color="auto" w:fill="D9D9D9" w:themeFill="background1" w:themeFillShade="D9"/>
          </w:tcPr>
          <w:p w14:paraId="1FBD18A1" w14:textId="4353464B" w:rsidR="002D0DB1" w:rsidRPr="00C713DE" w:rsidRDefault="004E6694" w:rsidP="006119F8">
            <w:pPr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</w:pPr>
            <w:r w:rsidRPr="006432FA">
              <w:rPr>
                <w:rFonts w:cs="Leelawadee UI"/>
                <w:color w:val="000000"/>
                <w:sz w:val="18"/>
                <w:szCs w:val="18"/>
              </w:rPr>
              <w:t>4.</w:t>
            </w:r>
            <w:r w:rsidRPr="00C713DE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82103D" w:rsidRPr="00C713D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ผู้มีส่วนได้ส่วนเ</w:t>
            </w:r>
            <w:r w:rsidR="00CA51EA" w:rsidRPr="00C713D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สียภายใน</w:t>
            </w:r>
            <w:r w:rsidR="00E22DDA" w:rsidRPr="00C713D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ผู้</w:t>
            </w:r>
            <w:r w:rsidR="00CA51EA" w:rsidRPr="00C713D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ใด</w:t>
            </w:r>
            <w:r w:rsidR="00E22DDA" w:rsidRPr="00C713D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บ้างอาจสนับสนุนการประเมิน</w:t>
            </w:r>
            <w:r w:rsidR="00C713DE" w:rsidRPr="00C713D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ของ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คุณ</w:t>
            </w:r>
          </w:p>
        </w:tc>
        <w:tc>
          <w:tcPr>
            <w:tcW w:w="1129" w:type="dxa"/>
            <w:shd w:val="clear" w:color="auto" w:fill="D9D9D9" w:themeFill="background1" w:themeFillShade="D9"/>
          </w:tcPr>
          <w:p w14:paraId="3466ADFC" w14:textId="0A8ED7D0" w:rsidR="002D0DB1" w:rsidRPr="00F476BE" w:rsidRDefault="00FF6293" w:rsidP="005B626A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FF6293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น</w:t>
            </w:r>
            <w:r w:rsidR="004E6694" w:rsidRPr="00BF6588">
              <w:rPr>
                <w:rFonts w:ascii="Leelawadee UI" w:hAnsi="Leelawadee UI" w:cs="Leelawadee UI"/>
                <w:sz w:val="20"/>
                <w:szCs w:val="20"/>
                <w:lang w:val="en-US"/>
              </w:rPr>
              <w:t>.</w:t>
            </w:r>
            <w:r w:rsidR="004E6694" w:rsidRPr="008A7F09">
              <w:rPr>
                <w:rFonts w:ascii="Verdana" w:hAnsi="Verdana"/>
                <w:sz w:val="16"/>
                <w:szCs w:val="16"/>
                <w:lang w:val="en-US"/>
              </w:rPr>
              <w:t>21</w:t>
            </w:r>
          </w:p>
        </w:tc>
      </w:tr>
      <w:tr w:rsidR="000529A8" w:rsidRPr="00F476BE" w14:paraId="0DFAE5E1" w14:textId="77777777" w:rsidTr="0036183F">
        <w:trPr>
          <w:trHeight w:val="255"/>
        </w:trPr>
        <w:tc>
          <w:tcPr>
            <w:tcW w:w="8581" w:type="dxa"/>
            <w:gridSpan w:val="2"/>
          </w:tcPr>
          <w:p w14:paraId="43722B7B" w14:textId="6CBC74C0" w:rsidR="000529A8" w:rsidRPr="001514DF" w:rsidRDefault="008752F4" w:rsidP="005B626A">
            <w:pPr>
              <w:pStyle w:val="Default"/>
              <w:spacing w:line="276" w:lineRule="auto"/>
              <w:rPr>
                <w:rFonts w:ascii="Leelawadee UI" w:hAnsi="Leelawadee UI" w:cs="Leelawadee UI"/>
                <w:sz w:val="22"/>
                <w:szCs w:val="22"/>
                <w:lang w:val="en-US" w:bidi="th-TH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4E6694" w:rsidRPr="00F476BE" w14:paraId="0CF9C7A7" w14:textId="77777777" w:rsidTr="0036183F">
        <w:trPr>
          <w:trHeight w:val="255"/>
        </w:trPr>
        <w:tc>
          <w:tcPr>
            <w:tcW w:w="7451" w:type="dxa"/>
            <w:shd w:val="clear" w:color="auto" w:fill="D9D9D9" w:themeFill="background1" w:themeFillShade="D9"/>
          </w:tcPr>
          <w:p w14:paraId="417EBE14" w14:textId="14D7CADC" w:rsidR="004E6694" w:rsidRPr="00F476BE" w:rsidRDefault="004E6694" w:rsidP="006119F8">
            <w:pPr>
              <w:rPr>
                <w:color w:val="000000"/>
                <w:szCs w:val="20"/>
                <w:lang w:val="en-US" w:eastAsia="fr-BE"/>
              </w:rPr>
            </w:pPr>
            <w:r w:rsidRPr="001F26C4">
              <w:rPr>
                <w:color w:val="000000"/>
                <w:sz w:val="18"/>
                <w:szCs w:val="18"/>
              </w:rPr>
              <w:lastRenderedPageBreak/>
              <w:t>5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95099D" w:rsidRPr="006F398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จำเป็นต้องใช้ทรัพยากรอะไรบ้าง</w:t>
            </w:r>
            <w:r w:rsidR="00400F6E" w:rsidRPr="006F398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 xml:space="preserve"> (เวลา ทักษะ) ในการประเมิน</w:t>
            </w:r>
            <w:r w:rsidRPr="00F476BE">
              <w:rPr>
                <w:color w:val="000000"/>
                <w:szCs w:val="20"/>
              </w:rPr>
              <w:t xml:space="preserve"> </w:t>
            </w:r>
          </w:p>
        </w:tc>
        <w:tc>
          <w:tcPr>
            <w:tcW w:w="1129" w:type="dxa"/>
            <w:shd w:val="clear" w:color="auto" w:fill="D9D9D9" w:themeFill="background1" w:themeFillShade="D9"/>
          </w:tcPr>
          <w:p w14:paraId="364EED7E" w14:textId="1402B246" w:rsidR="004E6694" w:rsidRPr="00F476BE" w:rsidRDefault="006F3985" w:rsidP="005B626A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6F3985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น</w:t>
            </w:r>
            <w:r w:rsidR="00BF6588">
              <w:rPr>
                <w:rFonts w:ascii="Leelawadee UI" w:hAnsi="Leelawadee UI" w:cs="Leelawadee UI" w:hint="cs"/>
                <w:sz w:val="22"/>
                <w:szCs w:val="22"/>
                <w:cs/>
                <w:lang w:val="en-US" w:bidi="th-TH"/>
              </w:rPr>
              <w:t>.</w:t>
            </w:r>
            <w:r w:rsidR="004E6694" w:rsidRPr="001F26C4">
              <w:rPr>
                <w:rFonts w:ascii="Verdana" w:hAnsi="Verdana"/>
                <w:sz w:val="18"/>
                <w:szCs w:val="18"/>
                <w:lang w:val="en-US"/>
              </w:rPr>
              <w:t>21</w:t>
            </w:r>
          </w:p>
        </w:tc>
      </w:tr>
      <w:tr w:rsidR="000529A8" w:rsidRPr="00F476BE" w14:paraId="23FDD797" w14:textId="77777777" w:rsidTr="0036183F">
        <w:trPr>
          <w:trHeight w:val="260"/>
        </w:trPr>
        <w:tc>
          <w:tcPr>
            <w:tcW w:w="8581" w:type="dxa"/>
            <w:gridSpan w:val="2"/>
          </w:tcPr>
          <w:p w14:paraId="2481D610" w14:textId="27FAB8D4" w:rsidR="000529A8" w:rsidRPr="001514DF" w:rsidRDefault="008752F4" w:rsidP="005B626A">
            <w:pPr>
              <w:pStyle w:val="Default"/>
              <w:spacing w:line="276" w:lineRule="auto"/>
              <w:rPr>
                <w:rFonts w:ascii="Leelawadee UI" w:hAnsi="Leelawadee UI" w:cs="Leelawadee UI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</w:tbl>
    <w:p w14:paraId="17910D12" w14:textId="358D9DD6" w:rsidR="0024656D" w:rsidRPr="00F476BE" w:rsidRDefault="0024656D" w:rsidP="005B626A">
      <w:pPr>
        <w:pStyle w:val="Default"/>
        <w:spacing w:line="276" w:lineRule="auto"/>
        <w:ind w:left="284" w:hanging="284"/>
        <w:rPr>
          <w:rFonts w:ascii="Verdana" w:hAnsi="Verdana"/>
          <w:sz w:val="22"/>
          <w:szCs w:val="22"/>
          <w:lang w:val="en-US"/>
        </w:rPr>
      </w:pPr>
    </w:p>
    <w:p w14:paraId="7DEF1A2D" w14:textId="2B5FFCA1" w:rsidR="003D191E" w:rsidRPr="00F476BE" w:rsidRDefault="00D2708E">
      <w:pPr>
        <w:spacing w:after="160" w:line="259" w:lineRule="auto"/>
        <w:rPr>
          <w:b/>
          <w:sz w:val="36"/>
          <w:lang w:val="en-US"/>
        </w:rPr>
      </w:pPr>
      <w:r>
        <w:rPr>
          <w:noProof/>
        </w:rPr>
        <w:drawing>
          <wp:inline distT="0" distB="0" distL="0" distR="0" wp14:anchorId="71D19D2D" wp14:editId="0CCD1D50">
            <wp:extent cx="5356831" cy="9201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6831" cy="92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FE315" w14:textId="743A26D7" w:rsidR="005B626A" w:rsidRPr="00571185" w:rsidRDefault="00CD1A22" w:rsidP="00A14147">
      <w:pPr>
        <w:shd w:val="clear" w:color="auto" w:fill="FFF69B"/>
        <w:rPr>
          <w:rFonts w:ascii="Leelawadee UI" w:hAnsi="Leelawadee UI" w:cs="Leelawadee UI"/>
          <w:b/>
          <w:sz w:val="40"/>
          <w:szCs w:val="40"/>
          <w:lang w:val="en-US" w:bidi="th-TH"/>
        </w:rPr>
      </w:pPr>
      <w:r w:rsidRPr="00571185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 xml:space="preserve">ขั้นตอน </w:t>
      </w:r>
      <w:r w:rsidR="00571185" w:rsidRPr="00237666">
        <w:rPr>
          <w:rFonts w:cs="Leelawadee UI"/>
          <w:b/>
          <w:sz w:val="32"/>
          <w:szCs w:val="32"/>
          <w:lang w:val="en-US" w:bidi="th-TH"/>
        </w:rPr>
        <w:t xml:space="preserve">02 </w:t>
      </w:r>
      <w:r w:rsidR="00025E05" w:rsidRPr="00237666">
        <w:rPr>
          <w:rFonts w:cs="Leelawadee UI"/>
          <w:b/>
          <w:sz w:val="32"/>
          <w:szCs w:val="32"/>
          <w:lang w:val="en-US" w:bidi="th-TH"/>
        </w:rPr>
        <w:t>:</w:t>
      </w:r>
      <w:r w:rsidR="00025E05">
        <w:rPr>
          <w:rFonts w:ascii="Leelawadee UI" w:hAnsi="Leelawadee UI" w:cs="Leelawadee UI"/>
          <w:b/>
          <w:sz w:val="40"/>
          <w:szCs w:val="40"/>
          <w:lang w:val="en-US" w:bidi="th-TH"/>
        </w:rPr>
        <w:t xml:space="preserve"> </w:t>
      </w:r>
      <w:r w:rsidR="00C0480D" w:rsidRPr="00E573B7">
        <w:rPr>
          <w:rFonts w:ascii="Leelawadee UI" w:hAnsi="Leelawadee UI" w:cs="Leelawadee UI" w:hint="cs"/>
          <w:bCs/>
          <w:sz w:val="40"/>
          <w:szCs w:val="40"/>
          <w:cs/>
          <w:lang w:val="en-US" w:bidi="th-TH"/>
        </w:rPr>
        <w:t>นิยาม</w:t>
      </w:r>
      <w:r w:rsidR="007C265B" w:rsidRPr="00E573B7">
        <w:rPr>
          <w:rFonts w:ascii="Leelawadee UI" w:hAnsi="Leelawadee UI" w:cs="Leelawadee UI" w:hint="cs"/>
          <w:bCs/>
          <w:sz w:val="40"/>
          <w:szCs w:val="40"/>
          <w:cs/>
          <w:lang w:val="en-US" w:bidi="th-TH"/>
        </w:rPr>
        <w:t>วัตถุประสงค์</w:t>
      </w:r>
    </w:p>
    <w:tbl>
      <w:tblPr>
        <w:tblW w:w="85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11"/>
        <w:gridCol w:w="3402"/>
        <w:gridCol w:w="992"/>
      </w:tblGrid>
      <w:tr w:rsidR="005B626A" w:rsidRPr="00F476BE" w14:paraId="41E132E5" w14:textId="77777777" w:rsidTr="00F95D3D">
        <w:trPr>
          <w:trHeight w:val="262"/>
        </w:trPr>
        <w:tc>
          <w:tcPr>
            <w:tcW w:w="4111" w:type="dxa"/>
            <w:shd w:val="clear" w:color="auto" w:fill="auto"/>
          </w:tcPr>
          <w:p w14:paraId="44178AC6" w14:textId="58916937" w:rsidR="005B626A" w:rsidRPr="00C315D9" w:rsidRDefault="00C01988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b/>
                <w:color w:val="808080" w:themeColor="background1" w:themeShade="80"/>
                <w:lang w:val="en-US" w:eastAsia="pt-BR"/>
              </w:rPr>
            </w:pPr>
            <w:r w:rsidRPr="00C01988">
              <w:rPr>
                <w:rFonts w:ascii="Leelawadee UI" w:hAnsi="Leelawadee UI" w:cs="Leelawadee UI" w:hint="cs"/>
                <w:b/>
                <w:bCs/>
                <w:color w:val="808080" w:themeColor="background1" w:themeShade="80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3402" w:type="dxa"/>
            <w:shd w:val="clear" w:color="auto" w:fill="auto"/>
          </w:tcPr>
          <w:p w14:paraId="5633A838" w14:textId="5D7E58C4" w:rsidR="005B626A" w:rsidRPr="00C3471B" w:rsidRDefault="0012442D" w:rsidP="00AE080A">
            <w:pPr>
              <w:spacing w:line="276" w:lineRule="auto"/>
              <w:ind w:left="420" w:hanging="420"/>
              <w:textAlignment w:val="baseline"/>
              <w:rPr>
                <w:rFonts w:ascii="Leelawadee UI" w:hAnsi="Leelawadee UI" w:cs="Leelawadee UI"/>
                <w:b/>
                <w:bCs/>
                <w:color w:val="808080" w:themeColor="background1" w:themeShade="80"/>
                <w:sz w:val="24"/>
                <w:cs/>
                <w:lang w:val="en-US" w:eastAsia="pt-BR" w:bidi="th-TH"/>
              </w:rPr>
            </w:pPr>
            <w:r>
              <w:rPr>
                <w:rFonts w:ascii="Leelawadee UI" w:hAnsi="Leelawadee UI" w:cs="Leelawadee UI" w:hint="cs"/>
                <w:b/>
                <w:bCs/>
                <w:color w:val="808080" w:themeColor="background1" w:themeShade="80"/>
                <w:sz w:val="24"/>
                <w:cs/>
                <w:lang w:val="en-US" w:eastAsia="pt-BR" w:bidi="th-TH"/>
              </w:rPr>
              <w:t>สิ่งที่ต้องทำ</w:t>
            </w:r>
          </w:p>
        </w:tc>
        <w:tc>
          <w:tcPr>
            <w:tcW w:w="992" w:type="dxa"/>
            <w:shd w:val="clear" w:color="auto" w:fill="auto"/>
          </w:tcPr>
          <w:p w14:paraId="16C94177" w14:textId="77777777" w:rsidR="005B626A" w:rsidRPr="00F476BE" w:rsidRDefault="005B626A" w:rsidP="00AE080A">
            <w:pPr>
              <w:spacing w:line="276" w:lineRule="auto"/>
              <w:ind w:left="420" w:hanging="420"/>
              <w:textAlignment w:val="baseline"/>
              <w:rPr>
                <w:color w:val="808080" w:themeColor="background1" w:themeShade="80"/>
                <w:szCs w:val="20"/>
                <w:lang w:val="en-US" w:eastAsia="pt-BR"/>
              </w:rPr>
            </w:pPr>
          </w:p>
        </w:tc>
      </w:tr>
      <w:tr w:rsidR="005B626A" w:rsidRPr="00F476BE" w14:paraId="59AE83E5" w14:textId="77777777" w:rsidTr="0036183F">
        <w:trPr>
          <w:trHeight w:val="168"/>
        </w:trPr>
        <w:tc>
          <w:tcPr>
            <w:tcW w:w="4111" w:type="dxa"/>
            <w:vMerge w:val="restart"/>
            <w:shd w:val="clear" w:color="auto" w:fill="95947F"/>
            <w:hideMark/>
          </w:tcPr>
          <w:p w14:paraId="01B168B7" w14:textId="532045B9" w:rsidR="00FA02C9" w:rsidRPr="0036183F" w:rsidRDefault="009D09AF" w:rsidP="00AE080A">
            <w:pPr>
              <w:spacing w:line="276" w:lineRule="auto"/>
              <w:textAlignment w:val="baseline"/>
              <w:rPr>
                <w:rFonts w:cs="Leelawadee UI"/>
                <w:b/>
                <w:bCs/>
                <w:color w:val="FFFFFF" w:themeColor="background1"/>
                <w:szCs w:val="20"/>
                <w:lang w:val="en-US" w:eastAsia="pt-BR" w:bidi="th-TH"/>
              </w:rPr>
            </w:pPr>
            <w:r w:rsidRPr="0036183F">
              <w:rPr>
                <w:rFonts w:cs="Leelawadee UI"/>
                <w:b/>
                <w:bCs/>
                <w:color w:val="FFFFFF" w:themeColor="background1"/>
                <w:szCs w:val="20"/>
                <w:cs/>
                <w:lang w:val="en-US" w:eastAsia="pt-BR" w:bidi="th-TH"/>
              </w:rPr>
              <w:t>อะไรคือ</w:t>
            </w:r>
            <w:r w:rsidR="00D5226C">
              <w:rPr>
                <w:rFonts w:cs="Leelawadee UI" w:hint="cs"/>
                <w:b/>
                <w:bCs/>
                <w:color w:val="FFFFFF" w:themeColor="background1"/>
                <w:szCs w:val="20"/>
                <w:cs/>
                <w:lang w:val="en-US" w:eastAsia="pt-BR" w:bidi="th-TH"/>
              </w:rPr>
              <w:t>วัตถุ</w:t>
            </w:r>
            <w:r w:rsidRPr="0036183F">
              <w:rPr>
                <w:rFonts w:cs="Leelawadee UI"/>
                <w:b/>
                <w:bCs/>
                <w:color w:val="FFFFFF" w:themeColor="background1"/>
                <w:szCs w:val="20"/>
                <w:cs/>
                <w:lang w:val="en-US" w:eastAsia="pt-BR" w:bidi="th-TH"/>
              </w:rPr>
              <w:t>ประสงค์ของ</w:t>
            </w:r>
          </w:p>
          <w:p w14:paraId="776A4BA9" w14:textId="106F5756" w:rsidR="005B626A" w:rsidRPr="001F26C4" w:rsidRDefault="009D09AF" w:rsidP="00AE080A">
            <w:pPr>
              <w:spacing w:line="276" w:lineRule="auto"/>
              <w:textAlignment w:val="baseline"/>
              <w:rPr>
                <w:rFonts w:cs="Leelawadee UI"/>
                <w:color w:val="404040"/>
                <w:sz w:val="24"/>
                <w:lang w:val="en-US" w:eastAsia="pt-BR"/>
              </w:rPr>
            </w:pPr>
            <w:r w:rsidRPr="0036183F">
              <w:rPr>
                <w:rFonts w:cs="Leelawadee UI"/>
                <w:b/>
                <w:bCs/>
                <w:color w:val="FFFFFF" w:themeColor="background1"/>
                <w:szCs w:val="20"/>
                <w:cs/>
                <w:lang w:val="en-US" w:eastAsia="pt-BR" w:bidi="th-TH"/>
              </w:rPr>
              <w:t>การประเมิน</w:t>
            </w:r>
            <w:r w:rsidR="009A1D8D" w:rsidRPr="0036183F">
              <w:rPr>
                <w:rFonts w:cs="Leelawadee UI"/>
                <w:b/>
                <w:bCs/>
                <w:color w:val="FFFFFF" w:themeColor="background1"/>
                <w:szCs w:val="20"/>
                <w:cs/>
                <w:lang w:val="en-US" w:eastAsia="pt-BR" w:bidi="th-TH"/>
              </w:rPr>
              <w:t>ของ</w:t>
            </w:r>
            <w:r w:rsidR="009C33DB">
              <w:rPr>
                <w:rFonts w:cs="Leelawadee UI"/>
                <w:b/>
                <w:bCs/>
                <w:color w:val="FFFFFF" w:themeColor="background1"/>
                <w:szCs w:val="20"/>
                <w:cs/>
                <w:lang w:val="en-US" w:eastAsia="pt-BR" w:bidi="th-TH"/>
              </w:rPr>
              <w:t>คุณ</w:t>
            </w:r>
            <w:r w:rsidR="005B626A" w:rsidRPr="0036183F">
              <w:rPr>
                <w:rFonts w:cs="Leelawadee UI"/>
                <w:color w:val="FFFFFF" w:themeColor="background1"/>
                <w:sz w:val="22"/>
                <w:szCs w:val="22"/>
                <w:lang w:val="en-US" w:eastAsia="pt-BR"/>
              </w:rPr>
              <w:t> </w:t>
            </w:r>
          </w:p>
        </w:tc>
        <w:tc>
          <w:tcPr>
            <w:tcW w:w="4394" w:type="dxa"/>
            <w:gridSpan w:val="2"/>
            <w:tcBorders>
              <w:bottom w:val="single" w:sz="4" w:space="0" w:color="FFFFFF" w:themeColor="background1"/>
            </w:tcBorders>
            <w:shd w:val="clear" w:color="auto" w:fill="95947F"/>
            <w:hideMark/>
          </w:tcPr>
          <w:p w14:paraId="43E595BE" w14:textId="62E6ECF3" w:rsidR="005B626A" w:rsidRPr="0036183F" w:rsidRDefault="005B626A" w:rsidP="00AE080A">
            <w:pPr>
              <w:spacing w:line="276" w:lineRule="auto"/>
              <w:ind w:left="690" w:hanging="690"/>
              <w:textAlignment w:val="baseline"/>
              <w:rPr>
                <w:color w:val="FFFFFF"/>
                <w:sz w:val="16"/>
                <w:szCs w:val="16"/>
                <w:lang w:val="en-US" w:eastAsia="pt-BR" w:bidi="th-TH"/>
              </w:rPr>
            </w:pPr>
            <w:r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 xml:space="preserve">2.2.1 </w:t>
            </w:r>
            <w:r w:rsidR="00974B62" w:rsidRPr="0036183F">
              <w:rPr>
                <w:rFonts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ระบุกลุ่ม</w:t>
            </w:r>
            <w:r w:rsidR="00551481" w:rsidRPr="0036183F">
              <w:rPr>
                <w:rFonts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เป้าหมาย</w:t>
            </w:r>
            <w:r w:rsidR="008936F2" w:rsidRPr="0036183F">
              <w:rPr>
                <w:rFonts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ของ</w:t>
            </w:r>
            <w:r w:rsidR="009C33DB">
              <w:rPr>
                <w:rFonts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คุณ</w:t>
            </w:r>
          </w:p>
        </w:tc>
      </w:tr>
      <w:tr w:rsidR="005B626A" w:rsidRPr="00F476BE" w14:paraId="7E0C324E" w14:textId="77777777" w:rsidTr="0036183F">
        <w:trPr>
          <w:trHeight w:val="161"/>
        </w:trPr>
        <w:tc>
          <w:tcPr>
            <w:tcW w:w="4111" w:type="dxa"/>
            <w:vMerge/>
            <w:vAlign w:val="center"/>
            <w:hideMark/>
          </w:tcPr>
          <w:p w14:paraId="1706DB49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95947F"/>
            <w:hideMark/>
          </w:tcPr>
          <w:p w14:paraId="7D1732FE" w14:textId="6E4F7BE4" w:rsidR="005B626A" w:rsidRPr="0036183F" w:rsidRDefault="005B626A" w:rsidP="00AE080A">
            <w:pPr>
              <w:spacing w:line="276" w:lineRule="auto"/>
              <w:ind w:left="690" w:hanging="690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 xml:space="preserve">2.2.2 </w:t>
            </w:r>
            <w:r w:rsidR="008936F2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ระบุผู้มีส่วนได้ส่วนเสีย</w:t>
            </w:r>
            <w:r w:rsidR="000054FC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และระดับการเข้าร่วม</w:t>
            </w:r>
            <w:r w:rsidR="0098153C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ที่เหมาะสม</w:t>
            </w:r>
            <w:r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39B93D89" w14:textId="77777777" w:rsidTr="004911B1">
        <w:trPr>
          <w:trHeight w:val="196"/>
        </w:trPr>
        <w:tc>
          <w:tcPr>
            <w:tcW w:w="4111" w:type="dxa"/>
            <w:vMerge/>
            <w:vAlign w:val="center"/>
            <w:hideMark/>
          </w:tcPr>
          <w:p w14:paraId="34F2DA3D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FFFFFF" w:themeColor="background1"/>
            </w:tcBorders>
            <w:shd w:val="clear" w:color="auto" w:fill="95947F"/>
            <w:hideMark/>
          </w:tcPr>
          <w:p w14:paraId="63AB3265" w14:textId="04A5A48C" w:rsidR="005B626A" w:rsidRPr="0036183F" w:rsidRDefault="005B626A" w:rsidP="00AE080A">
            <w:pPr>
              <w:spacing w:line="276" w:lineRule="auto"/>
              <w:ind w:left="690" w:hanging="690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 xml:space="preserve">2.2.3 </w:t>
            </w:r>
            <w:r w:rsidR="00ED000D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แ</w:t>
            </w:r>
            <w:r w:rsidR="00462436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จกแจงวัตถุประสงค์</w:t>
            </w:r>
            <w:r w:rsidR="003E45B4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ข</w:t>
            </w:r>
            <w:r w:rsidR="00462436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อง</w:t>
            </w:r>
            <w:r w:rsidR="003E45B4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การประเมินของ</w:t>
            </w:r>
            <w:r w:rsidR="009C33DB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คุณ</w:t>
            </w:r>
            <w:r w:rsidR="00454F54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ให้</w:t>
            </w:r>
            <w:r w:rsidR="00462436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ชัดเจน</w:t>
            </w:r>
            <w:r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> </w:t>
            </w:r>
          </w:p>
        </w:tc>
      </w:tr>
    </w:tbl>
    <w:p w14:paraId="5848FA4F" w14:textId="3CE0399D" w:rsidR="00FA3D58" w:rsidRPr="0036183F" w:rsidRDefault="00591B15" w:rsidP="00DA5B1D">
      <w:pPr>
        <w:pStyle w:val="ListParagraph"/>
        <w:spacing w:after="0" w:line="240" w:lineRule="auto"/>
        <w:ind w:left="0"/>
        <w:contextualSpacing/>
        <w:rPr>
          <w:rFonts w:ascii="Leelawadee UI" w:hAnsi="Leelawadee UI" w:cs="Leelawadee UI"/>
          <w:bCs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bCs/>
          <w:sz w:val="20"/>
          <w:szCs w:val="20"/>
          <w:cs/>
          <w:lang w:val="en-US" w:bidi="th-TH"/>
        </w:rPr>
        <w:t>ผลลัพธ์</w:t>
      </w:r>
      <w:r w:rsidR="00FA3D58" w:rsidRPr="0036183F">
        <w:rPr>
          <w:rFonts w:ascii="Leelawadee UI" w:hAnsi="Leelawadee UI" w:cs="Leelawadee UI"/>
          <w:bCs/>
          <w:sz w:val="20"/>
          <w:szCs w:val="20"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sz w:val="20"/>
          <w:szCs w:val="20"/>
          <w:cs/>
          <w:lang w:val="en-US" w:bidi="th-TH"/>
        </w:rPr>
        <w:t>คุณ</w:t>
      </w:r>
      <w:r w:rsidR="00FA3D58" w:rsidRPr="0036183F">
        <w:rPr>
          <w:rFonts w:ascii="Leelawadee UI" w:hAnsi="Leelawadee UI" w:cs="Leelawadee UI"/>
          <w:bCs/>
          <w:sz w:val="20"/>
          <w:szCs w:val="20"/>
          <w:cs/>
          <w:lang w:val="en-US" w:bidi="th-TH"/>
        </w:rPr>
        <w:t xml:space="preserve">ควรได้จากขั้นตอนนี้ </w:t>
      </w:r>
      <w:r w:rsidR="00FA3D58" w:rsidRPr="0036183F">
        <w:rPr>
          <w:rFonts w:ascii="Leelawadee UI" w:hAnsi="Leelawadee UI" w:cs="Leelawadee UI"/>
          <w:bCs/>
          <w:sz w:val="20"/>
          <w:szCs w:val="20"/>
          <w:lang w:val="en-US"/>
        </w:rPr>
        <w:t>:</w:t>
      </w:r>
    </w:p>
    <w:p w14:paraId="4DB00270" w14:textId="7A240B4F" w:rsidR="00503BBF" w:rsidRPr="0036183F" w:rsidRDefault="00CC1BB4" w:rsidP="00DA5B1D">
      <w:pPr>
        <w:pStyle w:val="Default"/>
        <w:numPr>
          <w:ilvl w:val="0"/>
          <w:numId w:val="2"/>
        </w:numPr>
        <w:ind w:left="720" w:hanging="360"/>
        <w:contextualSpacing/>
        <w:rPr>
          <w:rFonts w:ascii="Leelawadee UI" w:hAnsi="Leelawadee UI" w:cs="Leelawadee UI"/>
          <w:sz w:val="20"/>
          <w:szCs w:val="20"/>
        </w:rPr>
      </w:pP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กลุ่มเป้าหมาย</w:t>
      </w:r>
      <w:r w:rsidR="008766F7">
        <w:rPr>
          <w:rFonts w:ascii="Leelawadee UI" w:hAnsi="Leelawadee UI" w:cs="Leelawadee UI" w:hint="cs"/>
          <w:sz w:val="20"/>
          <w:szCs w:val="20"/>
          <w:cs/>
          <w:lang w:bidi="th-TH"/>
        </w:rPr>
        <w:t>ชัดเจน</w:t>
      </w: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ที่</w:t>
      </w:r>
      <w:r w:rsidR="00162538" w:rsidRPr="0036183F">
        <w:rPr>
          <w:rFonts w:ascii="Leelawadee UI" w:hAnsi="Leelawadee UI" w:cs="Leelawadee UI"/>
          <w:sz w:val="20"/>
          <w:szCs w:val="20"/>
          <w:cs/>
          <w:lang w:bidi="th-TH"/>
        </w:rPr>
        <w:t>จะต้องพิจารณา</w:t>
      </w:r>
      <w:r w:rsidR="008766F7">
        <w:rPr>
          <w:rFonts w:ascii="Leelawadee UI" w:hAnsi="Leelawadee UI" w:cs="Leelawadee UI" w:hint="cs"/>
          <w:sz w:val="20"/>
          <w:szCs w:val="20"/>
          <w:cs/>
          <w:lang w:bidi="th-TH"/>
        </w:rPr>
        <w:t xml:space="preserve"> </w:t>
      </w:r>
      <w:r w:rsidR="008B0BC5" w:rsidRPr="0036183F">
        <w:rPr>
          <w:rFonts w:ascii="Leelawadee UI" w:hAnsi="Leelawadee UI" w:cs="Leelawadee UI"/>
          <w:sz w:val="20"/>
          <w:szCs w:val="20"/>
          <w:cs/>
          <w:lang w:bidi="th-TH"/>
        </w:rPr>
        <w:t>และประยุกต์ใช้ผลลัพธ์</w:t>
      </w:r>
      <w:r w:rsidR="0090570D" w:rsidRPr="0036183F">
        <w:rPr>
          <w:rFonts w:ascii="Leelawadee UI" w:hAnsi="Leelawadee UI" w:cs="Leelawadee UI"/>
          <w:sz w:val="20"/>
          <w:szCs w:val="20"/>
          <w:cs/>
          <w:lang w:bidi="th-TH"/>
        </w:rPr>
        <w:t>จากการประเมินในที่สุด</w:t>
      </w:r>
    </w:p>
    <w:p w14:paraId="745A57E1" w14:textId="53D2D287" w:rsidR="00503BBF" w:rsidRPr="0036183F" w:rsidRDefault="0090570D" w:rsidP="00DA5B1D">
      <w:pPr>
        <w:pStyle w:val="Default"/>
        <w:numPr>
          <w:ilvl w:val="0"/>
          <w:numId w:val="2"/>
        </w:numPr>
        <w:ind w:left="720" w:hanging="360"/>
        <w:contextualSpacing/>
        <w:rPr>
          <w:rFonts w:ascii="Leelawadee UI" w:hAnsi="Leelawadee UI" w:cs="Leelawadee UI"/>
          <w:sz w:val="20"/>
          <w:szCs w:val="20"/>
        </w:rPr>
      </w:pP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รายชื่อผู้มีส่วนได้ส่วนเสีย</w:t>
      </w:r>
      <w:r w:rsidR="00EE51D0" w:rsidRPr="0036183F">
        <w:rPr>
          <w:rFonts w:ascii="Leelawadee UI" w:hAnsi="Leelawadee UI" w:cs="Leelawadee UI"/>
          <w:sz w:val="20"/>
          <w:szCs w:val="20"/>
          <w:cs/>
          <w:lang w:bidi="th-TH"/>
        </w:rPr>
        <w:t>และระดับการ</w:t>
      </w:r>
      <w:r w:rsidR="00CC1BB4" w:rsidRPr="0036183F">
        <w:rPr>
          <w:rFonts w:ascii="Leelawadee UI" w:hAnsi="Leelawadee UI" w:cs="Leelawadee UI"/>
          <w:sz w:val="20"/>
          <w:szCs w:val="20"/>
          <w:cs/>
          <w:lang w:bidi="th-TH"/>
        </w:rPr>
        <w:t>มีส่วน</w:t>
      </w:r>
      <w:r w:rsidR="00EE51D0" w:rsidRPr="0036183F">
        <w:rPr>
          <w:rFonts w:ascii="Leelawadee UI" w:hAnsi="Leelawadee UI" w:cs="Leelawadee UI"/>
          <w:sz w:val="20"/>
          <w:szCs w:val="20"/>
          <w:cs/>
          <w:lang w:bidi="th-TH"/>
        </w:rPr>
        <w:t>ร่วมที่เหมาะสม</w:t>
      </w:r>
    </w:p>
    <w:p w14:paraId="48EA40BC" w14:textId="59E3768F" w:rsidR="00503BBF" w:rsidRPr="0036183F" w:rsidRDefault="00E446D2" w:rsidP="00DA5B1D">
      <w:pPr>
        <w:pStyle w:val="Default"/>
        <w:numPr>
          <w:ilvl w:val="0"/>
          <w:numId w:val="2"/>
        </w:numPr>
        <w:ind w:left="720" w:hanging="360"/>
        <w:contextualSpacing/>
        <w:rPr>
          <w:rFonts w:ascii="Leelawadee UI" w:hAnsi="Leelawadee UI" w:cs="Leelawadee UI"/>
          <w:sz w:val="20"/>
          <w:szCs w:val="20"/>
        </w:rPr>
      </w:pP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ประโยชน์เ</w:t>
      </w:r>
      <w:r w:rsidR="00B36F68" w:rsidRPr="0036183F">
        <w:rPr>
          <w:rFonts w:ascii="Leelawadee UI" w:hAnsi="Leelawadee UI" w:cs="Leelawadee UI"/>
          <w:sz w:val="20"/>
          <w:szCs w:val="20"/>
          <w:cs/>
          <w:lang w:bidi="th-TH"/>
        </w:rPr>
        <w:t>ฉพาะ</w:t>
      </w:r>
      <w:r w:rsidR="00B47A99" w:rsidRPr="0036183F">
        <w:rPr>
          <w:rFonts w:ascii="Leelawadee UI" w:hAnsi="Leelawadee UI" w:cs="Leelawadee UI"/>
          <w:sz w:val="20"/>
          <w:szCs w:val="20"/>
          <w:cs/>
          <w:lang w:bidi="th-TH"/>
        </w:rPr>
        <w:t>เจา</w:t>
      </w:r>
      <w:r w:rsidR="009D7F76" w:rsidRPr="0036183F">
        <w:rPr>
          <w:rFonts w:ascii="Leelawadee UI" w:hAnsi="Leelawadee UI" w:cs="Leelawadee UI"/>
          <w:sz w:val="20"/>
          <w:szCs w:val="20"/>
          <w:cs/>
          <w:lang w:bidi="th-TH"/>
        </w:rPr>
        <w:t>ะจง</w:t>
      </w:r>
      <w:r w:rsidR="00041C9A" w:rsidRPr="0036183F">
        <w:rPr>
          <w:rFonts w:ascii="Leelawadee UI" w:hAnsi="Leelawadee UI" w:cs="Leelawadee UI"/>
          <w:sz w:val="20"/>
          <w:szCs w:val="20"/>
          <w:cs/>
          <w:lang w:bidi="th-TH"/>
        </w:rPr>
        <w:t>ที่</w:t>
      </w:r>
      <w:r w:rsidR="009C33DB">
        <w:rPr>
          <w:rFonts w:ascii="Leelawadee UI" w:hAnsi="Leelawadee UI" w:cs="Leelawadee UI"/>
          <w:sz w:val="20"/>
          <w:szCs w:val="20"/>
          <w:cs/>
          <w:lang w:bidi="th-TH"/>
        </w:rPr>
        <w:t>คุณ</w:t>
      </w:r>
      <w:r w:rsidR="00041C9A" w:rsidRPr="0036183F">
        <w:rPr>
          <w:rFonts w:ascii="Leelawadee UI" w:hAnsi="Leelawadee UI" w:cs="Leelawadee UI"/>
          <w:sz w:val="20"/>
          <w:szCs w:val="20"/>
          <w:cs/>
          <w:lang w:bidi="th-TH"/>
        </w:rPr>
        <w:t>คาดว่าจะได้รับ</w:t>
      </w:r>
      <w:r w:rsidR="002E2DB8" w:rsidRPr="0036183F">
        <w:rPr>
          <w:rFonts w:ascii="Leelawadee UI" w:hAnsi="Leelawadee UI" w:cs="Leelawadee UI"/>
          <w:sz w:val="20"/>
          <w:szCs w:val="20"/>
          <w:cs/>
          <w:lang w:bidi="th-TH"/>
        </w:rPr>
        <w:t>จากการประเมิน</w:t>
      </w:r>
    </w:p>
    <w:p w14:paraId="2B0724D6" w14:textId="3B55C8AC" w:rsidR="005B626A" w:rsidRPr="0036183F" w:rsidRDefault="005919CD" w:rsidP="00DA5B1D">
      <w:pPr>
        <w:pStyle w:val="Default"/>
        <w:numPr>
          <w:ilvl w:val="0"/>
          <w:numId w:val="2"/>
        </w:numPr>
        <w:ind w:left="720" w:hanging="360"/>
        <w:contextualSpacing/>
        <w:rPr>
          <w:rFonts w:ascii="Leelawadee UI" w:hAnsi="Leelawadee UI" w:cs="Leelawadee UI"/>
          <w:sz w:val="20"/>
          <w:szCs w:val="20"/>
        </w:rPr>
      </w:pP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วัตถุประสงค์</w:t>
      </w:r>
      <w:r w:rsidR="00D6227D" w:rsidRPr="0036183F">
        <w:rPr>
          <w:rFonts w:ascii="Leelawadee UI" w:hAnsi="Leelawadee UI" w:cs="Leelawadee UI"/>
          <w:sz w:val="20"/>
          <w:szCs w:val="20"/>
          <w:cs/>
          <w:lang w:bidi="th-TH"/>
        </w:rPr>
        <w:t>สำหรับการประเมิน</w:t>
      </w:r>
      <w:r w:rsidR="00CC1BB4" w:rsidRPr="0036183F">
        <w:rPr>
          <w:rFonts w:ascii="Leelawadee UI" w:hAnsi="Leelawadee UI" w:cs="Leelawadee UI"/>
          <w:sz w:val="20"/>
          <w:szCs w:val="20"/>
          <w:cs/>
          <w:lang w:bidi="th-TH"/>
        </w:rPr>
        <w:t>ที่ชัดเจนจากผลลัพธ์ต่างๆข้างต้น</w:t>
      </w:r>
    </w:p>
    <w:p w14:paraId="397CDB22" w14:textId="77777777" w:rsidR="00771DC8" w:rsidRPr="000E26D7" w:rsidRDefault="00771DC8" w:rsidP="00771DC8">
      <w:pPr>
        <w:pStyle w:val="Default"/>
        <w:ind w:left="360"/>
        <w:rPr>
          <w:rFonts w:ascii="Verdana" w:hAnsi="Verdana"/>
          <w:sz w:val="20"/>
          <w:szCs w:val="20"/>
          <w:lang w:bidi="th-TH"/>
        </w:rPr>
      </w:pPr>
    </w:p>
    <w:tbl>
      <w:tblPr>
        <w:tblStyle w:val="TableGrid"/>
        <w:tblW w:w="8596" w:type="dxa"/>
        <w:tblInd w:w="-5" w:type="dxa"/>
        <w:tblLook w:val="04A0" w:firstRow="1" w:lastRow="0" w:firstColumn="1" w:lastColumn="0" w:noHBand="0" w:noVBand="1"/>
      </w:tblPr>
      <w:tblGrid>
        <w:gridCol w:w="7598"/>
        <w:gridCol w:w="998"/>
      </w:tblGrid>
      <w:tr w:rsidR="00434ABE" w:rsidRPr="00F476BE" w14:paraId="12857939" w14:textId="77777777" w:rsidTr="0036183F">
        <w:trPr>
          <w:trHeight w:val="451"/>
        </w:trPr>
        <w:tc>
          <w:tcPr>
            <w:tcW w:w="7598" w:type="dxa"/>
            <w:shd w:val="clear" w:color="auto" w:fill="FFF799"/>
          </w:tcPr>
          <w:p w14:paraId="15294656" w14:textId="120633BA" w:rsidR="00434ABE" w:rsidRPr="00527761" w:rsidRDefault="00E7101D" w:rsidP="00AE080A">
            <w:pPr>
              <w:pStyle w:val="Default"/>
              <w:spacing w:line="276" w:lineRule="auto"/>
              <w:rPr>
                <w:rFonts w:ascii="Leelawadee UI" w:hAnsi="Leelawadee UI" w:cs="Leelawadee UI"/>
                <w:lang w:val="en-US"/>
              </w:rPr>
            </w:pPr>
            <w:r w:rsidRPr="00527761">
              <w:rPr>
                <w:rFonts w:ascii="Leelawadee UI" w:hAnsi="Leelawadee UI" w:cs="Leelawadee UI"/>
                <w:cs/>
                <w:lang w:val="en-US" w:bidi="th-TH"/>
              </w:rPr>
              <w:t>คำถาม</w:t>
            </w:r>
            <w:r w:rsidR="00434ABE" w:rsidRPr="00527761">
              <w:rPr>
                <w:rFonts w:ascii="Leelawadee UI" w:hAnsi="Leelawadee UI" w:cs="Leelawadee UI"/>
                <w:lang w:val="en-US"/>
              </w:rPr>
              <w:t xml:space="preserve"> </w:t>
            </w:r>
          </w:p>
        </w:tc>
        <w:tc>
          <w:tcPr>
            <w:tcW w:w="997" w:type="dxa"/>
            <w:shd w:val="clear" w:color="auto" w:fill="FFF799"/>
          </w:tcPr>
          <w:p w14:paraId="6B7C16D9" w14:textId="431E193C" w:rsidR="00434ABE" w:rsidRPr="00527761" w:rsidRDefault="00527761" w:rsidP="00AE080A">
            <w:pPr>
              <w:pStyle w:val="Default"/>
              <w:spacing w:line="276" w:lineRule="auto"/>
              <w:rPr>
                <w:rFonts w:ascii="Leelawadee UI" w:hAnsi="Leelawadee UI" w:cs="Leelawadee UI"/>
                <w:cs/>
                <w:lang w:val="en-US" w:bidi="th-TH"/>
              </w:rPr>
            </w:pPr>
            <w:r w:rsidRPr="00527761">
              <w:rPr>
                <w:rFonts w:ascii="Leelawadee UI" w:hAnsi="Leelawadee UI" w:cs="Leelawadee UI"/>
                <w:cs/>
                <w:lang w:val="en-US" w:bidi="th-TH"/>
              </w:rPr>
              <w:t>หน้า</w:t>
            </w:r>
          </w:p>
        </w:tc>
      </w:tr>
      <w:tr w:rsidR="00434ABE" w:rsidRPr="00F476BE" w14:paraId="3D85C837" w14:textId="77777777" w:rsidTr="0036183F">
        <w:trPr>
          <w:trHeight w:val="690"/>
        </w:trPr>
        <w:tc>
          <w:tcPr>
            <w:tcW w:w="7598" w:type="dxa"/>
            <w:shd w:val="clear" w:color="auto" w:fill="D9D9D9" w:themeFill="background1" w:themeFillShade="D9"/>
          </w:tcPr>
          <w:p w14:paraId="258832E3" w14:textId="65004AC2" w:rsidR="00434ABE" w:rsidRPr="00E50998" w:rsidRDefault="00CB6830" w:rsidP="00AE080A">
            <w:pPr>
              <w:pStyle w:val="Default"/>
              <w:spacing w:line="276" w:lineRule="auto"/>
              <w:rPr>
                <w:rFonts w:ascii="Verdana" w:hAnsi="Verdana" w:cs="Angsana New"/>
                <w:sz w:val="22"/>
                <w:szCs w:val="25"/>
                <w:lang w:val="en-US" w:bidi="th-TH"/>
              </w:rPr>
            </w:pPr>
            <w:r w:rsidRPr="00145E77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1.</w:t>
            </w:r>
            <w:r w:rsidRPr="00F476BE">
              <w:rPr>
                <w:rFonts w:ascii="Verdana" w:eastAsia="Times New Roman" w:hAnsi="Verdana" w:cs="Times New Roman"/>
                <w:sz w:val="20"/>
                <w:szCs w:val="20"/>
                <w:lang w:eastAsia="en-GB"/>
              </w:rPr>
              <w:t xml:space="preserve"> </w:t>
            </w:r>
            <w:r w:rsidR="009C33DB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คุณ</w:t>
            </w:r>
            <w:r w:rsidR="00E50998" w:rsidRPr="001B735C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กำลังประเมินทุน</w:t>
            </w:r>
            <w:r w:rsidR="0028787A">
              <w:rPr>
                <w:rFonts w:ascii="Leelawadee UI" w:eastAsia="Times New Roman" w:hAnsi="Leelawadee UI" w:cs="Leelawadee UI" w:hint="cs"/>
                <w:sz w:val="22"/>
                <w:szCs w:val="22"/>
                <w:cs/>
                <w:lang w:eastAsia="en-GB" w:bidi="th-TH"/>
              </w:rPr>
              <w:t xml:space="preserve"> </w:t>
            </w:r>
            <w:r w:rsidR="0028787A">
              <w:rPr>
                <w:rFonts w:ascii="Leelawadee UI" w:eastAsia="Times New Roman" w:hAnsi="Leelawadee UI" w:cs="Leelawadee UI"/>
                <w:sz w:val="22"/>
                <w:szCs w:val="22"/>
                <w:lang w:val="en-US" w:eastAsia="en-GB" w:bidi="th-TH"/>
              </w:rPr>
              <w:t xml:space="preserve">(Capital) </w:t>
            </w:r>
            <w:r w:rsidR="001B735C" w:rsidRPr="001B735C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ประเภทใด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7514E443" w14:textId="628419E3" w:rsidR="00434ABE" w:rsidRPr="00F476BE" w:rsidRDefault="006A1EA0" w:rsidP="00AE080A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>
              <w:rPr>
                <w:rFonts w:ascii="Leelawadee UI" w:hAnsi="Leelawadee UI" w:cs="Leelawadee UI" w:hint="cs"/>
                <w:sz w:val="22"/>
                <w:szCs w:val="22"/>
                <w:cs/>
                <w:lang w:val="en-US" w:bidi="th-TH"/>
              </w:rPr>
              <w:t>น</w:t>
            </w:r>
            <w:r w:rsidR="00434ABE" w:rsidRPr="00F476BE">
              <w:rPr>
                <w:rFonts w:ascii="Verdana" w:hAnsi="Verdana"/>
                <w:sz w:val="16"/>
                <w:szCs w:val="16"/>
                <w:lang w:val="en-US"/>
              </w:rPr>
              <w:t>.</w:t>
            </w:r>
            <w:r w:rsidR="00434ABE" w:rsidRPr="00145E77">
              <w:rPr>
                <w:rFonts w:ascii="Verdana" w:hAnsi="Verdana"/>
                <w:sz w:val="16"/>
                <w:szCs w:val="16"/>
                <w:lang w:val="en-US"/>
              </w:rPr>
              <w:t>1</w:t>
            </w:r>
            <w:r w:rsidR="00CB6830" w:rsidRPr="00145E77">
              <w:rPr>
                <w:rFonts w:ascii="Verdana" w:hAnsi="Verdana"/>
                <w:sz w:val="16"/>
                <w:szCs w:val="16"/>
                <w:lang w:val="en-US"/>
              </w:rPr>
              <w:t>0, 11, 12, 16</w:t>
            </w:r>
          </w:p>
        </w:tc>
      </w:tr>
      <w:tr w:rsidR="000529A8" w:rsidRPr="00F476BE" w14:paraId="27A939C8" w14:textId="77777777" w:rsidTr="0036183F">
        <w:tblPrEx>
          <w:tblCellMar>
            <w:left w:w="70" w:type="dxa"/>
            <w:right w:w="70" w:type="dxa"/>
          </w:tblCellMar>
        </w:tblPrEx>
        <w:trPr>
          <w:trHeight w:val="1499"/>
        </w:trPr>
        <w:tc>
          <w:tcPr>
            <w:tcW w:w="8596" w:type="dxa"/>
            <w:gridSpan w:val="2"/>
          </w:tcPr>
          <w:p w14:paraId="0FCD3051" w14:textId="22B53482" w:rsidR="000529A8" w:rsidRPr="006A1EA0" w:rsidRDefault="002B28A3" w:rsidP="00AE080A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769816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9A8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0529A8" w:rsidRPr="00F476BE">
              <w:rPr>
                <w:color w:val="000000"/>
                <w:szCs w:val="20"/>
              </w:rPr>
              <w:t xml:space="preserve"> </w:t>
            </w:r>
            <w:r w:rsidR="006A1EA0" w:rsidRPr="00E0726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ุน</w:t>
            </w:r>
            <w:r w:rsidR="008D29EA" w:rsidRPr="00E0726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ธรรมชาติ</w:t>
            </w:r>
          </w:p>
          <w:p w14:paraId="4DC35D61" w14:textId="1588A068" w:rsidR="000529A8" w:rsidRPr="008D29EA" w:rsidRDefault="002B28A3" w:rsidP="00AE080A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2036379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9A8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0529A8" w:rsidRPr="00F476BE">
              <w:rPr>
                <w:color w:val="000000"/>
                <w:szCs w:val="20"/>
              </w:rPr>
              <w:t xml:space="preserve"> </w:t>
            </w:r>
            <w:r w:rsidR="008D29EA" w:rsidRPr="00E0726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ุนมนุษย์</w:t>
            </w:r>
          </w:p>
          <w:p w14:paraId="5AE236CA" w14:textId="20609224" w:rsidR="000529A8" w:rsidRPr="008D29EA" w:rsidRDefault="002B28A3" w:rsidP="00AE080A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1602720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9A8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0529A8" w:rsidRPr="00F476BE">
              <w:rPr>
                <w:color w:val="000000"/>
                <w:szCs w:val="20"/>
              </w:rPr>
              <w:t xml:space="preserve"> </w:t>
            </w:r>
            <w:r w:rsidR="008D29EA" w:rsidRPr="00E0726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ุนทางสังคม</w:t>
            </w:r>
          </w:p>
          <w:p w14:paraId="5BFD8376" w14:textId="775663D3" w:rsidR="000529A8" w:rsidRPr="008D29EA" w:rsidRDefault="002B28A3" w:rsidP="00AE080A">
            <w:pPr>
              <w:pStyle w:val="Default"/>
              <w:spacing w:line="276" w:lineRule="auto"/>
              <w:rPr>
                <w:rFonts w:ascii="Verdana" w:hAnsi="Verdana" w:cs="Browallia New"/>
                <w:sz w:val="20"/>
                <w:szCs w:val="25"/>
                <w:lang w:val="en-US" w:bidi="th-TH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437492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9A8" w:rsidRPr="00F476B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529A8" w:rsidRPr="00F476B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D29EA" w:rsidRPr="00E07269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ทุนที่</w:t>
            </w:r>
            <w:r w:rsidR="00E07269" w:rsidRPr="00E07269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ผลิตขึ้น</w:t>
            </w:r>
          </w:p>
        </w:tc>
      </w:tr>
      <w:tr w:rsidR="00434ABE" w:rsidRPr="00F476BE" w14:paraId="572C48B2" w14:textId="77777777" w:rsidTr="0036183F">
        <w:trPr>
          <w:trHeight w:val="414"/>
        </w:trPr>
        <w:tc>
          <w:tcPr>
            <w:tcW w:w="7598" w:type="dxa"/>
            <w:shd w:val="clear" w:color="auto" w:fill="D9D9D9" w:themeFill="background1" w:themeFillShade="D9"/>
          </w:tcPr>
          <w:p w14:paraId="221A876C" w14:textId="4EA99651" w:rsidR="00434ABE" w:rsidRPr="00F476BE" w:rsidRDefault="00220301" w:rsidP="00AE080A">
            <w:pPr>
              <w:rPr>
                <w:color w:val="000000"/>
                <w:szCs w:val="20"/>
                <w:lang w:val="en-US" w:eastAsia="fr-BE"/>
              </w:rPr>
            </w:pPr>
            <w:r w:rsidRPr="00A1100E">
              <w:rPr>
                <w:color w:val="000000"/>
                <w:sz w:val="18"/>
                <w:szCs w:val="18"/>
              </w:rPr>
              <w:t>2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942A9C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3979DF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กลุ่ม</w:t>
            </w:r>
            <w:r w:rsidR="001361E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เป</w:t>
            </w:r>
            <w:r w:rsidR="008037E4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้</w:t>
            </w:r>
            <w:r w:rsidR="001361E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าหมาย</w:t>
            </w:r>
            <w:r w:rsidR="00CC1BB4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ในการประเมิน</w:t>
            </w:r>
            <w:r w:rsidR="000E26D7">
              <w:rPr>
                <w:rStyle w:val="FootnoteReference"/>
                <w:color w:val="000000"/>
                <w:szCs w:val="20"/>
                <w:lang w:val="en-US" w:eastAsia="fr-BE"/>
              </w:rPr>
              <w:footnoteReference w:id="3"/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6ECA04EF" w14:textId="4B4FAB81" w:rsidR="00434ABE" w:rsidRPr="00F476BE" w:rsidRDefault="00A5741D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A5741D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น</w:t>
            </w:r>
            <w:r w:rsidR="00434ABE" w:rsidRPr="00F476BE">
              <w:rPr>
                <w:rFonts w:ascii="Verdana" w:hAnsi="Verdana"/>
                <w:sz w:val="16"/>
                <w:szCs w:val="16"/>
                <w:lang w:val="en-US"/>
              </w:rPr>
              <w:t>.</w:t>
            </w:r>
            <w:r w:rsidR="00F35A66" w:rsidRPr="00F476BE">
              <w:rPr>
                <w:rFonts w:ascii="Verdana" w:hAnsi="Verdana"/>
                <w:sz w:val="16"/>
                <w:szCs w:val="16"/>
                <w:lang w:val="en-US"/>
              </w:rPr>
              <w:t>25, 26</w:t>
            </w:r>
          </w:p>
        </w:tc>
      </w:tr>
      <w:tr w:rsidR="000529A8" w:rsidRPr="00F476BE" w14:paraId="7A5866AB" w14:textId="77777777" w:rsidTr="0036183F">
        <w:trPr>
          <w:trHeight w:val="414"/>
        </w:trPr>
        <w:tc>
          <w:tcPr>
            <w:tcW w:w="8596" w:type="dxa"/>
            <w:gridSpan w:val="2"/>
          </w:tcPr>
          <w:p w14:paraId="35402F03" w14:textId="0813E319" w:rsidR="000529A8" w:rsidRPr="003A2FCC" w:rsidRDefault="008752F4" w:rsidP="00AE080A">
            <w:pPr>
              <w:pStyle w:val="Default"/>
              <w:spacing w:line="276" w:lineRule="auto"/>
              <w:rPr>
                <w:rFonts w:ascii="Leelawadee UI" w:hAnsi="Leelawadee UI" w:cs="Leelawadee UI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434ABE" w:rsidRPr="00F476BE" w14:paraId="26D73D80" w14:textId="77777777" w:rsidTr="0036183F">
        <w:trPr>
          <w:trHeight w:val="414"/>
        </w:trPr>
        <w:tc>
          <w:tcPr>
            <w:tcW w:w="7598" w:type="dxa"/>
            <w:shd w:val="clear" w:color="auto" w:fill="D9D9D9" w:themeFill="background1" w:themeFillShade="D9"/>
          </w:tcPr>
          <w:p w14:paraId="2C67B37F" w14:textId="4289D826" w:rsidR="00434ABE" w:rsidRPr="00F476BE" w:rsidRDefault="00F259B4" w:rsidP="00AE080A">
            <w:pPr>
              <w:rPr>
                <w:color w:val="000000"/>
                <w:lang w:val="en-US" w:eastAsia="fr-BE"/>
              </w:rPr>
            </w:pPr>
            <w:r w:rsidRPr="00A1100E">
              <w:rPr>
                <w:color w:val="000000" w:themeColor="text1"/>
                <w:sz w:val="18"/>
                <w:szCs w:val="18"/>
              </w:rPr>
              <w:t>3.</w:t>
            </w:r>
            <w:r w:rsidRPr="021BCE35">
              <w:rPr>
                <w:color w:val="000000" w:themeColor="text1"/>
              </w:rPr>
              <w:t xml:space="preserve"> </w:t>
            </w:r>
            <w:r w:rsidR="00942A9C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7B2E51" w:rsidRPr="007B2E51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ผู้มีส่วนได้ส่วนเสีย</w:t>
            </w:r>
            <w:r w:rsidR="00942A9C">
              <w:rPr>
                <w:rFonts w:ascii="Leelawadee UI" w:hAnsi="Leelawadee UI" w:cs="Leelawadee UI" w:hint="cs"/>
                <w:color w:val="000000" w:themeColor="text1"/>
                <w:sz w:val="22"/>
                <w:szCs w:val="22"/>
                <w:cs/>
                <w:lang w:bidi="th-TH"/>
              </w:rPr>
              <w:t>ในธุรกิจ</w:t>
            </w:r>
            <w:r w:rsidR="00D74067">
              <w:rPr>
                <w:rFonts w:ascii="Leelawadee UI" w:hAnsi="Leelawadee UI" w:cs="Leelawadee UI" w:hint="cs"/>
                <w:color w:val="000000" w:themeColor="text1"/>
                <w:sz w:val="22"/>
                <w:szCs w:val="22"/>
                <w:cs/>
                <w:lang w:bidi="th-TH"/>
              </w:rPr>
              <w:t>ของ</w:t>
            </w:r>
            <w:r w:rsidR="009C33DB">
              <w:rPr>
                <w:rFonts w:ascii="Leelawadee UI" w:hAnsi="Leelawadee UI" w:cs="Leelawadee UI" w:hint="cs"/>
                <w:color w:val="000000" w:themeColor="text1"/>
                <w:sz w:val="22"/>
                <w:szCs w:val="22"/>
                <w:cs/>
                <w:lang w:bidi="th-TH"/>
              </w:rPr>
              <w:t>คุณ</w:t>
            </w:r>
            <w:r w:rsidR="000E26D7">
              <w:rPr>
                <w:rStyle w:val="FootnoteReference"/>
                <w:color w:val="000000"/>
                <w:lang w:val="en-US" w:eastAsia="fr-BE"/>
              </w:rPr>
              <w:footnoteReference w:id="4"/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215DCEE7" w14:textId="3A981BED" w:rsidR="00434ABE" w:rsidRPr="00F476BE" w:rsidRDefault="000E4703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>
              <w:rPr>
                <w:rFonts w:ascii="Leelawadee UI" w:hAnsi="Leelawadee UI" w:cs="Leelawadee UI" w:hint="cs"/>
                <w:sz w:val="22"/>
                <w:szCs w:val="22"/>
                <w:cs/>
                <w:lang w:val="en-US" w:bidi="th-TH"/>
              </w:rPr>
              <w:t>น</w:t>
            </w:r>
            <w:r w:rsidR="00434ABE" w:rsidRPr="00F476BE">
              <w:rPr>
                <w:rFonts w:ascii="Verdana" w:hAnsi="Verdana"/>
                <w:sz w:val="16"/>
                <w:szCs w:val="16"/>
                <w:lang w:val="en-US"/>
              </w:rPr>
              <w:t>.</w:t>
            </w:r>
            <w:r w:rsidR="00F259B4" w:rsidRPr="00F476BE">
              <w:rPr>
                <w:rFonts w:ascii="Verdana" w:hAnsi="Verdana"/>
                <w:sz w:val="16"/>
                <w:szCs w:val="16"/>
                <w:lang w:val="en-US"/>
              </w:rPr>
              <w:t>26</w:t>
            </w:r>
          </w:p>
        </w:tc>
      </w:tr>
      <w:tr w:rsidR="000529A8" w:rsidRPr="00F476BE" w14:paraId="30575464" w14:textId="77777777" w:rsidTr="0036183F">
        <w:trPr>
          <w:trHeight w:val="414"/>
        </w:trPr>
        <w:tc>
          <w:tcPr>
            <w:tcW w:w="8596" w:type="dxa"/>
            <w:gridSpan w:val="2"/>
          </w:tcPr>
          <w:p w14:paraId="1D5711EC" w14:textId="3D360BBD" w:rsidR="000529A8" w:rsidRPr="003A2FCC" w:rsidRDefault="008752F4" w:rsidP="00AE080A">
            <w:pPr>
              <w:pStyle w:val="Default"/>
              <w:spacing w:line="276" w:lineRule="auto"/>
              <w:rPr>
                <w:rFonts w:ascii="Leelawadee UI" w:hAnsi="Leelawadee UI" w:cs="Leelawadee UI"/>
                <w:sz w:val="22"/>
                <w:szCs w:val="22"/>
                <w:lang w:val="en-US" w:bidi="th-TH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434ABE" w:rsidRPr="00F476BE" w14:paraId="0F3A5EAD" w14:textId="77777777" w:rsidTr="0036183F">
        <w:trPr>
          <w:trHeight w:val="423"/>
        </w:trPr>
        <w:tc>
          <w:tcPr>
            <w:tcW w:w="7598" w:type="dxa"/>
            <w:shd w:val="clear" w:color="auto" w:fill="D9D9D9" w:themeFill="background1" w:themeFillShade="D9"/>
          </w:tcPr>
          <w:p w14:paraId="214D4903" w14:textId="1D54BAA8" w:rsidR="00434ABE" w:rsidRPr="00F476BE" w:rsidRDefault="00F259B4" w:rsidP="00AE080A">
            <w:pPr>
              <w:tabs>
                <w:tab w:val="left" w:pos="900"/>
              </w:tabs>
              <w:rPr>
                <w:color w:val="000000"/>
                <w:szCs w:val="20"/>
                <w:lang w:val="en-US" w:eastAsia="fr-BE"/>
              </w:rPr>
            </w:pPr>
            <w:r w:rsidRPr="00A1100E">
              <w:rPr>
                <w:color w:val="000000"/>
                <w:sz w:val="18"/>
                <w:szCs w:val="18"/>
              </w:rPr>
              <w:t>4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CC1BB4" w:rsidRPr="00AB402E">
              <w:rPr>
                <w:rFonts w:ascii="Leelawadee UI" w:hAnsi="Leelawadee UI" w:cs="Leelawadee UI"/>
                <w:color w:val="000000"/>
                <w:sz w:val="16"/>
                <w:szCs w:val="22"/>
                <w:cs/>
                <w:lang w:bidi="th-TH"/>
              </w:rPr>
              <w:t>โป</w:t>
            </w:r>
            <w:r w:rsidR="00CC1BB4">
              <w:rPr>
                <w:rFonts w:ascii="Leelawadee UI" w:hAnsi="Leelawadee UI" w:cs="Leelawadee UI" w:hint="cs"/>
                <w:color w:val="000000"/>
                <w:sz w:val="16"/>
                <w:szCs w:val="22"/>
                <w:cs/>
                <w:lang w:bidi="th-TH"/>
              </w:rPr>
              <w:t>รดระบุ</w:t>
            </w:r>
            <w:r w:rsidR="0028787A">
              <w:rPr>
                <w:rFonts w:ascii="Leelawadee UI" w:hAnsi="Leelawadee UI" w:cs="Leelawadee UI" w:hint="cs"/>
                <w:color w:val="000000"/>
                <w:sz w:val="16"/>
                <w:szCs w:val="22"/>
                <w:cs/>
                <w:lang w:bidi="th-TH"/>
              </w:rPr>
              <w:t>อย่างเฉพาะเจาะจงถึง</w:t>
            </w:r>
            <w:r w:rsidR="00411797" w:rsidRPr="00A11384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โยชน์</w:t>
            </w:r>
            <w:r w:rsidR="00D74067" w:rsidRPr="00A11384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ี่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307B89" w:rsidRPr="00A11384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าดหวัง</w:t>
            </w:r>
            <w:r w:rsidR="00CC1BB4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จากการประเมิน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2CF6B2E9" w14:textId="586DC78A" w:rsidR="00434ABE" w:rsidRPr="00F476BE" w:rsidRDefault="009C50C4" w:rsidP="00AE080A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>
              <w:rPr>
                <w:rFonts w:ascii="Leelawadee UI" w:hAnsi="Leelawadee UI" w:cs="Leelawadee UI" w:hint="cs"/>
                <w:sz w:val="22"/>
                <w:szCs w:val="22"/>
                <w:cs/>
                <w:lang w:val="en-US" w:bidi="th-TH"/>
              </w:rPr>
              <w:t>น</w:t>
            </w:r>
            <w:r w:rsidR="00434ABE" w:rsidRPr="00F476BE">
              <w:rPr>
                <w:rFonts w:ascii="Verdana" w:hAnsi="Verdana"/>
                <w:sz w:val="16"/>
                <w:szCs w:val="16"/>
                <w:lang w:val="en-US"/>
              </w:rPr>
              <w:t>.</w:t>
            </w:r>
            <w:r w:rsidR="00F259B4" w:rsidRPr="00F476BE">
              <w:rPr>
                <w:rFonts w:ascii="Verdana" w:hAnsi="Verdana"/>
                <w:sz w:val="16"/>
                <w:szCs w:val="16"/>
                <w:lang w:val="en-US"/>
              </w:rPr>
              <w:t>2</w:t>
            </w:r>
            <w:r w:rsidR="00F35A66" w:rsidRPr="00F476BE">
              <w:rPr>
                <w:rFonts w:ascii="Verdana" w:hAnsi="Verdana"/>
                <w:sz w:val="16"/>
                <w:szCs w:val="16"/>
                <w:lang w:val="en-US"/>
              </w:rPr>
              <w:t>8</w:t>
            </w:r>
          </w:p>
        </w:tc>
      </w:tr>
      <w:tr w:rsidR="000529A8" w:rsidRPr="00F476BE" w14:paraId="11D1797B" w14:textId="77777777" w:rsidTr="0036183F">
        <w:trPr>
          <w:trHeight w:val="414"/>
        </w:trPr>
        <w:tc>
          <w:tcPr>
            <w:tcW w:w="8596" w:type="dxa"/>
            <w:gridSpan w:val="2"/>
          </w:tcPr>
          <w:p w14:paraId="00C7F367" w14:textId="5689840A" w:rsidR="000529A8" w:rsidRPr="00F476BE" w:rsidRDefault="008752F4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434ABE" w:rsidRPr="00F476BE" w14:paraId="08850632" w14:textId="77777777" w:rsidTr="0036183F">
        <w:trPr>
          <w:trHeight w:val="414"/>
        </w:trPr>
        <w:tc>
          <w:tcPr>
            <w:tcW w:w="7598" w:type="dxa"/>
            <w:shd w:val="clear" w:color="auto" w:fill="D9D9D9" w:themeFill="background1" w:themeFillShade="D9"/>
          </w:tcPr>
          <w:p w14:paraId="6AED57B6" w14:textId="63E4D50B" w:rsidR="00434ABE" w:rsidRPr="007B54FD" w:rsidRDefault="00F259B4" w:rsidP="00AE080A">
            <w:pPr>
              <w:rPr>
                <w:rFonts w:cs="Angsana New"/>
                <w:color w:val="000000"/>
                <w:szCs w:val="25"/>
                <w:lang w:val="en-US" w:eastAsia="fr-BE" w:bidi="th-TH"/>
              </w:rPr>
            </w:pPr>
            <w:r w:rsidRPr="00A1100E">
              <w:rPr>
                <w:color w:val="000000"/>
                <w:sz w:val="18"/>
                <w:szCs w:val="18"/>
              </w:rPr>
              <w:t>5.</w:t>
            </w:r>
            <w:r w:rsidR="00CC1BB4" w:rsidRPr="0036183F">
              <w:rPr>
                <w:rFonts w:ascii="Leelawadee UI" w:hAnsi="Leelawadee UI" w:cs="Leelawadee UI"/>
                <w:color w:val="000000"/>
                <w:sz w:val="16"/>
                <w:szCs w:val="22"/>
                <w:cs/>
                <w:lang w:bidi="th-TH"/>
              </w:rPr>
              <w:t>โป</w:t>
            </w:r>
            <w:r w:rsidR="00CC1BB4">
              <w:rPr>
                <w:rFonts w:ascii="Leelawadee UI" w:hAnsi="Leelawadee UI" w:cs="Leelawadee UI" w:hint="cs"/>
                <w:color w:val="000000"/>
                <w:sz w:val="16"/>
                <w:szCs w:val="22"/>
                <w:cs/>
                <w:lang w:bidi="th-TH"/>
              </w:rPr>
              <w:t>รดระบุ</w:t>
            </w:r>
            <w:r w:rsidR="007B54FD" w:rsidRPr="00A11384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วัตถุประสงค์</w:t>
            </w:r>
            <w:r w:rsidR="00CC1BB4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ในการประเมิน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2E4AD974" w14:textId="07A7DDE1" w:rsidR="00434ABE" w:rsidRPr="00F476BE" w:rsidRDefault="00313144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313144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น</w:t>
            </w:r>
            <w:r w:rsidR="00434ABE" w:rsidRPr="00F476BE">
              <w:rPr>
                <w:rFonts w:ascii="Verdana" w:hAnsi="Verdana"/>
                <w:sz w:val="16"/>
                <w:szCs w:val="16"/>
                <w:lang w:val="en-US"/>
              </w:rPr>
              <w:t>.2</w:t>
            </w:r>
            <w:r w:rsidR="00F259B4" w:rsidRPr="00F476BE">
              <w:rPr>
                <w:rFonts w:ascii="Verdana" w:hAnsi="Verdana"/>
                <w:sz w:val="16"/>
                <w:szCs w:val="16"/>
                <w:lang w:val="en-US"/>
              </w:rPr>
              <w:t>7</w:t>
            </w:r>
          </w:p>
        </w:tc>
      </w:tr>
      <w:tr w:rsidR="000529A8" w:rsidRPr="00F476BE" w14:paraId="5DFE8B61" w14:textId="77777777" w:rsidTr="0036183F">
        <w:trPr>
          <w:trHeight w:val="414"/>
        </w:trPr>
        <w:tc>
          <w:tcPr>
            <w:tcW w:w="8596" w:type="dxa"/>
            <w:gridSpan w:val="2"/>
          </w:tcPr>
          <w:p w14:paraId="4E81A0B1" w14:textId="5CCE015A" w:rsidR="000529A8" w:rsidRPr="00F476BE" w:rsidRDefault="008752F4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</w:tbl>
    <w:p w14:paraId="48EEE6A3" w14:textId="77777777" w:rsidR="008752F4" w:rsidRDefault="008752F4">
      <w:pPr>
        <w:spacing w:after="160" w:line="259" w:lineRule="auto"/>
        <w:rPr>
          <w:rFonts w:ascii="Leelawadee UI" w:hAnsi="Leelawadee UI" w:cs="Leelawadee UI"/>
          <w:bCs/>
          <w:sz w:val="40"/>
          <w:szCs w:val="40"/>
          <w:cs/>
          <w:lang w:val="en-US" w:bidi="th-TH"/>
        </w:rPr>
      </w:pPr>
      <w:r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br w:type="page"/>
      </w:r>
    </w:p>
    <w:p w14:paraId="416C1303" w14:textId="320A1C5D" w:rsidR="0090209F" w:rsidRPr="00D52F62" w:rsidRDefault="00F123E0" w:rsidP="0090209F">
      <w:pPr>
        <w:shd w:val="clear" w:color="auto" w:fill="FFF69B"/>
        <w:rPr>
          <w:rFonts w:cs="Angsana New"/>
          <w:b/>
          <w:sz w:val="36"/>
          <w:lang w:val="en-US" w:bidi="th-TH"/>
        </w:rPr>
      </w:pPr>
      <w:r w:rsidRPr="000C5816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lastRenderedPageBreak/>
        <w:t>ขั้นตอน</w:t>
      </w:r>
      <w:r w:rsidR="0090209F" w:rsidRPr="00F476BE">
        <w:rPr>
          <w:b/>
          <w:sz w:val="36"/>
          <w:lang w:val="en-US"/>
        </w:rPr>
        <w:t xml:space="preserve"> </w:t>
      </w:r>
      <w:r w:rsidR="0090209F" w:rsidRPr="00FA0AFD">
        <w:rPr>
          <w:b/>
          <w:sz w:val="32"/>
          <w:szCs w:val="32"/>
          <w:lang w:val="en-US"/>
        </w:rPr>
        <w:t>03</w:t>
      </w:r>
      <w:r w:rsidR="00FA0AFD">
        <w:rPr>
          <w:rFonts w:cs="Cordia New" w:hint="cs"/>
          <w:b/>
          <w:sz w:val="32"/>
          <w:szCs w:val="40"/>
          <w:cs/>
          <w:lang w:val="en-US" w:bidi="th-TH"/>
        </w:rPr>
        <w:t xml:space="preserve"> </w:t>
      </w:r>
      <w:r w:rsidR="0090209F" w:rsidRPr="00F476BE">
        <w:rPr>
          <w:b/>
          <w:sz w:val="36"/>
          <w:lang w:val="en-US"/>
        </w:rPr>
        <w:t xml:space="preserve">: </w:t>
      </w:r>
      <w:r w:rsidR="00D52F62" w:rsidRPr="000C5816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วางขอบเขต</w:t>
      </w:r>
      <w:r w:rsidR="004A6F39" w:rsidRPr="000C5816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การประเมิน</w:t>
      </w:r>
    </w:p>
    <w:tbl>
      <w:tblPr>
        <w:tblW w:w="85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61"/>
        <w:gridCol w:w="4252"/>
        <w:gridCol w:w="992"/>
      </w:tblGrid>
      <w:tr w:rsidR="005B626A" w:rsidRPr="00F476BE" w14:paraId="7D09D410" w14:textId="77777777" w:rsidTr="00551B39">
        <w:trPr>
          <w:trHeight w:val="300"/>
        </w:trPr>
        <w:tc>
          <w:tcPr>
            <w:tcW w:w="3261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3EFA6FC" w14:textId="5F0F3B7A" w:rsidR="005B626A" w:rsidRPr="00F476BE" w:rsidRDefault="00C01988" w:rsidP="00AE080A">
            <w:pPr>
              <w:spacing w:line="276" w:lineRule="auto"/>
              <w:textAlignment w:val="baseline"/>
              <w:rPr>
                <w:b/>
                <w:color w:val="FFFFFF"/>
                <w:lang w:val="en-US" w:eastAsia="pt-BR"/>
              </w:rPr>
            </w:pPr>
            <w:r w:rsidRPr="00C01988">
              <w:rPr>
                <w:rFonts w:ascii="Leelawadee UI" w:hAnsi="Leelawadee UI" w:cs="Leelawadee UI" w:hint="cs"/>
                <w:b/>
                <w:bCs/>
                <w:color w:val="808080" w:themeColor="background1" w:themeShade="80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4252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E5DE0D" w14:textId="66699F79" w:rsidR="005B626A" w:rsidRPr="00F476BE" w:rsidRDefault="000D2CFC" w:rsidP="00AE080A">
            <w:pPr>
              <w:spacing w:line="276" w:lineRule="auto"/>
              <w:ind w:left="420" w:hanging="420"/>
              <w:textAlignment w:val="baseline"/>
              <w:rPr>
                <w:color w:val="FFFFFF"/>
                <w:szCs w:val="20"/>
                <w:lang w:val="en-US" w:eastAsia="pt-BR"/>
              </w:rPr>
            </w:pPr>
            <w:r>
              <w:rPr>
                <w:rFonts w:ascii="Leelawadee UI" w:hAnsi="Leelawadee UI" w:cs="Leelawadee UI" w:hint="cs"/>
                <w:b/>
                <w:bCs/>
                <w:color w:val="808080" w:themeColor="background1" w:themeShade="80"/>
                <w:sz w:val="24"/>
                <w:cs/>
                <w:lang w:val="en-US" w:eastAsia="pt-BR" w:bidi="th-TH"/>
              </w:rPr>
              <w:t xml:space="preserve"> สิ่งที่ต้องทำ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845DA7" w14:textId="77777777" w:rsidR="005B626A" w:rsidRPr="00F476BE" w:rsidRDefault="005B626A" w:rsidP="00AE080A">
            <w:pPr>
              <w:spacing w:line="276" w:lineRule="auto"/>
              <w:ind w:left="420" w:hanging="420"/>
              <w:textAlignment w:val="baseline"/>
              <w:rPr>
                <w:color w:val="FFFFFF"/>
                <w:szCs w:val="20"/>
                <w:lang w:val="en-US" w:eastAsia="pt-BR"/>
              </w:rPr>
            </w:pPr>
          </w:p>
        </w:tc>
      </w:tr>
      <w:tr w:rsidR="005B626A" w:rsidRPr="00F476BE" w14:paraId="618C5825" w14:textId="77777777" w:rsidTr="00551B39">
        <w:trPr>
          <w:trHeight w:val="300"/>
        </w:trPr>
        <w:tc>
          <w:tcPr>
            <w:tcW w:w="326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95947F"/>
            <w:hideMark/>
          </w:tcPr>
          <w:p w14:paraId="43FE223B" w14:textId="77777777" w:rsidR="00EC1164" w:rsidRPr="0036183F" w:rsidRDefault="00FD2F97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b/>
                <w:bCs/>
                <w:color w:val="FFFFFF"/>
                <w:szCs w:val="20"/>
                <w:lang w:val="en-US" w:eastAsia="pt-BR" w:bidi="th-TH"/>
              </w:rPr>
            </w:pPr>
            <w:r w:rsidRPr="0036183F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ขอ</w:t>
            </w:r>
            <w:r w:rsidR="00965125" w:rsidRPr="0036183F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บเขตที่เหมาะสมกับ</w:t>
            </w:r>
          </w:p>
          <w:p w14:paraId="7D196883" w14:textId="16EE0337" w:rsidR="005B626A" w:rsidRPr="00EC1164" w:rsidRDefault="00EC1164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color w:val="404040"/>
                <w:sz w:val="24"/>
                <w:lang w:val="en-US" w:eastAsia="pt-BR"/>
              </w:rPr>
            </w:pPr>
            <w:r w:rsidRPr="0036183F">
              <w:rPr>
                <w:rFonts w:ascii="Leelawadee UI" w:hAnsi="Leelawadee UI" w:cs="Leelawadee UI"/>
                <w:b/>
                <w:bCs/>
                <w:color w:val="FFFFFF"/>
                <w:szCs w:val="20"/>
                <w:cs/>
                <w:lang w:val="en-US" w:eastAsia="pt-BR" w:bidi="th-TH"/>
              </w:rPr>
              <w:t>วัตถุประสงต์คืออะไร</w:t>
            </w:r>
            <w:r w:rsidR="005B626A" w:rsidRPr="0036183F">
              <w:rPr>
                <w:rFonts w:ascii="Leelawadee UI" w:hAnsi="Leelawadee UI" w:cs="Leelawadee UI"/>
                <w:color w:val="404040"/>
                <w:sz w:val="22"/>
                <w:szCs w:val="22"/>
                <w:lang w:val="en-US" w:eastAsia="pt-BR"/>
              </w:rPr>
              <w:t> </w:t>
            </w:r>
          </w:p>
        </w:tc>
        <w:tc>
          <w:tcPr>
            <w:tcW w:w="5244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52CB6FC9" w14:textId="49FA8A4F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3.2.1 </w:t>
            </w:r>
            <w:r w:rsidR="00FB6F93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ำหนด</w:t>
            </w:r>
            <w:r w:rsidR="00AA3347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จุดมุ่งเน้นขององค์กร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4C65F826" w14:textId="77777777" w:rsidTr="00551B39">
        <w:tc>
          <w:tcPr>
            <w:tcW w:w="3261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601E7362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0B3D5EAE" w14:textId="7D17C1DD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3.2.2 </w:t>
            </w:r>
            <w:r w:rsidR="00566296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ำหนด</w:t>
            </w:r>
            <w:r w:rsidR="00D5226C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ขอบ</w:t>
            </w:r>
            <w:r w:rsidR="0013637B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เขตของห่วงโซ่มูลค่า</w:t>
            </w:r>
            <w:r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65EBD195" w14:textId="77777777" w:rsidTr="00551B39">
        <w:tc>
          <w:tcPr>
            <w:tcW w:w="3261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7EEDB9D2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252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00FE9C56" w14:textId="2C040F44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3.2.3 </w:t>
            </w:r>
            <w:r w:rsidR="00453E4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ระบุ</w:t>
            </w:r>
            <w:r w:rsidR="00D5226C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าร</w:t>
            </w:r>
            <w:r w:rsidR="0029221B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ใช้ทัศนมิติ</w:t>
            </w:r>
            <w:r w:rsidR="00BB6336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ด้าน</w:t>
            </w:r>
            <w:r w:rsidR="00F14A0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มูล</w:t>
            </w:r>
            <w:r w:rsidR="00405981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ค่า</w:t>
            </w:r>
            <w:r w:rsidR="00D5226C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ของผู้ใช้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42C04A36" w14:textId="77777777" w:rsidR="005B626A" w:rsidRPr="00F476BE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Cs w:val="20"/>
                <w:lang w:val="en-US" w:eastAsia="pt-BR"/>
              </w:rPr>
            </w:pPr>
          </w:p>
        </w:tc>
      </w:tr>
      <w:tr w:rsidR="005B626A" w:rsidRPr="00F476BE" w14:paraId="6C0C3916" w14:textId="77777777" w:rsidTr="00551B39">
        <w:tc>
          <w:tcPr>
            <w:tcW w:w="3261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22D42FE0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413D69AF" w14:textId="1B1A07DF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3.2.4 </w:t>
            </w:r>
            <w:r w:rsidR="00D5226C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ระบุการ</w:t>
            </w:r>
            <w:r w:rsidR="00E55E1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ประเมินผลกระทบและ</w:t>
            </w:r>
            <w:r w:rsidR="00E55E10" w:rsidRPr="0036183F">
              <w:rPr>
                <w:rFonts w:ascii="Leelawadee UI" w:hAnsi="Leelawadee UI" w:cs="Leelawadee UI"/>
                <w:color w:val="FFFFFF"/>
                <w:sz w:val="16"/>
                <w:szCs w:val="16"/>
                <w:lang w:val="en-US" w:eastAsia="pt-BR" w:bidi="th-TH"/>
              </w:rPr>
              <w:t>/</w:t>
            </w:r>
            <w:r w:rsidR="00E55E1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หรือ</w:t>
            </w:r>
            <w:r w:rsidR="007B6C71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ภาวะพึ่งพิง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138CD75E" w14:textId="77777777" w:rsidTr="00551B39">
        <w:tc>
          <w:tcPr>
            <w:tcW w:w="3261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2BF6EB04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3AA2D331" w14:textId="0DD77097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3.2.5 </w:t>
            </w:r>
            <w:r w:rsidR="00203D86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เลือกประ</w:t>
            </w:r>
            <w:r w:rsidR="00D5226C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เภท</w:t>
            </w:r>
            <w:r w:rsidR="00203D86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ของ</w:t>
            </w:r>
            <w:r w:rsidR="00CF774A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มูล</w:t>
            </w:r>
            <w:r w:rsidR="00203D86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ค่า</w:t>
            </w:r>
            <w:r w:rsidR="00002904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ี่จะพิจารณา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4848435B" w14:textId="77777777" w:rsidTr="00551B39">
        <w:tc>
          <w:tcPr>
            <w:tcW w:w="3261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1D2EFF73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2F0AB180" w14:textId="6EC28ABC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rFonts w:cs="Angsana New"/>
                <w:color w:val="FFFFFF"/>
                <w:sz w:val="16"/>
                <w:szCs w:val="16"/>
                <w:lang w:val="en-US" w:eastAsia="pt-BR" w:bidi="th-TH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3.2.6 </w:t>
            </w:r>
            <w:r w:rsidR="006735E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พิจารณา</w:t>
            </w:r>
            <w:r w:rsidR="004A5FE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ประเด็นทางเทคนิคอื่นๆ</w:t>
            </w:r>
          </w:p>
        </w:tc>
      </w:tr>
      <w:tr w:rsidR="005B626A" w:rsidRPr="00F476BE" w14:paraId="054E132C" w14:textId="77777777" w:rsidTr="00551B39">
        <w:tc>
          <w:tcPr>
            <w:tcW w:w="3261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174CDB51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252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7A86836C" w14:textId="59BA35C9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3.2.7 </w:t>
            </w:r>
            <w:r w:rsidR="00561A23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จัดการ</w:t>
            </w:r>
            <w:r w:rsidR="00290DEF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ับ</w:t>
            </w:r>
            <w:r w:rsidR="00B00283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ประเด็น</w:t>
            </w:r>
            <w:r w:rsidR="00EC3C3C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สำคัญ</w:t>
            </w:r>
            <w:r w:rsidR="00B00283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ด้านการวางแผน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95947F"/>
          </w:tcPr>
          <w:p w14:paraId="156CADA3" w14:textId="77777777" w:rsidR="005B626A" w:rsidRPr="00F476BE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Cs w:val="20"/>
                <w:lang w:val="en-US" w:eastAsia="pt-BR"/>
              </w:rPr>
            </w:pPr>
          </w:p>
        </w:tc>
      </w:tr>
    </w:tbl>
    <w:p w14:paraId="2B580449" w14:textId="77777777" w:rsidR="008752F4" w:rsidRPr="00F476BE" w:rsidRDefault="008752F4" w:rsidP="005B626A">
      <w:pPr>
        <w:spacing w:line="276" w:lineRule="auto"/>
        <w:rPr>
          <w:b/>
          <w:szCs w:val="20"/>
          <w:lang w:val="en-US"/>
        </w:rPr>
      </w:pPr>
    </w:p>
    <w:p w14:paraId="1F422101" w14:textId="06548D76" w:rsidR="005B626A" w:rsidRPr="0036183F" w:rsidRDefault="00D5226C" w:rsidP="005B626A">
      <w:pPr>
        <w:spacing w:line="276" w:lineRule="auto"/>
        <w:rPr>
          <w:rFonts w:ascii="Leelawadee UI" w:hAnsi="Leelawadee UI" w:cs="Leelawadee UI"/>
          <w:b/>
          <w:szCs w:val="20"/>
          <w:lang w:val="en-US"/>
        </w:rPr>
      </w:pPr>
      <w:bookmarkStart w:id="0" w:name="_Hlk95474920"/>
      <w:r w:rsidRPr="0036183F">
        <w:rPr>
          <w:rFonts w:ascii="Leelawadee UI" w:hAnsi="Leelawadee UI" w:cs="Leelawadee UI"/>
          <w:bCs/>
          <w:szCs w:val="20"/>
          <w:cs/>
          <w:lang w:val="en-US" w:bidi="th-TH"/>
        </w:rPr>
        <w:t>ผลลัพธ์</w:t>
      </w:r>
      <w:r w:rsidR="00BB4944" w:rsidRPr="0036183F">
        <w:rPr>
          <w:rFonts w:ascii="Leelawadee UI" w:hAnsi="Leelawadee UI" w:cs="Leelawadee UI"/>
          <w:bCs/>
          <w:szCs w:val="20"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szCs w:val="20"/>
          <w:cs/>
          <w:lang w:val="en-US" w:bidi="th-TH"/>
        </w:rPr>
        <w:t>คุณ</w:t>
      </w:r>
      <w:r w:rsidR="00BB4944" w:rsidRPr="0036183F">
        <w:rPr>
          <w:rFonts w:ascii="Leelawadee UI" w:hAnsi="Leelawadee UI" w:cs="Leelawadee UI"/>
          <w:bCs/>
          <w:szCs w:val="20"/>
          <w:cs/>
          <w:lang w:val="en-US" w:bidi="th-TH"/>
        </w:rPr>
        <w:t xml:space="preserve">ควรได้จากขั้นตอนนี้ </w:t>
      </w:r>
      <w:r w:rsidR="005B626A" w:rsidRPr="0036183F">
        <w:rPr>
          <w:rFonts w:ascii="Leelawadee UI" w:hAnsi="Leelawadee UI" w:cs="Leelawadee UI"/>
          <w:b/>
          <w:szCs w:val="20"/>
          <w:lang w:val="en-US"/>
        </w:rPr>
        <w:t>:</w:t>
      </w:r>
    </w:p>
    <w:bookmarkEnd w:id="0"/>
    <w:p w14:paraId="46F8E8AC" w14:textId="6F2398D8" w:rsidR="005B626A" w:rsidRPr="0036183F" w:rsidRDefault="0092610A" w:rsidP="005B626A">
      <w:pPr>
        <w:pStyle w:val="Default"/>
        <w:numPr>
          <w:ilvl w:val="0"/>
          <w:numId w:val="10"/>
        </w:numPr>
        <w:spacing w:line="276" w:lineRule="auto"/>
        <w:ind w:hanging="294"/>
        <w:rPr>
          <w:rFonts w:ascii="Leelawadee UI" w:hAnsi="Leelawadee UI" w:cs="Leelawadee UI"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ข</w:t>
      </w:r>
      <w:r w:rsidR="00BD023A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อบเขต</w:t>
      </w:r>
      <w:r w:rsidR="00E018E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ี่ชัดเจน</w:t>
      </w:r>
      <w:r w:rsidR="0018761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ละเหมาะสม</w:t>
      </w:r>
      <w:r w:rsidR="000872D5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สำหรับ</w:t>
      </w:r>
      <w:r w:rsidR="00BD023A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วั</w:t>
      </w:r>
      <w:r w:rsidR="00322E91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ตถุประสงค์</w:t>
      </w:r>
      <w:r w:rsidR="00D5226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ละการประเมิน</w:t>
      </w:r>
      <w:r w:rsidR="00322E91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ของ</w:t>
      </w:r>
      <w:r w:rsidR="009C33DB">
        <w:rPr>
          <w:rFonts w:ascii="Leelawadee UI" w:hAnsi="Leelawadee UI" w:cs="Leelawadee UI"/>
          <w:sz w:val="20"/>
          <w:szCs w:val="20"/>
          <w:cs/>
          <w:lang w:val="en-US" w:bidi="th-TH"/>
        </w:rPr>
        <w:t>คุณ</w:t>
      </w:r>
      <w:r w:rsidR="005B626A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</w:p>
    <w:tbl>
      <w:tblPr>
        <w:tblStyle w:val="TableGrid"/>
        <w:tblW w:w="8379" w:type="dxa"/>
        <w:tblInd w:w="-5" w:type="dxa"/>
        <w:tblLook w:val="04A0" w:firstRow="1" w:lastRow="0" w:firstColumn="1" w:lastColumn="0" w:noHBand="0" w:noVBand="1"/>
      </w:tblPr>
      <w:tblGrid>
        <w:gridCol w:w="7406"/>
        <w:gridCol w:w="973"/>
      </w:tblGrid>
      <w:tr w:rsidR="00E05B6D" w:rsidRPr="00F476BE" w14:paraId="3CDEDB51" w14:textId="77777777" w:rsidTr="0036183F">
        <w:trPr>
          <w:trHeight w:val="296"/>
        </w:trPr>
        <w:tc>
          <w:tcPr>
            <w:tcW w:w="7406" w:type="dxa"/>
            <w:shd w:val="clear" w:color="auto" w:fill="FFF799"/>
          </w:tcPr>
          <w:p w14:paraId="07B7DBE9" w14:textId="28CE0638" w:rsidR="00E05B6D" w:rsidRPr="00F476BE" w:rsidRDefault="00E60813" w:rsidP="00AE080A">
            <w:pPr>
              <w:pStyle w:val="Default"/>
              <w:spacing w:line="276" w:lineRule="auto"/>
              <w:rPr>
                <w:rFonts w:ascii="Verdana" w:hAnsi="Verdana"/>
                <w:sz w:val="22"/>
                <w:szCs w:val="22"/>
                <w:lang w:val="en-US"/>
              </w:rPr>
            </w:pPr>
            <w:r w:rsidRPr="00527761">
              <w:rPr>
                <w:rFonts w:ascii="Leelawadee UI" w:hAnsi="Leelawadee UI" w:cs="Leelawadee UI"/>
                <w:cs/>
                <w:lang w:val="en-US" w:bidi="th-TH"/>
              </w:rPr>
              <w:t>คำถาม</w:t>
            </w:r>
            <w:r w:rsidR="00E05B6D" w:rsidRPr="00F476BE">
              <w:rPr>
                <w:rFonts w:ascii="Verdana" w:hAnsi="Verdana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972" w:type="dxa"/>
            <w:shd w:val="clear" w:color="auto" w:fill="FFF799"/>
          </w:tcPr>
          <w:p w14:paraId="337C2687" w14:textId="71185677" w:rsidR="00E05B6D" w:rsidRPr="00F476BE" w:rsidRDefault="00C01749" w:rsidP="00AE080A">
            <w:pPr>
              <w:pStyle w:val="Default"/>
              <w:spacing w:line="276" w:lineRule="auto"/>
              <w:rPr>
                <w:rFonts w:ascii="Verdana" w:hAnsi="Verdana"/>
                <w:sz w:val="22"/>
                <w:szCs w:val="22"/>
                <w:lang w:val="en-US"/>
              </w:rPr>
            </w:pPr>
            <w:r w:rsidRPr="00527761">
              <w:rPr>
                <w:rFonts w:ascii="Leelawadee UI" w:hAnsi="Leelawadee UI" w:cs="Leelawadee UI"/>
                <w:cs/>
                <w:lang w:val="en-US" w:bidi="th-TH"/>
              </w:rPr>
              <w:t>หน้า</w:t>
            </w:r>
          </w:p>
        </w:tc>
      </w:tr>
      <w:tr w:rsidR="00E05B6D" w:rsidRPr="00F476BE" w14:paraId="72F29588" w14:textId="77777777" w:rsidTr="0036183F">
        <w:trPr>
          <w:trHeight w:val="271"/>
        </w:trPr>
        <w:tc>
          <w:tcPr>
            <w:tcW w:w="7406" w:type="dxa"/>
            <w:shd w:val="clear" w:color="auto" w:fill="D9D9D9" w:themeFill="background1" w:themeFillShade="D9"/>
          </w:tcPr>
          <w:p w14:paraId="4C9076D6" w14:textId="7277DBD1" w:rsidR="00E05B6D" w:rsidRPr="00F476BE" w:rsidRDefault="00E05B6D" w:rsidP="00AE080A">
            <w:pPr>
              <w:pStyle w:val="Default"/>
              <w:spacing w:line="276" w:lineRule="auto"/>
              <w:rPr>
                <w:rFonts w:ascii="Verdana" w:hAnsi="Verdana"/>
                <w:sz w:val="22"/>
                <w:szCs w:val="22"/>
                <w:lang w:val="en-US"/>
              </w:rPr>
            </w:pPr>
            <w:r w:rsidRPr="00040079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1.</w:t>
            </w:r>
            <w:r w:rsidRPr="00F476BE">
              <w:rPr>
                <w:rFonts w:ascii="Verdana" w:eastAsia="Times New Roman" w:hAnsi="Verdana" w:cs="Times New Roman"/>
                <w:sz w:val="20"/>
                <w:szCs w:val="20"/>
                <w:lang w:eastAsia="en-GB"/>
              </w:rPr>
              <w:t xml:space="preserve"> </w:t>
            </w:r>
            <w:r w:rsidR="0028787A">
              <w:rPr>
                <w:rFonts w:ascii="Leelawadee UI" w:eastAsia="Times New Roman" w:hAnsi="Leelawadee UI" w:cs="Leelawadee UI" w:hint="cs"/>
                <w:sz w:val="22"/>
                <w:szCs w:val="22"/>
                <w:cs/>
                <w:lang w:eastAsia="en-GB" w:bidi="th-TH"/>
              </w:rPr>
              <w:t>โปรดระบุ</w:t>
            </w:r>
            <w:r w:rsidR="008441C6" w:rsidRPr="00E51360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จุด</w:t>
            </w:r>
            <w:r w:rsidR="00557594" w:rsidRPr="00E51360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มุ่งเน้นขององค์กรของ</w:t>
            </w:r>
            <w:r w:rsidR="009C33DB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คุณ</w:t>
            </w:r>
            <w:r w:rsidR="001F3D13">
              <w:rPr>
                <w:rFonts w:ascii="Leelawadee UI" w:eastAsia="Times New Roman" w:hAnsi="Leelawadee UI" w:cs="Leelawadee UI" w:hint="cs"/>
                <w:sz w:val="22"/>
                <w:szCs w:val="22"/>
                <w:cs/>
                <w:lang w:eastAsia="en-GB" w:bidi="th-TH"/>
              </w:rPr>
              <w:t>ในการประเมิน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5D2BC35C" w14:textId="74391B63" w:rsidR="00E05B6D" w:rsidRPr="00F476BE" w:rsidRDefault="005D5E73" w:rsidP="00AE080A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5D5E73">
              <w:rPr>
                <w:rFonts w:ascii="Leelawadee UI" w:hAnsi="Leelawadee UI" w:cs="Leelawadee UI"/>
                <w:sz w:val="16"/>
                <w:szCs w:val="20"/>
                <w:cs/>
                <w:lang w:val="en-US" w:bidi="th-TH"/>
              </w:rPr>
              <w:t>น</w:t>
            </w:r>
            <w:r w:rsidR="00E05B6D" w:rsidRPr="00F476BE">
              <w:rPr>
                <w:rFonts w:ascii="Verdana" w:hAnsi="Verdana"/>
                <w:sz w:val="16"/>
                <w:szCs w:val="16"/>
                <w:lang w:val="en-US"/>
              </w:rPr>
              <w:t>.30, 31</w:t>
            </w:r>
          </w:p>
        </w:tc>
      </w:tr>
      <w:tr w:rsidR="00E05B6D" w:rsidRPr="00F476BE" w14:paraId="6E2FDB1F" w14:textId="77777777" w:rsidTr="0036183F">
        <w:trPr>
          <w:trHeight w:val="514"/>
        </w:trPr>
        <w:tc>
          <w:tcPr>
            <w:tcW w:w="8379" w:type="dxa"/>
            <w:gridSpan w:val="2"/>
          </w:tcPr>
          <w:p w14:paraId="1E2EC076" w14:textId="14F457F2" w:rsidR="00E05B6D" w:rsidRPr="0036183F" w:rsidRDefault="002B28A3" w:rsidP="00AE080A">
            <w:pPr>
              <w:rPr>
                <w:rFonts w:cs="Cordia New"/>
                <w:color w:val="000000"/>
                <w:szCs w:val="25"/>
                <w:lang w:val="en-US" w:bidi="th-TH"/>
              </w:rPr>
            </w:pPr>
            <w:sdt>
              <w:sdtPr>
                <w:rPr>
                  <w:color w:val="000000"/>
                  <w:szCs w:val="20"/>
                </w:rPr>
                <w:id w:val="-141415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6D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E05B6D" w:rsidRPr="00F476BE">
              <w:rPr>
                <w:color w:val="000000"/>
                <w:szCs w:val="20"/>
              </w:rPr>
              <w:t xml:space="preserve"> </w:t>
            </w:r>
            <w:r w:rsidR="001F3D13" w:rsidRPr="00C3553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บร</w:t>
            </w:r>
            <w:r w:rsidR="001F3D13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ิ</w:t>
            </w:r>
            <w:r w:rsidR="001F3D13" w:rsidRPr="00C3553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ษัท</w:t>
            </w:r>
            <w:r w:rsidR="001F3D13">
              <w:rPr>
                <w:rFonts w:ascii="Leelawadee UI" w:hAnsi="Leelawadee UI" w:cs="Leelawadee UI"/>
                <w:color w:val="000000"/>
                <w:sz w:val="22"/>
                <w:szCs w:val="22"/>
                <w:lang w:val="en-US" w:bidi="th-TH"/>
              </w:rPr>
              <w:t>/</w:t>
            </w:r>
            <w:r w:rsidR="001F3D13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bidi="th-TH"/>
              </w:rPr>
              <w:t>องค์กร</w:t>
            </w:r>
            <w:r w:rsidR="001F3D13" w:rsidRPr="009A4336">
              <w:rPr>
                <w:rFonts w:ascii="Leelawadee UI" w:hAnsi="Leelawadee UI" w:cs="Leelawadee UI"/>
                <w:color w:val="000000"/>
                <w:sz w:val="24"/>
              </w:rPr>
              <w:t xml:space="preserve"> </w:t>
            </w:r>
            <w:r w:rsidR="001F3D13" w:rsidRPr="00F476BE">
              <w:rPr>
                <w:color w:val="000000"/>
                <w:szCs w:val="20"/>
              </w:rPr>
              <w:t xml:space="preserve">         </w:t>
            </w:r>
            <w:sdt>
              <w:sdtPr>
                <w:rPr>
                  <w:color w:val="000000"/>
                  <w:szCs w:val="20"/>
                </w:rPr>
                <w:id w:val="43787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4DF3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F52909">
              <w:rPr>
                <w:rFonts w:cs="Cordia New" w:hint="cs"/>
                <w:color w:val="000000"/>
                <w:szCs w:val="25"/>
                <w:cs/>
                <w:lang w:bidi="th-TH"/>
              </w:rPr>
              <w:t xml:space="preserve"> </w:t>
            </w:r>
            <w:r w:rsidR="00F52909" w:rsidRPr="00C3553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โครงการ</w:t>
            </w:r>
            <w:r w:rsidR="00574DF3" w:rsidRPr="00C3553A">
              <w:rPr>
                <w:color w:val="000000"/>
                <w:sz w:val="22"/>
                <w:szCs w:val="22"/>
              </w:rPr>
              <w:t xml:space="preserve"> </w:t>
            </w:r>
            <w:r w:rsidR="00574DF3" w:rsidRPr="00F476BE">
              <w:rPr>
                <w:color w:val="000000"/>
                <w:szCs w:val="20"/>
              </w:rPr>
              <w:t xml:space="preserve">         </w:t>
            </w:r>
            <w:sdt>
              <w:sdtPr>
                <w:rPr>
                  <w:color w:val="000000"/>
                  <w:szCs w:val="20"/>
                </w:rPr>
                <w:id w:val="1239444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909">
                  <w:rPr>
                    <w:rFonts w:ascii="MS Gothic" w:eastAsia="MS Gothic" w:hAnsi="MS Gothic" w:hint="eastAsia"/>
                    <w:color w:val="000000"/>
                    <w:szCs w:val="20"/>
                  </w:rPr>
                  <w:t>☐</w:t>
                </w:r>
              </w:sdtContent>
            </w:sdt>
            <w:r w:rsidR="00F52909" w:rsidRPr="0036183F">
              <w:rPr>
                <w:rFonts w:cs="Cordia New"/>
                <w:color w:val="000000"/>
                <w:sz w:val="22"/>
                <w:szCs w:val="22"/>
                <w:cs/>
                <w:lang w:bidi="th-TH"/>
              </w:rPr>
              <w:t xml:space="preserve"> </w:t>
            </w:r>
            <w:r w:rsidR="001F3D13" w:rsidRPr="0036183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ตัว</w:t>
            </w:r>
            <w:r w:rsidR="009A4336" w:rsidRPr="001F3D13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ิตภัณฑ์</w:t>
            </w:r>
            <w:r w:rsidR="001F3D13" w:rsidRPr="001F3D13">
              <w:rPr>
                <w:rFonts w:ascii="Leelawadee UI" w:hAnsi="Leelawadee UI" w:cs="Leelawadee UI"/>
                <w:color w:val="000000"/>
                <w:sz w:val="22"/>
                <w:szCs w:val="22"/>
                <w:lang w:val="en-US" w:bidi="th-TH"/>
              </w:rPr>
              <w:t>/</w:t>
            </w:r>
            <w:r w:rsidR="001F3D13" w:rsidRPr="001F3D13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bidi="th-TH"/>
              </w:rPr>
              <w:t>สินค้า</w:t>
            </w:r>
          </w:p>
          <w:p w14:paraId="029A22A6" w14:textId="05884B21" w:rsidR="00E05B6D" w:rsidRPr="00C3553A" w:rsidRDefault="008752F4" w:rsidP="00AE080A">
            <w:pPr>
              <w:pStyle w:val="Default"/>
              <w:spacing w:line="276" w:lineRule="auto"/>
              <w:rPr>
                <w:rFonts w:ascii="Leelawadee UI" w:hAnsi="Leelawadee UI" w:cs="Leelawadee UI"/>
                <w:sz w:val="22"/>
                <w:szCs w:val="22"/>
                <w:lang w:val="en-US" w:bidi="th-TH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E05B6D" w:rsidRPr="00F476BE" w14:paraId="18F19651" w14:textId="77777777" w:rsidTr="0036183F">
        <w:trPr>
          <w:trHeight w:val="248"/>
        </w:trPr>
        <w:tc>
          <w:tcPr>
            <w:tcW w:w="7406" w:type="dxa"/>
            <w:shd w:val="clear" w:color="auto" w:fill="D9D9D9" w:themeFill="background1" w:themeFillShade="D9"/>
          </w:tcPr>
          <w:p w14:paraId="3CF62388" w14:textId="74CBEC64" w:rsidR="00E05B6D" w:rsidRPr="00F476BE" w:rsidRDefault="00E05B6D" w:rsidP="00AE080A">
            <w:pPr>
              <w:rPr>
                <w:color w:val="000000"/>
                <w:szCs w:val="20"/>
                <w:lang w:val="en-US" w:eastAsia="fr-BE"/>
              </w:rPr>
            </w:pPr>
            <w:r w:rsidRPr="00040079">
              <w:rPr>
                <w:color w:val="000000"/>
                <w:sz w:val="18"/>
                <w:szCs w:val="18"/>
              </w:rPr>
              <w:t>2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28787A" w:rsidRPr="0036183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1F3D13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ขอบเขต</w:t>
            </w:r>
            <w:r w:rsidR="0025455F" w:rsidRPr="00E91AA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ห่วงโซ่มูลค่า</w:t>
            </w:r>
            <w:r w:rsidR="0028787A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ใ</w:t>
            </w:r>
            <w:r w:rsidR="00622AA1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น</w:t>
            </w:r>
            <w:r w:rsidR="0028787A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ธุรกิจ</w:t>
            </w:r>
            <w:r w:rsidR="00E91AA9" w:rsidRPr="00E91AA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ง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771DC8">
              <w:rPr>
                <w:rStyle w:val="FootnoteReference"/>
                <w:color w:val="000000"/>
                <w:szCs w:val="20"/>
                <w:lang w:val="en-US" w:eastAsia="fr-BE"/>
              </w:rPr>
              <w:footnoteReference w:id="5"/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49BDFF22" w14:textId="57A53289" w:rsidR="00E05B6D" w:rsidRPr="00F476BE" w:rsidRDefault="006D3054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6D3054">
              <w:rPr>
                <w:rFonts w:ascii="Leelawadee UI" w:hAnsi="Leelawadee UI" w:cs="Leelawadee UI"/>
                <w:sz w:val="16"/>
                <w:szCs w:val="20"/>
                <w:cs/>
                <w:lang w:val="en-US" w:bidi="th-TH"/>
              </w:rPr>
              <w:t>น</w:t>
            </w:r>
            <w:r w:rsidR="00E05B6D" w:rsidRPr="00F476BE">
              <w:rPr>
                <w:rFonts w:ascii="Verdana" w:hAnsi="Verdana"/>
                <w:sz w:val="16"/>
                <w:szCs w:val="16"/>
                <w:lang w:val="en-US"/>
              </w:rPr>
              <w:t>.</w:t>
            </w:r>
            <w:r w:rsidR="001064C4" w:rsidRPr="00F476BE">
              <w:rPr>
                <w:rFonts w:ascii="Verdana" w:hAnsi="Verdana"/>
                <w:sz w:val="16"/>
                <w:szCs w:val="16"/>
                <w:lang w:val="en-US"/>
              </w:rPr>
              <w:t>31, 32</w:t>
            </w:r>
          </w:p>
        </w:tc>
      </w:tr>
      <w:tr w:rsidR="00E05B6D" w:rsidRPr="00F476BE" w14:paraId="015711B6" w14:textId="77777777" w:rsidTr="0036183F">
        <w:trPr>
          <w:trHeight w:val="507"/>
        </w:trPr>
        <w:tc>
          <w:tcPr>
            <w:tcW w:w="8379" w:type="dxa"/>
            <w:gridSpan w:val="2"/>
          </w:tcPr>
          <w:p w14:paraId="0CC26424" w14:textId="0E649437" w:rsidR="001064C4" w:rsidRPr="00CE740D" w:rsidRDefault="002B28A3" w:rsidP="001064C4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95830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4C4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1064C4" w:rsidRPr="00F476BE">
              <w:rPr>
                <w:color w:val="000000"/>
                <w:szCs w:val="20"/>
              </w:rPr>
              <w:t xml:space="preserve"> </w:t>
            </w:r>
            <w:r w:rsidR="00CE740D" w:rsidRPr="005F5116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ต้นน้ำ</w:t>
            </w:r>
            <w:r w:rsidR="00574DF3" w:rsidRPr="00F476BE">
              <w:rPr>
                <w:color w:val="000000"/>
                <w:szCs w:val="20"/>
              </w:rPr>
              <w:t xml:space="preserve">          </w:t>
            </w:r>
            <w:sdt>
              <w:sdtPr>
                <w:rPr>
                  <w:color w:val="000000"/>
                  <w:szCs w:val="20"/>
                </w:rPr>
                <w:id w:val="-212490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4C4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1064C4" w:rsidRPr="00F476BE">
              <w:rPr>
                <w:color w:val="000000"/>
                <w:szCs w:val="20"/>
              </w:rPr>
              <w:t xml:space="preserve"> </w:t>
            </w:r>
            <w:r w:rsidR="005F5116" w:rsidRPr="005F5116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ฏิบัติการทางตรง</w:t>
            </w:r>
            <w:r w:rsidR="00574DF3" w:rsidRPr="00F476BE">
              <w:rPr>
                <w:color w:val="000000"/>
                <w:szCs w:val="20"/>
              </w:rPr>
              <w:t xml:space="preserve">          </w:t>
            </w:r>
            <w:sdt>
              <w:sdtPr>
                <w:rPr>
                  <w:color w:val="000000"/>
                  <w:szCs w:val="20"/>
                </w:rPr>
                <w:id w:val="1066916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64C4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1064C4" w:rsidRPr="00F476BE">
              <w:rPr>
                <w:color w:val="000000"/>
                <w:szCs w:val="20"/>
              </w:rPr>
              <w:t xml:space="preserve"> </w:t>
            </w:r>
            <w:r w:rsidR="00CE740D" w:rsidRPr="005F5116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ลายน้ำ</w:t>
            </w:r>
          </w:p>
          <w:p w14:paraId="07206889" w14:textId="12A377D8" w:rsidR="00E05B6D" w:rsidRPr="00C3553A" w:rsidRDefault="008752F4" w:rsidP="00AE080A">
            <w:pPr>
              <w:pStyle w:val="Default"/>
              <w:spacing w:line="276" w:lineRule="auto"/>
              <w:rPr>
                <w:rFonts w:ascii="Verdana" w:hAnsi="Verdana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E05B6D" w:rsidRPr="00F476BE" w14:paraId="74DF0675" w14:textId="77777777" w:rsidTr="0036183F">
        <w:trPr>
          <w:trHeight w:val="253"/>
        </w:trPr>
        <w:tc>
          <w:tcPr>
            <w:tcW w:w="7406" w:type="dxa"/>
            <w:shd w:val="clear" w:color="auto" w:fill="D9D9D9" w:themeFill="background1" w:themeFillShade="D9"/>
          </w:tcPr>
          <w:p w14:paraId="044F209A" w14:textId="6BBE1CCD" w:rsidR="00E05B6D" w:rsidRPr="006757C3" w:rsidRDefault="00E05B6D" w:rsidP="00AE080A">
            <w:pPr>
              <w:rPr>
                <w:rFonts w:cs="Angsana New"/>
                <w:color w:val="000000"/>
                <w:szCs w:val="25"/>
                <w:lang w:val="en-US" w:eastAsia="fr-BE" w:bidi="th-TH"/>
              </w:rPr>
            </w:pPr>
            <w:r w:rsidRPr="00040079">
              <w:rPr>
                <w:color w:val="000000"/>
                <w:sz w:val="18"/>
                <w:szCs w:val="18"/>
              </w:rPr>
              <w:t>3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28787A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6757C3" w:rsidRPr="00AD3A3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กระทบและ</w:t>
            </w:r>
            <w:r w:rsidR="006757C3" w:rsidRPr="00AD3A39">
              <w:rPr>
                <w:rFonts w:ascii="Leelawadee UI" w:hAnsi="Leelawadee UI" w:cs="Leelawadee UI"/>
                <w:color w:val="000000"/>
                <w:sz w:val="22"/>
                <w:szCs w:val="22"/>
                <w:lang w:val="en-US" w:bidi="th-TH"/>
              </w:rPr>
              <w:t>/</w:t>
            </w:r>
            <w:r w:rsidR="006757C3" w:rsidRPr="00AD3A3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หรือภาวะ</w:t>
            </w:r>
            <w:r w:rsidR="00AD3A39" w:rsidRPr="00AD3A3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พึ่งพิง</w:t>
            </w:r>
            <w:r w:rsidR="0028787A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bidi="th-TH"/>
              </w:rPr>
              <w:t>ที่จะใช้ในการประเมิน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6AA2713C" w14:textId="652589A4" w:rsidR="00E05B6D" w:rsidRPr="00F476BE" w:rsidRDefault="00AD3A39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AD3A39">
              <w:rPr>
                <w:rFonts w:ascii="Leelawadee UI" w:hAnsi="Leelawadee UI" w:cs="Leelawadee UI"/>
                <w:sz w:val="16"/>
                <w:szCs w:val="20"/>
                <w:cs/>
                <w:lang w:val="en-US" w:bidi="th-TH"/>
              </w:rPr>
              <w:t>น</w:t>
            </w:r>
            <w:r w:rsidR="00E05B6D" w:rsidRPr="00F476BE">
              <w:rPr>
                <w:rFonts w:ascii="Verdana" w:hAnsi="Verdana"/>
                <w:sz w:val="16"/>
                <w:szCs w:val="16"/>
                <w:lang w:val="en-US"/>
              </w:rPr>
              <w:t>.</w:t>
            </w:r>
            <w:r w:rsidR="00A070BA" w:rsidRPr="00F476BE">
              <w:rPr>
                <w:rFonts w:ascii="Verdana" w:hAnsi="Verdana"/>
                <w:sz w:val="16"/>
                <w:szCs w:val="16"/>
                <w:lang w:val="en-US"/>
              </w:rPr>
              <w:t>33</w:t>
            </w:r>
          </w:p>
        </w:tc>
      </w:tr>
      <w:tr w:rsidR="00E05B6D" w:rsidRPr="00F476BE" w14:paraId="628BA8FA" w14:textId="77777777" w:rsidTr="0036183F">
        <w:trPr>
          <w:trHeight w:val="978"/>
        </w:trPr>
        <w:tc>
          <w:tcPr>
            <w:tcW w:w="8379" w:type="dxa"/>
            <w:gridSpan w:val="2"/>
          </w:tcPr>
          <w:p w14:paraId="161989F2" w14:textId="00EFF81D" w:rsidR="00E53407" w:rsidRPr="00A24E51" w:rsidRDefault="002B28A3" w:rsidP="00FD58FD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953356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58FD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FD58FD" w:rsidRPr="00F476BE">
              <w:rPr>
                <w:color w:val="000000"/>
                <w:szCs w:val="20"/>
              </w:rPr>
              <w:t xml:space="preserve"> </w:t>
            </w:r>
            <w:r w:rsidR="00A24E51" w:rsidRPr="00A64E61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กระทบต่อธุรกิจของ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</w:p>
          <w:p w14:paraId="2664C84B" w14:textId="43D8A4E7" w:rsidR="00FD58FD" w:rsidRPr="00A24E51" w:rsidRDefault="002B28A3" w:rsidP="00FD58FD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714270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58FD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FD58FD" w:rsidRPr="00F476BE">
              <w:rPr>
                <w:color w:val="000000"/>
                <w:szCs w:val="20"/>
              </w:rPr>
              <w:t xml:space="preserve"> </w:t>
            </w:r>
            <w:r w:rsidR="00A24E51" w:rsidRPr="00A64E61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กระทบต่อสังคม</w:t>
            </w:r>
          </w:p>
          <w:p w14:paraId="0364AC0F" w14:textId="110E20B8" w:rsidR="00FD58FD" w:rsidRPr="00BF09F2" w:rsidRDefault="002B28A3" w:rsidP="00FD58FD">
            <w:pPr>
              <w:contextualSpacing/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47536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58FD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FD58FD" w:rsidRPr="00F476BE">
              <w:rPr>
                <w:color w:val="000000"/>
                <w:szCs w:val="20"/>
              </w:rPr>
              <w:t xml:space="preserve"> </w:t>
            </w:r>
            <w:r w:rsidR="00BF09F2" w:rsidRPr="00A64E61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ภาวะพึ่งพิงของธุ</w:t>
            </w:r>
            <w:r w:rsidR="00A64E61" w:rsidRPr="00A64E61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รกิจของ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</w:p>
          <w:p w14:paraId="2B07BA87" w14:textId="23A7E28B" w:rsidR="00E05B6D" w:rsidRPr="00B12EEB" w:rsidRDefault="008752F4" w:rsidP="00FD58FD">
            <w:pPr>
              <w:pStyle w:val="Default"/>
              <w:spacing w:line="276" w:lineRule="auto"/>
              <w:contextualSpacing/>
              <w:rPr>
                <w:rFonts w:ascii="Verdana" w:hAnsi="Verdana"/>
                <w:sz w:val="22"/>
                <w:szCs w:val="22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E05B6D" w:rsidRPr="00F476BE" w14:paraId="5DE6D3B1" w14:textId="77777777" w:rsidTr="0036183F">
        <w:trPr>
          <w:trHeight w:val="428"/>
        </w:trPr>
        <w:tc>
          <w:tcPr>
            <w:tcW w:w="7406" w:type="dxa"/>
            <w:shd w:val="clear" w:color="auto" w:fill="D9D9D9" w:themeFill="background1" w:themeFillShade="D9"/>
          </w:tcPr>
          <w:p w14:paraId="22DE7A28" w14:textId="02D1D411" w:rsidR="00E05B6D" w:rsidRPr="00F476BE" w:rsidRDefault="00E05B6D" w:rsidP="00AE080A">
            <w:pPr>
              <w:tabs>
                <w:tab w:val="left" w:pos="900"/>
              </w:tabs>
              <w:rPr>
                <w:color w:val="000000"/>
                <w:szCs w:val="20"/>
                <w:lang w:val="en-US" w:eastAsia="fr-BE"/>
              </w:rPr>
            </w:pPr>
            <w:r w:rsidRPr="00040079">
              <w:rPr>
                <w:color w:val="000000"/>
                <w:sz w:val="18"/>
                <w:szCs w:val="18"/>
              </w:rPr>
              <w:t>4.</w:t>
            </w:r>
            <w:r w:rsidR="00A070BA" w:rsidRPr="00F476BE">
              <w:t xml:space="preserve"> 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E6757E" w:rsidRPr="00C3719C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ัศนมิติด้าน</w:t>
            </w:r>
            <w:r w:rsidR="001B2782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มูล</w:t>
            </w:r>
            <w:r w:rsidR="00E6757E" w:rsidRPr="00C3719C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่า</w:t>
            </w:r>
            <w:r w:rsidR="00C3719C" w:rsidRPr="00C3719C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ง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ที่ใช้ในการประเมิน</w:t>
            </w:r>
            <w:r w:rsidR="00A070BA" w:rsidRPr="00F476BE">
              <w:rPr>
                <w:color w:val="000000"/>
                <w:szCs w:val="20"/>
              </w:rPr>
              <w:t xml:space="preserve">  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4C010342" w14:textId="7577C964" w:rsidR="00E05B6D" w:rsidRPr="00F476BE" w:rsidRDefault="007C2766" w:rsidP="00AE080A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7C2766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 w:rsidR="00E05B6D" w:rsidRPr="007C2766">
              <w:rPr>
                <w:rFonts w:ascii="Leelawadee UI" w:hAnsi="Leelawadee UI" w:cs="Leelawadee UI"/>
                <w:sz w:val="20"/>
                <w:szCs w:val="20"/>
                <w:lang w:val="en-US"/>
              </w:rPr>
              <w:t>.</w:t>
            </w:r>
            <w:r w:rsidR="004B19F4" w:rsidRPr="00F476BE">
              <w:rPr>
                <w:rFonts w:ascii="Verdana" w:hAnsi="Verdana"/>
                <w:sz w:val="16"/>
                <w:szCs w:val="16"/>
                <w:lang w:val="en-US"/>
              </w:rPr>
              <w:t>33, 34, 35, 36</w:t>
            </w:r>
          </w:p>
        </w:tc>
      </w:tr>
      <w:tr w:rsidR="00E05B6D" w:rsidRPr="00F476BE" w14:paraId="61FEBD9C" w14:textId="77777777" w:rsidTr="0036183F">
        <w:trPr>
          <w:trHeight w:val="978"/>
        </w:trPr>
        <w:tc>
          <w:tcPr>
            <w:tcW w:w="8379" w:type="dxa"/>
            <w:gridSpan w:val="2"/>
          </w:tcPr>
          <w:p w14:paraId="79B5399D" w14:textId="6BA732C5" w:rsidR="006F2935" w:rsidRPr="00F476BE" w:rsidRDefault="002B28A3" w:rsidP="004B19F4">
            <w:pPr>
              <w:rPr>
                <w:color w:val="000000"/>
                <w:szCs w:val="20"/>
              </w:rPr>
            </w:pPr>
            <w:sdt>
              <w:sdtPr>
                <w:rPr>
                  <w:color w:val="000000"/>
                  <w:szCs w:val="20"/>
                </w:rPr>
                <w:id w:val="67831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9F4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B19F4" w:rsidRPr="00F476BE">
              <w:rPr>
                <w:color w:val="000000"/>
                <w:szCs w:val="20"/>
              </w:rPr>
              <w:t xml:space="preserve"> </w:t>
            </w:r>
            <w:r w:rsidR="00F81256" w:rsidRPr="00F81256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มูลค่า</w:t>
            </w:r>
            <w:r w:rsidR="00020EE8" w:rsidRPr="00272F2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ต่อ</w:t>
            </w:r>
            <w:r w:rsidR="00423778" w:rsidRPr="00272F2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ธุรกิจ</w:t>
            </w:r>
            <w:r w:rsidR="00E53407" w:rsidRPr="00F476BE">
              <w:rPr>
                <w:color w:val="000000"/>
                <w:szCs w:val="20"/>
              </w:rPr>
              <w:t xml:space="preserve">   </w:t>
            </w:r>
          </w:p>
          <w:p w14:paraId="59465208" w14:textId="3961CD90" w:rsidR="006F2935" w:rsidRPr="00423778" w:rsidRDefault="002B28A3" w:rsidP="004B19F4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489213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9F4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B19F4" w:rsidRPr="00F476BE">
              <w:rPr>
                <w:color w:val="000000"/>
                <w:szCs w:val="20"/>
              </w:rPr>
              <w:t xml:space="preserve"> </w:t>
            </w:r>
            <w:r w:rsidR="00B95631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มูลค่า</w:t>
            </w:r>
            <w:r w:rsidR="00423778" w:rsidRPr="00272F2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ต่อสังคม</w:t>
            </w:r>
          </w:p>
          <w:p w14:paraId="561C3C04" w14:textId="7060F2CA" w:rsidR="004B19F4" w:rsidRPr="006F6C9C" w:rsidRDefault="002B28A3" w:rsidP="004B19F4">
            <w:pPr>
              <w:contextualSpacing/>
              <w:rPr>
                <w:rFonts w:cs="Angsana New"/>
                <w:color w:val="A6A6A6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59232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9F4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B19F4" w:rsidRPr="00F476BE">
              <w:rPr>
                <w:color w:val="000000"/>
                <w:szCs w:val="20"/>
              </w:rPr>
              <w:t xml:space="preserve"> </w:t>
            </w:r>
            <w:r w:rsidR="00423778" w:rsidRPr="00B12EE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ั้งสองอย่าง</w:t>
            </w:r>
            <w:r w:rsidR="00272F29" w:rsidRPr="00B12EE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 xml:space="preserve"> </w:t>
            </w:r>
            <w:r w:rsidR="004B19F4" w:rsidRPr="00B12EE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: </w:t>
            </w:r>
            <w:r w:rsidR="00B12EEB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ทั้ง</w:t>
            </w:r>
            <w:r w:rsidR="00B95631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มูล</w:t>
            </w:r>
            <w:r w:rsidR="006F6C9C" w:rsidRPr="00B12EE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่าต่อธุกิจ</w:t>
            </w:r>
            <w:r w:rsidR="00272F29" w:rsidRPr="00B12EE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และต่อสังคม</w:t>
            </w:r>
          </w:p>
          <w:p w14:paraId="7B540989" w14:textId="59B7FA10" w:rsidR="00E05B6D" w:rsidRPr="00F476BE" w:rsidRDefault="008752F4" w:rsidP="00AE080A">
            <w:pPr>
              <w:pStyle w:val="Default"/>
              <w:spacing w:line="276" w:lineRule="auto"/>
              <w:contextualSpacing/>
              <w:rPr>
                <w:rFonts w:ascii="Verdana" w:hAnsi="Verdana"/>
                <w:sz w:val="20"/>
                <w:szCs w:val="20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E05B6D" w:rsidRPr="00F476BE" w14:paraId="25F55EAE" w14:textId="77777777" w:rsidTr="0036183F">
        <w:trPr>
          <w:trHeight w:val="248"/>
        </w:trPr>
        <w:tc>
          <w:tcPr>
            <w:tcW w:w="7406" w:type="dxa"/>
            <w:shd w:val="clear" w:color="auto" w:fill="D9D9D9" w:themeFill="background1" w:themeFillShade="D9"/>
          </w:tcPr>
          <w:p w14:paraId="04BCF8CB" w14:textId="38F688AB" w:rsidR="00E05B6D" w:rsidRPr="00F476BE" w:rsidRDefault="00E05B6D" w:rsidP="00AE080A">
            <w:pPr>
              <w:rPr>
                <w:color w:val="000000"/>
                <w:szCs w:val="20"/>
                <w:lang w:val="en-US" w:eastAsia="fr-BE"/>
              </w:rPr>
            </w:pPr>
            <w:r w:rsidRPr="00040079">
              <w:rPr>
                <w:color w:val="000000"/>
                <w:sz w:val="18"/>
                <w:szCs w:val="18"/>
              </w:rPr>
              <w:t>5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BD4CD8" w:rsidRPr="00CB4A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เภท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ของมูลค่าที่ใช้ในการประเมิน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60A14588" w14:textId="25FFCBB5" w:rsidR="00E05B6D" w:rsidRPr="00F476BE" w:rsidRDefault="00E11118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E11118">
              <w:rPr>
                <w:rFonts w:ascii="Leelawadee UI" w:hAnsi="Leelawadee UI" w:cs="Leelawadee UI"/>
                <w:sz w:val="16"/>
                <w:szCs w:val="20"/>
                <w:cs/>
                <w:lang w:val="en-US" w:bidi="th-TH"/>
              </w:rPr>
              <w:t>น</w:t>
            </w:r>
            <w:r w:rsidR="00E05B6D" w:rsidRPr="00F476BE">
              <w:rPr>
                <w:rFonts w:ascii="Verdana" w:hAnsi="Verdana"/>
                <w:sz w:val="16"/>
                <w:szCs w:val="16"/>
                <w:lang w:val="en-US"/>
              </w:rPr>
              <w:t>.</w:t>
            </w:r>
            <w:r w:rsidR="00A3740C" w:rsidRPr="00F476BE">
              <w:rPr>
                <w:rFonts w:ascii="Verdana" w:hAnsi="Verdana"/>
                <w:sz w:val="16"/>
                <w:szCs w:val="16"/>
                <w:lang w:val="en-US"/>
              </w:rPr>
              <w:t>3</w:t>
            </w:r>
            <w:r w:rsidR="00E05B6D" w:rsidRPr="00F476BE">
              <w:rPr>
                <w:rFonts w:ascii="Verdana" w:hAnsi="Verdana"/>
                <w:sz w:val="16"/>
                <w:szCs w:val="16"/>
                <w:lang w:val="en-US"/>
              </w:rPr>
              <w:t>7</w:t>
            </w:r>
          </w:p>
        </w:tc>
      </w:tr>
      <w:tr w:rsidR="00E05B6D" w:rsidRPr="00F476BE" w14:paraId="5262AE71" w14:textId="77777777" w:rsidTr="0036183F">
        <w:trPr>
          <w:trHeight w:val="514"/>
        </w:trPr>
        <w:tc>
          <w:tcPr>
            <w:tcW w:w="8379" w:type="dxa"/>
            <w:gridSpan w:val="2"/>
          </w:tcPr>
          <w:p w14:paraId="18F86A76" w14:textId="311E190E" w:rsidR="001E1777" w:rsidRPr="0031739E" w:rsidRDefault="002B28A3" w:rsidP="001E1777">
            <w:pPr>
              <w:rPr>
                <w:rFonts w:cs="Angsana New"/>
                <w:color w:val="A6A6A6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240680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77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1E1777" w:rsidRPr="00F476BE">
              <w:rPr>
                <w:color w:val="000000"/>
                <w:szCs w:val="20"/>
              </w:rPr>
              <w:t xml:space="preserve"> </w:t>
            </w:r>
            <w:r w:rsidR="00BD4CD8" w:rsidRPr="00D359D0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ช</w:t>
            </w:r>
            <w:r w:rsidR="0031739E" w:rsidRPr="00D359D0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ิงคุณภาพ</w:t>
            </w:r>
            <w:r w:rsidR="00E53407" w:rsidRPr="00F476BE">
              <w:rPr>
                <w:color w:val="000000"/>
                <w:szCs w:val="20"/>
              </w:rPr>
              <w:t xml:space="preserve">          </w:t>
            </w:r>
            <w:sdt>
              <w:sdtPr>
                <w:rPr>
                  <w:color w:val="000000"/>
                  <w:szCs w:val="20"/>
                </w:rPr>
                <w:id w:val="-1237240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77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1E1777" w:rsidRPr="00F476BE">
              <w:rPr>
                <w:color w:val="000000"/>
                <w:szCs w:val="20"/>
              </w:rPr>
              <w:t xml:space="preserve"> </w:t>
            </w:r>
            <w:r w:rsidR="0031739E" w:rsidRPr="00D359D0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ชิงปริมาณ</w:t>
            </w:r>
            <w:r w:rsidR="00E53407" w:rsidRPr="00F476BE">
              <w:rPr>
                <w:color w:val="000000"/>
                <w:szCs w:val="20"/>
              </w:rPr>
              <w:t xml:space="preserve">         </w:t>
            </w:r>
            <w:sdt>
              <w:sdtPr>
                <w:rPr>
                  <w:color w:val="000000"/>
                  <w:szCs w:val="20"/>
                </w:rPr>
                <w:id w:val="502019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777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1E1777" w:rsidRPr="00F476BE">
              <w:rPr>
                <w:color w:val="000000"/>
                <w:szCs w:val="20"/>
              </w:rPr>
              <w:t xml:space="preserve"> </w:t>
            </w:r>
            <w:r w:rsidR="00084974" w:rsidRPr="004654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ชิง</w:t>
            </w:r>
            <w:r w:rsidR="00270D16" w:rsidRPr="004B41B4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งิน</w:t>
            </w:r>
            <w:r w:rsidR="00F733C6" w:rsidRPr="004B41B4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ตรา</w:t>
            </w:r>
          </w:p>
          <w:p w14:paraId="513DFEBE" w14:textId="4B592206" w:rsidR="00E05B6D" w:rsidRPr="00F476BE" w:rsidRDefault="008752F4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BE46E6" w:rsidRPr="00F476BE" w14:paraId="56FCD2CA" w14:textId="77777777" w:rsidTr="0036183F">
        <w:trPr>
          <w:trHeight w:val="235"/>
        </w:trPr>
        <w:tc>
          <w:tcPr>
            <w:tcW w:w="8379" w:type="dxa"/>
            <w:gridSpan w:val="2"/>
            <w:shd w:val="clear" w:color="auto" w:fill="D9D9D9" w:themeFill="background1" w:themeFillShade="D9"/>
          </w:tcPr>
          <w:p w14:paraId="5ACBC977" w14:textId="357B306C" w:rsidR="00BE46E6" w:rsidRPr="00CB4AD5" w:rsidRDefault="00E81805" w:rsidP="00574DF3">
            <w:pPr>
              <w:jc w:val="center"/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r w:rsidRPr="00CB4A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เด็นทางเทคนิค</w:t>
            </w:r>
            <w:r w:rsidR="00890FFF" w:rsidRPr="00CB4A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ี่</w:t>
            </w:r>
            <w:r w:rsidR="008752F4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ผู้ทำแบบประเมินควร</w:t>
            </w:r>
            <w:r w:rsidR="00890FFF" w:rsidRPr="00CB4A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พิจารณา</w:t>
            </w:r>
          </w:p>
        </w:tc>
      </w:tr>
      <w:tr w:rsidR="006445BE" w:rsidRPr="00F476BE" w14:paraId="20C40D53" w14:textId="77777777" w:rsidTr="0036183F">
        <w:trPr>
          <w:trHeight w:val="241"/>
        </w:trPr>
        <w:tc>
          <w:tcPr>
            <w:tcW w:w="7406" w:type="dxa"/>
            <w:shd w:val="clear" w:color="auto" w:fill="D9D9D9" w:themeFill="background1" w:themeFillShade="D9"/>
          </w:tcPr>
          <w:p w14:paraId="54F84C6A" w14:textId="4B44DCA9" w:rsidR="006445BE" w:rsidRPr="00645494" w:rsidRDefault="006445BE" w:rsidP="006445BE">
            <w:pPr>
              <w:ind w:right="173"/>
              <w:rPr>
                <w:rFonts w:cs="Angsana New"/>
                <w:color w:val="000000"/>
                <w:szCs w:val="25"/>
                <w:lang w:bidi="th-TH"/>
              </w:rPr>
            </w:pPr>
            <w:r w:rsidRPr="00040079">
              <w:rPr>
                <w:color w:val="000000"/>
                <w:sz w:val="18"/>
                <w:szCs w:val="18"/>
              </w:rPr>
              <w:t>6</w:t>
            </w:r>
            <w:r w:rsidRPr="00040079">
              <w:rPr>
                <w:rFonts w:ascii="Leelawadee UI" w:hAnsi="Leelawadee UI" w:cs="Leelawadee UI"/>
                <w:color w:val="000000"/>
                <w:sz w:val="18"/>
                <w:szCs w:val="18"/>
              </w:rPr>
              <w:t>.</w:t>
            </w:r>
            <w:r w:rsidRPr="00CB4AD5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794D91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ผลลัพธ์ขั้นพื้น</w:t>
            </w:r>
            <w:r w:rsidR="00890FFF" w:rsidRPr="00CB4A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ฐาน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ที่คาดหวังจาก</w:t>
            </w:r>
            <w:r w:rsidR="00E11118" w:rsidRPr="00CB4A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ประเมิน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6C9EBCF6" w14:textId="0677C8E4" w:rsidR="006445BE" w:rsidRPr="00F476BE" w:rsidRDefault="00E11118" w:rsidP="006445BE">
            <w:pPr>
              <w:ind w:right="173"/>
              <w:rPr>
                <w:color w:val="000000"/>
                <w:sz w:val="16"/>
                <w:szCs w:val="16"/>
              </w:rPr>
            </w:pPr>
            <w:r w:rsidRPr="00E11118">
              <w:rPr>
                <w:rFonts w:ascii="Leelawadee UI" w:hAnsi="Leelawadee UI" w:cs="Leelawadee UI"/>
                <w:color w:val="000000"/>
                <w:sz w:val="16"/>
                <w:szCs w:val="20"/>
                <w:cs/>
                <w:lang w:bidi="th-TH"/>
              </w:rPr>
              <w:t>น</w:t>
            </w:r>
            <w:r w:rsidR="00A3740C" w:rsidRPr="00F476BE">
              <w:rPr>
                <w:color w:val="000000"/>
                <w:sz w:val="16"/>
                <w:szCs w:val="16"/>
              </w:rPr>
              <w:t>.38</w:t>
            </w:r>
          </w:p>
        </w:tc>
      </w:tr>
      <w:tr w:rsidR="00BE46E6" w:rsidRPr="00F476BE" w14:paraId="6271F2D1" w14:textId="77777777" w:rsidTr="0036183F">
        <w:trPr>
          <w:trHeight w:val="235"/>
        </w:trPr>
        <w:tc>
          <w:tcPr>
            <w:tcW w:w="8379" w:type="dxa"/>
            <w:gridSpan w:val="2"/>
          </w:tcPr>
          <w:p w14:paraId="6D1F3CF2" w14:textId="2BD210EB" w:rsidR="00BE46E6" w:rsidRPr="00F476BE" w:rsidRDefault="00420605" w:rsidP="001E1777">
            <w:pPr>
              <w:rPr>
                <w:color w:val="000000"/>
                <w:szCs w:val="20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6445BE" w:rsidRPr="00F476BE" w14:paraId="07C653FC" w14:textId="77777777" w:rsidTr="0036183F">
        <w:trPr>
          <w:trHeight w:val="235"/>
        </w:trPr>
        <w:tc>
          <w:tcPr>
            <w:tcW w:w="7406" w:type="dxa"/>
            <w:shd w:val="clear" w:color="auto" w:fill="D9D9D9" w:themeFill="background1" w:themeFillShade="D9"/>
          </w:tcPr>
          <w:p w14:paraId="00F62B2B" w14:textId="37D65EF0" w:rsidR="006445BE" w:rsidRPr="00F476BE" w:rsidRDefault="006445BE" w:rsidP="001E1777">
            <w:pPr>
              <w:rPr>
                <w:color w:val="000000"/>
                <w:szCs w:val="20"/>
              </w:rPr>
            </w:pPr>
            <w:r w:rsidRPr="00040079">
              <w:rPr>
                <w:color w:val="000000"/>
                <w:sz w:val="18"/>
                <w:szCs w:val="18"/>
              </w:rPr>
              <w:t>7</w:t>
            </w:r>
            <w:r w:rsidRPr="00040079">
              <w:rPr>
                <w:rFonts w:ascii="Leelawadee UI" w:hAnsi="Leelawadee UI" w:cs="Leelawadee UI"/>
                <w:color w:val="000000"/>
                <w:sz w:val="18"/>
                <w:szCs w:val="18"/>
              </w:rPr>
              <w:t>.</w:t>
            </w:r>
            <w:r w:rsidRPr="00965A38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965A38" w:rsidRPr="00965A3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ถานการณ์สมมุติ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ที่คาดหวัง สำหรับการประเมินนี้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209824BE" w14:textId="18EB37BD" w:rsidR="006445BE" w:rsidRPr="00F476BE" w:rsidRDefault="000D009F" w:rsidP="001E1777">
            <w:pPr>
              <w:rPr>
                <w:color w:val="000000"/>
                <w:szCs w:val="20"/>
              </w:rPr>
            </w:pPr>
            <w:r w:rsidRPr="000D009F">
              <w:rPr>
                <w:rFonts w:ascii="Leelawadee UI" w:hAnsi="Leelawadee UI" w:cs="Leelawadee UI"/>
                <w:color w:val="000000"/>
                <w:sz w:val="16"/>
                <w:szCs w:val="20"/>
                <w:cs/>
                <w:lang w:bidi="th-TH"/>
              </w:rPr>
              <w:t>น</w:t>
            </w:r>
            <w:r w:rsidR="00A3740C" w:rsidRPr="00F476BE">
              <w:rPr>
                <w:color w:val="000000"/>
                <w:sz w:val="16"/>
                <w:szCs w:val="16"/>
              </w:rPr>
              <w:t>.38</w:t>
            </w:r>
          </w:p>
        </w:tc>
      </w:tr>
      <w:tr w:rsidR="00BE46E6" w:rsidRPr="00F476BE" w14:paraId="6746D620" w14:textId="77777777" w:rsidTr="0036183F">
        <w:trPr>
          <w:trHeight w:val="241"/>
        </w:trPr>
        <w:tc>
          <w:tcPr>
            <w:tcW w:w="8379" w:type="dxa"/>
            <w:gridSpan w:val="2"/>
          </w:tcPr>
          <w:p w14:paraId="758E184A" w14:textId="3604EE09" w:rsidR="00BE46E6" w:rsidRPr="00F476BE" w:rsidRDefault="00420605" w:rsidP="001E1777">
            <w:pPr>
              <w:rPr>
                <w:color w:val="000000"/>
                <w:szCs w:val="20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6445BE" w:rsidRPr="00F476BE" w14:paraId="4687403B" w14:textId="77777777" w:rsidTr="0036183F">
        <w:trPr>
          <w:trHeight w:val="235"/>
        </w:trPr>
        <w:tc>
          <w:tcPr>
            <w:tcW w:w="7406" w:type="dxa"/>
            <w:shd w:val="clear" w:color="auto" w:fill="D9D9D9" w:themeFill="background1" w:themeFillShade="D9"/>
          </w:tcPr>
          <w:p w14:paraId="29629F9B" w14:textId="2AC3B801" w:rsidR="006445BE" w:rsidRPr="007D5E0E" w:rsidRDefault="006445BE" w:rsidP="00726321">
            <w:pPr>
              <w:rPr>
                <w:rFonts w:cs="Angsana New"/>
                <w:color w:val="000000"/>
                <w:szCs w:val="25"/>
                <w:lang w:bidi="th-TH"/>
              </w:rPr>
            </w:pPr>
            <w:r w:rsidRPr="00040079">
              <w:rPr>
                <w:color w:val="000000"/>
                <w:sz w:val="18"/>
                <w:szCs w:val="18"/>
              </w:rPr>
              <w:t>8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420605" w:rsidRPr="0036183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6F283F" w:rsidRPr="003011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บ</w:t>
            </w:r>
            <w:r w:rsidR="007D5E0E" w:rsidRPr="003011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ขตการประเมิน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6E296EA9" w14:textId="07A12239" w:rsidR="006445BE" w:rsidRPr="00F476BE" w:rsidRDefault="00301155" w:rsidP="00726321">
            <w:pPr>
              <w:rPr>
                <w:color w:val="000000"/>
                <w:szCs w:val="20"/>
              </w:rPr>
            </w:pPr>
            <w:r w:rsidRPr="00301155">
              <w:rPr>
                <w:rFonts w:ascii="Leelawadee UI" w:hAnsi="Leelawadee UI" w:cs="Leelawadee UI"/>
                <w:color w:val="000000"/>
                <w:sz w:val="16"/>
                <w:szCs w:val="20"/>
                <w:cs/>
                <w:lang w:bidi="th-TH"/>
              </w:rPr>
              <w:t>น</w:t>
            </w:r>
            <w:r w:rsidR="00A3740C" w:rsidRPr="00F476BE">
              <w:rPr>
                <w:color w:val="000000"/>
                <w:sz w:val="16"/>
                <w:szCs w:val="16"/>
              </w:rPr>
              <w:t>.39</w:t>
            </w:r>
          </w:p>
        </w:tc>
      </w:tr>
      <w:tr w:rsidR="00726321" w:rsidRPr="00F476BE" w14:paraId="6D499365" w14:textId="77777777" w:rsidTr="0036183F">
        <w:trPr>
          <w:trHeight w:val="235"/>
        </w:trPr>
        <w:tc>
          <w:tcPr>
            <w:tcW w:w="8379" w:type="dxa"/>
            <w:gridSpan w:val="2"/>
          </w:tcPr>
          <w:p w14:paraId="6853AE10" w14:textId="3176D79B" w:rsidR="00726321" w:rsidRPr="0036183F" w:rsidRDefault="00420605" w:rsidP="00726321">
            <w:pPr>
              <w:rPr>
                <w:color w:val="000000"/>
                <w:szCs w:val="20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6445BE" w:rsidRPr="00F476BE" w14:paraId="1CE77E42" w14:textId="77777777" w:rsidTr="0036183F">
        <w:trPr>
          <w:trHeight w:val="241"/>
        </w:trPr>
        <w:tc>
          <w:tcPr>
            <w:tcW w:w="7406" w:type="dxa"/>
            <w:shd w:val="clear" w:color="auto" w:fill="D9D9D9" w:themeFill="background1" w:themeFillShade="D9"/>
          </w:tcPr>
          <w:p w14:paraId="1AA01211" w14:textId="2EE192FF" w:rsidR="006445BE" w:rsidRPr="000E7A87" w:rsidRDefault="006445BE" w:rsidP="00726321">
            <w:pPr>
              <w:rPr>
                <w:rFonts w:cs="Angsana New"/>
                <w:color w:val="000000"/>
                <w:szCs w:val="25"/>
                <w:lang w:bidi="th-TH"/>
              </w:rPr>
            </w:pPr>
            <w:r w:rsidRPr="00040079">
              <w:rPr>
                <w:color w:val="000000"/>
                <w:sz w:val="18"/>
                <w:szCs w:val="18"/>
              </w:rPr>
              <w:t>9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420605" w:rsidRPr="0036183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6F283F" w:rsidRPr="003011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บ</w:t>
            </w:r>
            <w:r w:rsidR="000E7A87" w:rsidRPr="003011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ขต</w:t>
            </w:r>
            <w:r w:rsidR="0042060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ระยะเวลาใน</w:t>
            </w:r>
            <w:r w:rsidR="006461EB" w:rsidRPr="003011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ประเมิน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1E78D747" w14:textId="6A3B5924" w:rsidR="006445BE" w:rsidRPr="00F476BE" w:rsidRDefault="00301155" w:rsidP="00726321">
            <w:pPr>
              <w:rPr>
                <w:color w:val="000000"/>
                <w:szCs w:val="20"/>
              </w:rPr>
            </w:pPr>
            <w:r w:rsidRPr="00301155">
              <w:rPr>
                <w:rFonts w:ascii="Leelawadee UI" w:hAnsi="Leelawadee UI" w:cs="Leelawadee UI"/>
                <w:color w:val="000000"/>
                <w:sz w:val="16"/>
                <w:szCs w:val="20"/>
                <w:cs/>
                <w:lang w:bidi="th-TH"/>
              </w:rPr>
              <w:t>น</w:t>
            </w:r>
            <w:r w:rsidR="00574DF3" w:rsidRPr="00F476BE">
              <w:rPr>
                <w:color w:val="000000"/>
                <w:sz w:val="16"/>
                <w:szCs w:val="16"/>
              </w:rPr>
              <w:t>.39</w:t>
            </w:r>
          </w:p>
        </w:tc>
      </w:tr>
      <w:tr w:rsidR="00726321" w:rsidRPr="00F476BE" w14:paraId="251842B3" w14:textId="77777777" w:rsidTr="0036183F">
        <w:trPr>
          <w:trHeight w:val="235"/>
        </w:trPr>
        <w:tc>
          <w:tcPr>
            <w:tcW w:w="8379" w:type="dxa"/>
            <w:gridSpan w:val="2"/>
          </w:tcPr>
          <w:p w14:paraId="4E1C0C7F" w14:textId="1ED10234" w:rsidR="00726321" w:rsidRPr="00F476BE" w:rsidRDefault="00420605" w:rsidP="00726321">
            <w:pPr>
              <w:rPr>
                <w:color w:val="000000"/>
                <w:szCs w:val="20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</w:tbl>
    <w:p w14:paraId="7D618340" w14:textId="77777777" w:rsidR="001F3D13" w:rsidRDefault="00E21A98" w:rsidP="0036183F">
      <w:pPr>
        <w:rPr>
          <w:rFonts w:ascii="Leelawadee UI" w:hAnsi="Leelawadee UI" w:cs="Leelawadee UI"/>
          <w:bCs/>
          <w:sz w:val="40"/>
          <w:szCs w:val="40"/>
          <w:lang w:val="en-US" w:bidi="th-TH"/>
        </w:rPr>
      </w:pPr>
      <w:r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br w:type="column"/>
      </w:r>
    </w:p>
    <w:p w14:paraId="4355429D" w14:textId="60AE6B7F" w:rsidR="005B626A" w:rsidRPr="00F476BE" w:rsidRDefault="001960C2" w:rsidP="00D2708E">
      <w:pPr>
        <w:shd w:val="clear" w:color="auto" w:fill="FFF69B"/>
        <w:rPr>
          <w:b/>
          <w:sz w:val="36"/>
          <w:lang w:val="en-US"/>
        </w:rPr>
      </w:pPr>
      <w:r w:rsidRPr="00BF14BF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ขั้นตอน</w:t>
      </w:r>
      <w:r w:rsidR="005B626A" w:rsidRPr="00F476BE">
        <w:rPr>
          <w:b/>
          <w:sz w:val="36"/>
          <w:lang w:val="en-US"/>
        </w:rPr>
        <w:t xml:space="preserve"> </w:t>
      </w:r>
      <w:r w:rsidR="005B626A" w:rsidRPr="00FA0AFD">
        <w:rPr>
          <w:b/>
          <w:sz w:val="32"/>
          <w:szCs w:val="32"/>
          <w:lang w:val="en-US"/>
        </w:rPr>
        <w:t>04</w:t>
      </w:r>
      <w:r w:rsidR="00FA0AFD">
        <w:rPr>
          <w:rFonts w:cs="Cordia New" w:hint="cs"/>
          <w:b/>
          <w:sz w:val="32"/>
          <w:szCs w:val="40"/>
          <w:cs/>
          <w:lang w:val="en-US" w:bidi="th-TH"/>
        </w:rPr>
        <w:t xml:space="preserve"> </w:t>
      </w:r>
      <w:r w:rsidR="005B626A" w:rsidRPr="00FA0AFD">
        <w:rPr>
          <w:b/>
          <w:sz w:val="32"/>
          <w:szCs w:val="32"/>
          <w:lang w:val="en-US"/>
        </w:rPr>
        <w:t>:</w:t>
      </w:r>
      <w:r w:rsidR="005B626A" w:rsidRPr="00F476BE">
        <w:rPr>
          <w:b/>
          <w:sz w:val="36"/>
          <w:lang w:val="en-US"/>
        </w:rPr>
        <w:t xml:space="preserve"> </w:t>
      </w:r>
      <w:r w:rsidR="006F3A96" w:rsidRPr="00BF14BF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กำหนดผลกระทบและ</w:t>
      </w:r>
      <w:r w:rsidR="006F3A96" w:rsidRPr="00BF14BF">
        <w:rPr>
          <w:rFonts w:ascii="Leelawadee UI" w:hAnsi="Leelawadee UI" w:cs="Leelawadee UI"/>
          <w:bCs/>
          <w:sz w:val="40"/>
          <w:szCs w:val="40"/>
          <w:lang w:val="en-US" w:bidi="th-TH"/>
        </w:rPr>
        <w:t>/</w:t>
      </w:r>
      <w:r w:rsidR="006F3A96" w:rsidRPr="00BF14BF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หรือภาวะ</w:t>
      </w:r>
      <w:r w:rsidR="00BF14BF" w:rsidRPr="00BF14BF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พึ่งพิง</w:t>
      </w:r>
    </w:p>
    <w:tbl>
      <w:tblPr>
        <w:tblW w:w="85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00"/>
        <w:gridCol w:w="3655"/>
        <w:gridCol w:w="149"/>
      </w:tblGrid>
      <w:tr w:rsidR="005B626A" w:rsidRPr="00F476BE" w14:paraId="226299A1" w14:textId="77777777" w:rsidTr="004911B1">
        <w:tc>
          <w:tcPr>
            <w:tcW w:w="3261" w:type="dxa"/>
            <w:shd w:val="clear" w:color="auto" w:fill="auto"/>
          </w:tcPr>
          <w:p w14:paraId="38E95DA6" w14:textId="167306AD" w:rsidR="005B626A" w:rsidRPr="00F476BE" w:rsidRDefault="008C1D69" w:rsidP="00AE080A">
            <w:pPr>
              <w:spacing w:line="276" w:lineRule="auto"/>
              <w:textAlignment w:val="baseline"/>
              <w:rPr>
                <w:b/>
                <w:color w:val="FFFFFF"/>
                <w:lang w:val="en-US" w:eastAsia="pt-BR"/>
              </w:rPr>
            </w:pPr>
            <w:r w:rsidRPr="00C315D9">
              <w:rPr>
                <w:rFonts w:ascii="Leelawadee UI" w:hAnsi="Leelawadee UI" w:cs="Leelawadee UI"/>
                <w:b/>
                <w:bCs/>
                <w:color w:val="808080" w:themeColor="background1" w:themeShade="80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4394" w:type="dxa"/>
            <w:shd w:val="clear" w:color="auto" w:fill="auto"/>
          </w:tcPr>
          <w:p w14:paraId="6BBA7042" w14:textId="534E35E5" w:rsidR="005B626A" w:rsidRPr="00F476BE" w:rsidRDefault="00C01988" w:rsidP="00AE080A">
            <w:pPr>
              <w:spacing w:line="276" w:lineRule="auto"/>
              <w:ind w:left="420" w:hanging="420"/>
              <w:textAlignment w:val="baseline"/>
              <w:rPr>
                <w:color w:val="FFFFFF"/>
                <w:szCs w:val="20"/>
                <w:lang w:val="en-US" w:eastAsia="pt-BR"/>
              </w:rPr>
            </w:pPr>
            <w:r>
              <w:rPr>
                <w:rFonts w:ascii="Leelawadee UI" w:hAnsi="Leelawadee UI" w:cs="Leelawadee UI" w:hint="cs"/>
                <w:b/>
                <w:bCs/>
                <w:color w:val="808080" w:themeColor="background1" w:themeShade="80"/>
                <w:sz w:val="24"/>
                <w:cs/>
                <w:lang w:val="en-US" w:eastAsia="pt-BR" w:bidi="th-TH"/>
              </w:rPr>
              <w:t>สิ่งที่ต้อง</w:t>
            </w:r>
            <w:r w:rsidR="008C1D69" w:rsidRPr="00C3471B">
              <w:rPr>
                <w:rFonts w:ascii="Leelawadee UI" w:hAnsi="Leelawadee UI" w:cs="Leelawadee UI"/>
                <w:b/>
                <w:bCs/>
                <w:color w:val="808080" w:themeColor="background1" w:themeShade="80"/>
                <w:sz w:val="24"/>
                <w:cs/>
                <w:lang w:val="en-US" w:eastAsia="pt-BR" w:bidi="th-TH"/>
              </w:rPr>
              <w:t>ทำ</w:t>
            </w:r>
          </w:p>
        </w:tc>
        <w:tc>
          <w:tcPr>
            <w:tcW w:w="850" w:type="dxa"/>
            <w:vAlign w:val="bottom"/>
          </w:tcPr>
          <w:p w14:paraId="6A7194B3" w14:textId="77777777" w:rsidR="005B626A" w:rsidRPr="00F476BE" w:rsidRDefault="005B626A" w:rsidP="00AE080A">
            <w:pPr>
              <w:spacing w:line="276" w:lineRule="auto"/>
              <w:ind w:left="420" w:hanging="420"/>
              <w:textAlignment w:val="baseline"/>
              <w:rPr>
                <w:rFonts w:cs="Arial"/>
                <w:b/>
                <w:bCs/>
                <w:color w:val="808080" w:themeColor="background1" w:themeShade="80"/>
                <w:szCs w:val="20"/>
                <w:lang w:val="en-US" w:eastAsia="pt-BR"/>
              </w:rPr>
            </w:pPr>
          </w:p>
        </w:tc>
      </w:tr>
      <w:tr w:rsidR="005B626A" w:rsidRPr="00F476BE" w14:paraId="5B6B4E3D" w14:textId="77777777" w:rsidTr="0036183F">
        <w:trPr>
          <w:trHeight w:val="228"/>
        </w:trPr>
        <w:tc>
          <w:tcPr>
            <w:tcW w:w="3261" w:type="dxa"/>
            <w:vMerge w:val="restart"/>
            <w:shd w:val="clear" w:color="auto" w:fill="95947F"/>
            <w:hideMark/>
          </w:tcPr>
          <w:p w14:paraId="3BAC7FF8" w14:textId="03616EC0" w:rsidR="005B626A" w:rsidRPr="002A454B" w:rsidRDefault="00EF376C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color w:val="404040"/>
                <w:sz w:val="22"/>
                <w:szCs w:val="22"/>
                <w:lang w:val="en-US" w:eastAsia="pt-BR"/>
              </w:rPr>
            </w:pPr>
            <w:r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ผลกระทบและ</w:t>
            </w:r>
            <w:r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lang w:val="en-US" w:eastAsia="pt-BR" w:bidi="th-TH"/>
              </w:rPr>
              <w:t>/</w:t>
            </w:r>
            <w:r w:rsidR="00502D08"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หรือภาวะพึ่งพิงอะไรบ้าง</w:t>
            </w:r>
            <w:r w:rsidR="00CE0FD0" w:rsidRPr="002A454B">
              <w:rPr>
                <w:rFonts w:ascii="Leelawadee UI" w:hAnsi="Leelawadee UI" w:cs="Leelawadee UI" w:hint="cs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ที่</w:t>
            </w:r>
            <w:r w:rsidR="00E21A98">
              <w:rPr>
                <w:rFonts w:ascii="Leelawadee UI" w:hAnsi="Leelawadee UI" w:cs="Leelawadee UI" w:hint="cs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มีนัยสำคัญ</w:t>
            </w:r>
            <w:r w:rsidR="005B626A" w:rsidRPr="002A454B">
              <w:rPr>
                <w:rFonts w:ascii="Leelawadee UI" w:hAnsi="Leelawadee UI" w:cs="Leelawadee UI"/>
                <w:color w:val="404040"/>
                <w:sz w:val="22"/>
                <w:szCs w:val="22"/>
                <w:lang w:val="en-US" w:eastAsia="pt-BR"/>
              </w:rPr>
              <w:t> </w:t>
            </w:r>
          </w:p>
        </w:tc>
        <w:tc>
          <w:tcPr>
            <w:tcW w:w="5244" w:type="dxa"/>
            <w:gridSpan w:val="2"/>
            <w:tcBorders>
              <w:bottom w:val="single" w:sz="4" w:space="0" w:color="FFFFFF" w:themeColor="background1"/>
            </w:tcBorders>
            <w:shd w:val="clear" w:color="auto" w:fill="95947F"/>
            <w:hideMark/>
          </w:tcPr>
          <w:p w14:paraId="63B615B3" w14:textId="2F6C2454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 xml:space="preserve">4.2.1 </w:t>
            </w:r>
            <w:r w:rsidR="00BC4A8D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ระบุ</w:t>
            </w:r>
            <w:r w:rsidR="00B14161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รายการผลกระทบและ</w:t>
            </w:r>
            <w:r w:rsidR="00B14161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lang w:val="en-US" w:eastAsia="pt-BR" w:bidi="th-TH"/>
              </w:rPr>
              <w:t>/</w:t>
            </w:r>
            <w:r w:rsidR="00B14161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หรือภาวะพึ่งพิงที่</w:t>
            </w:r>
            <w:r w:rsidR="00E21A98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มีนัยสำคัญ</w:t>
            </w:r>
            <w:r w:rsidRPr="0036183F">
              <w:rPr>
                <w:color w:val="404040" w:themeColor="text1" w:themeTint="BF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1A92C1F4" w14:textId="77777777" w:rsidTr="004911B1">
        <w:tc>
          <w:tcPr>
            <w:tcW w:w="3261" w:type="dxa"/>
            <w:vMerge/>
            <w:vAlign w:val="center"/>
            <w:hideMark/>
          </w:tcPr>
          <w:p w14:paraId="3EA56EAD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95947F"/>
            <w:hideMark/>
          </w:tcPr>
          <w:p w14:paraId="6B93A7A1" w14:textId="4DFC4EE3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4.2.2 </w:t>
            </w:r>
            <w:r w:rsidR="00F96C2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ระบุหลักเกณฑ์</w:t>
            </w:r>
            <w:r w:rsidR="008B327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ี่จะ</w:t>
            </w:r>
            <w:r w:rsidR="00F96C2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ใช้ประเมินความ</w:t>
            </w:r>
            <w:r w:rsidR="002222C4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มี</w:t>
            </w:r>
            <w:r w:rsidR="00D748C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นัย</w:t>
            </w:r>
            <w:r w:rsidR="00F068B3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สำ</w:t>
            </w:r>
            <w:r w:rsidR="002F5BD5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คัญ</w:t>
            </w:r>
          </w:p>
        </w:tc>
      </w:tr>
      <w:tr w:rsidR="005B626A" w:rsidRPr="00F476BE" w14:paraId="6E5FC36F" w14:textId="77777777" w:rsidTr="0036183F">
        <w:trPr>
          <w:trHeight w:val="212"/>
        </w:trPr>
        <w:tc>
          <w:tcPr>
            <w:tcW w:w="3261" w:type="dxa"/>
            <w:vMerge/>
            <w:vAlign w:val="center"/>
            <w:hideMark/>
          </w:tcPr>
          <w:p w14:paraId="0B2767DD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3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95947F"/>
            <w:hideMark/>
          </w:tcPr>
          <w:p w14:paraId="01C841EF" w14:textId="4CFA7C2F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4.2.3 </w:t>
            </w:r>
            <w:r w:rsidR="00DA1BA5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รวบรวมข้อมู</w:t>
            </w:r>
            <w:r w:rsidR="002A3EC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ล</w:t>
            </w:r>
            <w:r w:rsidR="00DA1BA5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ี่เกี่ยวข้อง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95947F"/>
          </w:tcPr>
          <w:p w14:paraId="7A962D96" w14:textId="77777777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</w:p>
        </w:tc>
      </w:tr>
      <w:tr w:rsidR="005B626A" w:rsidRPr="00F476BE" w14:paraId="102FB859" w14:textId="77777777" w:rsidTr="004911B1">
        <w:tc>
          <w:tcPr>
            <w:tcW w:w="3261" w:type="dxa"/>
            <w:vMerge/>
            <w:vAlign w:val="center"/>
            <w:hideMark/>
          </w:tcPr>
          <w:p w14:paraId="6AD9787A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95947F"/>
            <w:hideMark/>
          </w:tcPr>
          <w:p w14:paraId="33EFC39A" w14:textId="636B2A30" w:rsidR="005B626A" w:rsidRPr="0036183F" w:rsidRDefault="005B626A" w:rsidP="00AE080A">
            <w:pPr>
              <w:spacing w:line="276" w:lineRule="auto"/>
              <w:ind w:left="554" w:hanging="554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4.2.4 </w:t>
            </w:r>
            <w:r w:rsidR="00E21A9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าร</w:t>
            </w:r>
            <w:r w:rsidR="00CA0106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เติมข้อความใน</w:t>
            </w:r>
            <w:r w:rsidR="008752F4" w:rsidRPr="008752F4">
              <w:rPr>
                <w:rFonts w:ascii="Leelawadee UI" w:hAnsi="Leelawadee UI" w:cs="Leelawadee UI" w:hint="cs"/>
                <w:color w:val="FFFFFF"/>
                <w:sz w:val="16"/>
                <w:szCs w:val="16"/>
                <w:cs/>
                <w:lang w:val="en-US" w:eastAsia="pt-BR" w:bidi="th-TH"/>
              </w:rPr>
              <w:t>เมตริก</w:t>
            </w:r>
            <w:r w:rsidR="00E21A9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นัยสำคัญ</w:t>
            </w:r>
            <w:r w:rsidR="00970A13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ให้ครบถ้วน</w:t>
            </w: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 </w:t>
            </w:r>
          </w:p>
        </w:tc>
      </w:tr>
    </w:tbl>
    <w:p w14:paraId="7B68860C" w14:textId="77777777" w:rsidR="00845310" w:rsidRDefault="00845310" w:rsidP="00970A13">
      <w:pPr>
        <w:spacing w:line="276" w:lineRule="auto"/>
        <w:rPr>
          <w:rFonts w:ascii="Leelawadee UI" w:hAnsi="Leelawadee UI" w:cs="Leelawadee UI"/>
          <w:bCs/>
          <w:szCs w:val="20"/>
          <w:lang w:val="en-US" w:bidi="th-TH"/>
        </w:rPr>
      </w:pPr>
    </w:p>
    <w:p w14:paraId="76798FFA" w14:textId="0F2DE5C1" w:rsidR="00970A13" w:rsidRPr="0036183F" w:rsidRDefault="00E21A98" w:rsidP="00970A13">
      <w:pPr>
        <w:spacing w:line="276" w:lineRule="auto"/>
        <w:rPr>
          <w:rFonts w:ascii="Leelawadee UI" w:hAnsi="Leelawadee UI" w:cs="Leelawadee UI"/>
          <w:b/>
          <w:szCs w:val="20"/>
          <w:lang w:val="en-US"/>
        </w:rPr>
      </w:pPr>
      <w:r w:rsidRPr="0036183F">
        <w:rPr>
          <w:rFonts w:ascii="Leelawadee UI" w:hAnsi="Leelawadee UI" w:cs="Leelawadee UI"/>
          <w:bCs/>
          <w:szCs w:val="20"/>
          <w:cs/>
          <w:lang w:val="en-US" w:bidi="th-TH"/>
        </w:rPr>
        <w:t>ผลลัพธ์</w:t>
      </w:r>
      <w:r w:rsidR="00970A13" w:rsidRPr="0036183F">
        <w:rPr>
          <w:rFonts w:ascii="Leelawadee UI" w:hAnsi="Leelawadee UI" w:cs="Leelawadee UI"/>
          <w:bCs/>
          <w:szCs w:val="20"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szCs w:val="20"/>
          <w:cs/>
          <w:lang w:val="en-US" w:bidi="th-TH"/>
        </w:rPr>
        <w:t>คุณ</w:t>
      </w:r>
      <w:r w:rsidR="00970A13" w:rsidRPr="0036183F">
        <w:rPr>
          <w:rFonts w:ascii="Leelawadee UI" w:hAnsi="Leelawadee UI" w:cs="Leelawadee UI"/>
          <w:bCs/>
          <w:szCs w:val="20"/>
          <w:cs/>
          <w:lang w:val="en-US" w:bidi="th-TH"/>
        </w:rPr>
        <w:t xml:space="preserve">ควรได้จากขั้นตอนนี้ </w:t>
      </w:r>
      <w:r w:rsidR="00970A13" w:rsidRPr="0036183F">
        <w:rPr>
          <w:rFonts w:ascii="Leelawadee UI" w:hAnsi="Leelawadee UI" w:cs="Leelawadee UI"/>
          <w:b/>
          <w:szCs w:val="20"/>
          <w:lang w:val="en-US"/>
        </w:rPr>
        <w:t>:</w:t>
      </w:r>
    </w:p>
    <w:p w14:paraId="1E61A616" w14:textId="17DC9D7E" w:rsidR="00523BD5" w:rsidRPr="0036183F" w:rsidRDefault="00C923F4" w:rsidP="00C056D5">
      <w:pPr>
        <w:pStyle w:val="Default"/>
        <w:numPr>
          <w:ilvl w:val="0"/>
          <w:numId w:val="2"/>
        </w:numPr>
        <w:spacing w:line="276" w:lineRule="auto"/>
        <w:ind w:left="720" w:hanging="294"/>
        <w:rPr>
          <w:rFonts w:ascii="Leelawadee UI" w:hAnsi="Leelawadee UI" w:cs="Leelawadee UI"/>
          <w:color w:val="000000" w:themeColor="text1"/>
          <w:sz w:val="20"/>
          <w:szCs w:val="20"/>
          <w:lang w:val="en-US" w:eastAsia="pt-BR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รายการ</w:t>
      </w:r>
      <w:r w:rsidR="00D300AD" w:rsidRPr="00864E73">
        <w:rPr>
          <w:rFonts w:ascii="Leelawadee UI" w:hAnsi="Leelawadee UI" w:cs="Leelawadee UI"/>
          <w:sz w:val="20"/>
          <w:szCs w:val="20"/>
          <w:cs/>
          <w:lang w:val="en-US" w:bidi="th-TH"/>
        </w:rPr>
        <w:t>ที่เรียงลำดับตามความสำคัญ</w:t>
      </w:r>
      <w:r w:rsidR="0037031A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ของ</w:t>
      </w:r>
      <w:r w:rsidR="0033783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ปัจจัย</w:t>
      </w:r>
      <w:r w:rsidR="00B35619">
        <w:rPr>
          <w:rFonts w:ascii="Leelawadee UI" w:hAnsi="Leelawadee UI" w:cs="Leelawadee UI" w:hint="cs"/>
          <w:sz w:val="20"/>
          <w:szCs w:val="20"/>
          <w:cs/>
          <w:lang w:val="en-US" w:bidi="th-TH"/>
        </w:rPr>
        <w:t>ที่</w:t>
      </w:r>
      <w:r w:rsidR="0033783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ขับเคลื่อน</w:t>
      </w:r>
      <w:r w:rsidR="00ED6D07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ผลกระทบและภาวะพึ่งพิง</w:t>
      </w:r>
      <w:r w:rsidR="0094692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 xml:space="preserve"> และการเปลี่ยนแปลง</w:t>
      </w:r>
      <w:r w:rsidR="0069011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ของทุน</w:t>
      </w:r>
      <w:r w:rsidR="00CA10AD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ี่จะ</w:t>
      </w:r>
      <w:r w:rsidR="001B7A9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นำมา</w:t>
      </w:r>
      <w:r w:rsidR="00CA10AD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รวมอยู่ในการประเมิน</w:t>
      </w:r>
      <w:r w:rsidR="00D300AD" w:rsidRPr="00D300AD" w:rsidDel="00F97CA0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</w:p>
    <w:p w14:paraId="129DFCB8" w14:textId="7BD3EC8E" w:rsidR="007179EB" w:rsidRPr="0036183F" w:rsidRDefault="007D3734" w:rsidP="00C056D5">
      <w:pPr>
        <w:pStyle w:val="Default"/>
        <w:numPr>
          <w:ilvl w:val="0"/>
          <w:numId w:val="2"/>
        </w:numPr>
        <w:spacing w:line="276" w:lineRule="auto"/>
        <w:ind w:left="720" w:hanging="294"/>
        <w:rPr>
          <w:rFonts w:ascii="Leelawadee UI" w:hAnsi="Leelawadee UI" w:cs="Leelawadee UI"/>
          <w:color w:val="000000" w:themeColor="text1"/>
          <w:sz w:val="20"/>
          <w:szCs w:val="20"/>
          <w:lang w:val="en-US" w:eastAsia="pt-BR"/>
        </w:rPr>
      </w:pPr>
      <w:r w:rsidRPr="0036183F">
        <w:rPr>
          <w:rFonts w:ascii="Leelawadee UI" w:hAnsi="Leelawadee UI" w:cs="Leelawadee UI"/>
          <w:color w:val="000000" w:themeColor="text1"/>
          <w:sz w:val="20"/>
          <w:szCs w:val="20"/>
          <w:cs/>
          <w:lang w:val="en-US" w:eastAsia="pt-BR" w:bidi="th-TH"/>
        </w:rPr>
        <w:t>โครงร่าง</w:t>
      </w:r>
      <w:r w:rsidR="00110F0E" w:rsidRPr="0036183F">
        <w:rPr>
          <w:rFonts w:ascii="Leelawadee UI" w:hAnsi="Leelawadee UI" w:cs="Leelawadee UI"/>
          <w:color w:val="000000" w:themeColor="text1"/>
          <w:sz w:val="20"/>
          <w:szCs w:val="20"/>
          <w:cs/>
          <w:lang w:val="en-US" w:eastAsia="pt-BR" w:bidi="th-TH"/>
        </w:rPr>
        <w:t>ปัจจัย</w:t>
      </w:r>
      <w:r w:rsidR="00B929D8" w:rsidRPr="00C803B6">
        <w:rPr>
          <w:rFonts w:ascii="Leelawadee UI" w:hAnsi="Leelawadee UI" w:cs="Leelawadee UI"/>
          <w:color w:val="000000" w:themeColor="text1"/>
          <w:sz w:val="20"/>
          <w:szCs w:val="20"/>
          <w:cs/>
          <w:lang w:val="en-US" w:eastAsia="pt-BR" w:bidi="th-TH"/>
        </w:rPr>
        <w:t>เพื่อการขับเคลื่อน</w:t>
      </w:r>
      <w:r w:rsidR="00E21A98" w:rsidRPr="0036183F">
        <w:rPr>
          <w:rFonts w:ascii="Leelawadee UI" w:hAnsi="Leelawadee UI" w:cs="Leelawadee UI"/>
          <w:color w:val="000000" w:themeColor="text1"/>
          <w:sz w:val="20"/>
          <w:szCs w:val="20"/>
          <w:cs/>
          <w:lang w:val="en-US" w:eastAsia="pt-BR" w:bidi="th-TH"/>
        </w:rPr>
        <w:t>ด้าน</w:t>
      </w:r>
      <w:r w:rsidR="00110F0E" w:rsidRPr="0036183F">
        <w:rPr>
          <w:rFonts w:ascii="Leelawadee UI" w:hAnsi="Leelawadee UI" w:cs="Leelawadee UI"/>
          <w:color w:val="000000" w:themeColor="text1"/>
          <w:sz w:val="20"/>
          <w:szCs w:val="20"/>
          <w:cs/>
          <w:lang w:val="en-US" w:eastAsia="pt-BR" w:bidi="th-TH"/>
        </w:rPr>
        <w:t>ผลกระทบและ</w:t>
      </w:r>
      <w:r w:rsidR="00E21A98" w:rsidRPr="0036183F">
        <w:rPr>
          <w:rFonts w:ascii="Leelawadee UI" w:hAnsi="Leelawadee UI" w:cs="Leelawadee UI"/>
          <w:color w:val="000000" w:themeColor="text1"/>
          <w:sz w:val="20"/>
          <w:szCs w:val="20"/>
          <w:lang w:val="en-US" w:eastAsia="pt-BR" w:bidi="th-TH"/>
        </w:rPr>
        <w:t>/</w:t>
      </w:r>
      <w:r w:rsidR="00E21A98" w:rsidRPr="0036183F">
        <w:rPr>
          <w:rFonts w:ascii="Leelawadee UI" w:hAnsi="Leelawadee UI" w:cs="Leelawadee UI"/>
          <w:color w:val="000000" w:themeColor="text1"/>
          <w:sz w:val="20"/>
          <w:szCs w:val="20"/>
          <w:cs/>
          <w:lang w:val="en-US" w:eastAsia="pt-BR" w:bidi="th-TH"/>
        </w:rPr>
        <w:t>หรือ</w:t>
      </w:r>
      <w:r w:rsidR="00110F0E" w:rsidRPr="0036183F">
        <w:rPr>
          <w:rFonts w:ascii="Leelawadee UI" w:hAnsi="Leelawadee UI" w:cs="Leelawadee UI"/>
          <w:color w:val="000000" w:themeColor="text1"/>
          <w:sz w:val="20"/>
          <w:szCs w:val="20"/>
          <w:cs/>
          <w:lang w:val="en-US" w:eastAsia="pt-BR" w:bidi="th-TH"/>
        </w:rPr>
        <w:t>ภาวะพึ่งพิง</w:t>
      </w:r>
    </w:p>
    <w:p w14:paraId="39C5F59E" w14:textId="42E6B213" w:rsidR="008C523B" w:rsidRPr="00F476BE" w:rsidRDefault="008C523B" w:rsidP="008C523B">
      <w:pPr>
        <w:pStyle w:val="Default"/>
        <w:spacing w:line="276" w:lineRule="auto"/>
        <w:ind w:left="720"/>
        <w:rPr>
          <w:rFonts w:ascii="Verdana" w:hAnsi="Verdana"/>
          <w:color w:val="000000" w:themeColor="text1"/>
          <w:sz w:val="20"/>
          <w:szCs w:val="20"/>
          <w:lang w:val="en-US" w:eastAsia="pt-BR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871"/>
        <w:gridCol w:w="628"/>
      </w:tblGrid>
      <w:tr w:rsidR="008C523B" w:rsidRPr="00F476BE" w14:paraId="2734D072" w14:textId="77777777" w:rsidTr="00135369">
        <w:tc>
          <w:tcPr>
            <w:tcW w:w="7513" w:type="dxa"/>
            <w:shd w:val="clear" w:color="auto" w:fill="FFF799"/>
          </w:tcPr>
          <w:p w14:paraId="4D5721CF" w14:textId="124FC339" w:rsidR="008C523B" w:rsidRPr="00F476BE" w:rsidRDefault="0041556E" w:rsidP="00AE080A">
            <w:pPr>
              <w:pStyle w:val="Default"/>
              <w:spacing w:line="276" w:lineRule="auto"/>
              <w:rPr>
                <w:rFonts w:ascii="Verdana" w:hAnsi="Verdana"/>
                <w:sz w:val="22"/>
                <w:szCs w:val="22"/>
                <w:lang w:val="en-US"/>
              </w:rPr>
            </w:pPr>
            <w:r w:rsidRPr="00527761">
              <w:rPr>
                <w:rFonts w:ascii="Leelawadee UI" w:hAnsi="Leelawadee UI" w:cs="Leelawadee UI"/>
                <w:cs/>
                <w:lang w:val="en-US" w:bidi="th-TH"/>
              </w:rPr>
              <w:t>คำถาม</w:t>
            </w:r>
            <w:r w:rsidR="008C523B" w:rsidRPr="00F476BE">
              <w:rPr>
                <w:rFonts w:ascii="Verdana" w:hAnsi="Verdana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986" w:type="dxa"/>
            <w:shd w:val="clear" w:color="auto" w:fill="FFF799"/>
          </w:tcPr>
          <w:p w14:paraId="22B8D0F3" w14:textId="5410B50A" w:rsidR="008C523B" w:rsidRPr="00F476BE" w:rsidRDefault="0041556E" w:rsidP="00AE080A">
            <w:pPr>
              <w:pStyle w:val="Default"/>
              <w:spacing w:line="276" w:lineRule="auto"/>
              <w:rPr>
                <w:rFonts w:ascii="Verdana" w:hAnsi="Verdana"/>
                <w:sz w:val="22"/>
                <w:szCs w:val="22"/>
                <w:lang w:val="en-US"/>
              </w:rPr>
            </w:pPr>
            <w:r w:rsidRPr="00527761">
              <w:rPr>
                <w:rFonts w:ascii="Leelawadee UI" w:hAnsi="Leelawadee UI" w:cs="Leelawadee UI"/>
                <w:cs/>
                <w:lang w:val="en-US" w:bidi="th-TH"/>
              </w:rPr>
              <w:t>หน้า</w:t>
            </w:r>
          </w:p>
        </w:tc>
      </w:tr>
      <w:tr w:rsidR="008C523B" w:rsidRPr="00F476BE" w14:paraId="7B0B763F" w14:textId="77777777" w:rsidTr="00AE080A">
        <w:tc>
          <w:tcPr>
            <w:tcW w:w="7513" w:type="dxa"/>
            <w:shd w:val="clear" w:color="auto" w:fill="D9D9D9" w:themeFill="background1" w:themeFillShade="D9"/>
          </w:tcPr>
          <w:p w14:paraId="302D7AE9" w14:textId="5D7571FE" w:rsidR="008C523B" w:rsidRPr="00B74E54" w:rsidRDefault="008C523B" w:rsidP="00AE080A">
            <w:pPr>
              <w:pStyle w:val="Default"/>
              <w:spacing w:line="276" w:lineRule="auto"/>
              <w:rPr>
                <w:rFonts w:ascii="Verdana" w:hAnsi="Verdana" w:cs="Cordia New"/>
                <w:sz w:val="22"/>
                <w:szCs w:val="25"/>
                <w:cs/>
                <w:lang w:val="en-US" w:bidi="th-TH"/>
              </w:rPr>
            </w:pPr>
            <w:r w:rsidRPr="00F0569E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1.</w:t>
            </w:r>
            <w:r w:rsidRPr="00F476BE">
              <w:rPr>
                <w:rFonts w:ascii="Verdana" w:eastAsia="Times New Roman" w:hAnsi="Verdana" w:cs="Times New Roman"/>
                <w:sz w:val="20"/>
                <w:szCs w:val="20"/>
                <w:lang w:eastAsia="en-GB"/>
              </w:rPr>
              <w:t xml:space="preserve"> </w:t>
            </w:r>
            <w:r w:rsidR="00E21A98" w:rsidRPr="0036183F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โปรดระบุ</w:t>
            </w:r>
            <w:r w:rsidR="00322C82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ปัจจัย</w:t>
            </w:r>
            <w:r w:rsidR="006D7EDA">
              <w:rPr>
                <w:rFonts w:ascii="Leelawadee UI" w:eastAsia="Times New Roman" w:hAnsi="Leelawadee UI" w:cs="Leelawadee UI" w:hint="cs"/>
                <w:sz w:val="22"/>
                <w:szCs w:val="22"/>
                <w:cs/>
                <w:lang w:eastAsia="en-GB" w:bidi="th-TH"/>
              </w:rPr>
              <w:t>เพื่อการ</w:t>
            </w:r>
            <w:r w:rsidR="006D7EDA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ขับเคลื่อน</w:t>
            </w:r>
            <w:r w:rsidR="00E21A98">
              <w:rPr>
                <w:rFonts w:ascii="Leelawadee UI" w:eastAsia="Times New Roman" w:hAnsi="Leelawadee UI" w:cs="Leelawadee UI" w:hint="cs"/>
                <w:sz w:val="22"/>
                <w:szCs w:val="22"/>
                <w:cs/>
                <w:lang w:eastAsia="en-GB" w:bidi="th-TH"/>
              </w:rPr>
              <w:t>ด้าน</w:t>
            </w:r>
            <w:r w:rsidR="00322C82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ผลกระทบ</w:t>
            </w:r>
            <w:r w:rsidR="00B74E54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และ</w:t>
            </w:r>
            <w:r w:rsidR="00B74E54" w:rsidRPr="00AE1C04">
              <w:rPr>
                <w:rFonts w:ascii="Leelawadee UI" w:eastAsia="Times New Roman" w:hAnsi="Leelawadee UI" w:cs="Leelawadee UI"/>
                <w:sz w:val="22"/>
                <w:szCs w:val="22"/>
                <w:lang w:val="en-US" w:eastAsia="en-GB" w:bidi="th-TH"/>
              </w:rPr>
              <w:t>/</w:t>
            </w:r>
            <w:r w:rsidR="00B74E54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val="en-US" w:eastAsia="en-GB" w:bidi="th-TH"/>
              </w:rPr>
              <w:t>หรือ</w:t>
            </w:r>
            <w:r w:rsidR="00D266DD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val="en-US" w:eastAsia="en-GB" w:bidi="th-TH"/>
              </w:rPr>
              <w:t>ภาวะพึ่งพิง</w:t>
            </w:r>
            <w:r w:rsidR="005A34FD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val="en-US" w:eastAsia="en-GB" w:bidi="th-TH"/>
              </w:rPr>
              <w:t>ที่อาจ</w:t>
            </w:r>
            <w:r w:rsidR="00FA06B0">
              <w:rPr>
                <w:rFonts w:ascii="Leelawadee UI" w:eastAsia="Times New Roman" w:hAnsi="Leelawadee UI" w:cs="Leelawadee UI" w:hint="cs"/>
                <w:sz w:val="22"/>
                <w:szCs w:val="22"/>
                <w:cs/>
                <w:lang w:val="en-US" w:eastAsia="en-GB" w:bidi="th-TH"/>
              </w:rPr>
              <w:t>มีนัย</w:t>
            </w:r>
            <w:r w:rsidR="00B4196B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val="en-US" w:eastAsia="en-GB" w:bidi="th-TH"/>
              </w:rPr>
              <w:t>สำคัญ</w:t>
            </w:r>
            <w:r w:rsidR="002F4A6F">
              <w:rPr>
                <w:rFonts w:ascii="Leelawadee UI" w:eastAsia="Times New Roman" w:hAnsi="Leelawadee UI" w:cs="Leelawadee UI" w:hint="cs"/>
                <w:sz w:val="22"/>
                <w:szCs w:val="22"/>
                <w:cs/>
                <w:lang w:val="en-US" w:eastAsia="en-GB" w:bidi="th-TH"/>
              </w:rPr>
              <w:t>ต่อ</w:t>
            </w:r>
            <w:r w:rsidR="00B408A9" w:rsidRPr="00AE1C04">
              <w:rPr>
                <w:rFonts w:ascii="Leelawadee UI" w:eastAsia="Times New Roman" w:hAnsi="Leelawadee UI" w:cs="Leelawadee UI"/>
                <w:sz w:val="22"/>
                <w:szCs w:val="22"/>
                <w:cs/>
                <w:lang w:val="en-US" w:eastAsia="en-GB" w:bidi="th-TH"/>
              </w:rPr>
              <w:t>ธุรกิจของ</w:t>
            </w:r>
            <w:r w:rsidR="009C33DB">
              <w:rPr>
                <w:rFonts w:ascii="Leelawadee UI" w:eastAsia="Times New Roman" w:hAnsi="Leelawadee UI" w:cs="Leelawadee UI"/>
                <w:sz w:val="22"/>
                <w:szCs w:val="22"/>
                <w:cs/>
                <w:lang w:val="en-US" w:eastAsia="en-GB" w:bidi="th-TH"/>
              </w:rPr>
              <w:t>คุณ</w:t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5BD0F9C9" w14:textId="169C3364" w:rsidR="008C523B" w:rsidRPr="00F476BE" w:rsidRDefault="00CD531C" w:rsidP="00AE080A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846DBC">
              <w:rPr>
                <w:rFonts w:ascii="Leelawadee UI" w:hAnsi="Leelawadee UI" w:cs="Leelawadee UI"/>
                <w:sz w:val="16"/>
                <w:szCs w:val="20"/>
                <w:cs/>
                <w:lang w:val="en-US" w:bidi="th-TH"/>
              </w:rPr>
              <w:t>น</w:t>
            </w:r>
            <w:r w:rsidR="008C523B" w:rsidRPr="00F476BE">
              <w:rPr>
                <w:rFonts w:ascii="Verdana" w:hAnsi="Verdana"/>
                <w:sz w:val="16"/>
                <w:szCs w:val="16"/>
                <w:lang w:val="en-US"/>
              </w:rPr>
              <w:t>.</w:t>
            </w:r>
            <w:r w:rsidR="0009612A" w:rsidRPr="00F476BE">
              <w:rPr>
                <w:rFonts w:ascii="Verdana" w:hAnsi="Verdana"/>
                <w:sz w:val="16"/>
                <w:szCs w:val="16"/>
                <w:lang w:val="en-US"/>
              </w:rPr>
              <w:t>42, 43</w:t>
            </w:r>
            <w:r w:rsidR="004D2A91" w:rsidRPr="00F476BE">
              <w:rPr>
                <w:rFonts w:ascii="Verdana" w:hAnsi="Verdana"/>
                <w:sz w:val="16"/>
                <w:szCs w:val="16"/>
                <w:lang w:val="en-US"/>
              </w:rPr>
              <w:t>, 44, 45, 46</w:t>
            </w:r>
          </w:p>
        </w:tc>
      </w:tr>
      <w:tr w:rsidR="008C523B" w:rsidRPr="00F476BE" w14:paraId="78F71759" w14:textId="77777777" w:rsidTr="00AE080A">
        <w:tc>
          <w:tcPr>
            <w:tcW w:w="8499" w:type="dxa"/>
            <w:gridSpan w:val="2"/>
          </w:tcPr>
          <w:p w14:paraId="3A33FF23" w14:textId="78EF8178" w:rsidR="00B66480" w:rsidRPr="00F476BE" w:rsidRDefault="00E21A98" w:rsidP="00AE080A">
            <w:pPr>
              <w:pStyle w:val="Default"/>
              <w:spacing w:line="276" w:lineRule="auto"/>
              <w:rPr>
                <w:rFonts w:ascii="Verdana" w:hAnsi="Verdan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Leelawadee UI" w:hAnsi="Leelawadee UI" w:cs="Leelawadee UI" w:hint="cs"/>
                <w:b/>
                <w:bCs/>
                <w:color w:val="auto"/>
                <w:sz w:val="22"/>
                <w:szCs w:val="22"/>
                <w:cs/>
                <w:lang w:bidi="th-TH"/>
              </w:rPr>
              <w:t>ปัจจัยด้าน</w:t>
            </w:r>
            <w:r w:rsidR="00CD531C" w:rsidRPr="0065475E">
              <w:rPr>
                <w:rFonts w:ascii="Leelawadee UI" w:hAnsi="Leelawadee UI" w:cs="Leelawadee UI"/>
                <w:b/>
                <w:bCs/>
                <w:color w:val="auto"/>
                <w:sz w:val="22"/>
                <w:szCs w:val="22"/>
                <w:cs/>
                <w:lang w:bidi="th-TH"/>
              </w:rPr>
              <w:t>ภาวะพึ่งพิง</w:t>
            </w:r>
            <w:r w:rsidR="00771DC8">
              <w:rPr>
                <w:rStyle w:val="FootnoteReference"/>
                <w:rFonts w:ascii="Verdana" w:hAnsi="Verdana"/>
                <w:b/>
                <w:bCs/>
                <w:color w:val="auto"/>
                <w:sz w:val="20"/>
                <w:szCs w:val="20"/>
              </w:rPr>
              <w:footnoteReference w:id="6"/>
            </w:r>
          </w:p>
          <w:p w14:paraId="56A47E51" w14:textId="5E577C41" w:rsidR="00B66480" w:rsidRPr="00687C29" w:rsidRDefault="002B28A3" w:rsidP="00B6648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390145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48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B66480" w:rsidRPr="00F476BE">
              <w:rPr>
                <w:color w:val="000000"/>
                <w:szCs w:val="20"/>
              </w:rPr>
              <w:t xml:space="preserve"> </w:t>
            </w:r>
            <w:r w:rsidR="00687C29" w:rsidRPr="006547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มีน้ำพร้อมใช้</w:t>
            </w:r>
          </w:p>
          <w:p w14:paraId="7F8ECA74" w14:textId="33AF2299" w:rsidR="00B66480" w:rsidRPr="00687C29" w:rsidRDefault="002B28A3" w:rsidP="00B6648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34347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48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B66480" w:rsidRPr="00F476BE">
              <w:rPr>
                <w:color w:val="000000"/>
                <w:szCs w:val="20"/>
              </w:rPr>
              <w:t xml:space="preserve"> </w:t>
            </w:r>
            <w:r w:rsidR="00687C29" w:rsidRPr="006547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ภาพของน้ำ</w:t>
            </w:r>
          </w:p>
          <w:p w14:paraId="121CEAEB" w14:textId="43D1830C" w:rsidR="0044259C" w:rsidRPr="00687C29" w:rsidRDefault="002B28A3" w:rsidP="0044259C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415045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48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B66480" w:rsidRPr="00F476BE">
              <w:rPr>
                <w:color w:val="000000"/>
                <w:szCs w:val="20"/>
              </w:rPr>
              <w:t xml:space="preserve"> </w:t>
            </w:r>
            <w:r w:rsidR="00687C29" w:rsidRPr="006547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พลังงาน</w:t>
            </w:r>
          </w:p>
          <w:p w14:paraId="64555DEA" w14:textId="4ED670B4" w:rsidR="0044259C" w:rsidRPr="006B2539" w:rsidRDefault="002B28A3" w:rsidP="0044259C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586819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59C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4259C" w:rsidRPr="00F476BE">
              <w:rPr>
                <w:color w:val="000000"/>
                <w:szCs w:val="20"/>
              </w:rPr>
              <w:t xml:space="preserve"> </w:t>
            </w:r>
            <w:r w:rsidR="006B2539" w:rsidRPr="006547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ฎระเบียบเกี่ยวกับ</w:t>
            </w:r>
            <w:r w:rsidR="00805F38" w:rsidRPr="006547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ภาพแวดล้อมทางกายภาพ</w:t>
            </w:r>
          </w:p>
          <w:p w14:paraId="3A00BCC4" w14:textId="3865F614" w:rsidR="0044259C" w:rsidRPr="004E56EC" w:rsidRDefault="002B28A3" w:rsidP="0044259C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39943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59C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4259C" w:rsidRPr="00F476BE">
              <w:rPr>
                <w:color w:val="000000"/>
                <w:szCs w:val="20"/>
              </w:rPr>
              <w:t xml:space="preserve"> </w:t>
            </w:r>
            <w:r w:rsidR="00805F38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ฎระเบียบ</w:t>
            </w:r>
            <w:r w:rsidR="004E56EC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กี่ยวกับสภาพแวดล้อมทางชีวภาพ</w:t>
            </w:r>
            <w:r w:rsidR="00E75453" w:rsidRPr="00531722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- </w:t>
            </w:r>
            <w:r w:rsidR="004E56EC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วามหลากหลายทางชีวภาพ</w:t>
            </w:r>
          </w:p>
          <w:p w14:paraId="34DDA9D6" w14:textId="5DDEDE61" w:rsidR="0044259C" w:rsidRPr="00483B89" w:rsidRDefault="002B28A3" w:rsidP="0044259C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85090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59C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4259C" w:rsidRPr="00F476BE">
              <w:rPr>
                <w:color w:val="000000"/>
                <w:szCs w:val="20"/>
              </w:rPr>
              <w:t xml:space="preserve"> </w:t>
            </w:r>
            <w:r w:rsidR="004E56EC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ฎระเบียบเกี่ยวกับ</w:t>
            </w:r>
            <w:r w:rsidR="00CF0399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งเสียและการปล่อยก</w:t>
            </w:r>
            <w:r w:rsidR="00483B89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๊าซ</w:t>
            </w:r>
            <w:r w:rsidR="0044259C" w:rsidRPr="00F476BE">
              <w:rPr>
                <w:color w:val="000000"/>
                <w:szCs w:val="20"/>
              </w:rPr>
              <w:br/>
            </w:r>
            <w:sdt>
              <w:sdtPr>
                <w:rPr>
                  <w:color w:val="000000"/>
                  <w:szCs w:val="20"/>
                </w:rPr>
                <w:id w:val="132370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59C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4259C" w:rsidRPr="00F476BE">
              <w:rPr>
                <w:color w:val="000000"/>
                <w:szCs w:val="20"/>
              </w:rPr>
              <w:t xml:space="preserve"> </w:t>
            </w:r>
            <w:r w:rsidR="00483B89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ักษะและความรู้</w:t>
            </w:r>
          </w:p>
          <w:p w14:paraId="36C94AF6" w14:textId="3F8B6A86" w:rsidR="0044259C" w:rsidRPr="00531722" w:rsidRDefault="002B28A3" w:rsidP="0044259C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489089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59C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4259C" w:rsidRPr="00F476BE">
              <w:rPr>
                <w:color w:val="000000"/>
                <w:szCs w:val="20"/>
              </w:rPr>
              <w:t xml:space="preserve"> </w:t>
            </w:r>
            <w:r w:rsidR="0070160A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สบการณ์</w:t>
            </w:r>
          </w:p>
          <w:p w14:paraId="634D9F80" w14:textId="2F0BEE32" w:rsidR="0044259C" w:rsidRPr="0070160A" w:rsidRDefault="002B28A3" w:rsidP="0044259C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942882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59C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4259C" w:rsidRPr="00F476BE">
              <w:rPr>
                <w:color w:val="000000"/>
                <w:szCs w:val="20"/>
              </w:rPr>
              <w:t xml:space="preserve"> </w:t>
            </w:r>
            <w:r w:rsidR="00A21120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มี</w:t>
            </w:r>
            <w:r w:rsidR="0070160A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ำลังคน</w:t>
            </w:r>
            <w:r w:rsidR="00A21120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พร้อม</w:t>
            </w:r>
            <w:r w:rsidR="006F533A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ำงาน</w:t>
            </w:r>
          </w:p>
          <w:p w14:paraId="2536C803" w14:textId="7F8B3154" w:rsidR="00416FB9" w:rsidRPr="00531722" w:rsidRDefault="002B28A3" w:rsidP="00416FB9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07873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FB9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16FB9" w:rsidRPr="00F476BE">
              <w:rPr>
                <w:color w:val="000000"/>
                <w:szCs w:val="20"/>
              </w:rPr>
              <w:t xml:space="preserve"> </w:t>
            </w:r>
            <w:r w:rsidR="006F533A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ุขภาพของ</w:t>
            </w:r>
            <w:r w:rsidR="008752F4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พนักงาน</w:t>
            </w:r>
          </w:p>
          <w:p w14:paraId="41A3F36E" w14:textId="77DA8ECE" w:rsidR="00416FB9" w:rsidRPr="00531722" w:rsidRDefault="002B28A3" w:rsidP="00416FB9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7122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FB9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16FB9" w:rsidRPr="00F476BE">
              <w:rPr>
                <w:color w:val="000000"/>
                <w:szCs w:val="20"/>
              </w:rPr>
              <w:t xml:space="preserve"> </w:t>
            </w:r>
            <w:r w:rsidR="006F533A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ครือข่าย</w:t>
            </w:r>
            <w:r w:rsidR="001977C6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และความร่วมมือ</w:t>
            </w:r>
            <w:r w:rsidR="006F533A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างสังคม</w:t>
            </w:r>
          </w:p>
          <w:p w14:paraId="49BEA2B8" w14:textId="2F087440" w:rsidR="00416FB9" w:rsidRPr="00583E78" w:rsidRDefault="002B28A3" w:rsidP="00416FB9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799815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FB9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16FB9" w:rsidRPr="00F476BE">
              <w:rPr>
                <w:color w:val="000000"/>
                <w:szCs w:val="20"/>
              </w:rPr>
              <w:t xml:space="preserve"> </w:t>
            </w:r>
            <w:r w:rsidR="001977C6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รรมสิทธิ์</w:t>
            </w:r>
            <w:r w:rsidR="00E26E48" w:rsidRPr="00531722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ในทรัพย์สิน</w:t>
            </w:r>
            <w:r w:rsidR="00416FB9" w:rsidRPr="00F476BE">
              <w:rPr>
                <w:color w:val="000000"/>
                <w:szCs w:val="20"/>
              </w:rPr>
              <w:br/>
            </w:r>
            <w:sdt>
              <w:sdtPr>
                <w:rPr>
                  <w:color w:val="000000"/>
                  <w:szCs w:val="20"/>
                </w:rPr>
                <w:id w:val="77352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FB9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16FB9" w:rsidRPr="00F476BE">
              <w:rPr>
                <w:color w:val="000000"/>
                <w:szCs w:val="20"/>
              </w:rPr>
              <w:t xml:space="preserve"> </w:t>
            </w:r>
            <w:r w:rsidR="00583E78" w:rsidRPr="00E439E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วามยอมรับและความไว้วางใจ</w:t>
            </w:r>
            <w:r w:rsidR="00157120" w:rsidRPr="00E439E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งสังคม</w:t>
            </w:r>
          </w:p>
          <w:p w14:paraId="3CE95DD3" w14:textId="69F0D0DD" w:rsidR="00416FB9" w:rsidRPr="00157120" w:rsidRDefault="002B28A3" w:rsidP="00416FB9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0439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FB9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16FB9" w:rsidRPr="00F476BE">
              <w:rPr>
                <w:color w:val="000000"/>
                <w:szCs w:val="20"/>
              </w:rPr>
              <w:t xml:space="preserve"> </w:t>
            </w:r>
            <w:r w:rsidR="00157120" w:rsidRPr="00E439E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ฎหมายและ</w:t>
            </w:r>
            <w:r w:rsidR="00AA04F9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กฎระเบียบ</w:t>
            </w:r>
          </w:p>
          <w:p w14:paraId="65293A01" w14:textId="6D38D983" w:rsidR="00C45DB1" w:rsidRPr="00157120" w:rsidRDefault="002B28A3" w:rsidP="00416FB9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308589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FB9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416FB9" w:rsidRPr="00F476BE">
              <w:rPr>
                <w:color w:val="000000"/>
                <w:szCs w:val="20"/>
              </w:rPr>
              <w:t xml:space="preserve"> </w:t>
            </w:r>
            <w:r w:rsidR="00157120" w:rsidRPr="00E439E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วามสามารถ</w:t>
            </w:r>
            <w:r w:rsidR="00AA04F9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ในการ</w:t>
            </w:r>
            <w:r w:rsidR="00157120" w:rsidRPr="00E439E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ข้าถึง</w:t>
            </w:r>
            <w:r w:rsidR="003C50DB" w:rsidRPr="00E439E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โครงสร้างพื้นฐานและเทคโนโลยี</w:t>
            </w:r>
          </w:p>
          <w:p w14:paraId="6AE7C0A0" w14:textId="1BA37867" w:rsidR="00416FB9" w:rsidRPr="00E439EF" w:rsidRDefault="00C45DB1" w:rsidP="00416FB9">
            <w:pPr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lang w:eastAsia="en-US" w:bidi="th-TH"/>
              </w:rPr>
            </w:pPr>
            <w:r w:rsidRPr="00E439EF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cs/>
                <w:lang w:eastAsia="en-US" w:bidi="th-TH"/>
              </w:rPr>
              <w:t xml:space="preserve">อื่นๆ </w:t>
            </w:r>
            <w:r w:rsidR="00416FB9" w:rsidRPr="00E439EF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lang w:eastAsia="en-US"/>
              </w:rPr>
              <w:t xml:space="preserve">: </w:t>
            </w:r>
            <w:r w:rsidR="008752F4"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="008752F4"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  <w:p w14:paraId="74D30F05" w14:textId="694ED365" w:rsidR="00416FB9" w:rsidRPr="00E439EF" w:rsidRDefault="00B14AB9" w:rsidP="00416FB9">
            <w:pPr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lang w:eastAsia="en-US" w:bidi="th-TH"/>
              </w:rPr>
            </w:pPr>
            <w:r w:rsidRPr="00E439EF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cs/>
                <w:lang w:eastAsia="en-US" w:bidi="th-TH"/>
              </w:rPr>
              <w:t xml:space="preserve">อื่นๆ </w:t>
            </w:r>
            <w:r w:rsidR="00416FB9" w:rsidRPr="00E439EF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lang w:eastAsia="en-US"/>
              </w:rPr>
              <w:t xml:space="preserve">: </w:t>
            </w:r>
            <w:r w:rsidR="008752F4"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="008752F4"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  <w:p w14:paraId="3D1C56B7" w14:textId="3A7AD37C" w:rsidR="00416FB9" w:rsidRPr="00F476BE" w:rsidRDefault="00416FB9" w:rsidP="0044259C">
            <w:pPr>
              <w:rPr>
                <w:color w:val="000000"/>
                <w:szCs w:val="20"/>
              </w:rPr>
            </w:pPr>
          </w:p>
          <w:p w14:paraId="22A0941C" w14:textId="1010AA94" w:rsidR="00416FB9" w:rsidRPr="0036183F" w:rsidRDefault="00E21A98" w:rsidP="00416FB9">
            <w:pPr>
              <w:pStyle w:val="Default"/>
              <w:spacing w:line="276" w:lineRule="auto"/>
              <w:rPr>
                <w:rFonts w:ascii="Leelawadee UI" w:hAnsi="Leelawadee UI" w:cs="Leelawadee UI"/>
                <w:b/>
                <w:bCs/>
                <w:color w:val="auto"/>
                <w:sz w:val="22"/>
                <w:szCs w:val="22"/>
                <w:lang w:val="en-US" w:bidi="th-TH"/>
              </w:rPr>
            </w:pPr>
            <w:r>
              <w:rPr>
                <w:rFonts w:ascii="Leelawadee UI" w:hAnsi="Leelawadee UI" w:cs="Leelawadee UI" w:hint="cs"/>
                <w:b/>
                <w:bCs/>
                <w:color w:val="auto"/>
                <w:sz w:val="22"/>
                <w:szCs w:val="22"/>
                <w:cs/>
                <w:lang w:bidi="th-TH"/>
              </w:rPr>
              <w:t>ปัจจัยด้าน</w:t>
            </w:r>
            <w:r w:rsidR="0011153D" w:rsidRPr="00485F3C">
              <w:rPr>
                <w:rFonts w:ascii="Leelawadee UI" w:hAnsi="Leelawadee UI" w:cs="Leelawadee UI"/>
                <w:b/>
                <w:bCs/>
                <w:color w:val="auto"/>
                <w:sz w:val="22"/>
                <w:szCs w:val="22"/>
                <w:cs/>
                <w:lang w:bidi="th-TH"/>
              </w:rPr>
              <w:t>ผลกระทบ</w:t>
            </w:r>
          </w:p>
          <w:p w14:paraId="42CDB9FA" w14:textId="44DEF23D" w:rsidR="00C023F0" w:rsidRPr="0011153D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485449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11153D" w:rsidRPr="00485F3C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ใช้น้ำ</w:t>
            </w:r>
          </w:p>
          <w:p w14:paraId="69649518" w14:textId="18F801D4" w:rsidR="00C023F0" w:rsidRPr="00FE4C73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2111507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661426" w:rsidRPr="00A66BB4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</w:t>
            </w:r>
            <w:r w:rsidR="002926D0" w:rsidRPr="00A66BB4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ใช้ระบบนิเวศ</w:t>
            </w:r>
            <w:r w:rsidR="00FE4C73" w:rsidRPr="00A66BB4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ภาคพื้นดิน</w:t>
            </w:r>
          </w:p>
          <w:p w14:paraId="52B89B6D" w14:textId="1EDDFBCB" w:rsidR="00C023F0" w:rsidRPr="00B5561A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131601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B5561A" w:rsidRPr="00726C8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ปล่อยก๊าซเรือนกระจก</w:t>
            </w:r>
          </w:p>
          <w:p w14:paraId="389885D9" w14:textId="3AF13EEC" w:rsidR="00C023F0" w:rsidRPr="00B5561A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3515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B5561A" w:rsidRPr="00726C8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ใช้สารกำจัดศัตรูพืช</w:t>
            </w:r>
            <w:r w:rsidR="009A7F79" w:rsidRPr="00726C8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 xml:space="preserve"> สารกำจัดวัชพืช</w:t>
            </w:r>
            <w:r w:rsidR="00065AB8" w:rsidRPr="00726C8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 xml:space="preserve"> และปุ</w:t>
            </w:r>
            <w:r w:rsidR="004D626A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๋</w:t>
            </w:r>
            <w:r w:rsidR="00065AB8" w:rsidRPr="00726C8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ย</w:t>
            </w:r>
          </w:p>
          <w:p w14:paraId="2B4369AC" w14:textId="45E2B70D" w:rsidR="00C023F0" w:rsidRPr="00065AB8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1216507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065AB8" w:rsidRPr="004D626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ใช้ปุ๋ย</w:t>
            </w:r>
          </w:p>
          <w:p w14:paraId="5439BAAF" w14:textId="057AA3E0" w:rsidR="00C023F0" w:rsidRPr="00092DD2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1490635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065AB8" w:rsidRPr="004D626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ใช้ดิน</w:t>
            </w:r>
            <w:r w:rsidR="00C023F0" w:rsidRPr="00F476BE">
              <w:rPr>
                <w:color w:val="000000"/>
                <w:szCs w:val="20"/>
              </w:rPr>
              <w:br/>
            </w:r>
            <w:sdt>
              <w:sdtPr>
                <w:rPr>
                  <w:color w:val="000000"/>
                  <w:szCs w:val="20"/>
                </w:rPr>
                <w:id w:val="-925873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092DD2" w:rsidRPr="0074506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ยะมูลฝอย</w:t>
            </w:r>
          </w:p>
          <w:p w14:paraId="45BBA530" w14:textId="014E80EF" w:rsidR="00C023F0" w:rsidRPr="00092DD2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92337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092DD2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ภา</w:t>
            </w:r>
            <w:r w:rsidR="002B72DB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วะ</w:t>
            </w:r>
            <w:r w:rsidR="00E57E54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งปศุศัตว์</w:t>
            </w:r>
          </w:p>
          <w:p w14:paraId="4ABD0591" w14:textId="458BE308" w:rsidR="00C023F0" w:rsidRPr="00E57E54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528796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E57E54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ระดับโภชนาการ</w:t>
            </w:r>
            <w:r w:rsidR="00AF3F05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งอาหาร</w:t>
            </w:r>
          </w:p>
          <w:p w14:paraId="508B716D" w14:textId="6B3AFCFC" w:rsidR="00C023F0" w:rsidRPr="00AF3F05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1123923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AF3F05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ใช้สารที่เป็นอันครายต่อ</w:t>
            </w:r>
            <w:r w:rsidR="0083550B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ู้บริโภค</w:t>
            </w:r>
          </w:p>
          <w:p w14:paraId="108B5611" w14:textId="71555F97" w:rsidR="00C023F0" w:rsidRPr="0083550B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286163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6A1551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</w:t>
            </w:r>
            <w:r w:rsidR="0083550B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ฏิบัติ</w:t>
            </w:r>
            <w:r w:rsidR="002B72DB" w:rsidRPr="000C05C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ด้านความปลอดภัยของอาหาร</w:t>
            </w:r>
          </w:p>
          <w:p w14:paraId="4C717A21" w14:textId="2256CFB3" w:rsidR="00C023F0" w:rsidRPr="00EB7704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116384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2B72DB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ภาวะ</w:t>
            </w:r>
            <w:r w:rsidR="00EB7704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ุขภาพและความปลอดภัยของลูกจ้าง</w:t>
            </w:r>
            <w:r w:rsidR="00C023F0" w:rsidRPr="00F476BE">
              <w:rPr>
                <w:color w:val="000000"/>
                <w:szCs w:val="20"/>
              </w:rPr>
              <w:br/>
            </w:r>
            <w:sdt>
              <w:sdtPr>
                <w:rPr>
                  <w:color w:val="000000"/>
                  <w:szCs w:val="20"/>
                </w:rPr>
                <w:id w:val="-1612501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EB7704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งินเดือนและ</w:t>
            </w:r>
            <w:r w:rsidR="00F325D5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สิทธิ</w:t>
            </w:r>
            <w:r w:rsidR="00711AAD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โยชน์</w:t>
            </w:r>
          </w:p>
          <w:p w14:paraId="3867276B" w14:textId="43C6CE19" w:rsidR="00C023F0" w:rsidRPr="00711AAD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34009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711AAD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ภา</w:t>
            </w:r>
            <w:r w:rsidR="005C3326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วะที่อยู่อาศัยของคนงาน</w:t>
            </w:r>
          </w:p>
          <w:p w14:paraId="68600F22" w14:textId="3BACD473" w:rsidR="00C023F0" w:rsidRPr="005C3326" w:rsidRDefault="002B28A3" w:rsidP="00C023F0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859811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3F0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C023F0" w:rsidRPr="00F476BE">
              <w:rPr>
                <w:color w:val="000000"/>
                <w:szCs w:val="20"/>
              </w:rPr>
              <w:t xml:space="preserve"> </w:t>
            </w:r>
            <w:r w:rsidR="005C3326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ิทธิแรงงาน</w:t>
            </w:r>
          </w:p>
          <w:p w14:paraId="47334D76" w14:textId="4493DEC4" w:rsidR="00996766" w:rsidRPr="005C3326" w:rsidRDefault="002B28A3" w:rsidP="00996766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73666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766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96766" w:rsidRPr="00F476BE">
              <w:rPr>
                <w:color w:val="000000"/>
                <w:szCs w:val="20"/>
              </w:rPr>
              <w:t xml:space="preserve"> </w:t>
            </w:r>
            <w:r w:rsidR="005C3326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ิทธิ</w:t>
            </w:r>
            <w:r w:rsidR="00523D38" w:rsidRPr="00F325D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างเพศ</w:t>
            </w:r>
            <w:r w:rsidR="00B5789F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สภาพ</w:t>
            </w:r>
          </w:p>
          <w:p w14:paraId="1F71FB39" w14:textId="0105CDA7" w:rsidR="00996766" w:rsidRPr="00603326" w:rsidRDefault="002B28A3" w:rsidP="00996766">
            <w:pPr>
              <w:rPr>
                <w:rFonts w:cs="Angsana New"/>
                <w:color w:val="000000"/>
                <w:szCs w:val="25"/>
                <w:lang w:val="en-US" w:bidi="th-TH"/>
              </w:rPr>
            </w:pPr>
            <w:sdt>
              <w:sdtPr>
                <w:rPr>
                  <w:color w:val="000000"/>
                  <w:szCs w:val="20"/>
                </w:rPr>
                <w:id w:val="792797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766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96766" w:rsidRPr="00F476BE">
              <w:rPr>
                <w:color w:val="000000"/>
                <w:szCs w:val="20"/>
              </w:rPr>
              <w:t xml:space="preserve"> </w:t>
            </w:r>
            <w:r w:rsidR="00523D38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มีตัวแทนของ</w:t>
            </w:r>
            <w:r w:rsidR="00AE1BB6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นงาน</w:t>
            </w:r>
          </w:p>
          <w:p w14:paraId="3981180E" w14:textId="01B131EF" w:rsidR="00996766" w:rsidRPr="0059258B" w:rsidRDefault="002B28A3" w:rsidP="00996766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113718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766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96766" w:rsidRPr="00F476BE">
              <w:rPr>
                <w:color w:val="000000"/>
                <w:szCs w:val="20"/>
              </w:rPr>
              <w:t xml:space="preserve"> </w:t>
            </w:r>
            <w:r w:rsidR="00AE1BB6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วามมั่นคงทางอาหาร</w:t>
            </w:r>
          </w:p>
          <w:p w14:paraId="28849413" w14:textId="1366E483" w:rsidR="00996766" w:rsidRPr="00183ED2" w:rsidRDefault="002B28A3" w:rsidP="00996766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84316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766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96766" w:rsidRPr="00F476BE">
              <w:rPr>
                <w:color w:val="000000"/>
                <w:szCs w:val="20"/>
              </w:rPr>
              <w:t xml:space="preserve"> </w:t>
            </w:r>
            <w:r w:rsidR="00B5789F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การสูญเสียอาหารและการจัดการขยะอาหาร</w:t>
            </w:r>
            <w:r w:rsidR="00996766" w:rsidRPr="00F476BE">
              <w:rPr>
                <w:color w:val="000000"/>
                <w:szCs w:val="20"/>
              </w:rPr>
              <w:br/>
            </w:r>
            <w:sdt>
              <w:sdtPr>
                <w:rPr>
                  <w:color w:val="000000"/>
                  <w:szCs w:val="20"/>
                </w:rPr>
                <w:id w:val="-535198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766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96766" w:rsidRPr="00F476BE">
              <w:rPr>
                <w:color w:val="000000"/>
                <w:szCs w:val="20"/>
              </w:rPr>
              <w:t xml:space="preserve"> </w:t>
            </w:r>
            <w:r w:rsidR="00183ED2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เข้าร่ว</w:t>
            </w:r>
            <w:r w:rsidR="003A68A8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มเป็นส่วนหนึ่งของชุมชนของคนงาน</w:t>
            </w:r>
          </w:p>
          <w:p w14:paraId="01315F38" w14:textId="7E2FB8B8" w:rsidR="00996766" w:rsidRPr="003A68A8" w:rsidRDefault="002B28A3" w:rsidP="00996766">
            <w:pPr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19184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766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96766" w:rsidRPr="00F476BE">
              <w:rPr>
                <w:color w:val="000000"/>
                <w:szCs w:val="20"/>
              </w:rPr>
              <w:t xml:space="preserve"> </w:t>
            </w:r>
            <w:r w:rsidR="003A68A8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</w:t>
            </w:r>
            <w:r w:rsidR="00571E19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แ</w:t>
            </w:r>
            <w:r w:rsidR="003A68A8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บ่งปันผลประโยชน์</w:t>
            </w:r>
            <w:r w:rsidR="00740492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ับชนพื้นเมือง</w:t>
            </w:r>
          </w:p>
          <w:p w14:paraId="46728E17" w14:textId="6B4C664B" w:rsidR="00996766" w:rsidRPr="0036183F" w:rsidRDefault="002B28A3" w:rsidP="00C023F0">
            <w:pPr>
              <w:rPr>
                <w:rFonts w:cs="Angsana New"/>
                <w:color w:val="000000"/>
                <w:szCs w:val="25"/>
                <w:lang w:val="en-US" w:bidi="th-TH"/>
              </w:rPr>
            </w:pPr>
            <w:sdt>
              <w:sdtPr>
                <w:rPr>
                  <w:color w:val="000000"/>
                  <w:szCs w:val="20"/>
                </w:rPr>
                <w:id w:val="-1338460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766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96766" w:rsidRPr="00F476BE">
              <w:rPr>
                <w:color w:val="000000"/>
                <w:szCs w:val="20"/>
              </w:rPr>
              <w:t xml:space="preserve"> </w:t>
            </w:r>
            <w:r w:rsidR="0029136C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ความสามารถในการสร้าง</w:t>
            </w:r>
            <w:r w:rsidR="00B5789F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ผลผลิต</w:t>
            </w:r>
            <w:r w:rsidR="0029136C">
              <w:rPr>
                <w:rFonts w:ascii="Leelawadee UI" w:hAnsi="Leelawadee UI" w:cs="Leelawadee UI"/>
                <w:color w:val="000000"/>
                <w:sz w:val="22"/>
                <w:szCs w:val="22"/>
                <w:lang w:val="en-US" w:bidi="th-TH"/>
              </w:rPr>
              <w:t>/</w:t>
            </w:r>
            <w:r w:rsidR="0029136C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bidi="th-TH"/>
              </w:rPr>
              <w:t>ผลลัพธ์</w:t>
            </w:r>
          </w:p>
          <w:p w14:paraId="48316E55" w14:textId="6CFD43A7" w:rsidR="00C023F0" w:rsidRPr="0059258B" w:rsidRDefault="00E912C3" w:rsidP="00C023F0">
            <w:pPr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lang w:eastAsia="en-US" w:bidi="th-TH"/>
              </w:rPr>
            </w:pPr>
            <w:r w:rsidRPr="0059258B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cs/>
                <w:lang w:eastAsia="en-US" w:bidi="th-TH"/>
              </w:rPr>
              <w:t xml:space="preserve">อื่นๆ </w:t>
            </w:r>
            <w:r w:rsidR="00C023F0" w:rsidRPr="0059258B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lang w:eastAsia="en-US"/>
              </w:rPr>
              <w:t xml:space="preserve">: </w:t>
            </w:r>
            <w:r w:rsidR="008752F4"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="008752F4"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  <w:p w14:paraId="63DB8E83" w14:textId="3495684E" w:rsidR="00996766" w:rsidRPr="00F476BE" w:rsidRDefault="00E912C3" w:rsidP="00996766">
            <w:pPr>
              <w:rPr>
                <w:szCs w:val="20"/>
                <w:lang w:val="en-US"/>
              </w:rPr>
            </w:pPr>
            <w:r w:rsidRPr="0059258B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cs/>
                <w:lang w:eastAsia="en-US" w:bidi="th-TH"/>
              </w:rPr>
              <w:t>อื่น</w:t>
            </w:r>
            <w:r w:rsidR="00E2230A" w:rsidRPr="0059258B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cs/>
                <w:lang w:eastAsia="en-US" w:bidi="th-TH"/>
              </w:rPr>
              <w:t xml:space="preserve">ๆ </w:t>
            </w:r>
            <w:r w:rsidR="00E2230A" w:rsidRPr="0059258B">
              <w:rPr>
                <w:rFonts w:ascii="Leelawadee UI" w:eastAsiaTheme="minorEastAsia" w:hAnsi="Leelawadee UI" w:cs="Leelawadee UI"/>
                <w:color w:val="A6A6A6"/>
                <w:sz w:val="22"/>
                <w:szCs w:val="22"/>
                <w:lang w:val="en-US" w:eastAsia="en-US" w:bidi="th-TH"/>
              </w:rPr>
              <w:t xml:space="preserve">: </w:t>
            </w:r>
            <w:r w:rsidR="008752F4"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="008752F4"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8C523B" w:rsidRPr="00F476BE" w14:paraId="01463F34" w14:textId="77777777" w:rsidTr="00AE080A">
        <w:tc>
          <w:tcPr>
            <w:tcW w:w="7513" w:type="dxa"/>
            <w:shd w:val="clear" w:color="auto" w:fill="D9D9D9" w:themeFill="background1" w:themeFillShade="D9"/>
          </w:tcPr>
          <w:p w14:paraId="3A47A76B" w14:textId="0BEAF51C" w:rsidR="008C523B" w:rsidRPr="00F476BE" w:rsidRDefault="00372F4B" w:rsidP="00AE080A">
            <w:pPr>
              <w:rPr>
                <w:color w:val="000000"/>
                <w:szCs w:val="20"/>
                <w:lang w:val="en-US" w:eastAsia="fr-BE"/>
              </w:rPr>
            </w:pPr>
            <w:r w:rsidRPr="00F0569E">
              <w:rPr>
                <w:color w:val="000000"/>
                <w:sz w:val="18"/>
                <w:szCs w:val="18"/>
              </w:rPr>
              <w:lastRenderedPageBreak/>
              <w:t>2</w:t>
            </w:r>
            <w:r w:rsidRPr="00F0569E">
              <w:rPr>
                <w:rFonts w:cs="Leelawadee UI"/>
                <w:color w:val="000000"/>
                <w:sz w:val="18"/>
                <w:szCs w:val="18"/>
              </w:rPr>
              <w:t>.</w:t>
            </w:r>
            <w:r w:rsidRPr="0059258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A6731D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ู</w:t>
            </w:r>
            <w:r w:rsidR="00120193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้มีส่วนได้ส่วนเสียทั้งภาย</w:t>
            </w:r>
            <w:r w:rsidR="00775D48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ในและภายนอกผู้ใดบ้างที่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406EE5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จะ</w:t>
            </w:r>
            <w:r w:rsidR="007F4EF5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ให้</w:t>
            </w:r>
            <w:r w:rsidR="00406EE5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ข้าร่วม</w:t>
            </w:r>
            <w:r w:rsidR="00D445AC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ในการประเมิน</w:t>
            </w:r>
            <w:r w:rsidR="00AF012D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ประเด็นที่มี</w:t>
            </w:r>
            <w:r w:rsidR="00E47A9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นัย</w:t>
            </w:r>
            <w:r w:rsidR="00437062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ำคัญ</w:t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69EE97E6" w14:textId="34A3FBF4" w:rsidR="008C523B" w:rsidRPr="00F476BE" w:rsidRDefault="00712077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F476BE">
              <w:rPr>
                <w:rFonts w:ascii="Verdana" w:hAnsi="Verdana"/>
                <w:sz w:val="16"/>
                <w:szCs w:val="16"/>
                <w:lang w:val="en-US"/>
              </w:rPr>
              <w:t>p.48</w:t>
            </w:r>
          </w:p>
        </w:tc>
      </w:tr>
      <w:tr w:rsidR="008C523B" w:rsidRPr="00F476BE" w14:paraId="3E4CB002" w14:textId="77777777" w:rsidTr="00AE080A">
        <w:tc>
          <w:tcPr>
            <w:tcW w:w="8499" w:type="dxa"/>
            <w:gridSpan w:val="2"/>
          </w:tcPr>
          <w:p w14:paraId="5C18CBBB" w14:textId="10FB3076" w:rsidR="008C523B" w:rsidRPr="00F476BE" w:rsidRDefault="006D7EDA" w:rsidP="00372F4B">
            <w:pPr>
              <w:rPr>
                <w:color w:val="000000"/>
                <w:szCs w:val="20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8C523B" w:rsidRPr="00F476BE" w14:paraId="0579141C" w14:textId="77777777" w:rsidTr="00547B03">
        <w:tblPrEx>
          <w:tblCellMar>
            <w:left w:w="70" w:type="dxa"/>
            <w:right w:w="70" w:type="dxa"/>
          </w:tblCellMar>
        </w:tblPrEx>
        <w:tc>
          <w:tcPr>
            <w:tcW w:w="7513" w:type="dxa"/>
            <w:shd w:val="clear" w:color="auto" w:fill="D9D9D9" w:themeFill="background1" w:themeFillShade="D9"/>
          </w:tcPr>
          <w:p w14:paraId="1F0905DC" w14:textId="0FE8052D" w:rsidR="008C523B" w:rsidRPr="00F476BE" w:rsidRDefault="00372F4B" w:rsidP="00AE080A">
            <w:pPr>
              <w:rPr>
                <w:color w:val="000000"/>
                <w:szCs w:val="20"/>
                <w:lang w:val="en-US" w:eastAsia="fr-BE"/>
              </w:rPr>
            </w:pPr>
            <w:r w:rsidRPr="00F0569E">
              <w:rPr>
                <w:color w:val="000000"/>
                <w:sz w:val="18"/>
                <w:szCs w:val="18"/>
              </w:rPr>
              <w:t>3</w:t>
            </w:r>
            <w:r w:rsidRPr="00F0569E">
              <w:rPr>
                <w:rFonts w:cs="Leelawadee UI"/>
                <w:color w:val="000000"/>
                <w:sz w:val="18"/>
                <w:szCs w:val="18"/>
              </w:rPr>
              <w:t>.</w:t>
            </w:r>
            <w:r w:rsidRPr="0059258B">
              <w:rPr>
                <w:rFonts w:ascii="Leelawadee UI" w:hAnsi="Leelawadee UI" w:cs="Leelawadee UI"/>
                <w:color w:val="000000"/>
                <w:sz w:val="22"/>
                <w:szCs w:val="22"/>
              </w:rPr>
              <w:t xml:space="preserve"> 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AA57D9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จะใช้หลักเกณฑ์อะไร</w:t>
            </w:r>
            <w:r w:rsidR="00531194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 xml:space="preserve"> (ถ้ามี) </w:t>
            </w:r>
            <w:r w:rsidR="00AA57D9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ในการ</w:t>
            </w:r>
            <w:r w:rsidR="007F4EF5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ระเมิน</w:t>
            </w:r>
            <w:r w:rsidR="00E77DA7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ประเด็นที่มีนัยสำคัญ</w:t>
            </w:r>
            <w:r w:rsidR="00771DC8">
              <w:rPr>
                <w:rStyle w:val="FootnoteReference"/>
                <w:color w:val="000000"/>
                <w:szCs w:val="20"/>
                <w:lang w:val="en-US" w:eastAsia="fr-BE"/>
              </w:rPr>
              <w:footnoteReference w:id="7"/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38328730" w14:textId="2E8E18A3" w:rsidR="008C523B" w:rsidRPr="00F476BE" w:rsidRDefault="008C523B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F476BE">
              <w:rPr>
                <w:rFonts w:ascii="Verdana" w:hAnsi="Verdana"/>
                <w:sz w:val="16"/>
                <w:szCs w:val="16"/>
                <w:lang w:val="en-US"/>
              </w:rPr>
              <w:t>p.</w:t>
            </w:r>
            <w:r w:rsidR="00372F4B" w:rsidRPr="00F476BE">
              <w:rPr>
                <w:rFonts w:ascii="Verdana" w:hAnsi="Verdana"/>
                <w:sz w:val="16"/>
                <w:szCs w:val="16"/>
                <w:lang w:val="en-US"/>
              </w:rPr>
              <w:t>47</w:t>
            </w:r>
          </w:p>
        </w:tc>
      </w:tr>
      <w:tr w:rsidR="008C523B" w:rsidRPr="00F476BE" w14:paraId="527E2473" w14:textId="77777777" w:rsidTr="00AE080A">
        <w:tc>
          <w:tcPr>
            <w:tcW w:w="8499" w:type="dxa"/>
            <w:gridSpan w:val="2"/>
          </w:tcPr>
          <w:p w14:paraId="11051738" w14:textId="18F2DE29" w:rsidR="008C523B" w:rsidRPr="007E2DF4" w:rsidRDefault="002B28A3" w:rsidP="00AE080A">
            <w:pPr>
              <w:contextualSpacing/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87403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23B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8C523B" w:rsidRPr="00F476BE">
              <w:rPr>
                <w:color w:val="000000"/>
                <w:szCs w:val="20"/>
              </w:rPr>
              <w:t xml:space="preserve"> </w:t>
            </w:r>
            <w:r w:rsidR="00007332" w:rsidRPr="000A56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</w:t>
            </w:r>
            <w:r w:rsidR="007E2DF4" w:rsidRPr="000A56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ฏิบัติ</w:t>
            </w:r>
            <w:r w:rsidR="00007332" w:rsidRPr="000A56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งาน</w:t>
            </w:r>
          </w:p>
          <w:p w14:paraId="0B5876CB" w14:textId="5B45FEFE" w:rsidR="008C523B" w:rsidRPr="00367996" w:rsidRDefault="002B28A3" w:rsidP="00AE080A">
            <w:pPr>
              <w:contextualSpacing/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210692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23B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8C523B" w:rsidRPr="00F476BE">
              <w:rPr>
                <w:color w:val="000000"/>
                <w:szCs w:val="20"/>
              </w:rPr>
              <w:t xml:space="preserve"> </w:t>
            </w:r>
            <w:r w:rsidR="00367996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ฎหมายและกฎระเบียบ</w:t>
            </w:r>
          </w:p>
          <w:p w14:paraId="5BD20D1B" w14:textId="09D7B637" w:rsidR="008C523B" w:rsidRPr="00367996" w:rsidRDefault="002B28A3" w:rsidP="00AE080A">
            <w:pPr>
              <w:contextualSpacing/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-61460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523B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8C523B" w:rsidRPr="00F476BE">
              <w:rPr>
                <w:color w:val="000000"/>
                <w:szCs w:val="20"/>
              </w:rPr>
              <w:t xml:space="preserve"> </w:t>
            </w:r>
            <w:r w:rsidR="00367996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เงิน</w:t>
            </w:r>
          </w:p>
          <w:p w14:paraId="75AE181D" w14:textId="33762137" w:rsidR="009A4CAC" w:rsidRPr="00A26411" w:rsidRDefault="002B28A3" w:rsidP="009A4CAC">
            <w:pPr>
              <w:contextualSpacing/>
              <w:rPr>
                <w:rFonts w:cs="Angsana New"/>
                <w:color w:val="000000"/>
                <w:szCs w:val="25"/>
                <w:lang w:bidi="th-TH"/>
              </w:rPr>
            </w:pPr>
            <w:sdt>
              <w:sdtPr>
                <w:rPr>
                  <w:color w:val="000000"/>
                  <w:szCs w:val="20"/>
                </w:rPr>
                <w:id w:val="197648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CAC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A4CAC" w:rsidRPr="00F476BE">
              <w:rPr>
                <w:color w:val="000000"/>
                <w:szCs w:val="20"/>
              </w:rPr>
              <w:t xml:space="preserve"> </w:t>
            </w:r>
            <w:r w:rsidR="00A26411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ชื่อเสียงและการตลาด</w:t>
            </w:r>
          </w:p>
          <w:p w14:paraId="32DFF8D6" w14:textId="55E50E86" w:rsidR="009A4CAC" w:rsidRDefault="002B28A3" w:rsidP="009A4CAC">
            <w:pPr>
              <w:contextualSpacing/>
              <w:rPr>
                <w:rFonts w:cs="Angsana New"/>
                <w:color w:val="000000"/>
                <w:szCs w:val="25"/>
                <w:lang w:val="en-US" w:bidi="th-TH"/>
              </w:rPr>
            </w:pPr>
            <w:sdt>
              <w:sdtPr>
                <w:rPr>
                  <w:color w:val="000000"/>
                  <w:szCs w:val="20"/>
                </w:rPr>
                <w:id w:val="-158684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CAC" w:rsidRPr="00F476BE"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 w:rsidR="009A4CAC" w:rsidRPr="00F476BE">
              <w:rPr>
                <w:color w:val="000000"/>
                <w:szCs w:val="20"/>
              </w:rPr>
              <w:t xml:space="preserve"> </w:t>
            </w:r>
            <w:r w:rsidR="00873D6E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ังคม</w:t>
            </w:r>
          </w:p>
          <w:p w14:paraId="244DA9F7" w14:textId="7570F00C" w:rsidR="008C523B" w:rsidRPr="00F476BE" w:rsidRDefault="008752F4" w:rsidP="00AE080A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</w:p>
        </w:tc>
      </w:tr>
      <w:tr w:rsidR="00A80204" w:rsidRPr="00F476BE" w14:paraId="5C959752" w14:textId="77777777" w:rsidTr="00A80204">
        <w:tc>
          <w:tcPr>
            <w:tcW w:w="8499" w:type="dxa"/>
            <w:gridSpan w:val="2"/>
            <w:shd w:val="clear" w:color="auto" w:fill="D9D9D9" w:themeFill="background1" w:themeFillShade="D9"/>
          </w:tcPr>
          <w:p w14:paraId="319C848B" w14:textId="08B5E005" w:rsidR="00A80204" w:rsidRPr="00F476BE" w:rsidRDefault="00A80204" w:rsidP="00AE080A">
            <w:pPr>
              <w:rPr>
                <w:color w:val="000000"/>
                <w:szCs w:val="20"/>
              </w:rPr>
            </w:pPr>
            <w:r w:rsidRPr="00F0569E">
              <w:rPr>
                <w:color w:val="000000"/>
                <w:sz w:val="18"/>
                <w:szCs w:val="18"/>
              </w:rPr>
              <w:t>5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E6155A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หลังจาก</w:t>
            </w:r>
            <w:r w:rsidR="005F2E14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รอกข้อความใน</w:t>
            </w:r>
            <w:r w:rsidR="008752F4" w:rsidRPr="0059258B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เมตริก</w:t>
            </w:r>
            <w:r w:rsidR="0029136C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ด้านนัยสำคัญ</w:t>
            </w:r>
            <w:r w:rsidR="00C51AC6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ในหน้าต่อไปเรียบร้อยแล้ว</w:t>
            </w:r>
            <w:r w:rsidR="00D52A1E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 xml:space="preserve"> </w:t>
            </w:r>
            <w:r w:rsidR="00D12064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นำรายการ</w:t>
            </w:r>
            <w:bookmarkStart w:id="1" w:name="_Hlk97120350"/>
            <w:r w:rsidR="00D12064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ัจจัยขับเคลื่อน</w:t>
            </w:r>
            <w:r w:rsidR="006D7EDA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ด้าน</w:t>
            </w:r>
            <w:r w:rsidR="00D12064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กระทบ</w:t>
            </w:r>
            <w:r w:rsidR="00203D9A" w:rsidRPr="0059258B">
              <w:rPr>
                <w:rFonts w:ascii="Leelawadee UI" w:hAnsi="Leelawadee UI" w:cs="Leelawadee UI"/>
                <w:color w:val="000000"/>
                <w:sz w:val="22"/>
                <w:szCs w:val="22"/>
                <w:lang w:val="en-US" w:bidi="th-TH"/>
              </w:rPr>
              <w:t>/</w:t>
            </w:r>
            <w:r w:rsidR="00203D9A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ภาวะพึ่งพิง</w:t>
            </w:r>
            <w:bookmarkEnd w:id="1"/>
            <w:r w:rsidR="00015C44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มาใส่ไว้</w:t>
            </w:r>
            <w:r w:rsidR="00BE0B76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เพื่อที่จะ</w:t>
            </w:r>
            <w:r w:rsidR="00947508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นำไปพิจารณาในขั้นตอนการวัดและ</w:t>
            </w:r>
            <w:r w:rsidR="00260D62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bidi="th-TH"/>
              </w:rPr>
              <w:t>ประเมิน</w:t>
            </w:r>
            <w:r w:rsidR="00E5698D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ค่าต่อไป</w:t>
            </w:r>
            <w:r w:rsidR="000456E0">
              <w:rPr>
                <w:rStyle w:val="FootnoteReference"/>
                <w:color w:val="000000"/>
                <w:szCs w:val="20"/>
              </w:rPr>
              <w:footnoteReference w:id="8"/>
            </w:r>
          </w:p>
        </w:tc>
      </w:tr>
      <w:tr w:rsidR="00A80204" w:rsidRPr="00F476BE" w14:paraId="11501F85" w14:textId="77777777" w:rsidTr="00AE080A">
        <w:tc>
          <w:tcPr>
            <w:tcW w:w="8499" w:type="dxa"/>
            <w:gridSpan w:val="2"/>
          </w:tcPr>
          <w:p w14:paraId="6AF0806D" w14:textId="77777777" w:rsidR="00A80204" w:rsidRPr="00996D8A" w:rsidRDefault="00A80204" w:rsidP="00A80204">
            <w:pPr>
              <w:rPr>
                <w:color w:val="000000"/>
                <w:sz w:val="18"/>
                <w:szCs w:val="18"/>
              </w:rPr>
            </w:pPr>
            <w:r w:rsidRPr="00996D8A">
              <w:rPr>
                <w:color w:val="000000" w:themeColor="text1"/>
                <w:sz w:val="18"/>
                <w:szCs w:val="18"/>
              </w:rPr>
              <w:t>1.</w:t>
            </w:r>
          </w:p>
          <w:p w14:paraId="379282B9" w14:textId="77777777" w:rsidR="00A80204" w:rsidRPr="00996D8A" w:rsidRDefault="00A80204" w:rsidP="00A80204">
            <w:pPr>
              <w:rPr>
                <w:color w:val="000000"/>
                <w:sz w:val="18"/>
                <w:szCs w:val="18"/>
              </w:rPr>
            </w:pPr>
            <w:r w:rsidRPr="00996D8A">
              <w:rPr>
                <w:color w:val="000000"/>
                <w:sz w:val="18"/>
                <w:szCs w:val="18"/>
              </w:rPr>
              <w:t>2.</w:t>
            </w:r>
          </w:p>
          <w:p w14:paraId="0CFE9F4A" w14:textId="5ACDDF3B" w:rsidR="00A80204" w:rsidRPr="00996D8A" w:rsidRDefault="00A80204" w:rsidP="00A80204">
            <w:pPr>
              <w:rPr>
                <w:color w:val="000000"/>
                <w:sz w:val="18"/>
                <w:szCs w:val="18"/>
              </w:rPr>
            </w:pPr>
            <w:r w:rsidRPr="00996D8A">
              <w:rPr>
                <w:color w:val="000000"/>
                <w:sz w:val="18"/>
                <w:szCs w:val="18"/>
              </w:rPr>
              <w:t>3.</w:t>
            </w:r>
          </w:p>
          <w:p w14:paraId="384A313F" w14:textId="36250B02" w:rsidR="00A80204" w:rsidRPr="00F74977" w:rsidRDefault="006D7EDA" w:rsidP="00A80204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r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bidi="th-TH"/>
              </w:rPr>
              <w:t>โปรด</w:t>
            </w:r>
            <w:r w:rsidRPr="00B12EE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อธิบาย</w:t>
            </w:r>
            <w:r>
              <w:rPr>
                <w:rFonts w:ascii="Leelawadee UI" w:hAnsi="Leelawadee UI" w:cs="Leelawadee UI"/>
                <w:color w:val="A6A6A6"/>
                <w:sz w:val="22"/>
                <w:szCs w:val="22"/>
                <w:lang w:bidi="th-TH"/>
              </w:rPr>
              <w:t xml:space="preserve"> </w:t>
            </w:r>
            <w:r w:rsidR="00E5698D" w:rsidRPr="0036183F">
              <w:rPr>
                <w:rFonts w:ascii="Leelawadee UI" w:hAnsi="Leelawadee UI" w:cs="Leelawadee UI"/>
                <w:color w:val="AEAAAA" w:themeColor="background2" w:themeShade="BF"/>
                <w:sz w:val="22"/>
                <w:szCs w:val="22"/>
                <w:cs/>
                <w:lang w:bidi="th-TH"/>
              </w:rPr>
              <w:t>ขยาย</w:t>
            </w:r>
            <w:r w:rsidR="0097749B" w:rsidRPr="0036183F">
              <w:rPr>
                <w:rFonts w:ascii="Leelawadee UI" w:hAnsi="Leelawadee UI" w:cs="Leelawadee UI"/>
                <w:color w:val="AEAAAA" w:themeColor="background2" w:themeShade="BF"/>
                <w:sz w:val="22"/>
                <w:szCs w:val="22"/>
                <w:cs/>
                <w:lang w:bidi="th-TH"/>
              </w:rPr>
              <w:t>ออกหาก</w:t>
            </w:r>
            <w:r w:rsidR="00160C7C" w:rsidRPr="0036183F">
              <w:rPr>
                <w:rFonts w:ascii="Leelawadee UI" w:hAnsi="Leelawadee UI" w:cs="Leelawadee UI"/>
                <w:color w:val="AEAAAA" w:themeColor="background2" w:themeShade="BF"/>
                <w:sz w:val="22"/>
                <w:szCs w:val="22"/>
                <w:cs/>
                <w:lang w:bidi="th-TH"/>
              </w:rPr>
              <w:t>จำเป็น</w:t>
            </w:r>
          </w:p>
        </w:tc>
      </w:tr>
    </w:tbl>
    <w:p w14:paraId="64D8E6C6" w14:textId="77777777" w:rsidR="00BC5C9F" w:rsidRPr="0036183F" w:rsidRDefault="00BC5C9F" w:rsidP="005B626A">
      <w:pPr>
        <w:sectPr w:rsidR="00BC5C9F" w:rsidRPr="0036183F">
          <w:headerReference w:type="default" r:id="rId15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W w:w="139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60"/>
        <w:gridCol w:w="1365"/>
        <w:gridCol w:w="1729"/>
        <w:gridCol w:w="1367"/>
        <w:gridCol w:w="1595"/>
        <w:gridCol w:w="1367"/>
        <w:gridCol w:w="1695"/>
        <w:gridCol w:w="2316"/>
      </w:tblGrid>
      <w:tr w:rsidR="00A55FE4" w:rsidRPr="00F476BE" w14:paraId="6C6751F9" w14:textId="77777777" w:rsidTr="009E17F9">
        <w:trPr>
          <w:trHeight w:val="335"/>
        </w:trPr>
        <w:tc>
          <w:tcPr>
            <w:tcW w:w="13994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EBA4EA2" w14:textId="39E575D5" w:rsidR="00A55FE4" w:rsidRPr="00D55CA0" w:rsidRDefault="0035089D" w:rsidP="0035089D">
            <w:pPr>
              <w:rPr>
                <w:color w:val="000000"/>
                <w:lang w:eastAsia="fr-BE"/>
              </w:rPr>
            </w:pPr>
            <w:r>
              <w:rPr>
                <w:color w:val="000000" w:themeColor="text1"/>
              </w:rPr>
              <w:lastRenderedPageBreak/>
              <w:t>6</w:t>
            </w:r>
            <w:r w:rsidR="00A37071" w:rsidRPr="021BCE35">
              <w:rPr>
                <w:color w:val="000000" w:themeColor="text1"/>
              </w:rPr>
              <w:t xml:space="preserve">. </w:t>
            </w:r>
            <w:r w:rsidR="00D628E5" w:rsidRPr="00D628E5">
              <w:rPr>
                <w:rFonts w:ascii="Leelawadee UI" w:hAnsi="Leelawadee UI" w:cs="Leelawadee UI"/>
                <w:color w:val="000000" w:themeColor="text1"/>
                <w:cs/>
                <w:lang w:bidi="th-TH"/>
              </w:rPr>
              <w:t>การประเมินความ</w:t>
            </w:r>
            <w:r w:rsidR="00C51531">
              <w:rPr>
                <w:rFonts w:ascii="Leelawadee UI" w:hAnsi="Leelawadee UI" w:cs="Leelawadee UI" w:hint="cs"/>
                <w:color w:val="000000" w:themeColor="text1"/>
                <w:cs/>
                <w:lang w:bidi="th-TH"/>
              </w:rPr>
              <w:t>มีนัย</w:t>
            </w:r>
            <w:r w:rsidR="00D628E5" w:rsidRPr="00D628E5">
              <w:rPr>
                <w:rFonts w:ascii="Leelawadee UI" w:hAnsi="Leelawadee UI" w:cs="Leelawadee UI"/>
                <w:color w:val="000000" w:themeColor="text1"/>
                <w:cs/>
                <w:lang w:bidi="th-TH"/>
              </w:rPr>
              <w:t>สำคัญ</w:t>
            </w:r>
            <w:r w:rsidRPr="00D55CA0">
              <w:rPr>
                <w:rStyle w:val="FootnoteReference"/>
                <w:color w:val="000000"/>
                <w:lang w:eastAsia="fr-BE"/>
              </w:rPr>
              <w:footnoteReference w:id="9"/>
            </w:r>
          </w:p>
        </w:tc>
      </w:tr>
      <w:tr w:rsidR="002A46AF" w:rsidRPr="00F476BE" w14:paraId="58513165" w14:textId="77777777" w:rsidTr="0036183F">
        <w:trPr>
          <w:trHeight w:val="297"/>
        </w:trPr>
        <w:tc>
          <w:tcPr>
            <w:tcW w:w="2972" w:type="dxa"/>
            <w:vMerge w:val="restart"/>
            <w:tcBorders>
              <w:top w:val="nil"/>
              <w:left w:val="single" w:sz="4" w:space="0" w:color="000000" w:themeColor="text1"/>
              <w:right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52C0B557" w14:textId="0627EE0C" w:rsidR="002A46AF" w:rsidRPr="00D55CA0" w:rsidRDefault="002A46AF" w:rsidP="002A46AF">
            <w:pPr>
              <w:rPr>
                <w:color w:val="000000"/>
                <w:szCs w:val="20"/>
                <w:lang w:eastAsia="fr-BE"/>
              </w:rPr>
            </w:pPr>
            <w:r w:rsidRPr="002A46AF">
              <w:rPr>
                <w:rFonts w:ascii="Leelawadee UI" w:hAnsi="Leelawadee UI" w:cs="Leelawadee UI" w:hint="cs"/>
                <w:bCs/>
                <w:color w:val="000000"/>
                <w:sz w:val="22"/>
                <w:szCs w:val="22"/>
                <w:cs/>
                <w:lang w:eastAsia="fr-BE" w:bidi="th-TH"/>
              </w:rPr>
              <w:t>ปัจจัยขับเคลื่อนด้านผลกระทบ</w:t>
            </w:r>
            <w:r w:rsidRPr="002A46AF">
              <w:rPr>
                <w:rFonts w:ascii="Leelawadee UI" w:hAnsi="Leelawadee UI" w:cs="Leelawadee UI"/>
                <w:bCs/>
                <w:color w:val="000000"/>
                <w:sz w:val="22"/>
                <w:szCs w:val="22"/>
                <w:cs/>
                <w:lang w:eastAsia="fr-BE" w:bidi="th-TH"/>
              </w:rPr>
              <w:t xml:space="preserve">/ </w:t>
            </w:r>
            <w:r w:rsidRPr="0036183F">
              <w:rPr>
                <w:rFonts w:ascii="Leelawadee UI" w:hAnsi="Leelawadee UI" w:cs="Leelawadee UI"/>
                <w:bCs/>
                <w:color w:val="000000"/>
                <w:sz w:val="22"/>
                <w:szCs w:val="22"/>
                <w:cs/>
                <w:lang w:eastAsia="fr-BE" w:bidi="th-TH"/>
              </w:rPr>
              <w:t>ภาวะพึ่งพิง</w:t>
            </w:r>
            <w:r w:rsidRPr="00FC5A16">
              <w:rPr>
                <w:rFonts w:ascii="Leelawadee UI" w:hAnsi="Leelawadee UI" w:cs="Leelawadee UI"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ที่</w:t>
            </w:r>
            <w:r>
              <w:rPr>
                <w:rFonts w:ascii="Leelawadee UI" w:hAnsi="Leelawadee UI" w:cs="Leelawadee UI" w:hint="cs"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มีนัย</w:t>
            </w:r>
            <w:r w:rsidRPr="00FC5A16">
              <w:rPr>
                <w:rFonts w:ascii="Leelawadee UI" w:hAnsi="Leelawadee UI" w:cs="Leelawadee UI"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สำคัญ</w:t>
            </w:r>
            <w:r>
              <w:rPr>
                <w:rFonts w:ascii="Leelawadee UI" w:hAnsi="Leelawadee UI" w:cs="Leelawadee UI" w:hint="cs"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ยิ่ง</w:t>
            </w:r>
          </w:p>
        </w:tc>
        <w:tc>
          <w:tcPr>
            <w:tcW w:w="9541" w:type="dxa"/>
            <w:gridSpan w:val="6"/>
            <w:tcBorders>
              <w:top w:val="single" w:sz="4" w:space="0" w:color="000000" w:themeColor="text1"/>
              <w:left w:val="nil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FF799"/>
            <w:noWrap/>
            <w:vAlign w:val="center"/>
            <w:hideMark/>
          </w:tcPr>
          <w:p w14:paraId="4B402AA6" w14:textId="48771B94" w:rsidR="002A46AF" w:rsidRPr="009E17F9" w:rsidRDefault="002A46AF" w:rsidP="0036183F">
            <w:pPr>
              <w:rPr>
                <w:rFonts w:ascii="Leelawadee UI" w:hAnsi="Leelawadee UI" w:cs="Leelawadee UI"/>
                <w:bCs/>
                <w:color w:val="000000"/>
                <w:sz w:val="22"/>
                <w:szCs w:val="22"/>
                <w:lang w:eastAsia="fr-BE"/>
              </w:rPr>
            </w:pPr>
            <w:r w:rsidRPr="009E17F9">
              <w:rPr>
                <w:rFonts w:ascii="Leelawadee UI" w:hAnsi="Leelawadee UI" w:cs="Leelawadee UI"/>
                <w:bCs/>
                <w:color w:val="000000"/>
                <w:sz w:val="22"/>
                <w:szCs w:val="22"/>
                <w:cs/>
                <w:lang w:eastAsia="fr-BE" w:bidi="th-TH"/>
              </w:rPr>
              <w:t>หลักเกณฑ์การประเมิน</w:t>
            </w:r>
            <w:r>
              <w:rPr>
                <w:rFonts w:ascii="Leelawadee UI" w:hAnsi="Leelawadee UI" w:cs="Leelawadee UI" w:hint="cs"/>
                <w:bCs/>
                <w:color w:val="000000"/>
                <w:sz w:val="22"/>
                <w:szCs w:val="22"/>
                <w:cs/>
                <w:lang w:eastAsia="fr-BE" w:bidi="th-TH"/>
              </w:rPr>
              <w:t>ปัจจัยที่มีนัย</w:t>
            </w:r>
            <w:r w:rsidRPr="009E17F9">
              <w:rPr>
                <w:rFonts w:ascii="Leelawadee UI" w:hAnsi="Leelawadee UI" w:cs="Leelawadee UI"/>
                <w:bCs/>
                <w:color w:val="000000"/>
                <w:sz w:val="22"/>
                <w:szCs w:val="22"/>
                <w:cs/>
                <w:lang w:eastAsia="fr-BE" w:bidi="th-TH"/>
              </w:rPr>
              <w:t>สำคัญ</w:t>
            </w:r>
          </w:p>
        </w:tc>
        <w:tc>
          <w:tcPr>
            <w:tcW w:w="14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799"/>
            <w:vAlign w:val="center"/>
          </w:tcPr>
          <w:p w14:paraId="45F9BC6C" w14:textId="0E5A596C" w:rsidR="002A46AF" w:rsidRPr="0036183F" w:rsidRDefault="002A46AF" w:rsidP="00B929D8">
            <w:pPr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lang w:eastAsia="fr-BE"/>
              </w:rPr>
            </w:pPr>
            <w:r w:rsidRPr="0036183F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eastAsia="fr-BE" w:bidi="th-TH"/>
              </w:rPr>
              <w:t>รวมไว้ในการประเมินหรือไม่</w:t>
            </w:r>
          </w:p>
        </w:tc>
      </w:tr>
      <w:tr w:rsidR="002A46AF" w:rsidRPr="00F476BE" w14:paraId="67622376" w14:textId="77777777" w:rsidTr="00CC15A9">
        <w:trPr>
          <w:trHeight w:val="297"/>
        </w:trPr>
        <w:tc>
          <w:tcPr>
            <w:tcW w:w="2972" w:type="dxa"/>
            <w:vMerge/>
            <w:tcBorders>
              <w:left w:val="single" w:sz="4" w:space="0" w:color="000000" w:themeColor="text1"/>
              <w:bottom w:val="single" w:sz="4" w:space="0" w:color="808080" w:themeColor="background1" w:themeShade="80"/>
              <w:right w:val="single" w:sz="4" w:space="0" w:color="A6A6A6" w:themeColor="background1" w:themeShade="A6"/>
            </w:tcBorders>
            <w:shd w:val="clear" w:color="auto" w:fill="auto"/>
            <w:noWrap/>
            <w:vAlign w:val="bottom"/>
            <w:hideMark/>
          </w:tcPr>
          <w:p w14:paraId="3DE0C2B6" w14:textId="5B157D14" w:rsidR="002A46AF" w:rsidRPr="00FC5A16" w:rsidRDefault="002A46AF" w:rsidP="00A55FE4">
            <w:pPr>
              <w:rPr>
                <w:rFonts w:ascii="Leelawadee UI" w:hAnsi="Leelawadee UI" w:cs="Leelawadee UI"/>
                <w:bCs/>
                <w:color w:val="000000"/>
                <w:sz w:val="22"/>
                <w:szCs w:val="22"/>
                <w:lang w:val="en-US" w:eastAsia="fr-BE" w:bidi="th-TH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FF799"/>
            <w:noWrap/>
            <w:vAlign w:val="center"/>
            <w:hideMark/>
          </w:tcPr>
          <w:p w14:paraId="729AA3D8" w14:textId="4216FC86" w:rsidR="002A46AF" w:rsidRPr="00D55CA0" w:rsidRDefault="002A46AF" w:rsidP="00B929D8">
            <w:pPr>
              <w:rPr>
                <w:color w:val="000000"/>
                <w:szCs w:val="20"/>
                <w:lang w:eastAsia="fr-BE"/>
              </w:rPr>
            </w:pPr>
            <w:r w:rsidRPr="000A565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ปฏิบัติงาน</w:t>
            </w:r>
          </w:p>
        </w:tc>
        <w:tc>
          <w:tcPr>
            <w:tcW w:w="159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FF799"/>
            <w:noWrap/>
            <w:vAlign w:val="center"/>
            <w:hideMark/>
          </w:tcPr>
          <w:p w14:paraId="318C8C9B" w14:textId="65558D88" w:rsidR="002A46AF" w:rsidRPr="00D55CA0" w:rsidRDefault="002A46AF" w:rsidP="00B929D8">
            <w:pPr>
              <w:rPr>
                <w:color w:val="000000"/>
                <w:szCs w:val="20"/>
                <w:lang w:eastAsia="fr-BE"/>
              </w:rPr>
            </w:pPr>
            <w:r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ฎหมายและกฎระเบียบ</w:t>
            </w:r>
          </w:p>
        </w:tc>
        <w:tc>
          <w:tcPr>
            <w:tcW w:w="159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FF799"/>
            <w:noWrap/>
            <w:vAlign w:val="center"/>
            <w:hideMark/>
          </w:tcPr>
          <w:p w14:paraId="77FAE8F4" w14:textId="6969E8AA" w:rsidR="002A46AF" w:rsidRPr="00D55CA0" w:rsidRDefault="002A46AF" w:rsidP="00B929D8">
            <w:pPr>
              <w:rPr>
                <w:color w:val="000000"/>
                <w:szCs w:val="20"/>
                <w:lang w:eastAsia="fr-BE"/>
              </w:rPr>
            </w:pPr>
            <w:r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การเงิน</w:t>
            </w:r>
          </w:p>
        </w:tc>
        <w:tc>
          <w:tcPr>
            <w:tcW w:w="159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FF799"/>
            <w:noWrap/>
            <w:vAlign w:val="center"/>
            <w:hideMark/>
          </w:tcPr>
          <w:p w14:paraId="6FC7BFE4" w14:textId="08BBD0FE" w:rsidR="002A46AF" w:rsidRPr="00D55CA0" w:rsidRDefault="002A46AF" w:rsidP="00B929D8">
            <w:pPr>
              <w:rPr>
                <w:color w:val="000000"/>
                <w:szCs w:val="20"/>
                <w:lang w:eastAsia="fr-BE"/>
              </w:rPr>
            </w:pPr>
            <w:r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ชื่อเสียงและการตลาด</w:t>
            </w:r>
          </w:p>
        </w:tc>
        <w:tc>
          <w:tcPr>
            <w:tcW w:w="159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FF799"/>
            <w:noWrap/>
            <w:vAlign w:val="center"/>
            <w:hideMark/>
          </w:tcPr>
          <w:p w14:paraId="5D19735B" w14:textId="2B5AC20F" w:rsidR="002A46AF" w:rsidRPr="00D55CA0" w:rsidRDefault="002A46AF" w:rsidP="00B929D8">
            <w:pPr>
              <w:rPr>
                <w:color w:val="000000"/>
                <w:szCs w:val="20"/>
                <w:lang w:eastAsia="fr-BE"/>
              </w:rPr>
            </w:pPr>
            <w:r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สังคม</w:t>
            </w:r>
          </w:p>
        </w:tc>
        <w:tc>
          <w:tcPr>
            <w:tcW w:w="1593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FF799"/>
            <w:noWrap/>
            <w:vAlign w:val="center"/>
            <w:hideMark/>
          </w:tcPr>
          <w:p w14:paraId="346B48B2" w14:textId="5DE7564D" w:rsidR="002A46AF" w:rsidRPr="00D20E83" w:rsidRDefault="002A46AF" w:rsidP="00B929D8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eastAsia="fr-BE"/>
              </w:rPr>
            </w:pPr>
            <w:r w:rsidRPr="00D20E83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eastAsia="fr-BE" w:bidi="th-TH"/>
              </w:rPr>
              <w:t xml:space="preserve">อื่นๆ </w:t>
            </w:r>
            <w:r w:rsidRPr="00D20E83">
              <w:rPr>
                <w:rFonts w:ascii="Leelawadee UI" w:hAnsi="Leelawadee UI" w:cs="Leelawadee UI"/>
                <w:color w:val="000000"/>
                <w:sz w:val="22"/>
                <w:szCs w:val="22"/>
                <w:lang w:eastAsia="fr-BE"/>
              </w:rPr>
              <w:t>(</w:t>
            </w:r>
            <w:r w:rsidRPr="00D20E83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ขยายออกหากจำเป็น</w:t>
            </w:r>
            <w:r w:rsidRPr="00D20E83">
              <w:rPr>
                <w:rFonts w:ascii="Leelawadee UI" w:hAnsi="Leelawadee UI" w:cs="Leelawadee UI"/>
                <w:color w:val="000000"/>
                <w:sz w:val="22"/>
                <w:szCs w:val="22"/>
                <w:lang w:eastAsia="fr-BE"/>
              </w:rPr>
              <w:t>)</w:t>
            </w:r>
          </w:p>
        </w:tc>
        <w:tc>
          <w:tcPr>
            <w:tcW w:w="1481" w:type="dxa"/>
            <w:vMerge/>
            <w:noWrap/>
            <w:vAlign w:val="center"/>
            <w:hideMark/>
          </w:tcPr>
          <w:p w14:paraId="12D097F4" w14:textId="563EBFDE" w:rsidR="002A46AF" w:rsidRPr="00D55CA0" w:rsidRDefault="002A46AF" w:rsidP="00B929D8">
            <w:pPr>
              <w:rPr>
                <w:b/>
                <w:color w:val="000000"/>
                <w:szCs w:val="20"/>
                <w:lang w:eastAsia="fr-BE"/>
              </w:rPr>
            </w:pPr>
          </w:p>
        </w:tc>
      </w:tr>
      <w:tr w:rsidR="001F39A8" w:rsidRPr="00F476BE" w14:paraId="661D69B6" w14:textId="77777777" w:rsidTr="0036183F">
        <w:trPr>
          <w:trHeight w:val="297"/>
        </w:trPr>
        <w:tc>
          <w:tcPr>
            <w:tcW w:w="2972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3AF74C12" w14:textId="184984FF" w:rsidR="00A55FE4" w:rsidRPr="00BB08F6" w:rsidRDefault="002A46AF" w:rsidP="004B49E9">
            <w:pPr>
              <w:rPr>
                <w:rFonts w:ascii="Leelawadee UI" w:hAnsi="Leelawadee UI" w:cs="Leelawadee UI"/>
                <w:iCs/>
                <w:color w:val="808080"/>
                <w:sz w:val="22"/>
                <w:szCs w:val="22"/>
                <w:cs/>
                <w:lang w:eastAsia="fr-BE" w:bidi="th-TH"/>
              </w:rPr>
            </w:pPr>
            <w:r w:rsidRPr="002A46AF">
              <w:rPr>
                <w:rFonts w:ascii="Leelawadee UI" w:hAnsi="Leelawadee UI" w:cs="Leelawadee UI" w:hint="cs"/>
                <w:iCs/>
                <w:color w:val="808080"/>
                <w:sz w:val="22"/>
                <w:szCs w:val="22"/>
                <w:cs/>
                <w:lang w:eastAsia="fr-BE" w:bidi="th-TH"/>
              </w:rPr>
              <w:t>ปัจจัยขับเคลื่อนด้านผลกระทบ</w:t>
            </w:r>
            <w:r w:rsidRPr="002A46AF">
              <w:rPr>
                <w:rFonts w:ascii="Leelawadee UI" w:hAnsi="Leelawadee UI" w:cs="Leelawadee UI"/>
                <w:iCs/>
                <w:color w:val="808080"/>
                <w:sz w:val="22"/>
                <w:szCs w:val="22"/>
                <w:cs/>
                <w:lang w:eastAsia="fr-BE" w:bidi="th-TH"/>
              </w:rPr>
              <w:t xml:space="preserve">/ </w:t>
            </w:r>
            <w:r w:rsidRPr="002A46AF">
              <w:rPr>
                <w:rFonts w:ascii="Leelawadee UI" w:hAnsi="Leelawadee UI" w:cs="Leelawadee UI" w:hint="cs"/>
                <w:iCs/>
                <w:color w:val="808080"/>
                <w:sz w:val="22"/>
                <w:szCs w:val="22"/>
                <w:cs/>
                <w:lang w:eastAsia="fr-BE" w:bidi="th-TH"/>
              </w:rPr>
              <w:t>ภาวะพึ่งพิง</w:t>
            </w:r>
          </w:p>
        </w:tc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249955718"/>
            <w:placeholder>
              <w:docPart w:val="DefaultPlaceholder_-1854013438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88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  <w:vAlign w:val="bottom"/>
                <w:hideMark/>
              </w:tcPr>
              <w:p w14:paraId="3C2E1F16" w14:textId="0927585E" w:rsidR="00A55FE4" w:rsidRPr="00BB08F6" w:rsidRDefault="00BB08F6" w:rsidP="00A55FE4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590" w:type="dxa"/>
            <w:tcBorders>
              <w:top w:val="single" w:sz="4" w:space="0" w:color="808080" w:themeColor="background1" w:themeShade="80"/>
              <w:left w:val="nil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</w:tcPr>
          <w:p w14:paraId="506B72F2" w14:textId="7F8078DD" w:rsidR="00A55FE4" w:rsidRPr="0036183F" w:rsidRDefault="002B28A3" w:rsidP="00A55FE4">
            <w:pPr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alias w:val="ระดับนัยสำคัญ"/>
                <w:tag w:val="ระดับนัยสำคัญ"/>
                <w:id w:val="-110520597"/>
                <w:placeholder>
                  <w:docPart w:val="0F7AC22689C741EAAA69C1F993E30D93"/>
                </w:placeholder>
                <w:showingPlcHdr/>
                <w:dropDownList>
                  <w:listItem w:displayText="ไม่มีนัยสำคัญ" w:value="ไม่มีนัยสำคัญ"/>
                  <w:listItem w:displayText="นัยสำคัญต่ำ" w:value="นัยสำคัญต่ำ"/>
                  <w:listItem w:displayText="นัยสำคัญปานากลาง" w:value="นัยสำคัญปานากลาง"/>
                  <w:listItem w:displayText="นัยสำคัญสูง" w:value="นัยสำคัญสูง"/>
                </w:dropDownList>
              </w:sdtPr>
              <w:sdtEndPr>
                <w:rPr>
                  <w:rStyle w:val="PlaceholderText"/>
                </w:rPr>
              </w:sdtEndPr>
              <w:sdtContent>
                <w:r w:rsidR="00BB08F6" w:rsidRPr="00BB08F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1590" w:type="dxa"/>
            <w:tcBorders>
              <w:top w:val="single" w:sz="4" w:space="0" w:color="808080" w:themeColor="background1" w:themeShade="80"/>
              <w:left w:val="nil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</w:tcPr>
          <w:p w14:paraId="45259397" w14:textId="3CEA8FE1" w:rsidR="00A55FE4" w:rsidRPr="0036183F" w:rsidRDefault="002B28A3" w:rsidP="00A55FE4">
            <w:pPr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alias w:val="ระดับนัยสำคัญ"/>
                <w:tag w:val="ระดับนัยสำคัญ"/>
                <w:id w:val="-390429039"/>
                <w:placeholder>
                  <w:docPart w:val="D7021A9CAD964E44BF197D0816F0D15E"/>
                </w:placeholder>
                <w:showingPlcHdr/>
                <w:dropDownList>
                  <w:listItem w:displayText="ไม่มีนัยสำคัญ" w:value="ไม่มีนัยสำคัญ"/>
                  <w:listItem w:displayText="นัยสำคัญต่ำ" w:value="นัยสำคัญต่ำ"/>
                  <w:listItem w:displayText="นัยสำคัญปานากลาง" w:value="นัยสำคัญปานากลาง"/>
                  <w:listItem w:displayText="นัยสำคัญสูง" w:value="นัยสำคัญสูง"/>
                </w:dropDownList>
              </w:sdtPr>
              <w:sdtEndPr>
                <w:rPr>
                  <w:rStyle w:val="PlaceholderText"/>
                </w:rPr>
              </w:sdtEndPr>
              <w:sdtContent>
                <w:r w:rsidR="00BB08F6" w:rsidRPr="00BB08F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1590" w:type="dxa"/>
            <w:tcBorders>
              <w:top w:val="single" w:sz="4" w:space="0" w:color="808080" w:themeColor="background1" w:themeShade="80"/>
              <w:left w:val="nil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</w:tcPr>
          <w:p w14:paraId="4D9BF45A" w14:textId="223A0622" w:rsidR="00A55FE4" w:rsidRPr="00BB08F6" w:rsidRDefault="002B28A3" w:rsidP="00A55FE4">
            <w:pPr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alias w:val="ระดับนัยสำคัญ"/>
                <w:tag w:val="ระดับนัยสำคัญ"/>
                <w:id w:val="1909718459"/>
                <w:placeholder>
                  <w:docPart w:val="23D8F621EF7A48D5A16566947293F7F9"/>
                </w:placeholder>
                <w:showingPlcHdr/>
                <w:dropDownList>
                  <w:listItem w:displayText="ไม่มีนัยสำคัญ" w:value="ไม่มีนัยสำคัญ"/>
                  <w:listItem w:displayText="นัยสำคัญต่ำ" w:value="นัยสำคัญต่ำ"/>
                  <w:listItem w:displayText="นัยสำคัญปานากลาง" w:value="นัยสำคัญปานากลาง"/>
                  <w:listItem w:displayText="นัยสำคัญสูง" w:value="นัยสำคัญสูง"/>
                </w:dropDownList>
              </w:sdtPr>
              <w:sdtEndPr>
                <w:rPr>
                  <w:rStyle w:val="PlaceholderText"/>
                </w:rPr>
              </w:sdtEndPr>
              <w:sdtContent>
                <w:r w:rsidR="00BB08F6" w:rsidRPr="00BB08F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1590" w:type="dxa"/>
            <w:tcBorders>
              <w:top w:val="single" w:sz="4" w:space="0" w:color="808080" w:themeColor="background1" w:themeShade="80"/>
              <w:left w:val="nil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</w:tcPr>
          <w:p w14:paraId="72F9FB22" w14:textId="68FBE484" w:rsidR="00A55FE4" w:rsidRPr="00BB08F6" w:rsidRDefault="002B28A3" w:rsidP="00A55FE4">
            <w:pPr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alias w:val="ระดับนัยสำคัญ"/>
                <w:tag w:val="ระดับนัยสำคัญ"/>
                <w:id w:val="749006222"/>
                <w:placeholder>
                  <w:docPart w:val="5E8D531BF618405EAE96846E5F5DB237"/>
                </w:placeholder>
                <w:showingPlcHdr/>
                <w:dropDownList>
                  <w:listItem w:displayText="ไม่มีนัยสำคัญ" w:value="ไม่มีนัยสำคัญ"/>
                  <w:listItem w:displayText="นัยสำคัญต่ำ" w:value="นัยสำคัญต่ำ"/>
                  <w:listItem w:displayText="นัยสำคัญปานากลาง" w:value="นัยสำคัญปานากลาง"/>
                  <w:listItem w:displayText="นัยสำคัญสูง" w:value="นัยสำคัญสูง"/>
                </w:dropDownList>
              </w:sdtPr>
              <w:sdtEndPr>
                <w:rPr>
                  <w:rStyle w:val="PlaceholderText"/>
                </w:rPr>
              </w:sdtEndPr>
              <w:sdtContent>
                <w:r w:rsidR="00BB08F6" w:rsidRPr="00BB08F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1593" w:type="dxa"/>
            <w:tcBorders>
              <w:top w:val="single" w:sz="4" w:space="0" w:color="808080" w:themeColor="background1" w:themeShade="80"/>
              <w:left w:val="nil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</w:tcPr>
          <w:p w14:paraId="7B242A67" w14:textId="024C282C" w:rsidR="00A55FE4" w:rsidRPr="00BB08F6" w:rsidRDefault="002B28A3" w:rsidP="00A55FE4">
            <w:pPr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alias w:val="ระดับนัยสำคัญ"/>
                <w:tag w:val="ระดับนัยสำคัญ"/>
                <w:id w:val="1427772380"/>
                <w:placeholder>
                  <w:docPart w:val="5CD5446EA5974306AF1551CDC693DB11"/>
                </w:placeholder>
                <w:showingPlcHdr/>
                <w:dropDownList>
                  <w:listItem w:displayText="ไม่มีนัยสำคัญ" w:value="ไม่มีนัยสำคัญ"/>
                  <w:listItem w:displayText="นัยสำคัญต่ำ" w:value="นัยสำคัญต่ำ"/>
                  <w:listItem w:displayText="นัยสำคัญปานากลาง" w:value="นัยสำคัญปานากลาง"/>
                  <w:listItem w:displayText="นัยสำคัญสูง" w:value="นัยสำคัญสูง"/>
                </w:dropDownList>
              </w:sdtPr>
              <w:sdtEndPr>
                <w:rPr>
                  <w:rStyle w:val="PlaceholderText"/>
                </w:rPr>
              </w:sdtEndPr>
              <w:sdtContent>
                <w:r w:rsidR="00BB08F6" w:rsidRPr="00BB08F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799"/>
            <w:noWrap/>
            <w:vAlign w:val="bottom"/>
            <w:hideMark/>
          </w:tcPr>
          <w:p w14:paraId="357BB6B7" w14:textId="1499B1CD" w:rsidR="00A55FE4" w:rsidRPr="00D55CA0" w:rsidRDefault="00A55FE4" w:rsidP="00A55FE4">
            <w:pPr>
              <w:rPr>
                <w:color w:val="000000"/>
                <w:szCs w:val="20"/>
                <w:lang w:eastAsia="fr-BE"/>
              </w:rPr>
            </w:pPr>
            <w:r w:rsidRPr="00D55CA0">
              <w:rPr>
                <w:color w:val="000000"/>
                <w:szCs w:val="20"/>
                <w:lang w:eastAsia="fr-BE"/>
              </w:rPr>
              <w:t> </w:t>
            </w:r>
            <w:sdt>
              <w:sdtPr>
                <w:rPr>
                  <w:color w:val="000000"/>
                  <w:szCs w:val="20"/>
                  <w:lang w:eastAsia="fr-BE"/>
                </w:rPr>
                <w:id w:val="-1132940432"/>
                <w:placeholder>
                  <w:docPart w:val="DefaultPlaceholder_-1854013438"/>
                </w:placeholder>
                <w:showingPlcHdr/>
                <w:dropDownList>
                  <w:listItem w:displayText="ใช่" w:value="ใช่"/>
                  <w:listItem w:displayText="ไม่" w:value="ไม่"/>
                </w:dropDownList>
              </w:sdtPr>
              <w:sdtEndPr/>
              <w:sdtContent>
                <w:r w:rsidR="00BB08F6" w:rsidRPr="00F107E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2A46AF" w:rsidRPr="00F476BE" w14:paraId="62E082F1" w14:textId="77777777" w:rsidTr="0036183F">
        <w:trPr>
          <w:trHeight w:val="297"/>
        </w:trPr>
        <w:tc>
          <w:tcPr>
            <w:tcW w:w="2972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16D6627" w14:textId="13E122DD" w:rsidR="002A46AF" w:rsidRPr="002A46AF" w:rsidRDefault="002A46AF" w:rsidP="002A46AF">
            <w:pPr>
              <w:rPr>
                <w:rFonts w:ascii="Leelawadee UI" w:hAnsi="Leelawadee UI" w:cs="Leelawadee UI"/>
                <w:iCs/>
                <w:color w:val="808080"/>
                <w:sz w:val="22"/>
                <w:szCs w:val="22"/>
                <w:lang w:eastAsia="fr-BE" w:bidi="th-TH"/>
              </w:rPr>
            </w:pPr>
            <w:r w:rsidRPr="0036183F">
              <w:rPr>
                <w:rFonts w:ascii="Leelawadee UI" w:hAnsi="Leelawadee UI" w:cs="Leelawadee UI"/>
                <w:iCs/>
                <w:color w:val="808080"/>
                <w:sz w:val="22"/>
                <w:szCs w:val="22"/>
                <w:cs/>
                <w:lang w:eastAsia="fr-BE" w:bidi="th-TH"/>
              </w:rPr>
              <w:t>ปัจจัยขับเคลื่อนด้านผลกระทบ/ ภาวะพึ่งพิง</w:t>
            </w:r>
          </w:p>
        </w:tc>
        <w:tc>
          <w:tcPr>
            <w:tcW w:w="1588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</w:tcPr>
          <w:p w14:paraId="2CF4A363" w14:textId="4158D328" w:rsidR="002A46AF" w:rsidRPr="00BB08F6" w:rsidRDefault="002B28A3" w:rsidP="002A46AF">
            <w:pPr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alias w:val="ระดับนัยสำคัญ"/>
                <w:tag w:val="ระดับนัยสำคัญ"/>
                <w:id w:val="950515019"/>
                <w:placeholder>
                  <w:docPart w:val="1D09ED81C883461C9E24054A166A29C0"/>
                </w:placeholder>
                <w:showingPlcHdr/>
                <w:dropDownList>
                  <w:listItem w:displayText="ไม่มีนัยสำคัญ" w:value="ไม่มีนัยสำคัญ"/>
                  <w:listItem w:displayText="นัยสำคัญต่ำ" w:value="นัยสำคัญต่ำ"/>
                  <w:listItem w:displayText="นัยสำคัญปานากลาง" w:value="นัยสำคัญปานากลาง"/>
                  <w:listItem w:displayText="นัยสำคัญสูง" w:value="นัยสำคัญสูง"/>
                </w:dropDownList>
              </w:sdtPr>
              <w:sdtEndPr>
                <w:rPr>
                  <w:rStyle w:val="PlaceholderText"/>
                </w:rPr>
              </w:sdtEndPr>
              <w:sdtContent>
                <w:r w:rsidR="002A46AF" w:rsidRPr="00BB08F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1590" w:type="dxa"/>
            <w:tcBorders>
              <w:top w:val="single" w:sz="4" w:space="0" w:color="808080" w:themeColor="background1" w:themeShade="80"/>
              <w:left w:val="nil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</w:tcPr>
          <w:p w14:paraId="402CCFCD" w14:textId="48848C45" w:rsidR="002A46AF" w:rsidRPr="00BB08F6" w:rsidRDefault="002B28A3" w:rsidP="002A46AF">
            <w:pPr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alias w:val="ระดับนัยสำคัญ"/>
                <w:tag w:val="ระดับนัยสำคัญ"/>
                <w:id w:val="766971195"/>
                <w:placeholder>
                  <w:docPart w:val="FA8F583D57F9452EA05CF1E3E26554E1"/>
                </w:placeholder>
                <w:showingPlcHdr/>
                <w:dropDownList>
                  <w:listItem w:displayText="ไม่มีนัยสำคัญ" w:value="ไม่มีนัยสำคัญ"/>
                  <w:listItem w:displayText="นัยสำคัญต่ำ" w:value="นัยสำคัญต่ำ"/>
                  <w:listItem w:displayText="นัยสำคัญปานากลาง" w:value="นัยสำคัญปานากลาง"/>
                  <w:listItem w:displayText="นัยสำคัญสูง" w:value="นัยสำคัญสูง"/>
                </w:dropDownList>
              </w:sdtPr>
              <w:sdtEndPr>
                <w:rPr>
                  <w:rStyle w:val="PlaceholderText"/>
                </w:rPr>
              </w:sdtEndPr>
              <w:sdtContent>
                <w:r w:rsidR="002A46AF" w:rsidRPr="00BB08F6">
                  <w:rPr>
                    <w:rStyle w:val="PlaceholderText"/>
                  </w:rPr>
                  <w:t>Choose an item.</w:t>
                </w:r>
              </w:sdtContent>
            </w:sdt>
          </w:p>
        </w:tc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802119599"/>
            <w:placeholder>
              <w:docPart w:val="A80C9E3939DA428E86855FA0E3B5769B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122CC637" w14:textId="282C972A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1666975099"/>
            <w:placeholder>
              <w:docPart w:val="B3A2CF405B0E4641B4220729C30ADB64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5ABCDE2E" w14:textId="3DB6D164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1989433211"/>
            <w:placeholder>
              <w:docPart w:val="1E7771F7B49F4A22B435AA97ADF01630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1AA47F60" w14:textId="26CBB617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735545493"/>
            <w:placeholder>
              <w:docPart w:val="8067290AF72D430FAA735934E2EB8EC9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3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33B75899" w14:textId="55FB06EC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48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799"/>
            <w:noWrap/>
            <w:vAlign w:val="bottom"/>
          </w:tcPr>
          <w:p w14:paraId="1BCEAD71" w14:textId="5E122123" w:rsidR="002A46AF" w:rsidRPr="00D55CA0" w:rsidRDefault="002B28A3" w:rsidP="002A46AF">
            <w:pPr>
              <w:rPr>
                <w:color w:val="000000"/>
                <w:szCs w:val="20"/>
                <w:lang w:eastAsia="fr-BE"/>
              </w:rPr>
            </w:pPr>
            <w:sdt>
              <w:sdtPr>
                <w:rPr>
                  <w:color w:val="000000"/>
                  <w:szCs w:val="20"/>
                  <w:lang w:eastAsia="fr-BE"/>
                </w:rPr>
                <w:id w:val="-1365448330"/>
                <w:placeholder>
                  <w:docPart w:val="2C56AA5AEB1B4ADB9B10A8EC9F1FC8CF"/>
                </w:placeholder>
                <w:showingPlcHdr/>
                <w:dropDownList>
                  <w:listItem w:displayText="ใช่" w:value="ใช่"/>
                  <w:listItem w:displayText="ไม่" w:value="ไม่"/>
                </w:dropDownList>
              </w:sdtPr>
              <w:sdtEndPr/>
              <w:sdtContent>
                <w:r w:rsidR="002A46AF" w:rsidRPr="00F107E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2A46AF" w:rsidRPr="00F476BE" w14:paraId="201FE0A9" w14:textId="77777777" w:rsidTr="0036183F">
        <w:trPr>
          <w:trHeight w:val="297"/>
        </w:trPr>
        <w:tc>
          <w:tcPr>
            <w:tcW w:w="2972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5A0C4EE9" w14:textId="1B01AF35" w:rsidR="002A46AF" w:rsidRPr="002A46AF" w:rsidRDefault="002A46AF" w:rsidP="002A46AF">
            <w:pPr>
              <w:rPr>
                <w:rFonts w:ascii="Leelawadee UI" w:hAnsi="Leelawadee UI" w:cs="Leelawadee UI"/>
                <w:iCs/>
                <w:color w:val="808080"/>
                <w:sz w:val="22"/>
                <w:szCs w:val="22"/>
                <w:lang w:eastAsia="fr-BE" w:bidi="th-TH"/>
              </w:rPr>
            </w:pPr>
            <w:r w:rsidRPr="0036183F">
              <w:rPr>
                <w:rFonts w:ascii="Leelawadee UI" w:hAnsi="Leelawadee UI" w:cs="Leelawadee UI"/>
                <w:iCs/>
                <w:color w:val="808080"/>
                <w:sz w:val="22"/>
                <w:szCs w:val="22"/>
                <w:cs/>
                <w:lang w:eastAsia="fr-BE" w:bidi="th-TH"/>
              </w:rPr>
              <w:t>ปัจจัยขับเคลื่อนด้านผลกระทบ/ ภาวะพึ่งพิง</w:t>
            </w:r>
          </w:p>
        </w:tc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1055045193"/>
            <w:placeholder>
              <w:docPart w:val="5F22C5902A254FAAB9043918693EC05B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88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253C280C" w14:textId="645292F1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1348680273"/>
            <w:placeholder>
              <w:docPart w:val="1528DA54F1834626A52AA1F13E263A55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0FD92150" w14:textId="41B085C2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521383085"/>
            <w:placeholder>
              <w:docPart w:val="11FC8551B6EA4BB0B9B3FEA2ABDC0A71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17DFC272" w14:textId="49C2A820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2101681862"/>
            <w:placeholder>
              <w:docPart w:val="0D89ECA0595D46B3A93BAAED93B1F272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7E3354B8" w14:textId="753B9A46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374533261"/>
            <w:placeholder>
              <w:docPart w:val="0648EE129F854939A2CCEC2B6DE2BD0E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124617B9" w14:textId="117B47A7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145897950"/>
            <w:placeholder>
              <w:docPart w:val="BC2DBEAC16F74765892EFCFA08B24FCD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3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2608D7DF" w14:textId="0DC9F348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48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799"/>
            <w:noWrap/>
            <w:vAlign w:val="bottom"/>
          </w:tcPr>
          <w:p w14:paraId="3C4E3A50" w14:textId="29E8BBF1" w:rsidR="002A46AF" w:rsidRPr="00D55CA0" w:rsidRDefault="002B28A3" w:rsidP="002A46AF">
            <w:pPr>
              <w:rPr>
                <w:color w:val="000000"/>
                <w:szCs w:val="20"/>
                <w:lang w:eastAsia="fr-BE"/>
              </w:rPr>
            </w:pPr>
            <w:sdt>
              <w:sdtPr>
                <w:rPr>
                  <w:color w:val="000000"/>
                  <w:szCs w:val="20"/>
                  <w:lang w:eastAsia="fr-BE"/>
                </w:rPr>
                <w:id w:val="-665860788"/>
                <w:placeholder>
                  <w:docPart w:val="D2CEBD44699F482AB965C6612C559439"/>
                </w:placeholder>
                <w:showingPlcHdr/>
                <w:dropDownList>
                  <w:listItem w:displayText="ใช่" w:value="ใช่"/>
                  <w:listItem w:displayText="ไม่" w:value="ไม่"/>
                </w:dropDownList>
              </w:sdtPr>
              <w:sdtEndPr/>
              <w:sdtContent>
                <w:r w:rsidR="002A46AF" w:rsidRPr="00F107E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2A46AF" w:rsidRPr="00F476BE" w14:paraId="72950909" w14:textId="77777777" w:rsidTr="0036183F">
        <w:trPr>
          <w:trHeight w:val="297"/>
        </w:trPr>
        <w:tc>
          <w:tcPr>
            <w:tcW w:w="2972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01FA85D2" w14:textId="2DD2E7EE" w:rsidR="002A46AF" w:rsidRPr="002A46AF" w:rsidRDefault="002A46AF" w:rsidP="002A46AF">
            <w:pPr>
              <w:rPr>
                <w:rFonts w:ascii="Leelawadee UI" w:hAnsi="Leelawadee UI" w:cs="Leelawadee UI"/>
                <w:iCs/>
                <w:color w:val="808080"/>
                <w:sz w:val="22"/>
                <w:szCs w:val="22"/>
                <w:lang w:eastAsia="fr-BE" w:bidi="th-TH"/>
              </w:rPr>
            </w:pPr>
            <w:r w:rsidRPr="0036183F">
              <w:rPr>
                <w:rFonts w:ascii="Leelawadee UI" w:hAnsi="Leelawadee UI" w:cs="Leelawadee UI"/>
                <w:iCs/>
                <w:color w:val="808080"/>
                <w:sz w:val="22"/>
                <w:szCs w:val="22"/>
                <w:cs/>
                <w:lang w:eastAsia="fr-BE" w:bidi="th-TH"/>
              </w:rPr>
              <w:t>ปัจจัยขับเคลื่อนด้านผลกระทบ/ ภาวะพึ่งพิง</w:t>
            </w:r>
          </w:p>
        </w:tc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00107846"/>
            <w:placeholder>
              <w:docPart w:val="BD63650B7E134D6FB75758C8D55C5EAB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88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02EC7547" w14:textId="14EEDF00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  <w:color w:val="AEAAAA" w:themeColor="background2" w:themeShade="BF"/>
                    <w:szCs w:val="20"/>
                  </w:rPr>
                  <w:t xml:space="preserve">Choose an </w:t>
                </w:r>
                <w:r w:rsidRPr="00BB08F6">
                  <w:rPr>
                    <w:rStyle w:val="CommentReference"/>
                    <w:color w:val="AEAAAA" w:themeColor="background2" w:themeShade="BF"/>
                    <w:sz w:val="20"/>
                    <w:szCs w:val="20"/>
                  </w:rPr>
                  <w:t>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396109221"/>
            <w:placeholder>
              <w:docPart w:val="05F2E14F9F984488AAAC7E3017B691B4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445BC9CF" w14:textId="5E0CFB11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CommentReference"/>
                    <w:color w:val="AEAAAA" w:themeColor="background2" w:themeShade="BF"/>
                    <w:sz w:val="20"/>
                    <w:szCs w:val="20"/>
                  </w:rPr>
                  <w:t xml:space="preserve">Choose </w:t>
                </w:r>
                <w:r w:rsidRPr="00BB08F6">
                  <w:rPr>
                    <w:rStyle w:val="PlaceholderText"/>
                    <w:color w:val="AEAAAA" w:themeColor="background2" w:themeShade="BF"/>
                    <w:szCs w:val="20"/>
                  </w:rPr>
                  <w:t>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759062427"/>
            <w:placeholder>
              <w:docPart w:val="E8AA6788A3384144BE4F860723F053FB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1059F0B3" w14:textId="5341C964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  <w:color w:val="AEAAAA" w:themeColor="background2" w:themeShade="BF"/>
                    <w:szCs w:val="20"/>
                  </w:rPr>
                  <w:t>Choose</w:t>
                </w:r>
                <w:r w:rsidRPr="00BB08F6">
                  <w:rPr>
                    <w:rStyle w:val="CommentReference"/>
                    <w:color w:val="AEAAAA" w:themeColor="background2" w:themeShade="BF"/>
                    <w:sz w:val="20"/>
                    <w:szCs w:val="20"/>
                  </w:rPr>
                  <w:t xml:space="preserve">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1513340641"/>
            <w:placeholder>
              <w:docPart w:val="AC669FD8FCFE4C3DAFBEDA615AF82BA5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6573C171" w14:textId="102A829B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383948202"/>
            <w:placeholder>
              <w:docPart w:val="EEA3998B7AE04F4BA3F4E4C22EE5743B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24D0F1A8" w14:textId="55B711E0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  <w:color w:val="AEAAAA" w:themeColor="background2" w:themeShade="BF"/>
                    <w:szCs w:val="20"/>
                  </w:rPr>
                  <w:t>Ch</w:t>
                </w:r>
                <w:r w:rsidRPr="00BB08F6">
                  <w:rPr>
                    <w:rStyle w:val="CommentReference"/>
                    <w:color w:val="AEAAAA" w:themeColor="background2" w:themeShade="BF"/>
                    <w:sz w:val="20"/>
                    <w:szCs w:val="20"/>
                  </w:rPr>
                  <w:t>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90158707"/>
            <w:placeholder>
              <w:docPart w:val="4E3E6AC7F5504DAAAD8E1234E31FDEEA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3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7ED37931" w14:textId="741F3EDA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48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799"/>
            <w:noWrap/>
            <w:vAlign w:val="bottom"/>
          </w:tcPr>
          <w:p w14:paraId="11DD51BA" w14:textId="1FC623C1" w:rsidR="002A46AF" w:rsidRPr="00D55CA0" w:rsidRDefault="002B28A3" w:rsidP="002A46AF">
            <w:pPr>
              <w:rPr>
                <w:color w:val="000000"/>
                <w:szCs w:val="20"/>
                <w:lang w:eastAsia="fr-BE"/>
              </w:rPr>
            </w:pPr>
            <w:sdt>
              <w:sdtPr>
                <w:rPr>
                  <w:color w:val="000000"/>
                  <w:szCs w:val="20"/>
                  <w:lang w:eastAsia="fr-BE"/>
                </w:rPr>
                <w:id w:val="-1425330026"/>
                <w:placeholder>
                  <w:docPart w:val="983B52676DE142CC9B520BD2E462B969"/>
                </w:placeholder>
                <w:showingPlcHdr/>
                <w:dropDownList>
                  <w:listItem w:displayText="ใช่" w:value="ใช่"/>
                  <w:listItem w:displayText="ไม่" w:value="ไม่"/>
                </w:dropDownList>
              </w:sdtPr>
              <w:sdtEndPr/>
              <w:sdtContent>
                <w:r w:rsidR="002A46AF" w:rsidRPr="00F107E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2A46AF" w:rsidRPr="00F476BE" w14:paraId="3391AD82" w14:textId="77777777" w:rsidTr="0036183F">
        <w:trPr>
          <w:trHeight w:val="297"/>
        </w:trPr>
        <w:tc>
          <w:tcPr>
            <w:tcW w:w="2972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5A888E83" w14:textId="4118C462" w:rsidR="002A46AF" w:rsidRPr="0036183F" w:rsidRDefault="002A46AF" w:rsidP="002A46AF">
            <w:pPr>
              <w:rPr>
                <w:rFonts w:ascii="Leelawadee UI" w:hAnsi="Leelawadee UI" w:cs="Leelawadee UI"/>
                <w:iCs/>
                <w:color w:val="808080"/>
                <w:sz w:val="22"/>
                <w:szCs w:val="22"/>
                <w:lang w:eastAsia="fr-BE" w:bidi="th-TH"/>
              </w:rPr>
            </w:pPr>
            <w:r w:rsidRPr="0036183F">
              <w:rPr>
                <w:rFonts w:ascii="Leelawadee UI" w:hAnsi="Leelawadee UI" w:cs="Leelawadee UI"/>
                <w:iCs/>
                <w:color w:val="808080"/>
                <w:sz w:val="22"/>
                <w:szCs w:val="22"/>
                <w:cs/>
                <w:lang w:eastAsia="fr-BE" w:bidi="th-TH"/>
              </w:rPr>
              <w:t>ปัจจัยขับเคลื่อนด้านผลกระทบ/ ภาวะพึ่งพิง</w:t>
            </w:r>
          </w:p>
        </w:tc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714568989"/>
            <w:placeholder>
              <w:docPart w:val="51607513B4324B3FB844C9C7C7BAE690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88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43D01553" w14:textId="0BF8B741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  <w:color w:val="AEAAAA" w:themeColor="background2" w:themeShade="BF"/>
                    <w:szCs w:val="20"/>
                  </w:rPr>
                  <w:t>Choose an item</w:t>
                </w:r>
                <w:r w:rsidRPr="00BB08F6">
                  <w:rPr>
                    <w:rStyle w:val="CommentReference"/>
                    <w:color w:val="AEAAAA" w:themeColor="background2" w:themeShade="BF"/>
                    <w:sz w:val="20"/>
                    <w:szCs w:val="20"/>
                  </w:rPr>
                  <w:t>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179733462"/>
            <w:placeholder>
              <w:docPart w:val="7EACDC6C3CC9477081A0C38DDC287579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20CEF3E9" w14:textId="25EDD370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016615578"/>
            <w:placeholder>
              <w:docPart w:val="E144D432FA6E48248756BE9FE84D3862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3E6FF48E" w14:textId="3A7DA658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2099206510"/>
            <w:placeholder>
              <w:docPart w:val="7460ED17A5B043779EB12A5984E6C95D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6805CD4A" w14:textId="14F1CEE0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  <w:color w:val="AEAAAA" w:themeColor="background2" w:themeShade="BF"/>
                    <w:szCs w:val="20"/>
                  </w:rPr>
                  <w:t>Choose</w:t>
                </w:r>
                <w:r w:rsidRPr="00BB08F6">
                  <w:rPr>
                    <w:rStyle w:val="CommentReference"/>
                    <w:color w:val="AEAAAA" w:themeColor="background2" w:themeShade="BF"/>
                    <w:sz w:val="20"/>
                    <w:szCs w:val="20"/>
                  </w:rPr>
                  <w:t xml:space="preserve">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735396047"/>
            <w:placeholder>
              <w:docPart w:val="F03486C04C064265922E0AAB2E000434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41A18AB1" w14:textId="6203CA34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1308127783"/>
            <w:placeholder>
              <w:docPart w:val="D2A9CD4D2E9D45DD8F10C59EF3214A4C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3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</w:tcPr>
              <w:p w14:paraId="6D5276F9" w14:textId="5623603E" w:rsidR="002A46AF" w:rsidRPr="00BB08F6" w:rsidRDefault="002A46AF" w:rsidP="002A46AF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48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799"/>
            <w:noWrap/>
            <w:vAlign w:val="bottom"/>
          </w:tcPr>
          <w:p w14:paraId="0FAB2406" w14:textId="6F35417A" w:rsidR="002A46AF" w:rsidRPr="00D55CA0" w:rsidRDefault="002B28A3" w:rsidP="002A46AF">
            <w:pPr>
              <w:rPr>
                <w:color w:val="000000"/>
                <w:szCs w:val="20"/>
                <w:lang w:eastAsia="fr-BE"/>
              </w:rPr>
            </w:pPr>
            <w:sdt>
              <w:sdtPr>
                <w:rPr>
                  <w:color w:val="000000"/>
                  <w:szCs w:val="20"/>
                  <w:lang w:eastAsia="fr-BE"/>
                </w:rPr>
                <w:id w:val="1360939184"/>
                <w:placeholder>
                  <w:docPart w:val="9BD2F6EF0EAC417AB721BEDE9AF1A00A"/>
                </w:placeholder>
                <w:showingPlcHdr/>
                <w:dropDownList>
                  <w:listItem w:displayText="ใช่" w:value="ใช่"/>
                  <w:listItem w:displayText="ไม่" w:value="ไม่"/>
                </w:dropDownList>
              </w:sdtPr>
              <w:sdtEndPr/>
              <w:sdtContent>
                <w:r w:rsidR="002A46AF" w:rsidRPr="00F107E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BB08F6" w:rsidRPr="00F476BE" w14:paraId="22A99257" w14:textId="77777777" w:rsidTr="0036183F">
        <w:trPr>
          <w:trHeight w:val="434"/>
        </w:trPr>
        <w:tc>
          <w:tcPr>
            <w:tcW w:w="2972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  <w:hideMark/>
          </w:tcPr>
          <w:p w14:paraId="264A24F3" w14:textId="6B7B8F49" w:rsidR="00BB08F6" w:rsidRPr="00F91476" w:rsidRDefault="00BB08F6" w:rsidP="00BB08F6">
            <w:pPr>
              <w:rPr>
                <w:rFonts w:ascii="Leelawadee UI" w:hAnsi="Leelawadee UI" w:cs="Leelawadee UI"/>
                <w:iCs/>
                <w:color w:val="808080"/>
                <w:sz w:val="22"/>
                <w:szCs w:val="22"/>
                <w:lang w:eastAsia="fr-BE" w:bidi="th-TH"/>
              </w:rPr>
            </w:pPr>
            <w:r w:rsidRPr="00F91476">
              <w:rPr>
                <w:rFonts w:ascii="Leelawadee UI" w:hAnsi="Leelawadee UI" w:cs="Leelawadee UI"/>
                <w:iCs/>
                <w:color w:val="808080"/>
                <w:sz w:val="22"/>
                <w:szCs w:val="22"/>
                <w:cs/>
                <w:lang w:eastAsia="fr-BE" w:bidi="th-TH"/>
              </w:rPr>
              <w:t>ขยายออกหากจำเป็น</w:t>
            </w:r>
          </w:p>
        </w:tc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543741860"/>
            <w:placeholder>
              <w:docPart w:val="D11C20ABB9D044548647C8783C5E734F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88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  <w:hideMark/>
              </w:tcPr>
              <w:p w14:paraId="057856EC" w14:textId="2BD5CFAE" w:rsidR="00BB08F6" w:rsidRPr="00BB08F6" w:rsidRDefault="00BB08F6" w:rsidP="00BB08F6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1222821569"/>
            <w:placeholder>
              <w:docPart w:val="41E061801137488E98EC8988F89D573D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  <w:hideMark/>
              </w:tcPr>
              <w:p w14:paraId="74AB4AA3" w14:textId="385EEE3C" w:rsidR="00BB08F6" w:rsidRPr="00BB08F6" w:rsidRDefault="00BB08F6" w:rsidP="00BB08F6">
                <w:pPr>
                  <w:rPr>
                    <w:rStyle w:val="PlaceholderText"/>
                  </w:rPr>
                </w:pPr>
                <w:r w:rsidRPr="00BB08F6">
                  <w:rPr>
                    <w:rStyle w:val="CommentReference"/>
                    <w:color w:val="AEAAAA" w:themeColor="background2" w:themeShade="BF"/>
                    <w:sz w:val="20"/>
                    <w:szCs w:val="20"/>
                  </w:rPr>
                  <w:t>Choose an i</w:t>
                </w:r>
                <w:r w:rsidRPr="00BB08F6">
                  <w:rPr>
                    <w:rStyle w:val="PlaceholderText"/>
                    <w:color w:val="AEAAAA" w:themeColor="background2" w:themeShade="BF"/>
                    <w:szCs w:val="20"/>
                  </w:rPr>
                  <w:t>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2035376631"/>
            <w:placeholder>
              <w:docPart w:val="CF72CBEB320E4B1FA146BFE62E41CE72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  <w:hideMark/>
              </w:tcPr>
              <w:p w14:paraId="6A5B442D" w14:textId="4C1CD5DB" w:rsidR="00BB08F6" w:rsidRPr="00BB08F6" w:rsidRDefault="00BB08F6" w:rsidP="00BB08F6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  <w:color w:val="AEAAAA" w:themeColor="background2" w:themeShade="BF"/>
                    <w:szCs w:val="20"/>
                  </w:rPr>
                  <w:t xml:space="preserve">Choose an </w:t>
                </w:r>
                <w:r w:rsidRPr="00BB08F6">
                  <w:rPr>
                    <w:rStyle w:val="CommentReference"/>
                    <w:color w:val="AEAAAA" w:themeColor="background2" w:themeShade="BF"/>
                    <w:sz w:val="20"/>
                    <w:szCs w:val="20"/>
                  </w:rPr>
                  <w:t>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343518845"/>
            <w:placeholder>
              <w:docPart w:val="77FB1295294A4DCBBC668693E417D5C7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  <w:hideMark/>
              </w:tcPr>
              <w:p w14:paraId="4A536104" w14:textId="315348DC" w:rsidR="00BB08F6" w:rsidRPr="00BB08F6" w:rsidRDefault="00BB08F6" w:rsidP="00BB08F6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-746656901"/>
            <w:placeholder>
              <w:docPart w:val="632AF043A0C64D0CBE6B3541B0A8F738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0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  <w:hideMark/>
              </w:tcPr>
              <w:p w14:paraId="7BBDBB27" w14:textId="222117A1" w:rsidR="00BB08F6" w:rsidRPr="00BB08F6" w:rsidRDefault="00BB08F6" w:rsidP="00BB08F6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PlaceholderText"/>
            </w:rPr>
            <w:alias w:val="ระดับนัยสำคัญ"/>
            <w:tag w:val="ระดับนัยสำคัญ"/>
            <w:id w:val="1060601119"/>
            <w:placeholder>
              <w:docPart w:val="228D84DED2B64B7981E66856896EC968"/>
            </w:placeholder>
            <w:showingPlcHdr/>
            <w:dropDownList>
              <w:listItem w:displayText="ไม่มีนัยสำคัญ" w:value="ไม่มีนัยสำคัญ"/>
              <w:listItem w:displayText="นัยสำคัญต่ำ" w:value="นัยสำคัญต่ำ"/>
              <w:listItem w:displayText="นัยสำคัญปานากลาง" w:value="นัยสำคัญปานากลาง"/>
              <w:listItem w:displayText="นัยสำคัญสูง" w:value="นัยสำคัญสูง"/>
            </w:dropDownList>
          </w:sdtPr>
          <w:sdtEndPr>
            <w:rPr>
              <w:rStyle w:val="PlaceholderText"/>
            </w:rPr>
          </w:sdtEndPr>
          <w:sdtContent>
            <w:tc>
              <w:tcPr>
                <w:tcW w:w="1593" w:type="dxa"/>
                <w:tcBorders>
                  <w:top w:val="single" w:sz="4" w:space="0" w:color="808080" w:themeColor="background1" w:themeShade="80"/>
                  <w:left w:val="nil"/>
                  <w:bottom w:val="single" w:sz="4" w:space="0" w:color="A6A6A6" w:themeColor="background1" w:themeShade="A6"/>
                  <w:right w:val="single" w:sz="4" w:space="0" w:color="808080" w:themeColor="background1" w:themeShade="80"/>
                </w:tcBorders>
                <w:shd w:val="clear" w:color="auto" w:fill="auto"/>
                <w:noWrap/>
                <w:hideMark/>
              </w:tcPr>
              <w:p w14:paraId="38C1CC2B" w14:textId="3C9BCD81" w:rsidR="00BB08F6" w:rsidRPr="00BB08F6" w:rsidRDefault="00BB08F6" w:rsidP="00BB08F6">
                <w:pPr>
                  <w:rPr>
                    <w:rStyle w:val="PlaceholderText"/>
                  </w:rPr>
                </w:pPr>
                <w:r w:rsidRPr="00BB08F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481" w:type="dxa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799"/>
            <w:noWrap/>
            <w:vAlign w:val="bottom"/>
            <w:hideMark/>
          </w:tcPr>
          <w:p w14:paraId="7DC250FA" w14:textId="315D12CC" w:rsidR="00BB08F6" w:rsidRPr="00D55CA0" w:rsidRDefault="00BB08F6" w:rsidP="00BB08F6">
            <w:pPr>
              <w:rPr>
                <w:color w:val="000000"/>
                <w:szCs w:val="20"/>
                <w:lang w:eastAsia="fr-BE"/>
              </w:rPr>
            </w:pPr>
            <w:r w:rsidRPr="00D55CA0">
              <w:rPr>
                <w:color w:val="000000"/>
                <w:szCs w:val="20"/>
                <w:lang w:eastAsia="fr-BE"/>
              </w:rPr>
              <w:t> </w:t>
            </w:r>
            <w:sdt>
              <w:sdtPr>
                <w:rPr>
                  <w:color w:val="000000"/>
                  <w:szCs w:val="20"/>
                  <w:lang w:eastAsia="fr-BE"/>
                </w:rPr>
                <w:id w:val="294949936"/>
                <w:placeholder>
                  <w:docPart w:val="33571D053B814F12ABEDCCC97F94C068"/>
                </w:placeholder>
                <w:showingPlcHdr/>
                <w:dropDownList>
                  <w:listItem w:displayText="ใช่" w:value="ใช่"/>
                  <w:listItem w:displayText="ไม่" w:value="ไม่"/>
                </w:dropDownList>
              </w:sdtPr>
              <w:sdtEndPr/>
              <w:sdtContent>
                <w:r w:rsidRPr="00F107E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</w:tbl>
    <w:p w14:paraId="37B86352" w14:textId="6A0997B8" w:rsidR="00BC5C9F" w:rsidRPr="00F476BE" w:rsidRDefault="00BC5C9F" w:rsidP="005B626A">
      <w:pPr>
        <w:rPr>
          <w:lang w:val="en-US"/>
        </w:rPr>
      </w:pPr>
    </w:p>
    <w:p w14:paraId="0681406E" w14:textId="77777777" w:rsidR="004C6091" w:rsidRDefault="004C6091" w:rsidP="005B626A">
      <w:pPr>
        <w:rPr>
          <w:lang w:val="en-US"/>
        </w:rPr>
      </w:pPr>
    </w:p>
    <w:p w14:paraId="0F30E719" w14:textId="77777777" w:rsidR="004C6091" w:rsidRDefault="004C6091" w:rsidP="005B626A">
      <w:pPr>
        <w:rPr>
          <w:lang w:val="en-US"/>
        </w:rPr>
      </w:pPr>
    </w:p>
    <w:p w14:paraId="44119070" w14:textId="77777777" w:rsidR="004C6091" w:rsidRDefault="004C6091" w:rsidP="005B626A">
      <w:pPr>
        <w:rPr>
          <w:lang w:val="en-US"/>
        </w:rPr>
      </w:pPr>
    </w:p>
    <w:p w14:paraId="33785D50" w14:textId="77777777" w:rsidR="004C6091" w:rsidRDefault="004C6091" w:rsidP="005B626A">
      <w:pPr>
        <w:rPr>
          <w:lang w:val="en-US"/>
        </w:rPr>
      </w:pPr>
    </w:p>
    <w:p w14:paraId="491555C4" w14:textId="77777777" w:rsidR="004C6091" w:rsidRDefault="004C6091" w:rsidP="005B626A">
      <w:pPr>
        <w:rPr>
          <w:lang w:val="en-US"/>
        </w:rPr>
      </w:pPr>
    </w:p>
    <w:p w14:paraId="31539903" w14:textId="1EB1CB0F" w:rsidR="004C6091" w:rsidRDefault="00845310" w:rsidP="005B626A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13892" w:type="dxa"/>
        <w:tblInd w:w="-5" w:type="dxa"/>
        <w:tblLook w:val="04A0" w:firstRow="1" w:lastRow="0" w:firstColumn="1" w:lastColumn="0" w:noHBand="0" w:noVBand="1"/>
      </w:tblPr>
      <w:tblGrid>
        <w:gridCol w:w="12474"/>
        <w:gridCol w:w="1418"/>
      </w:tblGrid>
      <w:tr w:rsidR="007631CB" w:rsidRPr="00F476BE" w14:paraId="760F1907" w14:textId="77777777" w:rsidTr="007631CB">
        <w:tc>
          <w:tcPr>
            <w:tcW w:w="12474" w:type="dxa"/>
            <w:shd w:val="clear" w:color="auto" w:fill="D9D9D9" w:themeFill="background1" w:themeFillShade="D9"/>
          </w:tcPr>
          <w:p w14:paraId="7BAEA340" w14:textId="24BC5600" w:rsidR="00EF5F36" w:rsidRPr="00EF5F36" w:rsidRDefault="007631CB" w:rsidP="00AE080A">
            <w:pPr>
              <w:rPr>
                <w:rFonts w:cs="Angsana New"/>
                <w:color w:val="000000"/>
                <w:szCs w:val="25"/>
                <w:cs/>
                <w:lang w:val="en-US" w:eastAsia="fr-BE" w:bidi="th-TH"/>
              </w:rPr>
            </w:pPr>
            <w:r w:rsidRPr="00F476BE">
              <w:rPr>
                <w:color w:val="000000"/>
                <w:szCs w:val="20"/>
              </w:rPr>
              <w:lastRenderedPageBreak/>
              <w:t xml:space="preserve">6. </w:t>
            </w:r>
            <w:r w:rsidR="00BD5A57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เขียน</w:t>
            </w:r>
            <w:r w:rsidR="00FE6013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เส้นทาง</w:t>
            </w:r>
            <w:r w:rsidR="00D17DB1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ที่</w:t>
            </w:r>
            <w:r w:rsidR="002A46AF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ปัจจัยขับเคลื่อน</w:t>
            </w:r>
            <w:r w:rsidR="002A46AF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ด้าน</w:t>
            </w:r>
            <w:r w:rsidR="002A46AF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ลกระทบ</w:t>
            </w:r>
            <w:r w:rsidR="002A46AF" w:rsidRPr="0059258B">
              <w:rPr>
                <w:rFonts w:ascii="Leelawadee UI" w:hAnsi="Leelawadee UI" w:cs="Leelawadee UI"/>
                <w:color w:val="000000"/>
                <w:sz w:val="22"/>
                <w:szCs w:val="22"/>
                <w:lang w:val="en-US" w:bidi="th-TH"/>
              </w:rPr>
              <w:t>/</w:t>
            </w:r>
            <w:r w:rsidR="002A46AF" w:rsidRPr="0059258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bidi="th-TH"/>
              </w:rPr>
              <w:t>ภาวะพึ่งพิง</w:t>
            </w:r>
            <w:r w:rsidR="00D17DB1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จะดำเนินไป</w:t>
            </w:r>
            <w:r w:rsidR="00F05EA9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เพื่อ</w:t>
            </w:r>
            <w:r w:rsidR="00872643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ที่จะ</w:t>
            </w:r>
            <w:r w:rsidR="00F05EA9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เข้าใจ</w:t>
            </w:r>
            <w:r w:rsidR="000472D4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การเปลี่ยนแปลงที่เกี่ยวข้อง</w:t>
            </w:r>
            <w:r w:rsidR="0040217F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กับ</w:t>
            </w:r>
            <w:r w:rsidR="00872643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ทุนต่างๆ และ</w:t>
            </w:r>
            <w:r w:rsidR="00EF5F36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มูลค่าที่เป็นไปได้ของ</w:t>
            </w:r>
            <w:r w:rsidR="00B5016F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ผล</w:t>
            </w:r>
            <w:r w:rsidR="00BB08F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eastAsia="fr-BE" w:bidi="th-TH"/>
              </w:rPr>
              <w:t>พวง</w:t>
            </w:r>
            <w:r w:rsidR="00B5016F" w:rsidRPr="0003625E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ที่</w:t>
            </w:r>
            <w:r w:rsidR="00BB08F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eastAsia="fr-BE" w:bidi="th-TH"/>
              </w:rPr>
              <w:t>คาดว่าจะ</w:t>
            </w:r>
            <w:r w:rsidR="001B741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eastAsia="fr-BE" w:bidi="th-TH"/>
              </w:rPr>
              <w:t>เกิด</w:t>
            </w:r>
            <w:r w:rsidR="00BB08F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eastAsia="fr-BE" w:bidi="th-TH"/>
              </w:rPr>
              <w:t>ขึ้น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CA521D0" w14:textId="142BD6B1" w:rsidR="007631CB" w:rsidRPr="00C0165F" w:rsidRDefault="0003625E" w:rsidP="00AE080A">
            <w:pPr>
              <w:rPr>
                <w:color w:val="000000"/>
                <w:sz w:val="16"/>
                <w:szCs w:val="16"/>
                <w:lang w:val="en-US" w:eastAsia="fr-BE"/>
              </w:rPr>
            </w:pPr>
            <w:r w:rsidRPr="0003625E">
              <w:rPr>
                <w:rFonts w:ascii="Leelawadee UI" w:hAnsi="Leelawadee UI" w:cs="Leelawadee UI"/>
                <w:color w:val="000000"/>
                <w:sz w:val="16"/>
                <w:szCs w:val="20"/>
                <w:cs/>
                <w:lang w:val="en-US" w:eastAsia="fr-BE" w:bidi="th-TH"/>
              </w:rPr>
              <w:t>น</w:t>
            </w:r>
            <w:r w:rsidR="007631CB" w:rsidRPr="00C0165F">
              <w:rPr>
                <w:color w:val="000000"/>
                <w:sz w:val="16"/>
                <w:szCs w:val="16"/>
                <w:lang w:val="en-US" w:eastAsia="fr-BE"/>
              </w:rPr>
              <w:t>.43</w:t>
            </w:r>
          </w:p>
        </w:tc>
      </w:tr>
      <w:tr w:rsidR="00A37071" w:rsidRPr="00F476BE" w14:paraId="091FA5E4" w14:textId="77777777" w:rsidTr="00C310FF">
        <w:trPr>
          <w:trHeight w:val="3402"/>
        </w:trPr>
        <w:tc>
          <w:tcPr>
            <w:tcW w:w="13892" w:type="dxa"/>
            <w:gridSpan w:val="2"/>
          </w:tcPr>
          <w:p w14:paraId="5A7DC014" w14:textId="29E02465" w:rsidR="001F39A8" w:rsidRPr="00F476BE" w:rsidRDefault="00051370" w:rsidP="00AE080A">
            <w:pPr>
              <w:rPr>
                <w:color w:val="000000"/>
                <w:szCs w:val="20"/>
                <w:lang w:val="en-US"/>
              </w:rPr>
            </w:pP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3392" behindDoc="0" locked="0" layoutInCell="1" allowOverlap="1" wp14:anchorId="36726399" wp14:editId="1052AB34">
                      <wp:simplePos x="0" y="0"/>
                      <wp:positionH relativeFrom="column">
                        <wp:posOffset>3079750</wp:posOffset>
                      </wp:positionH>
                      <wp:positionV relativeFrom="paragraph">
                        <wp:posOffset>30480</wp:posOffset>
                      </wp:positionV>
                      <wp:extent cx="2519680" cy="648000"/>
                      <wp:effectExtent l="0" t="0" r="13970" b="1905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9680" cy="64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4896A68" w14:textId="2E2B5B53" w:rsidR="00040B79" w:rsidRPr="0036183F" w:rsidRDefault="003D6DF0" w:rsidP="00040B79">
                                  <w:pPr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lang w:val="en-US" w:eastAsia="fr-BE" w:bidi="th-TH"/>
                                    </w:rPr>
                                  </w:pPr>
                                  <w:bookmarkStart w:id="2" w:name="_Hlk95566892"/>
                                  <w:r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การเปลี่ยนแปลง</w:t>
                                  </w:r>
                                  <w:r w:rsidR="00DB5E45" w:rsidRPr="002A46AF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ใน</w:t>
                                  </w:r>
                                  <w:r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ทุน</w:t>
                                  </w:r>
                                  <w:r w:rsidR="003519B7"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ที่</w:t>
                                  </w:r>
                                  <w:r w:rsidR="002A46AF" w:rsidRPr="00645494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ปัจจัยขับเคลื่อนด้านผลกระทบ/ภาวะพึ่งพิง</w:t>
                                  </w:r>
                                  <w:r w:rsidR="00465C4F" w:rsidRPr="0036183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นี้</w:t>
                                  </w:r>
                                  <w:r w:rsidR="00040B79" w:rsidRPr="0036183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อาจก่อให้เกิดขึ้น</w:t>
                                  </w:r>
                                </w:p>
                                <w:bookmarkEnd w:id="2"/>
                                <w:p w14:paraId="7640E2C6" w14:textId="0F3D87F1" w:rsidR="00AE080A" w:rsidRPr="002A46AF" w:rsidRDefault="00AE080A" w:rsidP="001F39A8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726399" id="Rectangle 27" o:spid="_x0000_s1026" style="position:absolute;margin-left:242.5pt;margin-top:2.4pt;width:198.4pt;height:51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" fillcolor="white [3212]" strokecolor="#00b0f0" strokeweight="1pt">
                      <v:textbox>
                        <w:txbxContent>
                          <w:p w14:paraId="54896A68" w14:textId="2E2B5B53" w:rsidR="00040B79" w:rsidRPr="0036183F" w:rsidRDefault="003D6DF0" w:rsidP="00040B79">
                            <w:pPr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lang w:val="en-US" w:eastAsia="fr-BE" w:bidi="th-TH"/>
                              </w:rPr>
                            </w:pPr>
                            <w:bookmarkStart w:id="3" w:name="_Hlk95566892"/>
                            <w:r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การเปลี่ยนแปลง</w:t>
                            </w:r>
                            <w:r w:rsidR="00DB5E45" w:rsidRPr="002A46AF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ใน</w:t>
                            </w:r>
                            <w:r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ทุน</w:t>
                            </w:r>
                            <w:r w:rsidR="003519B7"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ที่</w:t>
                            </w:r>
                            <w:r w:rsidR="002A46AF" w:rsidRPr="00645494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ปัจจัยขับเคลื่อนด้านผลกระทบ/ภาวะพึ่งพิง</w:t>
                            </w:r>
                            <w:r w:rsidR="00465C4F" w:rsidRPr="0036183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นี้</w:t>
                            </w:r>
                            <w:r w:rsidR="00040B79" w:rsidRPr="0036183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อาจก่อให้เกิดขึ้น</w:t>
                            </w:r>
                          </w:p>
                          <w:bookmarkEnd w:id="3"/>
                          <w:p w14:paraId="7640E2C6" w14:textId="0F3D87F1" w:rsidR="00AE080A" w:rsidRPr="002A46AF" w:rsidRDefault="00AE080A" w:rsidP="001F39A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6158530" wp14:editId="6A6DB08F">
                      <wp:simplePos x="0" y="0"/>
                      <wp:positionH relativeFrom="column">
                        <wp:posOffset>6190615</wp:posOffset>
                      </wp:positionH>
                      <wp:positionV relativeFrom="paragraph">
                        <wp:posOffset>28575</wp:posOffset>
                      </wp:positionV>
                      <wp:extent cx="2519680" cy="648000"/>
                      <wp:effectExtent l="0" t="0" r="13970" b="1905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9680" cy="64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F7809BC" w14:textId="10E8D214" w:rsidR="00AE080A" w:rsidRPr="0068073A" w:rsidRDefault="00E74C0F" w:rsidP="001F39A8">
                                  <w:pPr>
                                    <w:jc w:val="center"/>
                                    <w:rPr>
                                      <w:rFonts w:ascii="Leelawadee UI" w:hAnsi="Leelawadee UI" w:cs="Leelawadee UI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bookmarkStart w:id="4" w:name="_Hlk95566911"/>
                                  <w:bookmarkStart w:id="5" w:name="_Hlk95566912"/>
                                  <w:bookmarkStart w:id="6" w:name="_Hlk95566919"/>
                                  <w:bookmarkStart w:id="7" w:name="_Hlk95566920"/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ผล</w:t>
                                  </w:r>
                                  <w:r w:rsidR="00351414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พวง</w:t>
                                  </w:r>
                                  <w:r w:rsidR="00F434B7"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จากการเปลี่ยนแปลง</w:t>
                                  </w:r>
                                  <w:r w:rsidR="00184773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ใน</w:t>
                                  </w:r>
                                  <w:r w:rsidR="00345407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ทุน</w:t>
                                  </w:r>
                                  <w:r w:rsidR="006A1C35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ที่มี</w:t>
                                  </w:r>
                                  <w:r w:rsidR="00F434B7"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ต่อ</w:t>
                                  </w:r>
                                  <w:r w:rsidR="0068073A"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ธุรกิจ หรือ สังคม</w:t>
                                  </w:r>
                                  <w:r w:rsidR="00AE080A"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lang w:val="en-US" w:eastAsia="fr-BE"/>
                                    </w:rPr>
                                    <w:t xml:space="preserve"> </w:t>
                                  </w:r>
                                  <w:bookmarkEnd w:id="4"/>
                                  <w:bookmarkEnd w:id="5"/>
                                  <w:bookmarkEnd w:id="6"/>
                                  <w:bookmarkEnd w:id="7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158530" id="Rectangle 28" o:spid="_x0000_s1027" style="position:absolute;margin-left:487.45pt;margin-top:2.25pt;width:198.4pt;height:51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" fillcolor="white [3212]" strokecolor="#00b0f0" strokeweight="1pt">
                      <v:textbox>
                        <w:txbxContent>
                          <w:p w14:paraId="2F7809BC" w14:textId="10E8D214" w:rsidR="00AE080A" w:rsidRPr="0068073A" w:rsidRDefault="00E74C0F" w:rsidP="001F39A8">
                            <w:pPr>
                              <w:jc w:val="center"/>
                              <w:rPr>
                                <w:rFonts w:ascii="Leelawadee UI" w:hAnsi="Leelawadee UI" w:cs="Leelawadee UI"/>
                                <w:sz w:val="22"/>
                                <w:szCs w:val="22"/>
                                <w:lang w:val="en-US"/>
                              </w:rPr>
                            </w:pPr>
                            <w:bookmarkStart w:id="8" w:name="_Hlk95566911"/>
                            <w:bookmarkStart w:id="9" w:name="_Hlk95566912"/>
                            <w:bookmarkStart w:id="10" w:name="_Hlk95566919"/>
                            <w:bookmarkStart w:id="11" w:name="_Hlk95566920"/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ผล</w:t>
                            </w:r>
                            <w:r w:rsidR="00351414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พวง</w:t>
                            </w:r>
                            <w:r w:rsidR="00F434B7"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จากการเปลี่ยนแปลง</w:t>
                            </w:r>
                            <w:r w:rsidR="00184773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ใน</w:t>
                            </w:r>
                            <w:r w:rsidR="00345407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ทุน</w:t>
                            </w:r>
                            <w:r w:rsidR="006A1C35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ที่มี</w:t>
                            </w:r>
                            <w:r w:rsidR="00F434B7"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ต่อ</w:t>
                            </w:r>
                            <w:r w:rsidR="0068073A"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ธุรกิจ หรือ สังคม</w:t>
                            </w:r>
                            <w:r w:rsidR="00AE080A"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lang w:val="en-US" w:eastAsia="fr-BE"/>
                              </w:rPr>
                              <w:t xml:space="preserve"> </w:t>
                            </w:r>
                            <w:bookmarkEnd w:id="8"/>
                            <w:bookmarkEnd w:id="9"/>
                            <w:bookmarkEnd w:id="10"/>
                            <w:bookmarkEnd w:id="11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F39A8"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 wp14:anchorId="30BA6C56" wp14:editId="5FA90D47">
                      <wp:simplePos x="0" y="0"/>
                      <wp:positionH relativeFrom="column">
                        <wp:posOffset>-38735</wp:posOffset>
                      </wp:positionH>
                      <wp:positionV relativeFrom="paragraph">
                        <wp:posOffset>30480</wp:posOffset>
                      </wp:positionV>
                      <wp:extent cx="2520000" cy="648000"/>
                      <wp:effectExtent l="0" t="0" r="13970" b="1905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20000" cy="64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FCDBD0A" w14:textId="3E03A2FE" w:rsidR="00AE080A" w:rsidRPr="002A46AF" w:rsidRDefault="002A46AF" w:rsidP="00690F11">
                                  <w:pPr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</w:pPr>
                                  <w:r w:rsidRPr="0036183F"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ปัจจัย</w:t>
                                  </w:r>
                                  <w:r w:rsidRPr="0036183F"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ขับเคลื่อนด้านผลกระทบ/ภาวะพึ่งพิง</w:t>
                                  </w:r>
                                  <w:r w:rsidR="00553469" w:rsidRPr="002A46AF">
                                    <w:rPr>
                                      <w:rFonts w:ascii="Leelawadee UI" w:hAnsi="Leelawadee UI" w:cs="Leelawadee UI" w:hint="cs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ลำดับแรก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BA6C56" id="Rectangle 26" o:spid="_x0000_s1028" style="position:absolute;margin-left:-3.05pt;margin-top:2.4pt;width:198.45pt;height:51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" fillcolor="white [3212]" strokecolor="#00b0f0" strokeweight="1pt">
                      <v:textbox>
                        <w:txbxContent>
                          <w:p w14:paraId="5FCDBD0A" w14:textId="3E03A2FE" w:rsidR="00AE080A" w:rsidRPr="002A46AF" w:rsidRDefault="002A46AF" w:rsidP="00690F11">
                            <w:pPr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</w:pPr>
                            <w:r w:rsidRPr="0036183F"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ปัจจัย</w:t>
                            </w:r>
                            <w:r w:rsidRPr="0036183F"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ขับเคลื่อนด้านผลกระทบ/ภาวะพึ่งพิง</w:t>
                            </w:r>
                            <w:r w:rsidR="00553469" w:rsidRPr="002A46AF">
                              <w:rPr>
                                <w:rFonts w:ascii="Leelawadee UI" w:hAnsi="Leelawadee UI" w:cs="Leelawadee UI" w:hint="cs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ลำดับแรก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E8CE694" w14:textId="75A954F2" w:rsidR="001F39A8" w:rsidRPr="00F476BE" w:rsidRDefault="00051370" w:rsidP="00AE080A">
            <w:pPr>
              <w:rPr>
                <w:color w:val="000000"/>
                <w:szCs w:val="20"/>
                <w:lang w:val="en-US"/>
              </w:rPr>
            </w:pP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08F2F90B" wp14:editId="4E7E9D84">
                      <wp:simplePos x="0" y="0"/>
                      <wp:positionH relativeFrom="column">
                        <wp:posOffset>5645150</wp:posOffset>
                      </wp:positionH>
                      <wp:positionV relativeFrom="paragraph">
                        <wp:posOffset>109220</wp:posOffset>
                      </wp:positionV>
                      <wp:extent cx="432000" cy="180000"/>
                      <wp:effectExtent l="0" t="19050" r="44450" b="29845"/>
                      <wp:wrapNone/>
                      <wp:docPr id="30" name="Arrow: Right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2000" cy="1800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5806DEB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30" o:spid="_x0000_s1026" type="#_x0000_t13" style="position:absolute;margin-left:444.5pt;margin-top:8.6pt;width:34pt;height:14.15pt;z-index:251649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" adj="17100" fillcolor="white [3212]" strokecolor="#00b0f0" strokeweight="1pt"/>
                  </w:pict>
                </mc:Fallback>
              </mc:AlternateContent>
            </w: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796E6BAA" wp14:editId="736F4FBB">
                      <wp:simplePos x="0" y="0"/>
                      <wp:positionH relativeFrom="column">
                        <wp:posOffset>2531745</wp:posOffset>
                      </wp:positionH>
                      <wp:positionV relativeFrom="paragraph">
                        <wp:posOffset>111760</wp:posOffset>
                      </wp:positionV>
                      <wp:extent cx="432000" cy="180000"/>
                      <wp:effectExtent l="0" t="19050" r="44450" b="29845"/>
                      <wp:wrapNone/>
                      <wp:docPr id="29" name="Arrow: Right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2000" cy="1800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3C2FA43" id="Arrow: Right 29" o:spid="_x0000_s1026" type="#_x0000_t13" style="position:absolute;margin-left:199.35pt;margin-top:8.8pt;width:34pt;height:14.15pt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" adj="17100" fillcolor="white [3212]" strokecolor="#00b0f0" strokeweight="1pt"/>
                  </w:pict>
                </mc:Fallback>
              </mc:AlternateContent>
            </w:r>
          </w:p>
          <w:p w14:paraId="1CB123DC" w14:textId="597D1714" w:rsidR="001F39A8" w:rsidRPr="00F476BE" w:rsidRDefault="001F39A8" w:rsidP="00AE080A">
            <w:pPr>
              <w:rPr>
                <w:color w:val="000000"/>
                <w:szCs w:val="20"/>
                <w:lang w:val="en-US"/>
              </w:rPr>
            </w:pPr>
          </w:p>
          <w:p w14:paraId="2F1FFC49" w14:textId="262B7221" w:rsidR="001F39A8" w:rsidRPr="00F476BE" w:rsidRDefault="001F39A8" w:rsidP="00AE080A">
            <w:pPr>
              <w:rPr>
                <w:color w:val="000000"/>
                <w:szCs w:val="20"/>
                <w:lang w:val="en-US"/>
              </w:rPr>
            </w:pPr>
          </w:p>
          <w:p w14:paraId="4B04CBD0" w14:textId="5ABB901B" w:rsidR="004B346B" w:rsidRPr="00F476BE" w:rsidRDefault="00C310FF" w:rsidP="00AE080A">
            <w:pPr>
              <w:rPr>
                <w:color w:val="000000"/>
                <w:szCs w:val="20"/>
                <w:lang w:val="en-US"/>
              </w:rPr>
            </w:pP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6A4B298B" wp14:editId="5D85C729">
                      <wp:simplePos x="0" y="0"/>
                      <wp:positionH relativeFrom="column">
                        <wp:posOffset>6188075</wp:posOffset>
                      </wp:positionH>
                      <wp:positionV relativeFrom="paragraph">
                        <wp:posOffset>148590</wp:posOffset>
                      </wp:positionV>
                      <wp:extent cx="2519680" cy="648000"/>
                      <wp:effectExtent l="0" t="0" r="13970" b="1905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9680" cy="64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45E9F4" w14:textId="2C90AF0F" w:rsidR="00345407" w:rsidRPr="0068073A" w:rsidRDefault="00345407" w:rsidP="00345407">
                                  <w:pPr>
                                    <w:jc w:val="center"/>
                                    <w:rPr>
                                      <w:rFonts w:ascii="Leelawadee UI" w:hAnsi="Leelawadee UI" w:cs="Leelawadee UI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ผล</w:t>
                                  </w:r>
                                  <w:r w:rsidR="00351414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พวง</w:t>
                                  </w:r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จากการเปลี่ยนแปลง</w:t>
                                  </w:r>
                                  <w:r w:rsidR="00184773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ใน</w:t>
                                  </w:r>
                                  <w:r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ทุนที่มี</w:t>
                                  </w:r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ต่อธุรกิจ หรือ สังคม</w:t>
                                  </w:r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lang w:val="en-US" w:eastAsia="fr-BE"/>
                                    </w:rPr>
                                    <w:t xml:space="preserve"> </w:t>
                                  </w:r>
                                </w:p>
                                <w:p w14:paraId="3A07B546" w14:textId="394885E8" w:rsidR="00AE080A" w:rsidRPr="001F39A8" w:rsidRDefault="00AE080A" w:rsidP="00D046DB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4B298B" id="Rectangle 35" o:spid="_x0000_s1029" style="position:absolute;margin-left:487.25pt;margin-top:11.7pt;width:198.4pt;height:5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" fillcolor="white [3212]" strokecolor="#00b0f0" strokeweight="1pt">
                      <v:textbox>
                        <w:txbxContent>
                          <w:p w14:paraId="2E45E9F4" w14:textId="2C90AF0F" w:rsidR="00345407" w:rsidRPr="0068073A" w:rsidRDefault="00345407" w:rsidP="00345407">
                            <w:pPr>
                              <w:jc w:val="center"/>
                              <w:rPr>
                                <w:rFonts w:ascii="Leelawadee UI" w:hAnsi="Leelawadee UI" w:cs="Leelawadee UI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ผล</w:t>
                            </w:r>
                            <w:r w:rsidR="00351414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พวง</w:t>
                            </w:r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จากการเปลี่ยนแปลง</w:t>
                            </w:r>
                            <w:r w:rsidR="00184773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ใน</w:t>
                            </w:r>
                            <w:r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ทุนที่มี</w:t>
                            </w:r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ต่อธุรกิจ หรือ สังคม</w:t>
                            </w:r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lang w:val="en-US" w:eastAsia="fr-BE"/>
                              </w:rPr>
                              <w:t xml:space="preserve"> </w:t>
                            </w:r>
                          </w:p>
                          <w:p w14:paraId="3A07B546" w14:textId="394885E8" w:rsidR="00AE080A" w:rsidRPr="001F39A8" w:rsidRDefault="00AE080A" w:rsidP="00D046D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28B18F90" wp14:editId="3F84A2C3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52400</wp:posOffset>
                      </wp:positionV>
                      <wp:extent cx="2519680" cy="647700"/>
                      <wp:effectExtent l="0" t="0" r="13970" b="1905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968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AAB268" w14:textId="0DAB557A" w:rsidR="00586C0F" w:rsidRPr="002A46AF" w:rsidRDefault="002A46AF" w:rsidP="00586C0F">
                                  <w:pPr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</w:pPr>
                                  <w:bookmarkStart w:id="12" w:name="_Hlk95566395"/>
                                  <w:r w:rsidRPr="0036183F"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ปัจจัย</w:t>
                                  </w:r>
                                  <w:r w:rsidRPr="0036183F"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ขับเคลื่อนด้านผลกระทบ/ภาวะพึ่งพิง</w:t>
                                  </w:r>
                                  <w:r w:rsidR="00586C0F" w:rsidRPr="002A46AF">
                                    <w:rPr>
                                      <w:rFonts w:ascii="Leelawadee UI" w:hAnsi="Leelawadee UI" w:cs="Leelawadee UI" w:hint="cs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ลำดับสอง</w:t>
                                  </w:r>
                                </w:p>
                                <w:bookmarkEnd w:id="12"/>
                                <w:p w14:paraId="7EB5C7AC" w14:textId="645B364D" w:rsidR="00AE080A" w:rsidRDefault="00AE080A" w:rsidP="00D046DB">
                                  <w:pPr>
                                    <w:jc w:val="center"/>
                                    <w:rPr>
                                      <w:lang w:bidi="th-TH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B18F90" id="Rectangle 33" o:spid="_x0000_s1030" style="position:absolute;margin-left:-2.65pt;margin-top:12pt;width:198.4pt;height:51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" fillcolor="white [3212]" strokecolor="#00b0f0" strokeweight="1pt">
                      <v:textbox>
                        <w:txbxContent>
                          <w:p w14:paraId="01AAB268" w14:textId="0DAB557A" w:rsidR="00586C0F" w:rsidRPr="002A46AF" w:rsidRDefault="002A46AF" w:rsidP="00586C0F">
                            <w:pPr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</w:pPr>
                            <w:bookmarkStart w:id="13" w:name="_Hlk95566395"/>
                            <w:r w:rsidRPr="0036183F"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ปัจจัย</w:t>
                            </w:r>
                            <w:r w:rsidRPr="0036183F"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ขับเคลื่อนด้านผลกระทบ/ภาวะพึ่งพิง</w:t>
                            </w:r>
                            <w:r w:rsidR="00586C0F" w:rsidRPr="002A46AF">
                              <w:rPr>
                                <w:rFonts w:ascii="Leelawadee UI" w:hAnsi="Leelawadee UI" w:cs="Leelawadee UI" w:hint="cs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ลำดับสอง</w:t>
                            </w:r>
                          </w:p>
                          <w:bookmarkEnd w:id="13"/>
                          <w:p w14:paraId="7EB5C7AC" w14:textId="645B364D" w:rsidR="00AE080A" w:rsidRDefault="00AE080A" w:rsidP="00D046DB">
                            <w:pPr>
                              <w:jc w:val="center"/>
                              <w:rPr>
                                <w:lang w:bidi="th-TH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CEDFD92" w14:textId="1B2E4FE4" w:rsidR="001F39A8" w:rsidRPr="00F476BE" w:rsidRDefault="00C310FF" w:rsidP="00AE080A">
            <w:pPr>
              <w:rPr>
                <w:color w:val="000000"/>
                <w:szCs w:val="20"/>
                <w:lang w:val="en-US"/>
              </w:rPr>
            </w:pP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D04B0ED" wp14:editId="5E64D680">
                      <wp:simplePos x="0" y="0"/>
                      <wp:positionH relativeFrom="column">
                        <wp:posOffset>3069590</wp:posOffset>
                      </wp:positionH>
                      <wp:positionV relativeFrom="paragraph">
                        <wp:posOffset>-3175</wp:posOffset>
                      </wp:positionV>
                      <wp:extent cx="2519680" cy="648000"/>
                      <wp:effectExtent l="0" t="0" r="13970" b="19050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9680" cy="64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FC95F86" w14:textId="7A35D42B" w:rsidR="00345407" w:rsidRPr="0036183F" w:rsidRDefault="00345407" w:rsidP="00345407">
                                  <w:pPr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lang w:val="en-US" w:eastAsia="fr-BE" w:bidi="th-TH"/>
                                    </w:rPr>
                                  </w:pPr>
                                  <w:r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การ</w:t>
                                  </w:r>
                                  <w:r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เปลี่ยนแปลง</w:t>
                                  </w:r>
                                  <w:r w:rsidR="00613B18" w:rsidRPr="002A46AF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ใน</w:t>
                                  </w:r>
                                  <w:r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ทุนที่</w:t>
                                  </w:r>
                                  <w:r w:rsidR="002A46AF" w:rsidRPr="00645494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ปัจจัยขับเคลื่อนด้านผลกระทบ/ภาวะพึ่งพิง</w:t>
                                  </w:r>
                                  <w:r w:rsidR="00613B18" w:rsidRPr="0036183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นี้</w:t>
                                  </w:r>
                                  <w:r w:rsidRPr="0036183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อาจก่อให้เกิดขึ้น</w:t>
                                  </w:r>
                                </w:p>
                                <w:p w14:paraId="6439B39D" w14:textId="6ED801C9" w:rsidR="00AE080A" w:rsidRPr="002A46AF" w:rsidRDefault="00AE080A" w:rsidP="00D046DB">
                                  <w:pPr>
                                    <w:jc w:val="center"/>
                                    <w:rPr>
                                      <w:lang w:val="en-US" w:bidi="th-TH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04B0ED" id="Rectangle 34" o:spid="_x0000_s1031" style="position:absolute;margin-left:241.7pt;margin-top:-.25pt;width:198.4pt;height:5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" fillcolor="white [3212]" strokecolor="#00b0f0" strokeweight="1pt">
                      <v:textbox>
                        <w:txbxContent>
                          <w:p w14:paraId="6FC95F86" w14:textId="7A35D42B" w:rsidR="00345407" w:rsidRPr="0036183F" w:rsidRDefault="00345407" w:rsidP="00345407">
                            <w:pPr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lang w:val="en-US" w:eastAsia="fr-BE" w:bidi="th-TH"/>
                              </w:rPr>
                            </w:pPr>
                            <w:r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การ</w:t>
                            </w:r>
                            <w:r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เปลี่ยนแปลง</w:t>
                            </w:r>
                            <w:r w:rsidR="00613B18" w:rsidRPr="002A46AF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ใน</w:t>
                            </w:r>
                            <w:r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ทุนที่</w:t>
                            </w:r>
                            <w:r w:rsidR="002A46AF" w:rsidRPr="00645494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ปัจจัยขับเคลื่อนด้านผลกระทบ/ภาวะพึ่งพิง</w:t>
                            </w:r>
                            <w:r w:rsidR="00613B18" w:rsidRPr="0036183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นี้</w:t>
                            </w:r>
                            <w:r w:rsidRPr="0036183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อาจก่อให้เกิดขึ้น</w:t>
                            </w:r>
                          </w:p>
                          <w:p w14:paraId="6439B39D" w14:textId="6ED801C9" w:rsidR="00AE080A" w:rsidRPr="002A46AF" w:rsidRDefault="00AE080A" w:rsidP="00D046DB">
                            <w:pPr>
                              <w:jc w:val="center"/>
                              <w:rPr>
                                <w:lang w:val="en-US" w:bidi="th-TH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475CF9F" w14:textId="087E5780" w:rsidR="00482990" w:rsidRPr="00F476BE" w:rsidRDefault="00314E80" w:rsidP="00482990">
            <w:pPr>
              <w:rPr>
                <w:color w:val="000000"/>
                <w:szCs w:val="20"/>
                <w:lang w:val="en-US"/>
              </w:rPr>
            </w:pP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29FAA492" wp14:editId="74BADB86">
                      <wp:simplePos x="0" y="0"/>
                      <wp:positionH relativeFrom="column">
                        <wp:posOffset>2552700</wp:posOffset>
                      </wp:positionH>
                      <wp:positionV relativeFrom="paragraph">
                        <wp:posOffset>74295</wp:posOffset>
                      </wp:positionV>
                      <wp:extent cx="431800" cy="179705"/>
                      <wp:effectExtent l="0" t="19050" r="44450" b="29845"/>
                      <wp:wrapNone/>
                      <wp:docPr id="32" name="Arrow: Right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800" cy="17970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526D97C" id="Arrow: Right 32" o:spid="_x0000_s1026" type="#_x0000_t13" style="position:absolute;margin-left:201pt;margin-top:5.85pt;width:34pt;height:14.15pt;z-index:251651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" adj="17105" fillcolor="white [3212]" strokecolor="#00b0f0" strokeweight="1pt"/>
                  </w:pict>
                </mc:Fallback>
              </mc:AlternateContent>
            </w: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1C7BFC29" wp14:editId="703667DA">
                      <wp:simplePos x="0" y="0"/>
                      <wp:positionH relativeFrom="column">
                        <wp:posOffset>5645150</wp:posOffset>
                      </wp:positionH>
                      <wp:positionV relativeFrom="paragraph">
                        <wp:posOffset>76200</wp:posOffset>
                      </wp:positionV>
                      <wp:extent cx="431800" cy="179705"/>
                      <wp:effectExtent l="0" t="19050" r="44450" b="29845"/>
                      <wp:wrapNone/>
                      <wp:docPr id="31" name="Arrow: Right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800" cy="17970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4191293" id="Arrow: Right 31" o:spid="_x0000_s1026" type="#_x0000_t13" style="position:absolute;margin-left:444.5pt;margin-top:6pt;width:34pt;height:14.15pt;z-index:25165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" adj="17105" fillcolor="white [3212]" strokecolor="#00b0f0" strokeweight="1pt"/>
                  </w:pict>
                </mc:Fallback>
              </mc:AlternateContent>
            </w:r>
          </w:p>
          <w:p w14:paraId="46AAE70B" w14:textId="2305A0B9" w:rsidR="00482990" w:rsidRPr="00F476BE" w:rsidRDefault="00482990" w:rsidP="00482990">
            <w:pPr>
              <w:rPr>
                <w:color w:val="000000"/>
                <w:szCs w:val="20"/>
                <w:lang w:val="en-US"/>
              </w:rPr>
            </w:pPr>
          </w:p>
          <w:p w14:paraId="256E7A7F" w14:textId="799F1F3C" w:rsidR="00482990" w:rsidRPr="00F476BE" w:rsidRDefault="00482990" w:rsidP="00482990">
            <w:pPr>
              <w:rPr>
                <w:color w:val="000000"/>
                <w:szCs w:val="20"/>
                <w:lang w:val="en-US"/>
              </w:rPr>
            </w:pPr>
          </w:p>
          <w:p w14:paraId="1A5E2A63" w14:textId="6326533D" w:rsidR="00482990" w:rsidRPr="00F476BE" w:rsidRDefault="00C310FF" w:rsidP="00482990">
            <w:pPr>
              <w:rPr>
                <w:color w:val="000000"/>
                <w:szCs w:val="20"/>
                <w:lang w:val="en-US"/>
              </w:rPr>
            </w:pP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C90002A" wp14:editId="54669C3B">
                      <wp:simplePos x="0" y="0"/>
                      <wp:positionH relativeFrom="column">
                        <wp:posOffset>6181090</wp:posOffset>
                      </wp:positionH>
                      <wp:positionV relativeFrom="paragraph">
                        <wp:posOffset>113665</wp:posOffset>
                      </wp:positionV>
                      <wp:extent cx="2519680" cy="647700"/>
                      <wp:effectExtent l="0" t="0" r="13970" b="1905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968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5BDC042" w14:textId="32389C62" w:rsidR="00345407" w:rsidRPr="0068073A" w:rsidRDefault="00345407" w:rsidP="00345407">
                                  <w:pPr>
                                    <w:jc w:val="center"/>
                                    <w:rPr>
                                      <w:rFonts w:ascii="Leelawadee UI" w:hAnsi="Leelawadee UI" w:cs="Leelawadee UI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ผล</w:t>
                                  </w:r>
                                  <w:r w:rsidR="00351414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พวง</w:t>
                                  </w:r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จากการเปลี่ยนแปลง</w:t>
                                  </w:r>
                                  <w:r w:rsidR="009D199A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ใน</w:t>
                                  </w:r>
                                  <w:r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ทุนที่มี</w:t>
                                  </w:r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ต่อธุรกิจ หรือ สังคม</w:t>
                                  </w:r>
                                  <w:r w:rsidRPr="0068073A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lang w:val="en-US" w:eastAsia="fr-BE"/>
                                    </w:rPr>
                                    <w:t xml:space="preserve"> </w:t>
                                  </w:r>
                                </w:p>
                                <w:p w14:paraId="4FAE8A22" w14:textId="4573C79E" w:rsidR="00AE080A" w:rsidRPr="001F39A8" w:rsidRDefault="00AE080A" w:rsidP="00D046DB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90002A" id="Rectangle 38" o:spid="_x0000_s1032" style="position:absolute;margin-left:486.7pt;margin-top:8.95pt;width:198.4pt;height:51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" fillcolor="white [3212]" strokecolor="#00b0f0" strokeweight="1pt">
                      <v:textbox>
                        <w:txbxContent>
                          <w:p w14:paraId="05BDC042" w14:textId="32389C62" w:rsidR="00345407" w:rsidRPr="0068073A" w:rsidRDefault="00345407" w:rsidP="00345407">
                            <w:pPr>
                              <w:jc w:val="center"/>
                              <w:rPr>
                                <w:rFonts w:ascii="Leelawadee UI" w:hAnsi="Leelawadee UI" w:cs="Leelawadee UI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ผล</w:t>
                            </w:r>
                            <w:r w:rsidR="00351414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พวง</w:t>
                            </w:r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จากการเปลี่ยนแปลง</w:t>
                            </w:r>
                            <w:r w:rsidR="009D199A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ใน</w:t>
                            </w:r>
                            <w:r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ทุนที่มี</w:t>
                            </w:r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ต่อธุรกิจ หรือ สังคม</w:t>
                            </w:r>
                            <w:r w:rsidRPr="0068073A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lang w:val="en-US" w:eastAsia="fr-BE"/>
                              </w:rPr>
                              <w:t xml:space="preserve"> </w:t>
                            </w:r>
                          </w:p>
                          <w:p w14:paraId="4FAE8A22" w14:textId="4573C79E" w:rsidR="00AE080A" w:rsidRPr="001F39A8" w:rsidRDefault="00AE080A" w:rsidP="00D046D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1790B07C" wp14:editId="4B63F2CE">
                      <wp:simplePos x="0" y="0"/>
                      <wp:positionH relativeFrom="column">
                        <wp:posOffset>3077210</wp:posOffset>
                      </wp:positionH>
                      <wp:positionV relativeFrom="paragraph">
                        <wp:posOffset>118110</wp:posOffset>
                      </wp:positionV>
                      <wp:extent cx="2519680" cy="647700"/>
                      <wp:effectExtent l="0" t="0" r="13970" b="1905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968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C3F8283" w14:textId="6C825AA8" w:rsidR="00345407" w:rsidRPr="0036183F" w:rsidRDefault="00345407" w:rsidP="00345407">
                                  <w:pPr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lang w:val="en-US" w:eastAsia="fr-BE" w:bidi="th-TH"/>
                                    </w:rPr>
                                  </w:pPr>
                                  <w:r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การ</w:t>
                                  </w:r>
                                  <w:r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เปลี่ยนแปลง</w:t>
                                  </w:r>
                                  <w:r w:rsidR="00613B18" w:rsidRPr="002A46AF">
                                    <w:rPr>
                                      <w:rFonts w:ascii="Leelawadee UI" w:hAnsi="Leelawadee UI" w:cs="Leelawadee UI" w:hint="cs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ใน</w:t>
                                  </w:r>
                                  <w:r w:rsidRPr="002A46A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ทุนที่</w:t>
                                  </w:r>
                                  <w:r w:rsidR="002A46AF" w:rsidRPr="00645494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ปัจจัยขับเคลื่อนด้านผลกระทบ/ภาวะพึ่งพิง</w:t>
                                  </w:r>
                                  <w:r w:rsidR="00613B18" w:rsidRPr="0036183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นี้</w:t>
                                  </w:r>
                                  <w:r w:rsidRPr="0036183F">
                                    <w:rPr>
                                      <w:rFonts w:ascii="Leelawadee UI" w:hAnsi="Leelawadee UI" w:cs="Leelawadee UI"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อาจก่อให้เกิดขึ้น</w:t>
                                  </w:r>
                                </w:p>
                                <w:p w14:paraId="11D09AE3" w14:textId="23A0D607" w:rsidR="00AE080A" w:rsidRPr="001F39A8" w:rsidRDefault="00AE080A" w:rsidP="00D046DB">
                                  <w:pPr>
                                    <w:jc w:val="center"/>
                                    <w:rPr>
                                      <w:lang w:val="en-US" w:bidi="th-TH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90B07C" id="Rectangle 37" o:spid="_x0000_s1033" style="position:absolute;margin-left:242.3pt;margin-top:9.3pt;width:198.4pt;height:5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" fillcolor="white [3212]" strokecolor="#00b0f0" strokeweight="1pt">
                      <v:textbox>
                        <w:txbxContent>
                          <w:p w14:paraId="6C3F8283" w14:textId="6C825AA8" w:rsidR="00345407" w:rsidRPr="0036183F" w:rsidRDefault="00345407" w:rsidP="00345407">
                            <w:pPr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lang w:val="en-US" w:eastAsia="fr-BE" w:bidi="th-TH"/>
                              </w:rPr>
                            </w:pPr>
                            <w:r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การ</w:t>
                            </w:r>
                            <w:r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เปลี่ยนแปลง</w:t>
                            </w:r>
                            <w:r w:rsidR="00613B18" w:rsidRPr="002A46AF">
                              <w:rPr>
                                <w:rFonts w:ascii="Leelawadee UI" w:hAnsi="Leelawadee UI" w:cs="Leelawadee UI" w:hint="cs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ใน</w:t>
                            </w:r>
                            <w:r w:rsidRPr="002A46A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ทุนที่</w:t>
                            </w:r>
                            <w:r w:rsidR="002A46AF" w:rsidRPr="00645494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ปัจจัยขับเคลื่อนด้านผลกระทบ/ภาวะพึ่งพิง</w:t>
                            </w:r>
                            <w:r w:rsidR="00613B18" w:rsidRPr="0036183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นี้</w:t>
                            </w:r>
                            <w:r w:rsidRPr="0036183F">
                              <w:rPr>
                                <w:rFonts w:ascii="Leelawadee UI" w:hAnsi="Leelawadee UI" w:cs="Leelawadee UI"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อาจก่อให้เกิดขึ้น</w:t>
                            </w:r>
                          </w:p>
                          <w:p w14:paraId="11D09AE3" w14:textId="23A0D607" w:rsidR="00AE080A" w:rsidRPr="001F39A8" w:rsidRDefault="00AE080A" w:rsidP="00D046DB">
                            <w:pPr>
                              <w:jc w:val="center"/>
                              <w:rPr>
                                <w:lang w:val="en-US" w:bidi="th-TH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C52A263" wp14:editId="31BFB65C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116205</wp:posOffset>
                      </wp:positionV>
                      <wp:extent cx="2520000" cy="648000"/>
                      <wp:effectExtent l="0" t="0" r="13970" b="19050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20000" cy="64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D29702" w14:textId="1AE1BD04" w:rsidR="00586C0F" w:rsidRPr="002A46AF" w:rsidRDefault="002A46AF" w:rsidP="00586C0F">
                                  <w:pPr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</w:pPr>
                                  <w:r w:rsidRPr="0036183F"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ปัจจัย</w:t>
                                  </w:r>
                                  <w:r w:rsidRPr="0036183F">
                                    <w:rPr>
                                      <w:rFonts w:ascii="Leelawadee UI" w:hAnsi="Leelawadee UI" w:cs="Leelawadee UI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eastAsia="fr-BE" w:bidi="th-TH"/>
                                    </w:rPr>
                                    <w:t>ขับเคลื่อนด้านผลกระทบ/ภาวะพึ่งพิง</w:t>
                                  </w:r>
                                  <w:r w:rsidR="00586C0F" w:rsidRPr="002A46AF">
                                    <w:rPr>
                                      <w:rFonts w:ascii="Leelawadee UI" w:hAnsi="Leelawadee UI" w:cs="Leelawadee UI" w:hint="cs"/>
                                      <w:i/>
                                      <w:color w:val="808080"/>
                                      <w:sz w:val="22"/>
                                      <w:szCs w:val="22"/>
                                      <w:cs/>
                                      <w:lang w:val="en-US" w:eastAsia="fr-BE" w:bidi="th-TH"/>
                                    </w:rPr>
                                    <w:t>ลำดับสาม</w:t>
                                  </w:r>
                                </w:p>
                                <w:p w14:paraId="63DC378E" w14:textId="0057E58E" w:rsidR="00AE080A" w:rsidRPr="0036183F" w:rsidRDefault="00AE080A" w:rsidP="00D046DB">
                                  <w:pPr>
                                    <w:jc w:val="center"/>
                                    <w:rPr>
                                      <w:i/>
                                      <w:lang w:bidi="th-TH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52A263" id="Rectangle 36" o:spid="_x0000_s1034" style="position:absolute;margin-left:-1.95pt;margin-top:9.15pt;width:198.45pt;height:51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" fillcolor="white [3212]" strokecolor="#00b0f0" strokeweight="1pt">
                      <v:textbox>
                        <w:txbxContent>
                          <w:p w14:paraId="06D29702" w14:textId="1AE1BD04" w:rsidR="00586C0F" w:rsidRPr="002A46AF" w:rsidRDefault="002A46AF" w:rsidP="00586C0F">
                            <w:pPr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</w:pPr>
                            <w:r w:rsidRPr="0036183F"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ปัจจัย</w:t>
                            </w:r>
                            <w:r w:rsidRPr="0036183F">
                              <w:rPr>
                                <w:rFonts w:ascii="Leelawadee UI" w:hAnsi="Leelawadee UI" w:cs="Leelawadee UI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eastAsia="fr-BE" w:bidi="th-TH"/>
                              </w:rPr>
                              <w:t>ขับเคลื่อนด้านผลกระทบ/ภาวะพึ่งพิง</w:t>
                            </w:r>
                            <w:r w:rsidR="00586C0F" w:rsidRPr="002A46AF">
                              <w:rPr>
                                <w:rFonts w:ascii="Leelawadee UI" w:hAnsi="Leelawadee UI" w:cs="Leelawadee UI" w:hint="cs"/>
                                <w:i/>
                                <w:color w:val="808080"/>
                                <w:sz w:val="22"/>
                                <w:szCs w:val="22"/>
                                <w:cs/>
                                <w:lang w:val="en-US" w:eastAsia="fr-BE" w:bidi="th-TH"/>
                              </w:rPr>
                              <w:t>ลำดับสาม</w:t>
                            </w:r>
                          </w:p>
                          <w:p w14:paraId="63DC378E" w14:textId="0057E58E" w:rsidR="00AE080A" w:rsidRPr="0036183F" w:rsidRDefault="00AE080A" w:rsidP="00D046DB">
                            <w:pPr>
                              <w:jc w:val="center"/>
                              <w:rPr>
                                <w:i/>
                                <w:lang w:bidi="th-TH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98CE00C" w14:textId="4EFAD4DB" w:rsidR="00482990" w:rsidRPr="00F476BE" w:rsidRDefault="00314E80" w:rsidP="00482990">
            <w:pPr>
              <w:rPr>
                <w:color w:val="000000"/>
                <w:szCs w:val="20"/>
                <w:lang w:val="en-US"/>
              </w:rPr>
            </w:pP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25452A99" wp14:editId="22C3C4DC">
                      <wp:simplePos x="0" y="0"/>
                      <wp:positionH relativeFrom="column">
                        <wp:posOffset>2569845</wp:posOffset>
                      </wp:positionH>
                      <wp:positionV relativeFrom="paragraph">
                        <wp:posOffset>194310</wp:posOffset>
                      </wp:positionV>
                      <wp:extent cx="431800" cy="179705"/>
                      <wp:effectExtent l="0" t="19050" r="44450" b="29845"/>
                      <wp:wrapNone/>
                      <wp:docPr id="40" name="Arrow: Right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800" cy="17970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E3FB25A" id="Arrow: Right 40" o:spid="_x0000_s1026" type="#_x0000_t13" style="position:absolute;margin-left:202.35pt;margin-top:15.3pt;width:34pt;height:14.15pt;z-index:251670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" adj="17105" fillcolor="white [3212]" strokecolor="#00b0f0" strokeweight="1pt"/>
                  </w:pict>
                </mc:Fallback>
              </mc:AlternateContent>
            </w:r>
            <w:r w:rsidRPr="00F476BE">
              <w:rPr>
                <w:noProof/>
                <w:color w:val="00000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0B3CFA90" wp14:editId="7F8463A3">
                      <wp:simplePos x="0" y="0"/>
                      <wp:positionH relativeFrom="column">
                        <wp:posOffset>5659755</wp:posOffset>
                      </wp:positionH>
                      <wp:positionV relativeFrom="paragraph">
                        <wp:posOffset>198120</wp:posOffset>
                      </wp:positionV>
                      <wp:extent cx="431800" cy="179705"/>
                      <wp:effectExtent l="0" t="19050" r="44450" b="29845"/>
                      <wp:wrapNone/>
                      <wp:docPr id="39" name="Arrow: Right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800" cy="17970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F865E90" id="Arrow: Right 39" o:spid="_x0000_s1026" type="#_x0000_t13" style="position:absolute;margin-left:445.65pt;margin-top:15.6pt;width:34pt;height:14.15p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" adj="17105" fillcolor="white [3212]" strokecolor="#00b0f0" strokeweight="1pt"/>
                  </w:pict>
                </mc:Fallback>
              </mc:AlternateContent>
            </w:r>
          </w:p>
          <w:p w14:paraId="6BDA89A1" w14:textId="6F98AB91" w:rsidR="00482990" w:rsidRPr="00F476BE" w:rsidRDefault="00482990" w:rsidP="00AE080A">
            <w:pPr>
              <w:rPr>
                <w:color w:val="000000"/>
                <w:szCs w:val="20"/>
                <w:lang w:val="en-US"/>
              </w:rPr>
            </w:pPr>
          </w:p>
          <w:p w14:paraId="5A5DEAF1" w14:textId="56B83DFF" w:rsidR="00C310FF" w:rsidRPr="00F476BE" w:rsidRDefault="00C310FF" w:rsidP="00AE080A">
            <w:pPr>
              <w:rPr>
                <w:color w:val="000000"/>
                <w:szCs w:val="20"/>
                <w:lang w:val="en-US"/>
              </w:rPr>
            </w:pPr>
          </w:p>
          <w:p w14:paraId="417C97E6" w14:textId="6C1D6621" w:rsidR="00D046DB" w:rsidRPr="00F476BE" w:rsidRDefault="00D046DB" w:rsidP="00AE080A">
            <w:pPr>
              <w:rPr>
                <w:color w:val="000000"/>
                <w:szCs w:val="20"/>
                <w:lang w:val="en-US"/>
              </w:rPr>
            </w:pPr>
          </w:p>
          <w:p w14:paraId="6CF4DF19" w14:textId="0E98013D" w:rsidR="00A37071" w:rsidRPr="00FF7DC6" w:rsidRDefault="00FF7DC6" w:rsidP="00C310FF">
            <w:pPr>
              <w:rPr>
                <w:i/>
                <w:color w:val="000000"/>
                <w:szCs w:val="20"/>
              </w:rPr>
            </w:pPr>
            <w:r w:rsidRPr="00FF7DC6">
              <w:rPr>
                <w:rFonts w:ascii="Leelawadee UI" w:hAnsi="Leelawadee UI" w:cs="Leelawadee UI"/>
                <w:i/>
                <w:color w:val="808080"/>
                <w:sz w:val="22"/>
                <w:szCs w:val="22"/>
                <w:cs/>
                <w:lang w:eastAsia="fr-BE" w:bidi="th-TH"/>
              </w:rPr>
              <w:t>ขยายออกหากจำเป็น</w:t>
            </w:r>
          </w:p>
        </w:tc>
      </w:tr>
    </w:tbl>
    <w:p w14:paraId="22DFA813" w14:textId="02C553E2" w:rsidR="006051AD" w:rsidRDefault="00845310" w:rsidP="006051AD">
      <w:pPr>
        <w:rPr>
          <w:rFonts w:ascii="Times New Roman" w:hAnsi="Times New Roman"/>
          <w:sz w:val="24"/>
          <w:lang w:val="fr-BE" w:eastAsia="fr-BE"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33CBFC19" wp14:editId="25367EA1">
            <wp:simplePos x="0" y="0"/>
            <wp:positionH relativeFrom="column">
              <wp:posOffset>4327525</wp:posOffset>
            </wp:positionH>
            <wp:positionV relativeFrom="page">
              <wp:posOffset>4137660</wp:posOffset>
            </wp:positionV>
            <wp:extent cx="3407410" cy="2198370"/>
            <wp:effectExtent l="0" t="0" r="254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410" cy="2198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070D">
        <w:rPr>
          <w:noProof/>
        </w:rPr>
        <w:drawing>
          <wp:anchor distT="0" distB="0" distL="114300" distR="114300" simplePos="0" relativeHeight="251675136" behindDoc="1" locked="0" layoutInCell="1" allowOverlap="1" wp14:anchorId="79196FE1" wp14:editId="653F761A">
            <wp:simplePos x="0" y="0"/>
            <wp:positionH relativeFrom="column">
              <wp:posOffset>768985</wp:posOffset>
            </wp:positionH>
            <wp:positionV relativeFrom="page">
              <wp:posOffset>4137660</wp:posOffset>
            </wp:positionV>
            <wp:extent cx="3611880" cy="2256790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6CF4F4" w14:textId="5A5CB5A6" w:rsidR="006051AD" w:rsidRPr="0036183F" w:rsidRDefault="009E55F1" w:rsidP="006051AD">
      <w:pPr>
        <w:rPr>
          <w:rFonts w:ascii="Leelawadee UI" w:hAnsi="Leelawadee UI" w:cs="Leelawadee UI"/>
          <w:b/>
          <w:bCs/>
          <w:sz w:val="24"/>
          <w:lang w:val="en-US" w:eastAsia="fr-BE" w:bidi="th-TH"/>
        </w:rPr>
      </w:pPr>
      <w:r w:rsidRPr="0036183F">
        <w:rPr>
          <w:rFonts w:ascii="Leelawadee UI" w:hAnsi="Leelawadee UI" w:cs="Leelawadee UI"/>
          <w:b/>
          <w:bCs/>
          <w:color w:val="000000"/>
          <w:sz w:val="24"/>
          <w:cs/>
          <w:lang w:bidi="th-TH"/>
        </w:rPr>
        <w:t>ตัวอย่าง</w:t>
      </w:r>
    </w:p>
    <w:p w14:paraId="3695843E" w14:textId="31B17E67" w:rsidR="00957F80" w:rsidRPr="00957F80" w:rsidRDefault="00025C79" w:rsidP="00957F80">
      <w:pPr>
        <w:rPr>
          <w:rFonts w:ascii="Times New Roman" w:hAnsi="Times New Roman"/>
          <w:sz w:val="24"/>
          <w:lang w:val="fr-BE" w:eastAsia="fr-BE"/>
        </w:rPr>
      </w:pPr>
      <w:r>
        <w:rPr>
          <w:rFonts w:ascii="Times New Roman" w:hAnsi="Times New Roman"/>
          <w:sz w:val="24"/>
          <w:lang w:val="fr-BE" w:eastAsia="fr-BE"/>
        </w:rPr>
        <w:t xml:space="preserve">                   </w:t>
      </w:r>
    </w:p>
    <w:p w14:paraId="37D08C10" w14:textId="2BFB2D82" w:rsidR="00A37071" w:rsidRPr="00F476BE" w:rsidRDefault="00A37071" w:rsidP="005B626A">
      <w:pPr>
        <w:rPr>
          <w:lang w:val="en-US"/>
        </w:rPr>
        <w:sectPr w:rsidR="00A37071" w:rsidRPr="00F476BE" w:rsidSect="00BC5C9F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3A6900FD" w14:textId="71E304E9" w:rsidR="005B626A" w:rsidRPr="00F476BE" w:rsidRDefault="00B10BC3" w:rsidP="005B626A">
      <w:pPr>
        <w:rPr>
          <w:lang w:val="en-US"/>
        </w:rPr>
      </w:pPr>
      <w:r w:rsidRPr="00C41434">
        <w:rPr>
          <w:rFonts w:ascii="Leelawadee UI" w:hAnsi="Leelawadee UI" w:cs="Leelawadee UI"/>
          <w:b/>
          <w:noProof/>
          <w:sz w:val="40"/>
          <w:szCs w:val="40"/>
          <w:lang w:val="en-US"/>
        </w:rPr>
        <w:lastRenderedPageBreak/>
        <w:drawing>
          <wp:anchor distT="0" distB="0" distL="114300" distR="114300" simplePos="0" relativeHeight="251639296" behindDoc="1" locked="0" layoutInCell="1" allowOverlap="1" wp14:anchorId="6E549189" wp14:editId="22447628">
            <wp:simplePos x="0" y="0"/>
            <wp:positionH relativeFrom="margin">
              <wp:align>left</wp:align>
            </wp:positionH>
            <wp:positionV relativeFrom="paragraph">
              <wp:posOffset>157480</wp:posOffset>
            </wp:positionV>
            <wp:extent cx="5429250" cy="952500"/>
            <wp:effectExtent l="0" t="0" r="0" b="0"/>
            <wp:wrapTight wrapText="bothSides">
              <wp:wrapPolygon edited="0">
                <wp:start x="0" y="0"/>
                <wp:lineTo x="0" y="21168"/>
                <wp:lineTo x="21524" y="21168"/>
                <wp:lineTo x="2152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57BB94" w14:textId="0625E017" w:rsidR="005B626A" w:rsidRPr="00C41434" w:rsidRDefault="00773CF4" w:rsidP="00C80082">
      <w:pPr>
        <w:shd w:val="clear" w:color="auto" w:fill="3EBCEF"/>
        <w:rPr>
          <w:rFonts w:ascii="Leelawadee UI" w:hAnsi="Leelawadee UI" w:cs="Leelawadee UI"/>
          <w:b/>
          <w:sz w:val="40"/>
          <w:szCs w:val="40"/>
          <w:cs/>
          <w:lang w:val="en-US" w:bidi="th-TH"/>
        </w:rPr>
      </w:pPr>
      <w:r w:rsidRPr="00C41434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ขั้นตอน</w:t>
      </w:r>
      <w:r w:rsidR="005B626A" w:rsidRPr="00F476BE">
        <w:rPr>
          <w:b/>
          <w:bCs/>
          <w:sz w:val="36"/>
          <w:szCs w:val="36"/>
          <w:lang w:val="en-US"/>
        </w:rPr>
        <w:t xml:space="preserve"> </w:t>
      </w:r>
      <w:r w:rsidR="005B626A" w:rsidRPr="002A5F78">
        <w:rPr>
          <w:b/>
          <w:bCs/>
          <w:sz w:val="32"/>
          <w:szCs w:val="32"/>
          <w:lang w:val="en-US"/>
        </w:rPr>
        <w:t>05</w:t>
      </w:r>
      <w:r w:rsidR="002A5F78">
        <w:rPr>
          <w:rFonts w:cs="Cordia New" w:hint="cs"/>
          <w:b/>
          <w:bCs/>
          <w:sz w:val="32"/>
          <w:szCs w:val="40"/>
          <w:cs/>
          <w:lang w:val="en-US" w:bidi="th-TH"/>
        </w:rPr>
        <w:t xml:space="preserve"> </w:t>
      </w:r>
      <w:r w:rsidR="005B626A" w:rsidRPr="002A5F78">
        <w:rPr>
          <w:b/>
          <w:bCs/>
          <w:sz w:val="32"/>
          <w:szCs w:val="32"/>
          <w:lang w:val="en-US"/>
        </w:rPr>
        <w:t>:</w:t>
      </w:r>
      <w:r w:rsidR="005B626A" w:rsidRPr="00F476BE">
        <w:rPr>
          <w:b/>
          <w:bCs/>
          <w:sz w:val="36"/>
          <w:szCs w:val="36"/>
          <w:lang w:val="en-US"/>
        </w:rPr>
        <w:t xml:space="preserve"> </w:t>
      </w:r>
      <w:r w:rsidR="00351414" w:rsidRPr="0036183F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การ</w:t>
      </w:r>
      <w:r w:rsidR="00D7730A" w:rsidRPr="00C41434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วัด</w:t>
      </w:r>
      <w:r w:rsidR="00894D3B" w:rsidRPr="00C41434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ปัจจัย</w:t>
      </w:r>
      <w:r w:rsidR="00160C67" w:rsidRPr="00C41434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ขับเคลื่อนผลกระทบและ</w:t>
      </w:r>
      <w:r w:rsidR="00160C67" w:rsidRPr="00C41434">
        <w:rPr>
          <w:rFonts w:ascii="Leelawadee UI" w:hAnsi="Leelawadee UI" w:cs="Leelawadee UI"/>
          <w:b/>
          <w:bCs/>
          <w:sz w:val="40"/>
          <w:szCs w:val="40"/>
          <w:lang w:val="en-US" w:bidi="th-TH"/>
        </w:rPr>
        <w:t>/</w:t>
      </w:r>
      <w:r w:rsidR="00160C67" w:rsidRPr="00C41434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หรือ</w:t>
      </w:r>
      <w:r w:rsidR="00C41434" w:rsidRPr="00C41434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ภาวะพึ่งพิง</w:t>
      </w:r>
    </w:p>
    <w:tbl>
      <w:tblPr>
        <w:tblW w:w="86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528095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0"/>
        <w:gridCol w:w="5891"/>
        <w:gridCol w:w="50"/>
      </w:tblGrid>
      <w:tr w:rsidR="005B626A" w:rsidRPr="00F476BE" w14:paraId="7641AB39" w14:textId="77777777" w:rsidTr="00E12B15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5C41C84" w14:textId="320AC616" w:rsidR="005B626A" w:rsidRPr="00F476BE" w:rsidRDefault="00A17804" w:rsidP="00AE080A">
            <w:pPr>
              <w:spacing w:line="276" w:lineRule="auto"/>
              <w:textAlignment w:val="baseline"/>
              <w:rPr>
                <w:b/>
                <w:color w:val="528095"/>
                <w:lang w:val="en-US" w:eastAsia="pt-BR"/>
              </w:rPr>
            </w:pPr>
            <w:r w:rsidRPr="00DA3526">
              <w:rPr>
                <w:rFonts w:ascii="Leelawadee UI" w:hAnsi="Leelawadee UI" w:cs="Leelawadee UI"/>
                <w:b/>
                <w:bCs/>
                <w:color w:val="4472C4" w:themeColor="accent1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59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F86E88B" w14:textId="76128DC5" w:rsidR="005B626A" w:rsidRPr="0092251D" w:rsidRDefault="00CC57EA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color w:val="528095"/>
                <w:sz w:val="24"/>
                <w:lang w:val="en-US" w:eastAsia="pt-BR" w:bidi="th-TH"/>
              </w:rPr>
            </w:pPr>
            <w:r>
              <w:rPr>
                <w:rFonts w:ascii="Leelawadee UI" w:hAnsi="Leelawadee UI" w:cs="Leelawadee UI" w:hint="cs"/>
                <w:b/>
                <w:bCs/>
                <w:color w:val="4472C4" w:themeColor="accent1"/>
                <w:sz w:val="24"/>
                <w:cs/>
                <w:lang w:val="en-US" w:eastAsia="pt-BR" w:bidi="th-TH"/>
              </w:rPr>
              <w:t>สิ่งที่ต้องทำ</w:t>
            </w: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593E83F" w14:textId="77777777" w:rsidR="005B626A" w:rsidRPr="00F476BE" w:rsidRDefault="005B626A" w:rsidP="00AE080A">
            <w:pPr>
              <w:spacing w:line="276" w:lineRule="auto"/>
              <w:textAlignment w:val="baseline"/>
              <w:rPr>
                <w:color w:val="528095"/>
                <w:szCs w:val="20"/>
                <w:lang w:val="en-US" w:eastAsia="pt-BR"/>
              </w:rPr>
            </w:pPr>
          </w:p>
        </w:tc>
      </w:tr>
      <w:tr w:rsidR="005B626A" w:rsidRPr="00F476BE" w14:paraId="3DE1BB69" w14:textId="77777777" w:rsidTr="00E12B15">
        <w:trPr>
          <w:gridAfter w:val="1"/>
          <w:wAfter w:w="36" w:type="dxa"/>
        </w:trPr>
        <w:tc>
          <w:tcPr>
            <w:tcW w:w="26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528095"/>
            <w:hideMark/>
          </w:tcPr>
          <w:p w14:paraId="5052B0F4" w14:textId="40D5C058" w:rsidR="005B626A" w:rsidRPr="002A454B" w:rsidRDefault="009C33DB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lang w:val="en-US" w:eastAsia="pt-BR"/>
              </w:rPr>
            </w:pPr>
            <w:r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คุณ</w:t>
            </w:r>
            <w:r w:rsidR="007809B4"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จะวัด</w:t>
            </w:r>
            <w:r w:rsidR="006E5437"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ปัจจัยขับเคลื่อนผลกระทบ</w:t>
            </w:r>
            <w:r w:rsidR="00AF401F"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และ</w:t>
            </w:r>
            <w:r w:rsidR="00AF401F"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lang w:val="en-US" w:eastAsia="pt-BR" w:bidi="th-TH"/>
              </w:rPr>
              <w:t>/</w:t>
            </w:r>
            <w:r w:rsidR="00AF401F"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หรือภาวะพึ่งพิงได้อย่างไร</w:t>
            </w:r>
            <w:r w:rsidR="005B626A" w:rsidRPr="002A454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lang w:val="en-US" w:eastAsia="pt-BR"/>
              </w:rPr>
              <w:t> </w:t>
            </w:r>
          </w:p>
        </w:tc>
        <w:tc>
          <w:tcPr>
            <w:tcW w:w="5901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528095"/>
            <w:hideMark/>
          </w:tcPr>
          <w:p w14:paraId="0F5B553D" w14:textId="6340BA85" w:rsidR="005B626A" w:rsidRPr="0036183F" w:rsidRDefault="005B626A" w:rsidP="00AE080A">
            <w:pPr>
              <w:spacing w:line="276" w:lineRule="auto"/>
              <w:ind w:left="550" w:hanging="550"/>
              <w:textAlignment w:val="baseline"/>
              <w:rPr>
                <w:color w:val="FFFFFF"/>
                <w:szCs w:val="20"/>
                <w:lang w:val="en-US" w:eastAsia="pt-BR"/>
              </w:rPr>
            </w:pPr>
            <w:r w:rsidRPr="0036183F">
              <w:rPr>
                <w:color w:val="FFFFFF"/>
                <w:szCs w:val="20"/>
                <w:lang w:val="en-US" w:eastAsia="pt-BR"/>
              </w:rPr>
              <w:t xml:space="preserve">5.2.1 </w:t>
            </w:r>
            <w:r w:rsidR="00FB0BBD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ทำ</w:t>
            </w:r>
            <w:r w:rsidR="001E71BE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ผังกิจกรรมที่เกี่ยว</w:t>
            </w:r>
            <w:r w:rsidR="00056A1E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พัน</w:t>
            </w:r>
            <w:r w:rsidR="001E71BE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กับปัจจัยขับเคลื่อน</w:t>
            </w:r>
            <w:r w:rsidR="00056A1E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ผลกระทบแ</w:t>
            </w:r>
            <w:r w:rsidR="00DB375B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ละ</w:t>
            </w:r>
            <w:r w:rsidR="00DB375B" w:rsidRPr="0036183F">
              <w:rPr>
                <w:rFonts w:ascii="Leelawadee UI" w:hAnsi="Leelawadee UI" w:cs="Leelawadee UI"/>
                <w:color w:val="FFFFFF"/>
                <w:szCs w:val="20"/>
                <w:lang w:val="en-US" w:eastAsia="pt-BR" w:bidi="th-TH"/>
              </w:rPr>
              <w:t>/</w:t>
            </w:r>
            <w:r w:rsidR="00DB375B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หร</w:t>
            </w:r>
            <w:r w:rsidR="003E2230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ือ</w:t>
            </w:r>
            <w:r w:rsidR="00DB375B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ภาวะพึ่งพิง</w:t>
            </w:r>
          </w:p>
        </w:tc>
      </w:tr>
      <w:tr w:rsidR="005B626A" w:rsidRPr="00F476BE" w14:paraId="3035C64A" w14:textId="77777777" w:rsidTr="00E12B15">
        <w:trPr>
          <w:gridAfter w:val="1"/>
          <w:wAfter w:w="36" w:type="dxa"/>
        </w:trPr>
        <w:tc>
          <w:tcPr>
            <w:tcW w:w="2694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17DF721B" w14:textId="77777777" w:rsidR="005B626A" w:rsidRPr="007F0517" w:rsidRDefault="005B626A" w:rsidP="00AE080A">
            <w:pPr>
              <w:spacing w:line="276" w:lineRule="auto"/>
              <w:rPr>
                <w:color w:val="FFFFFF"/>
                <w:sz w:val="18"/>
                <w:szCs w:val="18"/>
                <w:lang w:val="en-US" w:eastAsia="pt-BR"/>
              </w:rPr>
            </w:pPr>
          </w:p>
        </w:tc>
        <w:tc>
          <w:tcPr>
            <w:tcW w:w="5901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528095"/>
            <w:hideMark/>
          </w:tcPr>
          <w:p w14:paraId="722929CE" w14:textId="2E2A762C" w:rsidR="005B626A" w:rsidRPr="0036183F" w:rsidRDefault="005B626A" w:rsidP="00AE080A">
            <w:pPr>
              <w:spacing w:line="276" w:lineRule="auto"/>
              <w:ind w:left="550" w:hanging="550"/>
              <w:textAlignment w:val="baseline"/>
              <w:rPr>
                <w:rFonts w:cs="Angsana New"/>
                <w:color w:val="FFFFFF"/>
                <w:szCs w:val="20"/>
                <w:lang w:val="en-US" w:eastAsia="pt-BR" w:bidi="th-TH"/>
              </w:rPr>
            </w:pPr>
            <w:r w:rsidRPr="0036183F">
              <w:rPr>
                <w:color w:val="FFFFFF"/>
                <w:szCs w:val="20"/>
                <w:lang w:val="en-US" w:eastAsia="pt-BR"/>
              </w:rPr>
              <w:t xml:space="preserve">5.2.2 </w:t>
            </w:r>
            <w:r w:rsidR="00A70639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กำหนดตัวชี้</w:t>
            </w:r>
            <w:r w:rsidR="00085C33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วัด</w:t>
            </w:r>
            <w:r w:rsidR="008272AB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สำหรับ</w:t>
            </w:r>
            <w:r w:rsidR="00351414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ปัจจัยด้านผลกระทบเพื่อการขับเคลื่อน/ภาวะพึ่งพิง</w:t>
            </w:r>
          </w:p>
        </w:tc>
      </w:tr>
      <w:tr w:rsidR="005B626A" w:rsidRPr="00F476BE" w14:paraId="25D7AFC5" w14:textId="77777777" w:rsidTr="00E12B15">
        <w:trPr>
          <w:gridAfter w:val="1"/>
          <w:wAfter w:w="36" w:type="dxa"/>
        </w:trPr>
        <w:tc>
          <w:tcPr>
            <w:tcW w:w="2694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1A04C181" w14:textId="77777777" w:rsidR="005B626A" w:rsidRPr="00F476BE" w:rsidRDefault="005B626A" w:rsidP="00AE080A">
            <w:pPr>
              <w:spacing w:line="276" w:lineRule="auto"/>
              <w:rPr>
                <w:color w:val="FFFFFF"/>
                <w:szCs w:val="20"/>
                <w:lang w:val="en-US" w:eastAsia="pt-BR"/>
              </w:rPr>
            </w:pPr>
          </w:p>
        </w:tc>
        <w:tc>
          <w:tcPr>
            <w:tcW w:w="5901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528095"/>
          </w:tcPr>
          <w:p w14:paraId="43802351" w14:textId="725F92D1" w:rsidR="005B626A" w:rsidRPr="00845310" w:rsidRDefault="005B626A" w:rsidP="00AE080A">
            <w:pPr>
              <w:spacing w:line="276" w:lineRule="auto"/>
              <w:ind w:left="550" w:hanging="550"/>
              <w:textAlignment w:val="baseline"/>
              <w:rPr>
                <w:color w:val="FFFFFF"/>
                <w:szCs w:val="20"/>
                <w:lang w:val="en-US" w:eastAsia="pt-BR"/>
              </w:rPr>
            </w:pPr>
            <w:r w:rsidRPr="0036183F">
              <w:rPr>
                <w:color w:val="FFFFFF" w:themeColor="background1"/>
                <w:szCs w:val="20"/>
                <w:lang w:val="en-US" w:eastAsia="pt-BR"/>
              </w:rPr>
              <w:t>5.2.3</w:t>
            </w:r>
            <w:r w:rsidRPr="00845310">
              <w:rPr>
                <w:color w:val="FFFFFF" w:themeColor="background1"/>
                <w:szCs w:val="20"/>
                <w:lang w:val="en-US" w:eastAsia="pt-BR"/>
              </w:rPr>
              <w:t xml:space="preserve"> </w:t>
            </w:r>
            <w:r w:rsidR="00351414" w:rsidRPr="0036183F">
              <w:rPr>
                <w:rFonts w:ascii="Leelawadee UI" w:hAnsi="Leelawadee UI" w:cs="Leelawadee UI"/>
                <w:color w:val="FFFFFF" w:themeColor="background1"/>
                <w:szCs w:val="20"/>
                <w:cs/>
                <w:lang w:val="en-US" w:eastAsia="pt-BR" w:bidi="th-TH"/>
              </w:rPr>
              <w:t>กำหนดการชี้วัด</w:t>
            </w:r>
            <w:r w:rsidR="00351414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ปัจจัย</w:t>
            </w:r>
            <w:r w:rsidR="00B929D8" w:rsidRPr="00C803B6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เพื่อการขับเคลื่อน</w:t>
            </w:r>
            <w:r w:rsidR="00351414" w:rsidRPr="0036183F">
              <w:rPr>
                <w:rFonts w:ascii="Leelawadee UI" w:hAnsi="Leelawadee UI" w:cs="Leelawadee UI"/>
                <w:color w:val="FFFFFF"/>
                <w:szCs w:val="20"/>
                <w:cs/>
                <w:lang w:val="en-US" w:eastAsia="pt-BR" w:bidi="th-TH"/>
              </w:rPr>
              <w:t>ด้านผลกระทบ/ภาวะพึ่งพิง</w:t>
            </w:r>
          </w:p>
        </w:tc>
      </w:tr>
      <w:tr w:rsidR="005B626A" w:rsidRPr="00F476BE" w14:paraId="166214C4" w14:textId="77777777" w:rsidTr="00E12B15">
        <w:trPr>
          <w:gridAfter w:val="1"/>
          <w:wAfter w:w="36" w:type="dxa"/>
        </w:trPr>
        <w:tc>
          <w:tcPr>
            <w:tcW w:w="2694" w:type="dxa"/>
            <w:vMerge/>
            <w:tcBorders>
              <w:top w:val="nil"/>
              <w:left w:val="nil"/>
              <w:bottom w:val="nil"/>
            </w:tcBorders>
            <w:vAlign w:val="center"/>
            <w:hideMark/>
          </w:tcPr>
          <w:p w14:paraId="5E7EEE22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901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528095"/>
          </w:tcPr>
          <w:p w14:paraId="468278D3" w14:textId="0026C971" w:rsidR="005B626A" w:rsidRPr="00845310" w:rsidRDefault="005B626A" w:rsidP="00AE080A">
            <w:pPr>
              <w:spacing w:line="276" w:lineRule="auto"/>
              <w:ind w:left="550" w:hanging="550"/>
              <w:textAlignment w:val="baseline"/>
              <w:rPr>
                <w:color w:val="FFFFFF"/>
                <w:szCs w:val="20"/>
                <w:lang w:val="en-US" w:eastAsia="pt-BR"/>
              </w:rPr>
            </w:pPr>
            <w:r w:rsidRPr="0036183F">
              <w:rPr>
                <w:color w:val="FFFFFF" w:themeColor="background1"/>
                <w:szCs w:val="20"/>
                <w:lang w:val="en-US" w:eastAsia="pt-BR"/>
              </w:rPr>
              <w:t>5.2.4</w:t>
            </w:r>
            <w:r w:rsidRPr="00845310">
              <w:rPr>
                <w:color w:val="FFFFFF" w:themeColor="background1"/>
                <w:szCs w:val="20"/>
                <w:lang w:val="en-US" w:eastAsia="pt-BR"/>
              </w:rPr>
              <w:t xml:space="preserve"> </w:t>
            </w:r>
            <w:r w:rsidR="00351414" w:rsidRPr="0036183F">
              <w:rPr>
                <w:rFonts w:ascii="Leelawadee UI" w:hAnsi="Leelawadee UI" w:cs="Leelawadee UI"/>
                <w:color w:val="FFFFFF" w:themeColor="background1"/>
                <w:szCs w:val="20"/>
                <w:cs/>
                <w:lang w:val="en-US" w:eastAsia="pt-BR" w:bidi="th-TH"/>
              </w:rPr>
              <w:t>การ</w:t>
            </w:r>
            <w:r w:rsidR="00397C3B" w:rsidRPr="0036183F">
              <w:rPr>
                <w:rFonts w:ascii="Leelawadee UI" w:hAnsi="Leelawadee UI" w:cs="Leelawadee UI"/>
                <w:color w:val="FFFFFF" w:themeColor="background1"/>
                <w:szCs w:val="20"/>
                <w:cs/>
                <w:lang w:val="en-US" w:eastAsia="pt-BR" w:bidi="th-TH"/>
              </w:rPr>
              <w:t>เก็บรวบ</w:t>
            </w:r>
            <w:r w:rsidR="007F0517" w:rsidRPr="0036183F">
              <w:rPr>
                <w:rFonts w:ascii="Leelawadee UI" w:hAnsi="Leelawadee UI" w:cs="Leelawadee UI"/>
                <w:color w:val="FFFFFF" w:themeColor="background1"/>
                <w:szCs w:val="20"/>
                <w:cs/>
                <w:lang w:val="en-US" w:eastAsia="pt-BR" w:bidi="th-TH"/>
              </w:rPr>
              <w:t>รวมข้อมูล</w:t>
            </w:r>
            <w:r w:rsidRPr="00845310">
              <w:rPr>
                <w:color w:val="FFFFFF" w:themeColor="background1"/>
                <w:szCs w:val="20"/>
                <w:lang w:val="en-US" w:eastAsia="pt-BR"/>
              </w:rPr>
              <w:t xml:space="preserve"> </w:t>
            </w:r>
          </w:p>
        </w:tc>
      </w:tr>
    </w:tbl>
    <w:p w14:paraId="4BC35C13" w14:textId="77777777" w:rsidR="005B626A" w:rsidRPr="00F476BE" w:rsidRDefault="005B626A" w:rsidP="00C77E90">
      <w:pPr>
        <w:rPr>
          <w:szCs w:val="20"/>
          <w:lang w:val="en-US"/>
        </w:rPr>
      </w:pPr>
    </w:p>
    <w:p w14:paraId="59DCC1FB" w14:textId="5928D2EC" w:rsidR="002C1F41" w:rsidRPr="0036183F" w:rsidRDefault="00351414" w:rsidP="00C77E90">
      <w:pPr>
        <w:rPr>
          <w:rFonts w:ascii="Leelawadee UI" w:hAnsi="Leelawadee UI" w:cs="Leelawadee UI"/>
          <w:b/>
          <w:szCs w:val="20"/>
          <w:lang w:val="en-US"/>
        </w:rPr>
      </w:pPr>
      <w:r w:rsidRPr="0036183F">
        <w:rPr>
          <w:rFonts w:ascii="Leelawadee UI" w:hAnsi="Leelawadee UI" w:cs="Leelawadee UI"/>
          <w:bCs/>
          <w:szCs w:val="20"/>
          <w:cs/>
          <w:lang w:val="en-US" w:bidi="th-TH"/>
        </w:rPr>
        <w:t>ผลลัพธ์</w:t>
      </w:r>
      <w:r w:rsidR="002C1F41" w:rsidRPr="0036183F">
        <w:rPr>
          <w:rFonts w:ascii="Leelawadee UI" w:hAnsi="Leelawadee UI" w:cs="Leelawadee UI"/>
          <w:bCs/>
          <w:szCs w:val="20"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szCs w:val="20"/>
          <w:cs/>
          <w:lang w:val="en-US" w:bidi="th-TH"/>
        </w:rPr>
        <w:t>คุณ</w:t>
      </w:r>
      <w:r w:rsidR="002C1F41" w:rsidRPr="0036183F">
        <w:rPr>
          <w:rFonts w:ascii="Leelawadee UI" w:hAnsi="Leelawadee UI" w:cs="Leelawadee UI"/>
          <w:bCs/>
          <w:szCs w:val="20"/>
          <w:cs/>
          <w:lang w:val="en-US" w:bidi="th-TH"/>
        </w:rPr>
        <w:t xml:space="preserve">ควรได้จากขั้นตอนนี้ </w:t>
      </w:r>
      <w:r w:rsidR="002C1F41" w:rsidRPr="0036183F">
        <w:rPr>
          <w:rFonts w:ascii="Leelawadee UI" w:hAnsi="Leelawadee UI" w:cs="Leelawadee UI"/>
          <w:b/>
          <w:szCs w:val="20"/>
          <w:lang w:val="en-US"/>
        </w:rPr>
        <w:t>:</w:t>
      </w:r>
    </w:p>
    <w:p w14:paraId="1FBCC45F" w14:textId="6441DA18" w:rsidR="00B66E52" w:rsidRPr="0036183F" w:rsidRDefault="002F663E" w:rsidP="000474A3">
      <w:pPr>
        <w:pStyle w:val="Default"/>
        <w:numPr>
          <w:ilvl w:val="0"/>
          <w:numId w:val="2"/>
        </w:numPr>
        <w:ind w:left="720" w:hanging="360"/>
        <w:rPr>
          <w:rFonts w:ascii="Leelawadee UI" w:hAnsi="Leelawadee UI" w:cs="Leelawadee UI"/>
          <w:sz w:val="20"/>
          <w:szCs w:val="20"/>
        </w:rPr>
      </w:pP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แผนผังกิจกรรมของห่วงโซ่มูลค่า</w:t>
      </w:r>
      <w:r w:rsidR="007C7113" w:rsidRPr="0036183F">
        <w:rPr>
          <w:rFonts w:ascii="Leelawadee UI" w:hAnsi="Leelawadee UI" w:cs="Leelawadee UI"/>
          <w:sz w:val="20"/>
          <w:szCs w:val="20"/>
          <w:cs/>
          <w:lang w:bidi="th-TH"/>
        </w:rPr>
        <w:t>ที่เกี่ยวพันกับ</w:t>
      </w:r>
      <w:r w:rsidR="00C74691" w:rsidRPr="0036183F">
        <w:rPr>
          <w:rFonts w:ascii="Leelawadee UI" w:hAnsi="Leelawadee UI" w:cs="Leelawadee UI"/>
          <w:sz w:val="20"/>
          <w:szCs w:val="20"/>
          <w:cs/>
          <w:lang w:bidi="th-TH"/>
        </w:rPr>
        <w:t>ปัจจัยที่ขับเคลื่อนผลกระทบ</w:t>
      </w:r>
      <w:r w:rsidR="009024D5" w:rsidRPr="0036183F">
        <w:rPr>
          <w:rFonts w:ascii="Leelawadee UI" w:hAnsi="Leelawadee UI" w:cs="Leelawadee UI"/>
          <w:sz w:val="20"/>
          <w:szCs w:val="20"/>
          <w:cs/>
          <w:lang w:bidi="th-TH"/>
        </w:rPr>
        <w:t>และ</w:t>
      </w:r>
      <w:r w:rsidR="009024D5" w:rsidRPr="0036183F">
        <w:rPr>
          <w:rFonts w:ascii="Leelawadee UI" w:hAnsi="Leelawadee UI" w:cs="Leelawadee UI"/>
          <w:sz w:val="20"/>
          <w:szCs w:val="20"/>
          <w:lang w:val="en-US" w:bidi="th-TH"/>
        </w:rPr>
        <w:t>/</w:t>
      </w:r>
      <w:r w:rsidR="009024D5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หรือภาวะพ</w:t>
      </w:r>
      <w:r w:rsidR="00B4781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ึ่</w:t>
      </w:r>
      <w:r w:rsidR="009024D5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งพิง</w:t>
      </w:r>
    </w:p>
    <w:p w14:paraId="5C0CA407" w14:textId="0E30A026" w:rsidR="000474A3" w:rsidRPr="0036183F" w:rsidRDefault="00B47812" w:rsidP="000474A3">
      <w:pPr>
        <w:pStyle w:val="Default"/>
        <w:numPr>
          <w:ilvl w:val="0"/>
          <w:numId w:val="2"/>
        </w:numPr>
        <w:ind w:left="720" w:hanging="360"/>
        <w:rPr>
          <w:rFonts w:ascii="Leelawadee UI" w:hAnsi="Leelawadee UI" w:cs="Leelawadee UI"/>
          <w:sz w:val="20"/>
          <w:szCs w:val="20"/>
        </w:rPr>
      </w:pP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รายการตัวชี้วัด</w:t>
      </w:r>
      <w:r w:rsidR="00836ACA" w:rsidRPr="0036183F">
        <w:rPr>
          <w:rFonts w:ascii="Leelawadee UI" w:hAnsi="Leelawadee UI" w:cs="Leelawadee UI"/>
          <w:sz w:val="20"/>
          <w:szCs w:val="20"/>
          <w:cs/>
          <w:lang w:bidi="th-TH"/>
        </w:rPr>
        <w:t>สำหรับปัจจัยขับเคล</w:t>
      </w:r>
      <w:r w:rsidR="008C6A06" w:rsidRPr="0036183F">
        <w:rPr>
          <w:rFonts w:ascii="Leelawadee UI" w:hAnsi="Leelawadee UI" w:cs="Leelawadee UI"/>
          <w:sz w:val="20"/>
          <w:szCs w:val="20"/>
          <w:cs/>
          <w:lang w:bidi="th-TH"/>
        </w:rPr>
        <w:t>ื่</w:t>
      </w:r>
      <w:r w:rsidR="00836ACA" w:rsidRPr="0036183F">
        <w:rPr>
          <w:rFonts w:ascii="Leelawadee UI" w:hAnsi="Leelawadee UI" w:cs="Leelawadee UI"/>
          <w:sz w:val="20"/>
          <w:szCs w:val="20"/>
          <w:cs/>
          <w:lang w:bidi="th-TH"/>
        </w:rPr>
        <w:t>อน</w:t>
      </w:r>
      <w:r w:rsidR="003B3A7C" w:rsidRPr="0036183F">
        <w:rPr>
          <w:rFonts w:ascii="Leelawadee UI" w:hAnsi="Leelawadee UI" w:cs="Leelawadee UI"/>
          <w:sz w:val="20"/>
          <w:szCs w:val="20"/>
          <w:cs/>
          <w:lang w:bidi="th-TH"/>
        </w:rPr>
        <w:t>ผลกระทบและ</w:t>
      </w:r>
      <w:r w:rsidR="003B3A7C" w:rsidRPr="0036183F">
        <w:rPr>
          <w:rFonts w:ascii="Leelawadee UI" w:hAnsi="Leelawadee UI" w:cs="Leelawadee UI"/>
          <w:sz w:val="20"/>
          <w:szCs w:val="20"/>
          <w:lang w:val="en-US" w:bidi="th-TH"/>
        </w:rPr>
        <w:t>/</w:t>
      </w:r>
      <w:r w:rsidR="003B3A7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หรือภาวะพึ่งพิงแต่ละ</w:t>
      </w:r>
      <w:r w:rsidR="008C6A06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อย่าง</w:t>
      </w:r>
      <w:r w:rsidR="00351414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ี่สอดคล้องกับจุดมุ่งเน้นขององค์กรและขอบเขตห่วงโซ่มูลค่า</w:t>
      </w:r>
    </w:p>
    <w:p w14:paraId="6BFD8924" w14:textId="7A7C814E" w:rsidR="000474A3" w:rsidRPr="0036183F" w:rsidRDefault="00CA0033" w:rsidP="000474A3">
      <w:pPr>
        <w:pStyle w:val="Default"/>
        <w:numPr>
          <w:ilvl w:val="0"/>
          <w:numId w:val="2"/>
        </w:numPr>
        <w:ind w:left="720" w:hanging="360"/>
        <w:rPr>
          <w:rFonts w:ascii="Leelawadee UI" w:hAnsi="Leelawadee UI" w:cs="Leelawadee UI"/>
          <w:sz w:val="20"/>
          <w:szCs w:val="20"/>
        </w:rPr>
      </w:pP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ระบุได้ว่า</w:t>
      </w:r>
      <w:r w:rsidR="002431B8" w:rsidRPr="0036183F">
        <w:rPr>
          <w:rFonts w:ascii="Leelawadee UI" w:hAnsi="Leelawadee UI" w:cs="Leelawadee UI"/>
          <w:sz w:val="20"/>
          <w:szCs w:val="20"/>
          <w:cs/>
          <w:lang w:bidi="th-TH"/>
        </w:rPr>
        <w:t>มีข้อมูลอะไรพร้อมใช้และยังขาด</w:t>
      </w:r>
      <w:r w:rsidR="00351414" w:rsidRPr="0036183F">
        <w:rPr>
          <w:rFonts w:ascii="Leelawadee UI" w:hAnsi="Leelawadee UI" w:cs="Leelawadee UI"/>
          <w:sz w:val="20"/>
          <w:szCs w:val="20"/>
          <w:cs/>
          <w:lang w:bidi="th-TH"/>
        </w:rPr>
        <w:t>ข้อมูลใด</w:t>
      </w:r>
      <w:r w:rsidR="00442BB9" w:rsidRPr="0036183F">
        <w:rPr>
          <w:rFonts w:ascii="Leelawadee UI" w:hAnsi="Leelawadee UI" w:cs="Leelawadee UI"/>
          <w:sz w:val="20"/>
          <w:szCs w:val="20"/>
          <w:cs/>
          <w:lang w:bidi="th-TH"/>
        </w:rPr>
        <w:t>บ้าง</w:t>
      </w:r>
    </w:p>
    <w:p w14:paraId="6CAAA751" w14:textId="3C115FD0" w:rsidR="005B626A" w:rsidRPr="00F476BE" w:rsidRDefault="005B626A" w:rsidP="005B626A">
      <w:pPr>
        <w:pStyle w:val="Default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86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89"/>
        <w:gridCol w:w="1275"/>
        <w:gridCol w:w="1276"/>
        <w:gridCol w:w="992"/>
        <w:gridCol w:w="2409"/>
        <w:tblGridChange w:id="14">
          <w:tblGrid>
            <w:gridCol w:w="2689"/>
            <w:gridCol w:w="1275"/>
            <w:gridCol w:w="1276"/>
            <w:gridCol w:w="992"/>
            <w:gridCol w:w="2409"/>
          </w:tblGrid>
        </w:tblGridChange>
      </w:tblGrid>
      <w:tr w:rsidR="00E12B15" w:rsidRPr="00F476BE" w14:paraId="26208266" w14:textId="77777777" w:rsidTr="005347B2">
        <w:trPr>
          <w:trHeight w:val="46"/>
        </w:trPr>
        <w:tc>
          <w:tcPr>
            <w:tcW w:w="6232" w:type="dxa"/>
            <w:gridSpan w:val="4"/>
            <w:shd w:val="clear" w:color="auto" w:fill="13BBF0"/>
            <w:vAlign w:val="center"/>
            <w:hideMark/>
          </w:tcPr>
          <w:p w14:paraId="5F87D7D1" w14:textId="702EFB52" w:rsidR="00C758EF" w:rsidRPr="005347B2" w:rsidRDefault="004470A0" w:rsidP="00351414">
            <w:pPr>
              <w:jc w:val="center"/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lang w:eastAsia="fr-BE"/>
              </w:rPr>
            </w:pPr>
            <w:r w:rsidRPr="00E77E76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แผ่นแบบ</w:t>
            </w:r>
            <w:r w:rsidR="00841446" w:rsidRPr="00E77E76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สำหรับกรอกข้อความ</w:t>
            </w:r>
          </w:p>
        </w:tc>
        <w:tc>
          <w:tcPr>
            <w:tcW w:w="2409" w:type="dxa"/>
            <w:shd w:val="clear" w:color="auto" w:fill="13BBF0"/>
            <w:vAlign w:val="bottom"/>
          </w:tcPr>
          <w:p w14:paraId="4A6F2D0F" w14:textId="2B38DA55" w:rsidR="00C758EF" w:rsidRPr="00F476BE" w:rsidRDefault="003F4E15" w:rsidP="00C758EF">
            <w:pPr>
              <w:jc w:val="center"/>
              <w:rPr>
                <w:color w:val="000000"/>
                <w:sz w:val="22"/>
                <w:szCs w:val="22"/>
                <w:lang w:val="fr-BE" w:eastAsia="fr-BE"/>
              </w:rPr>
            </w:pPr>
            <w:r w:rsidRPr="003F4E15">
              <w:rPr>
                <w:rFonts w:ascii="Leelawadee UI" w:hAnsi="Leelawadee UI" w:cs="Leelawadee UI"/>
                <w:color w:val="000000"/>
                <w:szCs w:val="20"/>
                <w:cs/>
                <w:lang w:bidi="th-TH"/>
              </w:rPr>
              <w:t>น</w:t>
            </w:r>
            <w:r w:rsidR="00C758EF" w:rsidRPr="003F4E15">
              <w:rPr>
                <w:rFonts w:ascii="Leelawadee UI" w:hAnsi="Leelawadee UI" w:cs="Leelawadee UI"/>
                <w:color w:val="000000"/>
                <w:szCs w:val="20"/>
              </w:rPr>
              <w:t>.</w:t>
            </w:r>
            <w:r w:rsidR="00C758EF" w:rsidRPr="00F476BE">
              <w:rPr>
                <w:color w:val="000000"/>
                <w:sz w:val="16"/>
                <w:szCs w:val="16"/>
              </w:rPr>
              <w:t>55, 56, 57, 58, 59, 60</w:t>
            </w:r>
          </w:p>
        </w:tc>
      </w:tr>
      <w:tr w:rsidR="00E12B15" w:rsidRPr="00E12B15" w14:paraId="70A01392" w14:textId="77777777" w:rsidTr="005347B2">
        <w:trPr>
          <w:trHeight w:val="112"/>
        </w:trPr>
        <w:tc>
          <w:tcPr>
            <w:tcW w:w="26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2EA2A4" w14:textId="5596E9D0" w:rsidR="00EE78C1" w:rsidRPr="00F476BE" w:rsidRDefault="00351414" w:rsidP="00B929D8">
            <w:pPr>
              <w:rPr>
                <w:b/>
                <w:bCs/>
                <w:color w:val="000000"/>
                <w:szCs w:val="20"/>
                <w:lang w:val="en-US" w:eastAsia="fr-BE"/>
              </w:rPr>
            </w:pPr>
            <w:r w:rsidRPr="0036183F">
              <w:rPr>
                <w:rFonts w:ascii="Leelawadee UI" w:hAnsi="Leelawadee UI" w:cs="Leelawadee UI"/>
                <w:sz w:val="22"/>
                <w:szCs w:val="22"/>
                <w:cs/>
                <w:lang w:val="en-US" w:eastAsia="pt-BR" w:bidi="th-TH"/>
              </w:rPr>
              <w:t>ปัจจัยด้านผลกระทบเพื่อการขับเคลื่อน/ภาวะพึ่งพิง</w:t>
            </w:r>
            <w:r w:rsidR="00DB0B72" w:rsidRPr="00645494">
              <w:rPr>
                <w:rFonts w:ascii="Leelawadee UI" w:hAnsi="Leelawadee UI" w:cs="Leelawadee UI"/>
                <w:color w:val="000000"/>
                <w:szCs w:val="20"/>
                <w:cs/>
                <w:lang w:val="en-US" w:eastAsia="fr-BE" w:bidi="th-TH"/>
              </w:rPr>
              <w:t>ที่มีนัยสำคัญ</w:t>
            </w:r>
            <w:r w:rsidR="00DB0B72">
              <w:rPr>
                <w:rFonts w:ascii="Leelawadee UI" w:hAnsi="Leelawadee UI" w:cs="Leelawadee UI" w:hint="cs"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 xml:space="preserve"> </w:t>
            </w:r>
            <w:r w:rsidR="00541376" w:rsidRPr="004306B0">
              <w:rPr>
                <w:rFonts w:ascii="Leelawadee UI" w:hAnsi="Leelawadee UI" w:cs="Leelawadee UI"/>
                <w:color w:val="A6A6A6" w:themeColor="background1" w:themeShade="A6"/>
                <w:szCs w:val="20"/>
                <w:lang w:val="en-US" w:eastAsia="fr-BE"/>
              </w:rPr>
              <w:t>(</w:t>
            </w:r>
            <w:r w:rsidR="00625A55" w:rsidRPr="004306B0">
              <w:rPr>
                <w:rFonts w:ascii="Leelawadee UI" w:hAnsi="Leelawadee UI" w:cs="Leelawadee UI"/>
                <w:color w:val="A6A6A6" w:themeColor="background1" w:themeShade="A6"/>
                <w:szCs w:val="20"/>
                <w:cs/>
                <w:lang w:val="en-US" w:eastAsia="fr-BE" w:bidi="th-TH"/>
              </w:rPr>
              <w:t>คัดลอกจาก</w:t>
            </w:r>
            <w:r w:rsidR="006E5F0B" w:rsidRPr="004306B0">
              <w:rPr>
                <w:rFonts w:ascii="Leelawadee UI" w:hAnsi="Leelawadee UI" w:cs="Leelawadee UI"/>
                <w:color w:val="A6A6A6" w:themeColor="background1" w:themeShade="A6"/>
                <w:szCs w:val="20"/>
                <w:cs/>
                <w:lang w:val="en-US" w:eastAsia="fr-BE" w:bidi="th-TH"/>
              </w:rPr>
              <w:t>ที่จัดลำดับไว้</w:t>
            </w:r>
            <w:r w:rsidR="00ED0481" w:rsidRPr="004306B0">
              <w:rPr>
                <w:rFonts w:ascii="Leelawadee UI" w:hAnsi="Leelawadee UI" w:cs="Leelawadee UI"/>
                <w:color w:val="A6A6A6" w:themeColor="background1" w:themeShade="A6"/>
                <w:szCs w:val="20"/>
                <w:cs/>
                <w:lang w:val="en-US" w:eastAsia="fr-BE" w:bidi="th-TH"/>
              </w:rPr>
              <w:t xml:space="preserve">ในขั้นตอนที่ </w:t>
            </w:r>
            <w:r w:rsidR="00ED0481" w:rsidRPr="005E0C50">
              <w:rPr>
                <w:rFonts w:cs="Leelawadee UI"/>
                <w:color w:val="A6A6A6" w:themeColor="background1" w:themeShade="A6"/>
                <w:sz w:val="18"/>
                <w:szCs w:val="18"/>
                <w:lang w:val="en-US" w:eastAsia="fr-BE" w:bidi="th-TH"/>
              </w:rPr>
              <w:t>5</w:t>
            </w:r>
            <w:r w:rsidR="00541376" w:rsidRPr="004306B0">
              <w:rPr>
                <w:rFonts w:ascii="Leelawadee UI" w:hAnsi="Leelawadee UI" w:cs="Leelawadee UI"/>
                <w:color w:val="A6A6A6" w:themeColor="background1" w:themeShade="A6"/>
                <w:szCs w:val="20"/>
                <w:lang w:val="en-US" w:eastAsia="fr-BE"/>
              </w:rPr>
              <w:t>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224372" w14:textId="79911F2D" w:rsidR="00EE78C1" w:rsidRPr="00F476BE" w:rsidRDefault="005330CD" w:rsidP="0036183F">
            <w:pPr>
              <w:rPr>
                <w:color w:val="000000"/>
                <w:szCs w:val="20"/>
                <w:lang w:val="fr-BE" w:eastAsia="fr-BE"/>
              </w:rPr>
            </w:pPr>
            <w:r w:rsidRPr="005330CD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fr-BE" w:eastAsia="fr-BE" w:bidi="th-TH"/>
              </w:rPr>
              <w:t>ตัวชี้วัด</w:t>
            </w:r>
            <w:r w:rsidR="00C03495">
              <w:rPr>
                <w:rStyle w:val="FootnoteReference"/>
                <w:color w:val="000000"/>
                <w:szCs w:val="20"/>
                <w:lang w:val="fr-BE" w:eastAsia="fr-BE"/>
              </w:rPr>
              <w:footnoteReference w:id="10"/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824C66" w14:textId="3CE24709" w:rsidR="00EE78C1" w:rsidRPr="00EE666B" w:rsidRDefault="00160734" w:rsidP="0036183F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val="fr-BE" w:eastAsia="fr-BE" w:bidi="th-TH"/>
              </w:rPr>
            </w:pPr>
            <w:r w:rsidRPr="00EE66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fr-BE" w:eastAsia="fr-BE" w:bidi="th-TH"/>
              </w:rPr>
              <w:t>หน่วยของตัวชี้</w:t>
            </w:r>
            <w:r w:rsidR="00EE666B" w:rsidRPr="00EE66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fr-BE" w:eastAsia="fr-BE" w:bidi="th-TH"/>
              </w:rPr>
              <w:t>วัด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9B2AD" w14:textId="6783D72F" w:rsidR="00EE78C1" w:rsidRPr="00F476BE" w:rsidRDefault="00EE666B" w:rsidP="0036183F">
            <w:pPr>
              <w:rPr>
                <w:color w:val="000000"/>
                <w:szCs w:val="20"/>
                <w:lang w:val="fr-BE" w:eastAsia="fr-BE"/>
              </w:rPr>
            </w:pPr>
            <w:r w:rsidRPr="00EE666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fr-BE" w:eastAsia="fr-BE" w:bidi="th-TH"/>
              </w:rPr>
              <w:t>แหล่งข้อมูล</w:t>
            </w:r>
            <w:r w:rsidR="00457830">
              <w:rPr>
                <w:rStyle w:val="FootnoteReference"/>
                <w:color w:val="000000"/>
                <w:szCs w:val="20"/>
                <w:lang w:val="fr-BE" w:eastAsia="fr-BE"/>
              </w:rPr>
              <w:footnoteReference w:id="11"/>
            </w:r>
          </w:p>
        </w:tc>
        <w:tc>
          <w:tcPr>
            <w:tcW w:w="2409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7089DF2" w14:textId="1994AED3" w:rsidR="00EE78C1" w:rsidRPr="00F476BE" w:rsidRDefault="00351414" w:rsidP="0036183F">
            <w:pPr>
              <w:rPr>
                <w:color w:val="000000"/>
                <w:lang w:val="fr-BE" w:eastAsia="fr-BE"/>
              </w:rPr>
            </w:pPr>
            <w:r>
              <w:rPr>
                <w:rFonts w:ascii="Leelawadee UI" w:hAnsi="Leelawadee UI" w:cs="Leelawadee UI" w:hint="cs"/>
                <w:color w:val="000000" w:themeColor="text1"/>
                <w:sz w:val="22"/>
                <w:szCs w:val="22"/>
                <w:cs/>
                <w:lang w:val="fr-BE" w:eastAsia="fr-BE" w:bidi="th-TH"/>
              </w:rPr>
              <w:t>ข้อจำกัดหรือ</w:t>
            </w:r>
            <w:r w:rsidR="001F463B" w:rsidRPr="001F463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val="fr-BE" w:eastAsia="fr-BE" w:bidi="th-TH"/>
              </w:rPr>
              <w:t>ความไม่</w:t>
            </w:r>
            <w:r w:rsidRPr="001F463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val="fr-BE" w:eastAsia="fr-BE" w:bidi="th-TH"/>
              </w:rPr>
              <w:t>แน่</w:t>
            </w:r>
            <w:r>
              <w:rPr>
                <w:rFonts w:ascii="Leelawadee UI" w:hAnsi="Leelawadee UI" w:cs="Leelawadee UI" w:hint="cs"/>
                <w:color w:val="000000" w:themeColor="text1"/>
                <w:sz w:val="22"/>
                <w:szCs w:val="22"/>
                <w:cs/>
                <w:lang w:val="fr-BE" w:eastAsia="fr-BE" w:bidi="th-TH"/>
              </w:rPr>
              <w:t>ชัด</w:t>
            </w:r>
            <w:r w:rsidR="001F463B" w:rsidRPr="001F463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val="fr-BE" w:eastAsia="fr-BE" w:bidi="th-TH"/>
              </w:rPr>
              <w:t>ของข้อมูล</w:t>
            </w:r>
            <w:r w:rsidR="00457830">
              <w:rPr>
                <w:rStyle w:val="FootnoteReference"/>
                <w:color w:val="000000"/>
                <w:lang w:val="fr-BE" w:eastAsia="fr-BE"/>
              </w:rPr>
              <w:footnoteReference w:id="12"/>
            </w:r>
          </w:p>
        </w:tc>
      </w:tr>
      <w:tr w:rsidR="00E12B15" w:rsidRPr="00F476BE" w14:paraId="31BA284B" w14:textId="77777777" w:rsidTr="005347B2">
        <w:trPr>
          <w:trHeight w:val="102"/>
        </w:trPr>
        <w:tc>
          <w:tcPr>
            <w:tcW w:w="2689" w:type="dxa"/>
            <w:shd w:val="clear" w:color="auto" w:fill="D9D9D9" w:themeFill="background1" w:themeFillShade="D9"/>
            <w:vAlign w:val="center"/>
            <w:hideMark/>
          </w:tcPr>
          <w:p w14:paraId="481BACE4" w14:textId="77777777" w:rsidR="00B20B7C" w:rsidRPr="000772D2" w:rsidRDefault="00B20B7C" w:rsidP="00B20B7C">
            <w:pPr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</w:pPr>
            <w:r w:rsidRPr="000772D2"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  <w:t xml:space="preserve">1. 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4938C" w14:textId="008D685D" w:rsidR="00B20B7C" w:rsidRPr="00A406A8" w:rsidRDefault="00A406A8" w:rsidP="00B20B7C">
            <w:pPr>
              <w:rPr>
                <w:rFonts w:ascii="Leelawadee UI" w:hAnsi="Leelawadee UI" w:cs="Leelawadee UI"/>
                <w:color w:val="BFBFBF"/>
                <w:sz w:val="22"/>
                <w:szCs w:val="22"/>
                <w:lang w:val="fr-BE" w:eastAsia="fr-BE" w:bidi="th-TH"/>
              </w:rPr>
            </w:pPr>
            <w:r w:rsidRPr="00A406A8">
              <w:rPr>
                <w:rFonts w:ascii="Leelawadee UI" w:hAnsi="Leelawadee UI" w:cs="Leelawadee UI"/>
                <w:color w:val="BFBFBF"/>
                <w:sz w:val="22"/>
                <w:szCs w:val="22"/>
                <w:cs/>
                <w:lang w:val="fr-BE" w:eastAsia="fr-BE" w:bidi="th-TH"/>
              </w:rPr>
              <w:t>ตัวชี้วัด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4783B33" w14:textId="77777777" w:rsidR="00B20B7C" w:rsidRPr="00F476BE" w:rsidRDefault="00B20B7C" w:rsidP="00B20B7C">
            <w:pPr>
              <w:rPr>
                <w:color w:val="BFBFBF"/>
                <w:szCs w:val="20"/>
                <w:lang w:val="fr-BE" w:eastAsia="fr-BE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7D9D6" w14:textId="16FA8976" w:rsidR="00B20B7C" w:rsidRPr="00F476BE" w:rsidRDefault="00B20B7C" w:rsidP="00B20B7C">
            <w:pPr>
              <w:spacing w:after="160" w:line="259" w:lineRule="auto"/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E42C8" w14:textId="77777777" w:rsidR="00B20B7C" w:rsidRPr="00F476BE" w:rsidRDefault="00B20B7C" w:rsidP="00B20B7C">
            <w:pPr>
              <w:spacing w:after="160" w:line="259" w:lineRule="auto"/>
            </w:pPr>
          </w:p>
        </w:tc>
      </w:tr>
      <w:tr w:rsidR="00E12B15" w:rsidRPr="00F476BE" w14:paraId="1471FF86" w14:textId="77777777" w:rsidTr="005347B2">
        <w:trPr>
          <w:trHeight w:val="100"/>
        </w:trPr>
        <w:tc>
          <w:tcPr>
            <w:tcW w:w="2689" w:type="dxa"/>
            <w:shd w:val="clear" w:color="auto" w:fill="D9D9D9" w:themeFill="background1" w:themeFillShade="D9"/>
            <w:vAlign w:val="center"/>
            <w:hideMark/>
          </w:tcPr>
          <w:p w14:paraId="4DA883BC" w14:textId="58833498" w:rsidR="00A406A8" w:rsidRPr="000772D2" w:rsidRDefault="00A406A8" w:rsidP="00E12B15">
            <w:pPr>
              <w:ind w:right="1921"/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</w:pPr>
            <w:r w:rsidRPr="000772D2"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  <w:t>2.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2AFDE" w14:textId="52E71B96" w:rsidR="00A406A8" w:rsidRPr="00F476BE" w:rsidRDefault="00A406A8" w:rsidP="00A406A8">
            <w:pPr>
              <w:rPr>
                <w:color w:val="BFBFBF"/>
                <w:szCs w:val="20"/>
                <w:lang w:val="fr-BE" w:eastAsia="fr-BE"/>
              </w:rPr>
            </w:pPr>
            <w:r w:rsidRPr="00A406A8">
              <w:rPr>
                <w:rFonts w:ascii="Leelawadee UI" w:hAnsi="Leelawadee UI" w:cs="Leelawadee UI"/>
                <w:color w:val="BFBFBF"/>
                <w:sz w:val="22"/>
                <w:szCs w:val="22"/>
                <w:cs/>
                <w:lang w:val="fr-BE" w:eastAsia="fr-BE" w:bidi="th-TH"/>
              </w:rPr>
              <w:t>ตัวชี้วัด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AD60D15" w14:textId="77777777" w:rsidR="00A406A8" w:rsidRPr="00F476BE" w:rsidRDefault="00A406A8" w:rsidP="00A406A8">
            <w:pPr>
              <w:rPr>
                <w:color w:val="BFBFBF"/>
                <w:szCs w:val="20"/>
                <w:lang w:val="fr-BE" w:eastAsia="fr-BE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3028E" w14:textId="632C701E" w:rsidR="00A406A8" w:rsidRPr="00F476BE" w:rsidRDefault="00A406A8" w:rsidP="00A406A8">
            <w:pPr>
              <w:spacing w:after="160" w:line="259" w:lineRule="auto"/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C0D84" w14:textId="77777777" w:rsidR="00A406A8" w:rsidRPr="00F476BE" w:rsidRDefault="00A406A8" w:rsidP="00A406A8">
            <w:pPr>
              <w:spacing w:after="160" w:line="259" w:lineRule="auto"/>
            </w:pPr>
          </w:p>
        </w:tc>
      </w:tr>
      <w:tr w:rsidR="00E12B15" w:rsidRPr="00F476BE" w14:paraId="4FEFE0A6" w14:textId="77777777" w:rsidTr="005347B2">
        <w:trPr>
          <w:trHeight w:val="100"/>
        </w:trPr>
        <w:tc>
          <w:tcPr>
            <w:tcW w:w="2689" w:type="dxa"/>
            <w:shd w:val="clear" w:color="auto" w:fill="D9D9D9" w:themeFill="background1" w:themeFillShade="D9"/>
            <w:vAlign w:val="center"/>
          </w:tcPr>
          <w:p w14:paraId="50158D04" w14:textId="69DC3549" w:rsidR="00A406A8" w:rsidRPr="000772D2" w:rsidRDefault="00A406A8" w:rsidP="00A406A8">
            <w:pPr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</w:pPr>
            <w:r w:rsidRPr="000772D2"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  <w:t xml:space="preserve">3. 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CFB462" w14:textId="7F594CB6" w:rsidR="00A406A8" w:rsidRPr="00F476BE" w:rsidRDefault="00A406A8" w:rsidP="00A406A8">
            <w:pPr>
              <w:rPr>
                <w:color w:val="BFBFBF"/>
                <w:szCs w:val="20"/>
                <w:lang w:val="fr-BE" w:eastAsia="fr-BE"/>
              </w:rPr>
            </w:pPr>
            <w:r w:rsidRPr="00A406A8">
              <w:rPr>
                <w:rFonts w:ascii="Leelawadee UI" w:hAnsi="Leelawadee UI" w:cs="Leelawadee UI"/>
                <w:color w:val="BFBFBF"/>
                <w:sz w:val="22"/>
                <w:szCs w:val="22"/>
                <w:cs/>
                <w:lang w:val="fr-BE" w:eastAsia="fr-BE" w:bidi="th-TH"/>
              </w:rPr>
              <w:t>ตัวชี้วัด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C47FCF3" w14:textId="77777777" w:rsidR="00A406A8" w:rsidRPr="00F476BE" w:rsidRDefault="00A406A8" w:rsidP="00A406A8">
            <w:pPr>
              <w:rPr>
                <w:color w:val="BFBFBF"/>
                <w:szCs w:val="20"/>
                <w:lang w:val="fr-BE" w:eastAsia="fr-BE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FDEF4" w14:textId="77777777" w:rsidR="00A406A8" w:rsidRPr="00F476BE" w:rsidRDefault="00A406A8" w:rsidP="00A406A8">
            <w:pPr>
              <w:spacing w:after="160" w:line="259" w:lineRule="auto"/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90709" w14:textId="77777777" w:rsidR="00A406A8" w:rsidRPr="00F476BE" w:rsidRDefault="00A406A8" w:rsidP="00A406A8">
            <w:pPr>
              <w:spacing w:after="160" w:line="259" w:lineRule="auto"/>
            </w:pPr>
          </w:p>
        </w:tc>
      </w:tr>
      <w:tr w:rsidR="00E12B15" w:rsidRPr="00F476BE" w14:paraId="7D9D602E" w14:textId="77777777" w:rsidTr="005347B2">
        <w:trPr>
          <w:trHeight w:val="100"/>
        </w:trPr>
        <w:tc>
          <w:tcPr>
            <w:tcW w:w="2689" w:type="dxa"/>
            <w:shd w:val="clear" w:color="auto" w:fill="D9D9D9" w:themeFill="background1" w:themeFillShade="D9"/>
            <w:vAlign w:val="bottom"/>
          </w:tcPr>
          <w:p w14:paraId="408A2E3A" w14:textId="21257269" w:rsidR="00A406A8" w:rsidRPr="00231511" w:rsidRDefault="0070689D" w:rsidP="00E12B15">
            <w:pPr>
              <w:ind w:right="220"/>
              <w:rPr>
                <w:rFonts w:ascii="Leelawadee UI" w:hAnsi="Leelawadee UI" w:cs="Leelawadee UI"/>
                <w:i/>
                <w:iCs/>
                <w:color w:val="808080"/>
                <w:sz w:val="22"/>
                <w:szCs w:val="22"/>
                <w:cs/>
                <w:lang w:val="fr-BE" w:eastAsia="fr-BE" w:bidi="th-TH"/>
              </w:rPr>
            </w:pPr>
            <w:r>
              <w:rPr>
                <w:rFonts w:ascii="Leelawadee UI" w:hAnsi="Leelawadee UI" w:cs="Leelawadee UI" w:hint="cs"/>
                <w:i/>
                <w:iCs/>
                <w:color w:val="808080"/>
                <w:sz w:val="22"/>
                <w:szCs w:val="22"/>
                <w:cs/>
                <w:lang w:val="fr-BE" w:eastAsia="fr-BE" w:bidi="th-TH"/>
              </w:rPr>
              <w:t>ขยายออกหากจำเป็น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1C2C75" w14:textId="18183637" w:rsidR="00A406A8" w:rsidRPr="00F476BE" w:rsidRDefault="00A406A8" w:rsidP="00A406A8">
            <w:pPr>
              <w:rPr>
                <w:color w:val="BFBFBF"/>
                <w:szCs w:val="20"/>
                <w:lang w:val="fr-BE" w:eastAsia="fr-BE"/>
              </w:rPr>
            </w:pPr>
            <w:r w:rsidRPr="00A406A8">
              <w:rPr>
                <w:rFonts w:ascii="Leelawadee UI" w:hAnsi="Leelawadee UI" w:cs="Leelawadee UI"/>
                <w:color w:val="BFBFBF"/>
                <w:sz w:val="22"/>
                <w:szCs w:val="22"/>
                <w:cs/>
                <w:lang w:val="fr-BE" w:eastAsia="fr-BE" w:bidi="th-TH"/>
              </w:rPr>
              <w:t>ตัวชี้วัด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3E23FA0" w14:textId="77777777" w:rsidR="00A406A8" w:rsidRPr="00F476BE" w:rsidRDefault="00A406A8" w:rsidP="00A406A8">
            <w:pPr>
              <w:rPr>
                <w:color w:val="BFBFBF"/>
                <w:szCs w:val="20"/>
                <w:lang w:val="fr-BE" w:eastAsia="fr-BE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F9CAA" w14:textId="77777777" w:rsidR="00A406A8" w:rsidRPr="00F476BE" w:rsidRDefault="00A406A8" w:rsidP="00A406A8">
            <w:pPr>
              <w:spacing w:after="160" w:line="259" w:lineRule="auto"/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A00CC" w14:textId="77777777" w:rsidR="00A406A8" w:rsidRPr="00F476BE" w:rsidRDefault="00A406A8" w:rsidP="00A406A8">
            <w:pPr>
              <w:spacing w:after="160" w:line="259" w:lineRule="auto"/>
            </w:pPr>
          </w:p>
        </w:tc>
      </w:tr>
    </w:tbl>
    <w:p w14:paraId="786947F9" w14:textId="7E84770C" w:rsidR="001A1DFC" w:rsidRDefault="001A1DFC" w:rsidP="005B626A">
      <w:pPr>
        <w:rPr>
          <w:lang w:val="en-US"/>
        </w:rPr>
      </w:pPr>
    </w:p>
    <w:p w14:paraId="42BD9831" w14:textId="77777777" w:rsidR="00881E47" w:rsidRPr="00F476BE" w:rsidRDefault="001A1DFC" w:rsidP="005B626A">
      <w:pPr>
        <w:rPr>
          <w:lang w:val="en-US"/>
        </w:rPr>
      </w:pPr>
      <w:r>
        <w:rPr>
          <w:lang w:val="en-US"/>
        </w:rPr>
        <w:br w:type="column"/>
      </w:r>
    </w:p>
    <w:p w14:paraId="3EDB3E0E" w14:textId="78039B75" w:rsidR="00005CCE" w:rsidRPr="00FD348A" w:rsidRDefault="00FD348A" w:rsidP="00005CCE">
      <w:pPr>
        <w:shd w:val="clear" w:color="auto" w:fill="3EBCEF"/>
        <w:rPr>
          <w:rFonts w:cs="Angsana New"/>
          <w:b/>
          <w:sz w:val="36"/>
          <w:szCs w:val="45"/>
          <w:lang w:val="en-US" w:bidi="th-TH"/>
        </w:rPr>
      </w:pPr>
      <w:r w:rsidRPr="00106D49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ขั้นตอน</w:t>
      </w:r>
      <w:r w:rsidR="00005CCE" w:rsidRPr="00F476BE">
        <w:rPr>
          <w:b/>
          <w:bCs/>
          <w:sz w:val="36"/>
          <w:szCs w:val="36"/>
          <w:lang w:val="en-US"/>
        </w:rPr>
        <w:t xml:space="preserve"> </w:t>
      </w:r>
      <w:r w:rsidR="00005CCE" w:rsidRPr="002A5F78">
        <w:rPr>
          <w:b/>
          <w:bCs/>
          <w:sz w:val="32"/>
          <w:szCs w:val="32"/>
          <w:lang w:val="en-US"/>
        </w:rPr>
        <w:t>06</w:t>
      </w:r>
      <w:r w:rsidR="002A5F78">
        <w:rPr>
          <w:rFonts w:cs="Cordia New" w:hint="cs"/>
          <w:b/>
          <w:bCs/>
          <w:sz w:val="32"/>
          <w:szCs w:val="40"/>
          <w:cs/>
          <w:lang w:val="en-US" w:bidi="th-TH"/>
        </w:rPr>
        <w:t xml:space="preserve"> </w:t>
      </w:r>
      <w:r w:rsidR="00005CCE" w:rsidRPr="002A5F78">
        <w:rPr>
          <w:b/>
          <w:bCs/>
          <w:sz w:val="32"/>
          <w:szCs w:val="32"/>
          <w:lang w:val="en-US"/>
        </w:rPr>
        <w:t>:</w:t>
      </w:r>
      <w:r w:rsidR="00005CCE" w:rsidRPr="00F476BE">
        <w:rPr>
          <w:b/>
          <w:bCs/>
          <w:sz w:val="36"/>
          <w:szCs w:val="36"/>
          <w:lang w:val="en-US"/>
        </w:rPr>
        <w:t xml:space="preserve"> </w:t>
      </w:r>
      <w:r w:rsidR="00845310" w:rsidRPr="0036183F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การ</w:t>
      </w:r>
      <w:r w:rsidRPr="00106D49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วัดการเปลี่ยน</w:t>
      </w:r>
      <w:r w:rsidR="00DE6513" w:rsidRPr="00106D49">
        <w:rPr>
          <w:rFonts w:ascii="Leelawadee UI" w:hAnsi="Leelawadee UI" w:cs="Leelawadee UI"/>
          <w:b/>
          <w:bCs/>
          <w:sz w:val="40"/>
          <w:szCs w:val="40"/>
          <w:cs/>
          <w:lang w:val="en-US" w:bidi="th-TH"/>
        </w:rPr>
        <w:t>แปลงสภาพของทุน</w:t>
      </w:r>
      <w:r w:rsidR="00B929D8">
        <w:rPr>
          <w:rFonts w:ascii="Leelawadee UI" w:hAnsi="Leelawadee UI" w:cs="Leelawadee UI" w:hint="cs"/>
          <w:b/>
          <w:bCs/>
          <w:sz w:val="40"/>
          <w:szCs w:val="40"/>
          <w:cs/>
          <w:lang w:val="en-US" w:bidi="th-TH"/>
        </w:rPr>
        <w:t>ในธุรกิจ</w:t>
      </w:r>
    </w:p>
    <w:tbl>
      <w:tblPr>
        <w:tblW w:w="8555" w:type="dxa"/>
        <w:shd w:val="clear" w:color="auto" w:fill="528095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9"/>
        <w:gridCol w:w="5386"/>
        <w:gridCol w:w="50"/>
      </w:tblGrid>
      <w:tr w:rsidR="005B626A" w:rsidRPr="00F476BE" w14:paraId="773E7CF9" w14:textId="77777777" w:rsidTr="000B5F48">
        <w:tc>
          <w:tcPr>
            <w:tcW w:w="3119" w:type="dxa"/>
            <w:shd w:val="clear" w:color="auto" w:fill="auto"/>
          </w:tcPr>
          <w:p w14:paraId="09C0CC20" w14:textId="057392F8" w:rsidR="005B626A" w:rsidRPr="00F476BE" w:rsidRDefault="00645F59" w:rsidP="00AE080A">
            <w:pPr>
              <w:spacing w:line="276" w:lineRule="auto"/>
              <w:textAlignment w:val="baseline"/>
              <w:rPr>
                <w:b/>
                <w:bCs/>
                <w:color w:val="528095"/>
                <w:szCs w:val="20"/>
                <w:lang w:val="en-US" w:eastAsia="pt-BR"/>
              </w:rPr>
            </w:pPr>
            <w:r w:rsidRPr="009E5454">
              <w:rPr>
                <w:rFonts w:ascii="Leelawadee UI" w:hAnsi="Leelawadee UI" w:cs="Leelawadee UI"/>
                <w:b/>
                <w:bCs/>
                <w:color w:val="4472C4" w:themeColor="accent1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5386" w:type="dxa"/>
            <w:shd w:val="clear" w:color="auto" w:fill="auto"/>
          </w:tcPr>
          <w:p w14:paraId="44639C00" w14:textId="02B48090" w:rsidR="005B626A" w:rsidRPr="00F476BE" w:rsidRDefault="005F0FCF" w:rsidP="00AE080A">
            <w:pPr>
              <w:spacing w:line="276" w:lineRule="auto"/>
              <w:textAlignment w:val="baseline"/>
              <w:rPr>
                <w:color w:val="528095"/>
                <w:szCs w:val="20"/>
                <w:lang w:val="en-US" w:eastAsia="pt-BR"/>
              </w:rPr>
            </w:pPr>
            <w:r>
              <w:rPr>
                <w:rFonts w:ascii="Leelawadee UI" w:hAnsi="Leelawadee UI" w:cs="Leelawadee UI" w:hint="cs"/>
                <w:b/>
                <w:bCs/>
                <w:color w:val="4472C4" w:themeColor="accent1"/>
                <w:sz w:val="24"/>
                <w:cs/>
                <w:lang w:val="en-US" w:eastAsia="pt-BR" w:bidi="th-TH"/>
              </w:rPr>
              <w:t>สิ่งที่ต้อง</w:t>
            </w:r>
            <w:r w:rsidR="00346E16" w:rsidRPr="009E5454">
              <w:rPr>
                <w:rFonts w:ascii="Leelawadee UI" w:hAnsi="Leelawadee UI" w:cs="Leelawadee UI"/>
                <w:b/>
                <w:bCs/>
                <w:color w:val="4472C4" w:themeColor="accent1"/>
                <w:sz w:val="24"/>
                <w:cs/>
                <w:lang w:val="en-US" w:eastAsia="pt-BR" w:bidi="th-TH"/>
              </w:rPr>
              <w:t>ทำ</w:t>
            </w:r>
          </w:p>
        </w:tc>
        <w:tc>
          <w:tcPr>
            <w:tcW w:w="50" w:type="dxa"/>
            <w:shd w:val="clear" w:color="auto" w:fill="auto"/>
          </w:tcPr>
          <w:p w14:paraId="3C648491" w14:textId="77777777" w:rsidR="005B626A" w:rsidRPr="00F476BE" w:rsidRDefault="005B626A" w:rsidP="00AE080A">
            <w:pPr>
              <w:spacing w:line="276" w:lineRule="auto"/>
              <w:textAlignment w:val="baseline"/>
              <w:rPr>
                <w:color w:val="528095"/>
                <w:szCs w:val="20"/>
                <w:lang w:val="en-US" w:eastAsia="pt-BR"/>
              </w:rPr>
            </w:pPr>
          </w:p>
        </w:tc>
      </w:tr>
      <w:tr w:rsidR="005B626A" w:rsidRPr="00F476BE" w14:paraId="3DF0C6F4" w14:textId="77777777" w:rsidTr="000B5F48">
        <w:trPr>
          <w:gridAfter w:val="1"/>
          <w:wAfter w:w="50" w:type="dxa"/>
        </w:trPr>
        <w:tc>
          <w:tcPr>
            <w:tcW w:w="3119" w:type="dxa"/>
            <w:vMerge w:val="restart"/>
            <w:shd w:val="clear" w:color="auto" w:fill="528095"/>
            <w:hideMark/>
          </w:tcPr>
          <w:p w14:paraId="334D558B" w14:textId="4BFB45B8" w:rsidR="005B626A" w:rsidRPr="00A2272B" w:rsidRDefault="00F546F7" w:rsidP="00ED3075">
            <w:pPr>
              <w:contextualSpacing/>
              <w:textAlignment w:val="baseline"/>
              <w:rPr>
                <w:rFonts w:ascii="Leelawadee UI" w:hAnsi="Leelawadee UI" w:cs="Leelawadee UI"/>
                <w:color w:val="404040"/>
                <w:sz w:val="22"/>
                <w:szCs w:val="22"/>
                <w:lang w:val="en-US" w:eastAsia="pt-BR"/>
              </w:rPr>
            </w:pPr>
            <w:r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การเปลี่ยนแป</w:t>
            </w:r>
            <w:r w:rsidR="00A2272B">
              <w:rPr>
                <w:rFonts w:ascii="Leelawadee UI" w:hAnsi="Leelawadee UI" w:cs="Leelawadee UI" w:hint="cs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ล</w:t>
            </w:r>
            <w:r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ง</w:t>
            </w:r>
            <w:r w:rsidR="00FB4B31"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ในสภาพและแนวโน้มของทุนต่างๆ</w:t>
            </w:r>
            <w:r w:rsidR="00B156CF"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ที่เกี่ยวข้องกับ</w:t>
            </w:r>
            <w:r w:rsidR="00484644"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ผลกระทบ</w:t>
            </w:r>
            <w:r w:rsidR="000554DF"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และ</w:t>
            </w:r>
            <w:r w:rsidR="000554DF"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lang w:val="en-US" w:eastAsia="pt-BR" w:bidi="th-TH"/>
              </w:rPr>
              <w:t>/</w:t>
            </w:r>
            <w:r w:rsidR="00456776"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หรือภาวะพึ่งพิง</w:t>
            </w:r>
            <w:r w:rsidR="00B929D8">
              <w:rPr>
                <w:rFonts w:ascii="Leelawadee UI" w:hAnsi="Leelawadee UI" w:cs="Leelawadee UI" w:hint="cs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ใน</w:t>
            </w:r>
            <w:r w:rsidR="00453043"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ธุรกิจ</w:t>
            </w:r>
            <w:r w:rsidR="000554DF" w:rsidRPr="00A2272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ของ</w:t>
            </w:r>
            <w:r w:rsidR="009C33DB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คุณ</w:t>
            </w:r>
          </w:p>
        </w:tc>
        <w:tc>
          <w:tcPr>
            <w:tcW w:w="5386" w:type="dxa"/>
            <w:tcBorders>
              <w:bottom w:val="single" w:sz="4" w:space="0" w:color="FFFFFF"/>
            </w:tcBorders>
            <w:shd w:val="clear" w:color="auto" w:fill="528095"/>
            <w:hideMark/>
          </w:tcPr>
          <w:p w14:paraId="38D77D5A" w14:textId="01AE8D32" w:rsidR="005B626A" w:rsidRPr="0036183F" w:rsidRDefault="005B626A" w:rsidP="00ED3075">
            <w:pPr>
              <w:ind w:left="691" w:hanging="691"/>
              <w:contextualSpacing/>
              <w:textAlignment w:val="baseline"/>
              <w:rPr>
                <w:rFonts w:cs="Angsana New"/>
                <w:color w:val="FFFFFF"/>
                <w:sz w:val="16"/>
                <w:szCs w:val="16"/>
                <w:lang w:val="en-US" w:eastAsia="pt-BR" w:bidi="th-TH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6.2.1 </w:t>
            </w:r>
            <w:r w:rsidR="006C41E6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ระบุ</w:t>
            </w:r>
            <w:r w:rsidR="009421C2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ารเปลี่ยนแปลงในทุนต่างๆที่</w:t>
            </w:r>
            <w:r w:rsidR="00487F4E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สัมพันธ์กับกิจกรรม</w:t>
            </w:r>
            <w:r w:rsidR="00CF777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และปัจจัยขับเคลื่อน</w:t>
            </w:r>
            <w:r w:rsidR="008B1C7E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ผลกระทบ</w:t>
            </w:r>
            <w:r w:rsidR="00ED3075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ของธุรกิจของ</w:t>
            </w:r>
            <w:r w:rsidR="009C33DB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คุณ</w:t>
            </w:r>
          </w:p>
        </w:tc>
      </w:tr>
      <w:tr w:rsidR="005B626A" w:rsidRPr="00F476BE" w14:paraId="31F2055A" w14:textId="77777777" w:rsidTr="000B5F48">
        <w:trPr>
          <w:gridAfter w:val="1"/>
          <w:wAfter w:w="50" w:type="dxa"/>
        </w:trPr>
        <w:tc>
          <w:tcPr>
            <w:tcW w:w="3119" w:type="dxa"/>
            <w:vMerge/>
            <w:shd w:val="clear" w:color="auto" w:fill="528095"/>
            <w:vAlign w:val="center"/>
            <w:hideMark/>
          </w:tcPr>
          <w:p w14:paraId="590D4FA3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386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528095"/>
            <w:hideMark/>
          </w:tcPr>
          <w:p w14:paraId="6EB5079D" w14:textId="3C457F24" w:rsidR="005B626A" w:rsidRPr="0036183F" w:rsidRDefault="005B626A" w:rsidP="00AE080A">
            <w:pPr>
              <w:spacing w:line="276" w:lineRule="auto"/>
              <w:ind w:left="697" w:hanging="697"/>
              <w:textAlignment w:val="baseline"/>
              <w:rPr>
                <w:rFonts w:cs="Angsana New"/>
                <w:color w:val="FFFFFF"/>
                <w:sz w:val="16"/>
                <w:szCs w:val="16"/>
                <w:lang w:val="en-US" w:eastAsia="pt-BR" w:bidi="th-TH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6.2.2 </w:t>
            </w:r>
            <w:r w:rsidR="007214E4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ระบุการเปลี่ยนแปลงใน</w:t>
            </w:r>
            <w:r w:rsidR="00E47DD7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ุนต่างๆที่สัมพันธ์กับ</w:t>
            </w:r>
            <w:r w:rsidR="008C04E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ปัจจัยภายนอก</w:t>
            </w:r>
          </w:p>
        </w:tc>
      </w:tr>
      <w:tr w:rsidR="005B626A" w:rsidRPr="00F476BE" w14:paraId="096EC5CF" w14:textId="77777777" w:rsidTr="000B5F48">
        <w:trPr>
          <w:gridAfter w:val="1"/>
          <w:wAfter w:w="50" w:type="dxa"/>
        </w:trPr>
        <w:tc>
          <w:tcPr>
            <w:tcW w:w="3119" w:type="dxa"/>
            <w:vMerge/>
            <w:shd w:val="clear" w:color="auto" w:fill="528095"/>
            <w:vAlign w:val="center"/>
            <w:hideMark/>
          </w:tcPr>
          <w:p w14:paraId="2CC41627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386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528095"/>
            <w:hideMark/>
          </w:tcPr>
          <w:p w14:paraId="7992A271" w14:textId="5323D234" w:rsidR="005B626A" w:rsidRPr="0036183F" w:rsidRDefault="005B626A" w:rsidP="00AE080A">
            <w:pPr>
              <w:spacing w:line="276" w:lineRule="auto"/>
              <w:ind w:left="697" w:hanging="697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6.2.3 </w:t>
            </w:r>
            <w:r w:rsidR="008C04E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ประเมิน</w:t>
            </w:r>
            <w:r w:rsidR="0034401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แนวโน้มที่ส่งผลต่อสภาพของทุนต่างๆ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19C560FF" w14:textId="77777777" w:rsidTr="000B5F48">
        <w:tc>
          <w:tcPr>
            <w:tcW w:w="3119" w:type="dxa"/>
            <w:vMerge/>
            <w:shd w:val="clear" w:color="auto" w:fill="528095"/>
            <w:vAlign w:val="center"/>
            <w:hideMark/>
          </w:tcPr>
          <w:p w14:paraId="79A75A4E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386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528095"/>
            <w:hideMark/>
          </w:tcPr>
          <w:p w14:paraId="244066D0" w14:textId="206B797A" w:rsidR="005B626A" w:rsidRPr="0036183F" w:rsidRDefault="005B626A" w:rsidP="00AE080A">
            <w:pPr>
              <w:spacing w:line="276" w:lineRule="auto"/>
              <w:ind w:left="697" w:hanging="697"/>
              <w:textAlignment w:val="baseline"/>
              <w:rPr>
                <w:rFonts w:cs="Angsana New"/>
                <w:color w:val="FFFFFF" w:themeColor="background1"/>
                <w:sz w:val="16"/>
                <w:szCs w:val="16"/>
                <w:lang w:val="en-US" w:eastAsia="pt-BR" w:bidi="th-TH"/>
              </w:rPr>
            </w:pPr>
            <w:r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 xml:space="preserve">6.2.4 </w:t>
            </w:r>
            <w:r w:rsidR="00B3523E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เลือกวิธี</w:t>
            </w:r>
            <w:r w:rsidR="001D24DD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การวัดการเปลี่ยนแปลง</w:t>
            </w:r>
          </w:p>
        </w:tc>
        <w:tc>
          <w:tcPr>
            <w:tcW w:w="50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528095"/>
          </w:tcPr>
          <w:p w14:paraId="55B4F26F" w14:textId="77777777" w:rsidR="005B626A" w:rsidRPr="0036183F" w:rsidRDefault="005B626A" w:rsidP="00AE080A">
            <w:pPr>
              <w:spacing w:line="276" w:lineRule="auto"/>
              <w:ind w:left="697" w:hanging="697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</w:p>
        </w:tc>
      </w:tr>
      <w:tr w:rsidR="005B626A" w:rsidRPr="00F476BE" w14:paraId="57E56C6E" w14:textId="77777777" w:rsidTr="000B5F48">
        <w:trPr>
          <w:gridAfter w:val="1"/>
          <w:wAfter w:w="50" w:type="dxa"/>
        </w:trPr>
        <w:tc>
          <w:tcPr>
            <w:tcW w:w="3119" w:type="dxa"/>
            <w:vMerge/>
            <w:shd w:val="clear" w:color="auto" w:fill="528095"/>
            <w:vAlign w:val="center"/>
            <w:hideMark/>
          </w:tcPr>
          <w:p w14:paraId="4426D3DA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386" w:type="dxa"/>
            <w:tcBorders>
              <w:top w:val="single" w:sz="4" w:space="0" w:color="FFFFFF"/>
            </w:tcBorders>
            <w:shd w:val="clear" w:color="auto" w:fill="528095"/>
            <w:hideMark/>
          </w:tcPr>
          <w:p w14:paraId="209A3B66" w14:textId="02B6CB4C" w:rsidR="005B626A" w:rsidRPr="0036183F" w:rsidRDefault="00141659" w:rsidP="004F3C54">
            <w:pPr>
              <w:pStyle w:val="ListParagraph"/>
              <w:numPr>
                <w:ilvl w:val="2"/>
                <w:numId w:val="15"/>
              </w:numPr>
              <w:spacing w:line="276" w:lineRule="auto"/>
              <w:ind w:left="521" w:hanging="521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ทำการวัด</w:t>
            </w:r>
            <w:r w:rsidR="0032552F" w:rsidRPr="0036183F">
              <w:rPr>
                <w:rFonts w:ascii="Leelawadee UI" w:hAnsi="Leelawadee UI" w:cs="Leelawadee UI"/>
                <w:color w:val="FFFFFF" w:themeColor="background1"/>
                <w:sz w:val="16"/>
                <w:szCs w:val="16"/>
                <w:cs/>
                <w:lang w:val="en-US" w:eastAsia="pt-BR" w:bidi="th-TH"/>
              </w:rPr>
              <w:t>หรือจัดจ้างการวัด</w:t>
            </w:r>
            <w:r w:rsidR="005B626A" w:rsidRPr="0036183F">
              <w:rPr>
                <w:color w:val="FFFFFF" w:themeColor="background1"/>
                <w:sz w:val="16"/>
                <w:szCs w:val="16"/>
                <w:lang w:val="en-US" w:eastAsia="pt-BR"/>
              </w:rPr>
              <w:t xml:space="preserve"> </w:t>
            </w:r>
          </w:p>
        </w:tc>
      </w:tr>
    </w:tbl>
    <w:p w14:paraId="1CF843D6" w14:textId="77777777" w:rsidR="008C417A" w:rsidRDefault="008C417A" w:rsidP="003A648A">
      <w:pPr>
        <w:pStyle w:val="ListParagraph"/>
        <w:spacing w:line="276" w:lineRule="auto"/>
        <w:rPr>
          <w:rFonts w:ascii="Leelawadee UI" w:hAnsi="Leelawadee UI" w:cs="Leelawadee UI"/>
          <w:bCs/>
          <w:lang w:val="en-US" w:bidi="th-TH"/>
        </w:rPr>
      </w:pPr>
    </w:p>
    <w:p w14:paraId="7FF20AB1" w14:textId="093AF140" w:rsidR="003A648A" w:rsidRPr="003A648A" w:rsidRDefault="00845310" w:rsidP="00116A2D">
      <w:pPr>
        <w:pStyle w:val="ListParagraph"/>
        <w:spacing w:after="60" w:line="240" w:lineRule="auto"/>
        <w:ind w:hanging="720"/>
        <w:contextualSpacing/>
        <w:rPr>
          <w:rFonts w:ascii="Leelawadee UI" w:hAnsi="Leelawadee UI" w:cs="Leelawadee UI"/>
          <w:b/>
          <w:lang w:val="en-US"/>
        </w:rPr>
      </w:pPr>
      <w:r w:rsidRPr="003A648A">
        <w:rPr>
          <w:rFonts w:ascii="Leelawadee UI" w:hAnsi="Leelawadee UI" w:cs="Leelawadee UI"/>
          <w:bCs/>
          <w:cs/>
          <w:lang w:val="en-US" w:bidi="th-TH"/>
        </w:rPr>
        <w:t>ผล</w:t>
      </w:r>
      <w:r>
        <w:rPr>
          <w:rFonts w:ascii="Leelawadee UI" w:hAnsi="Leelawadee UI" w:cs="Leelawadee UI" w:hint="cs"/>
          <w:bCs/>
          <w:cs/>
          <w:lang w:val="en-US" w:bidi="th-TH"/>
        </w:rPr>
        <w:t>ลัพธ์</w:t>
      </w:r>
      <w:r w:rsidR="003A648A" w:rsidRPr="003A648A">
        <w:rPr>
          <w:rFonts w:ascii="Leelawadee UI" w:hAnsi="Leelawadee UI" w:cs="Leelawadee UI"/>
          <w:bCs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cs/>
          <w:lang w:val="en-US" w:bidi="th-TH"/>
        </w:rPr>
        <w:t>คุณ</w:t>
      </w:r>
      <w:r w:rsidR="003A648A" w:rsidRPr="003A648A">
        <w:rPr>
          <w:rFonts w:ascii="Leelawadee UI" w:hAnsi="Leelawadee UI" w:cs="Leelawadee UI"/>
          <w:bCs/>
          <w:cs/>
          <w:lang w:val="en-US" w:bidi="th-TH"/>
        </w:rPr>
        <w:t xml:space="preserve">ควรได้จากขั้นตอนนี้ </w:t>
      </w:r>
      <w:r w:rsidR="003A648A" w:rsidRPr="003A648A">
        <w:rPr>
          <w:rFonts w:ascii="Leelawadee UI" w:hAnsi="Leelawadee UI" w:cs="Leelawadee UI"/>
          <w:b/>
          <w:lang w:val="en-US"/>
        </w:rPr>
        <w:t>:</w:t>
      </w:r>
    </w:p>
    <w:p w14:paraId="0204F025" w14:textId="12A282A2" w:rsidR="00BE2636" w:rsidRPr="0036183F" w:rsidRDefault="000A7A9C" w:rsidP="0036183F">
      <w:pPr>
        <w:pStyle w:val="Default"/>
        <w:numPr>
          <w:ilvl w:val="0"/>
          <w:numId w:val="2"/>
        </w:numPr>
        <w:spacing w:after="60"/>
        <w:ind w:left="720" w:hanging="360"/>
        <w:contextualSpacing/>
        <w:jc w:val="both"/>
        <w:rPr>
          <w:rFonts w:ascii="Leelawadee UI" w:hAnsi="Leelawadee UI" w:cs="Leelawadee UI"/>
          <w:sz w:val="20"/>
          <w:szCs w:val="20"/>
        </w:rPr>
      </w:pPr>
      <w:r w:rsidRPr="0036183F">
        <w:rPr>
          <w:rFonts w:ascii="Leelawadee UI" w:hAnsi="Leelawadee UI" w:cs="Leelawadee UI"/>
          <w:sz w:val="20"/>
          <w:szCs w:val="20"/>
          <w:cs/>
          <w:lang w:bidi="th-TH"/>
        </w:rPr>
        <w:t>รายการการเปลี่ยนแปลงของ</w:t>
      </w:r>
      <w:r w:rsidR="006D6244" w:rsidRPr="0036183F">
        <w:rPr>
          <w:rFonts w:ascii="Leelawadee UI" w:hAnsi="Leelawadee UI" w:cs="Leelawadee UI"/>
          <w:sz w:val="20"/>
          <w:szCs w:val="20"/>
          <w:cs/>
          <w:lang w:bidi="th-TH"/>
        </w:rPr>
        <w:t>ทุน</w:t>
      </w:r>
      <w:r w:rsidR="00B87D86" w:rsidRPr="0036183F">
        <w:rPr>
          <w:rFonts w:ascii="Leelawadee UI" w:hAnsi="Leelawadee UI" w:cs="Leelawadee UI"/>
          <w:sz w:val="20"/>
          <w:szCs w:val="20"/>
          <w:cs/>
          <w:lang w:bidi="th-TH"/>
        </w:rPr>
        <w:t>ต่างๆ</w:t>
      </w:r>
      <w:r w:rsidR="006D6244" w:rsidRPr="0036183F">
        <w:rPr>
          <w:rFonts w:ascii="Leelawadee UI" w:hAnsi="Leelawadee UI" w:cs="Leelawadee UI"/>
          <w:sz w:val="20"/>
          <w:szCs w:val="20"/>
          <w:cs/>
          <w:lang w:bidi="th-TH"/>
        </w:rPr>
        <w:t>ที่มีนัยสำคัญต่อ</w:t>
      </w:r>
      <w:r w:rsidR="00B87D86" w:rsidRPr="0036183F">
        <w:rPr>
          <w:rFonts w:ascii="Leelawadee UI" w:hAnsi="Leelawadee UI" w:cs="Leelawadee UI"/>
          <w:sz w:val="20"/>
          <w:szCs w:val="20"/>
          <w:cs/>
          <w:lang w:bidi="th-TH"/>
        </w:rPr>
        <w:t>ธุรกิจของ</w:t>
      </w:r>
      <w:r w:rsidR="009C33DB" w:rsidRPr="0036183F">
        <w:rPr>
          <w:rFonts w:ascii="Leelawadee UI" w:hAnsi="Leelawadee UI" w:cs="Leelawadee UI"/>
          <w:sz w:val="20"/>
          <w:szCs w:val="20"/>
          <w:cs/>
          <w:lang w:bidi="th-TH"/>
        </w:rPr>
        <w:t>คุณ</w:t>
      </w:r>
      <w:r w:rsidR="00704E5F" w:rsidRPr="0036183F">
        <w:rPr>
          <w:rFonts w:ascii="Leelawadee UI" w:hAnsi="Leelawadee UI" w:cs="Leelawadee UI"/>
          <w:sz w:val="20"/>
          <w:szCs w:val="20"/>
          <w:cs/>
          <w:lang w:bidi="th-TH"/>
        </w:rPr>
        <w:t>ที่</w:t>
      </w:r>
      <w:r w:rsidR="00E71763" w:rsidRPr="0036183F">
        <w:rPr>
          <w:rFonts w:ascii="Leelawadee UI" w:hAnsi="Leelawadee UI" w:cs="Leelawadee UI"/>
          <w:sz w:val="20"/>
          <w:szCs w:val="20"/>
          <w:cs/>
          <w:lang w:bidi="th-TH"/>
        </w:rPr>
        <w:t>สัมพันธ์กับผลกระทบ</w:t>
      </w:r>
      <w:r w:rsidR="004A76C6" w:rsidRPr="0036183F">
        <w:rPr>
          <w:rFonts w:ascii="Leelawadee UI" w:hAnsi="Leelawadee UI" w:cs="Leelawadee UI"/>
          <w:sz w:val="20"/>
          <w:szCs w:val="20"/>
          <w:cs/>
          <w:lang w:bidi="th-TH"/>
        </w:rPr>
        <w:t>และ</w:t>
      </w:r>
      <w:r w:rsidR="004A76C6" w:rsidRPr="0036183F">
        <w:rPr>
          <w:rFonts w:ascii="Leelawadee UI" w:hAnsi="Leelawadee UI" w:cs="Leelawadee UI"/>
          <w:sz w:val="20"/>
          <w:szCs w:val="20"/>
          <w:lang w:val="en-US" w:bidi="th-TH"/>
        </w:rPr>
        <w:t>/</w:t>
      </w:r>
      <w:r w:rsidR="004A76C6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หรือ</w:t>
      </w:r>
      <w:r w:rsidR="0054314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ภาวะพึ่งพิง</w:t>
      </w:r>
      <w:r w:rsidR="00B929D8" w:rsidRPr="0036183F">
        <w:rPr>
          <w:rFonts w:ascii="Leelawadee UI" w:hAnsi="Leelawadee UI" w:cs="Leelawadee UI"/>
          <w:sz w:val="20"/>
          <w:szCs w:val="20"/>
          <w:cs/>
          <w:lang w:bidi="th-TH"/>
        </w:rPr>
        <w:t>ใน</w:t>
      </w:r>
      <w:r w:rsidR="00E71763" w:rsidRPr="0036183F">
        <w:rPr>
          <w:rFonts w:ascii="Leelawadee UI" w:hAnsi="Leelawadee UI" w:cs="Leelawadee UI"/>
          <w:sz w:val="20"/>
          <w:szCs w:val="20"/>
          <w:cs/>
          <w:lang w:bidi="th-TH"/>
        </w:rPr>
        <w:t>ธุรกิจ</w:t>
      </w:r>
      <w:r w:rsidR="005F644B" w:rsidRPr="0036183F">
        <w:rPr>
          <w:rFonts w:ascii="Leelawadee UI" w:hAnsi="Leelawadee UI" w:cs="Leelawadee UI"/>
          <w:sz w:val="20"/>
          <w:szCs w:val="20"/>
          <w:cs/>
          <w:lang w:bidi="th-TH"/>
        </w:rPr>
        <w:t>ของ</w:t>
      </w:r>
      <w:r w:rsidR="009C33DB" w:rsidRPr="0036183F">
        <w:rPr>
          <w:rFonts w:ascii="Leelawadee UI" w:hAnsi="Leelawadee UI" w:cs="Leelawadee UI"/>
          <w:sz w:val="20"/>
          <w:szCs w:val="20"/>
          <w:cs/>
          <w:lang w:bidi="th-TH"/>
        </w:rPr>
        <w:t>คุณ</w:t>
      </w:r>
      <w:r w:rsidR="005F644B" w:rsidRPr="0036183F">
        <w:rPr>
          <w:rFonts w:ascii="Leelawadee UI" w:hAnsi="Leelawadee UI" w:cs="Leelawadee UI"/>
          <w:sz w:val="20"/>
          <w:szCs w:val="20"/>
          <w:cs/>
          <w:lang w:bidi="th-TH"/>
        </w:rPr>
        <w:t>โดยอิง</w:t>
      </w:r>
      <w:r w:rsidR="00B929D8" w:rsidRPr="0036183F">
        <w:rPr>
          <w:rFonts w:ascii="Leelawadee UI" w:hAnsi="Leelawadee UI" w:cs="Leelawadee UI"/>
          <w:sz w:val="20"/>
          <w:szCs w:val="20"/>
          <w:cs/>
          <w:lang w:bidi="th-TH"/>
        </w:rPr>
        <w:t>กับ</w:t>
      </w:r>
      <w:r w:rsidR="002A07F2" w:rsidRPr="0036183F">
        <w:rPr>
          <w:rFonts w:ascii="Leelawadee UI" w:hAnsi="Leelawadee UI" w:cs="Leelawadee UI"/>
          <w:sz w:val="20"/>
          <w:szCs w:val="20"/>
          <w:cs/>
          <w:lang w:bidi="th-TH"/>
        </w:rPr>
        <w:t>จุด</w:t>
      </w:r>
      <w:r w:rsidR="00B929D8" w:rsidRPr="0036183F">
        <w:rPr>
          <w:rFonts w:ascii="Leelawadee UI" w:hAnsi="Leelawadee UI" w:cs="Leelawadee UI"/>
          <w:sz w:val="20"/>
          <w:szCs w:val="20"/>
          <w:cs/>
          <w:lang w:bidi="th-TH"/>
        </w:rPr>
        <w:t>มุ่ง</w:t>
      </w:r>
      <w:r w:rsidR="002A07F2" w:rsidRPr="0036183F">
        <w:rPr>
          <w:rFonts w:ascii="Leelawadee UI" w:hAnsi="Leelawadee UI" w:cs="Leelawadee UI"/>
          <w:sz w:val="20"/>
          <w:szCs w:val="20"/>
          <w:cs/>
          <w:lang w:bidi="th-TH"/>
        </w:rPr>
        <w:t>เน้นขององค์กร</w:t>
      </w:r>
      <w:r w:rsidR="003D21A9" w:rsidRPr="0036183F">
        <w:rPr>
          <w:rFonts w:ascii="Leelawadee UI" w:hAnsi="Leelawadee UI" w:cs="Leelawadee UI"/>
          <w:sz w:val="20"/>
          <w:szCs w:val="20"/>
          <w:cs/>
          <w:lang w:bidi="th-TH"/>
        </w:rPr>
        <w:t>และ</w:t>
      </w:r>
      <w:r w:rsidR="00845310" w:rsidRPr="0036183F">
        <w:rPr>
          <w:rFonts w:ascii="Leelawadee UI" w:hAnsi="Leelawadee UI" w:cs="Leelawadee UI"/>
          <w:sz w:val="20"/>
          <w:szCs w:val="20"/>
          <w:cs/>
          <w:lang w:bidi="th-TH"/>
        </w:rPr>
        <w:t>ขอบ</w:t>
      </w:r>
      <w:r w:rsidR="003D21A9" w:rsidRPr="0036183F">
        <w:rPr>
          <w:rFonts w:ascii="Leelawadee UI" w:hAnsi="Leelawadee UI" w:cs="Leelawadee UI"/>
          <w:sz w:val="20"/>
          <w:szCs w:val="20"/>
          <w:cs/>
          <w:lang w:bidi="th-TH"/>
        </w:rPr>
        <w:t>แบ่งเขตห่วงโซ่มูลค่าที่</w:t>
      </w:r>
      <w:r w:rsidR="00B929D8" w:rsidRPr="0036183F">
        <w:rPr>
          <w:rFonts w:ascii="Leelawadee UI" w:hAnsi="Leelawadee UI" w:cs="Leelawadee UI"/>
          <w:sz w:val="20"/>
          <w:szCs w:val="20"/>
          <w:cs/>
          <w:lang w:bidi="th-TH"/>
        </w:rPr>
        <w:t>กำหนดไว้แล้วโดย</w:t>
      </w:r>
      <w:r w:rsidR="00616150" w:rsidRPr="0036183F">
        <w:rPr>
          <w:rFonts w:ascii="Leelawadee UI" w:hAnsi="Leelawadee UI" w:cs="Leelawadee UI"/>
          <w:sz w:val="20"/>
          <w:szCs w:val="20"/>
          <w:cs/>
          <w:lang w:bidi="th-TH"/>
        </w:rPr>
        <w:t>การเปลี่ยนแปลงเหล่านี้</w:t>
      </w:r>
      <w:r w:rsidR="00E877C4" w:rsidRPr="0036183F">
        <w:rPr>
          <w:rFonts w:ascii="Leelawadee UI" w:hAnsi="Leelawadee UI" w:cs="Leelawadee UI"/>
          <w:sz w:val="20"/>
          <w:szCs w:val="20"/>
          <w:cs/>
          <w:lang w:bidi="th-TH"/>
        </w:rPr>
        <w:t>ควรจะแสดงออกมาเป</w:t>
      </w:r>
      <w:r w:rsidR="00845310" w:rsidRPr="0036183F">
        <w:rPr>
          <w:rFonts w:ascii="Leelawadee UI" w:hAnsi="Leelawadee UI" w:cs="Leelawadee UI"/>
          <w:sz w:val="20"/>
          <w:szCs w:val="20"/>
          <w:cs/>
          <w:lang w:bidi="th-TH"/>
        </w:rPr>
        <w:t>็</w:t>
      </w:r>
      <w:r w:rsidR="00E877C4" w:rsidRPr="0036183F">
        <w:rPr>
          <w:rFonts w:ascii="Leelawadee UI" w:hAnsi="Leelawadee UI" w:cs="Leelawadee UI"/>
          <w:sz w:val="20"/>
          <w:szCs w:val="20"/>
          <w:cs/>
          <w:lang w:bidi="th-TH"/>
        </w:rPr>
        <w:t>นข้อมูล</w:t>
      </w:r>
      <w:r w:rsidR="000E6079" w:rsidRPr="0036183F">
        <w:rPr>
          <w:rFonts w:ascii="Leelawadee UI" w:hAnsi="Leelawadee UI" w:cs="Leelawadee UI"/>
          <w:sz w:val="20"/>
          <w:szCs w:val="20"/>
          <w:cs/>
          <w:lang w:bidi="th-TH"/>
        </w:rPr>
        <w:t>เชิงคุณภาพ</w:t>
      </w:r>
      <w:r w:rsidR="00822833" w:rsidRPr="0036183F">
        <w:rPr>
          <w:rFonts w:ascii="Leelawadee UI" w:hAnsi="Leelawadee UI" w:cs="Leelawadee UI"/>
          <w:sz w:val="20"/>
          <w:szCs w:val="20"/>
          <w:cs/>
          <w:lang w:bidi="th-TH"/>
        </w:rPr>
        <w:t>หรือ</w:t>
      </w:r>
      <w:r w:rsidR="000E6079" w:rsidRPr="0036183F">
        <w:rPr>
          <w:rFonts w:ascii="Leelawadee UI" w:hAnsi="Leelawadee UI" w:cs="Leelawadee UI"/>
          <w:sz w:val="20"/>
          <w:szCs w:val="20"/>
          <w:cs/>
          <w:lang w:bidi="th-TH"/>
        </w:rPr>
        <w:t>เชิงปริมาณ</w:t>
      </w:r>
    </w:p>
    <w:p w14:paraId="756EE927" w14:textId="7F7A421C" w:rsidR="005B626A" w:rsidRPr="0036183F" w:rsidRDefault="004E5A08" w:rsidP="0036183F">
      <w:pPr>
        <w:pStyle w:val="Default"/>
        <w:numPr>
          <w:ilvl w:val="0"/>
          <w:numId w:val="2"/>
        </w:numPr>
        <w:spacing w:line="276" w:lineRule="auto"/>
        <w:ind w:left="720" w:hanging="294"/>
        <w:jc w:val="both"/>
        <w:rPr>
          <w:rFonts w:ascii="Leelawadee UI" w:hAnsi="Leelawadee UI" w:cs="Leelawadee UI"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ประม</w:t>
      </w:r>
      <w:r w:rsidR="0025104F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า</w:t>
      </w: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ณ</w:t>
      </w:r>
      <w:r w:rsidR="00DB6C5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ค่า</w:t>
      </w:r>
      <w:r w:rsidR="002A115E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บบ</w:t>
      </w:r>
      <w:r w:rsidR="0025104F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ถ่วง</w:t>
      </w:r>
      <w:r w:rsidR="00E2479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น้ำหนัก</w:t>
      </w:r>
      <w:r w:rsidR="00A46C9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ด้วยความน่าจะเป็น</w:t>
      </w:r>
      <w:r w:rsidR="00F7167A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ของการเปลี่ยนแปล</w:t>
      </w:r>
      <w:r w:rsidR="00D1735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ง</w:t>
      </w:r>
      <w:r w:rsidR="00293061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</w:t>
      </w:r>
      <w:r w:rsidR="002F6510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ี่</w:t>
      </w:r>
      <w:r w:rsidR="00845310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กี่ยวเนื่องกัน</w:t>
      </w:r>
    </w:p>
    <w:p w14:paraId="346612B5" w14:textId="77777777" w:rsidR="002B3A56" w:rsidRPr="00F476BE" w:rsidRDefault="002B3A56" w:rsidP="002B3A56">
      <w:pPr>
        <w:pStyle w:val="Default"/>
        <w:spacing w:line="276" w:lineRule="auto"/>
        <w:ind w:left="720"/>
        <w:rPr>
          <w:rFonts w:ascii="Verdana" w:hAnsi="Verdana"/>
          <w:sz w:val="20"/>
          <w:szCs w:val="20"/>
          <w:lang w:val="en-US"/>
        </w:rPr>
      </w:pPr>
    </w:p>
    <w:p w14:paraId="0E7BA7B4" w14:textId="77777777" w:rsidR="00513DDC" w:rsidRPr="00F476BE" w:rsidRDefault="00513DDC" w:rsidP="005B626A">
      <w:pPr>
        <w:pStyle w:val="Default"/>
        <w:spacing w:line="276" w:lineRule="auto"/>
        <w:rPr>
          <w:rFonts w:ascii="Verdana" w:hAnsi="Verdana"/>
          <w:sz w:val="20"/>
          <w:szCs w:val="20"/>
          <w:lang w:val="en-US"/>
        </w:rPr>
        <w:sectPr w:rsidR="00513DDC" w:rsidRPr="00F476B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W w:w="137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28"/>
        <w:gridCol w:w="1701"/>
        <w:gridCol w:w="1908"/>
        <w:gridCol w:w="1614"/>
        <w:gridCol w:w="1842"/>
        <w:gridCol w:w="1417"/>
        <w:gridCol w:w="1134"/>
        <w:gridCol w:w="1237"/>
        <w:gridCol w:w="51"/>
      </w:tblGrid>
      <w:tr w:rsidR="006F248C" w:rsidRPr="00100894" w14:paraId="0E9AA4B9" w14:textId="77777777" w:rsidTr="00455C94">
        <w:trPr>
          <w:gridAfter w:val="1"/>
          <w:wAfter w:w="51" w:type="dxa"/>
          <w:trHeight w:val="324"/>
        </w:trPr>
        <w:tc>
          <w:tcPr>
            <w:tcW w:w="12448" w:type="dxa"/>
            <w:gridSpan w:val="7"/>
            <w:shd w:val="clear" w:color="auto" w:fill="13BBF0"/>
            <w:vAlign w:val="bottom"/>
            <w:hideMark/>
          </w:tcPr>
          <w:p w14:paraId="5C89FC14" w14:textId="7EE82C0E" w:rsidR="006F248C" w:rsidRPr="005347B2" w:rsidRDefault="00522FE6" w:rsidP="00513DDC">
            <w:pPr>
              <w:jc w:val="center"/>
              <w:rPr>
                <w:b/>
                <w:bCs/>
                <w:color w:val="000000"/>
                <w:szCs w:val="20"/>
                <w:lang w:val="en-US" w:eastAsia="fr-BE"/>
              </w:rPr>
            </w:pPr>
            <w:r w:rsidRPr="00E77E76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lastRenderedPageBreak/>
              <w:t>แผ่นแบบสำหรับกรอกข้อความ</w:t>
            </w:r>
          </w:p>
        </w:tc>
        <w:tc>
          <w:tcPr>
            <w:tcW w:w="1233" w:type="dxa"/>
            <w:shd w:val="clear" w:color="auto" w:fill="13BBF0"/>
            <w:vAlign w:val="bottom"/>
          </w:tcPr>
          <w:p w14:paraId="4DE2BDDD" w14:textId="7792A02F" w:rsidR="006F248C" w:rsidRPr="00100894" w:rsidRDefault="000C7460" w:rsidP="00455C94">
            <w:pPr>
              <w:ind w:left="-63"/>
              <w:jc w:val="center"/>
              <w:rPr>
                <w:color w:val="000000"/>
                <w:szCs w:val="20"/>
                <w:lang w:val="fr-BE" w:eastAsia="fr-BE"/>
              </w:rPr>
            </w:pPr>
            <w:r w:rsidRPr="000C7460">
              <w:rPr>
                <w:rFonts w:ascii="Leelawadee UI" w:hAnsi="Leelawadee UI" w:cs="Leelawadee UI"/>
                <w:color w:val="000000"/>
                <w:sz w:val="16"/>
                <w:szCs w:val="20"/>
                <w:cs/>
                <w:lang w:val="fr-BE" w:eastAsia="fr-BE" w:bidi="th-TH"/>
              </w:rPr>
              <w:t>น</w:t>
            </w:r>
            <w:r w:rsidR="00CF2FDD" w:rsidRPr="00100894">
              <w:rPr>
                <w:color w:val="000000"/>
                <w:sz w:val="16"/>
                <w:szCs w:val="16"/>
                <w:lang w:val="fr-BE" w:eastAsia="fr-BE"/>
              </w:rPr>
              <w:t>.72, 73, 74, 75, 76, 77, 78, 79, 80</w:t>
            </w:r>
          </w:p>
        </w:tc>
      </w:tr>
      <w:tr w:rsidR="00455C94" w:rsidRPr="00100894" w14:paraId="58C26AF5" w14:textId="77777777" w:rsidTr="00455C94">
        <w:trPr>
          <w:gridAfter w:val="1"/>
          <w:wAfter w:w="47" w:type="dxa"/>
          <w:trHeight w:val="324"/>
        </w:trPr>
        <w:tc>
          <w:tcPr>
            <w:tcW w:w="4531" w:type="dxa"/>
            <w:gridSpan w:val="2"/>
            <w:shd w:val="clear" w:color="auto" w:fill="13BBF0"/>
            <w:noWrap/>
            <w:vAlign w:val="bottom"/>
            <w:hideMark/>
          </w:tcPr>
          <w:p w14:paraId="5DAE1416" w14:textId="10473465" w:rsidR="00513DDC" w:rsidRPr="00100894" w:rsidRDefault="0004396A" w:rsidP="00513DDC">
            <w:pPr>
              <w:jc w:val="center"/>
              <w:rPr>
                <w:b/>
                <w:bCs/>
                <w:color w:val="000000"/>
                <w:szCs w:val="20"/>
                <w:lang w:val="en-US" w:eastAsia="fr-BE"/>
              </w:rPr>
            </w:pPr>
            <w:r w:rsidRPr="00916346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ขั้นตอน</w:t>
            </w:r>
            <w:r w:rsidR="00916346" w:rsidRPr="00916346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ท</w:t>
            </w:r>
            <w:r w:rsidR="00D47AA1">
              <w:rPr>
                <w:rFonts w:ascii="Leelawadee UI" w:hAnsi="Leelawadee UI" w:cs="Leelawadee UI" w:hint="cs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ี่</w:t>
            </w:r>
            <w:r w:rsidR="00916346" w:rsidRPr="00916346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 xml:space="preserve"> </w:t>
            </w:r>
            <w:r w:rsidR="00916346" w:rsidRPr="00EF2A07">
              <w:rPr>
                <w:rFonts w:cs="Leelawadee UI"/>
                <w:b/>
                <w:bCs/>
                <w:color w:val="000000"/>
                <w:sz w:val="18"/>
                <w:szCs w:val="18"/>
                <w:lang w:val="en-US" w:eastAsia="fr-BE" w:bidi="th-TH"/>
              </w:rPr>
              <w:t>5</w:t>
            </w:r>
            <w:r w:rsidR="00513DDC" w:rsidRPr="00100894">
              <w:rPr>
                <w:b/>
                <w:bCs/>
                <w:color w:val="000000"/>
                <w:szCs w:val="20"/>
                <w:lang w:val="en-US" w:eastAsia="fr-BE"/>
              </w:rPr>
              <w:t xml:space="preserve"> </w:t>
            </w:r>
            <w:r w:rsidR="00735BEF" w:rsidRPr="00953C94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 xml:space="preserve">(คัดลอกมาจากขั้นตอนที่ </w:t>
            </w:r>
            <w:r w:rsidR="00735BEF" w:rsidRPr="00EF2A07">
              <w:rPr>
                <w:rFonts w:cs="Leelawadee UI"/>
                <w:color w:val="808080" w:themeColor="background1" w:themeShade="80"/>
                <w:sz w:val="18"/>
                <w:szCs w:val="18"/>
                <w:lang w:val="en-US" w:eastAsia="fr-BE" w:bidi="th-TH"/>
              </w:rPr>
              <w:t>4</w:t>
            </w:r>
            <w:r w:rsidR="00AB67C9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 xml:space="preserve"> และ </w:t>
            </w:r>
            <w:r w:rsidR="00953C94" w:rsidRPr="0024661C">
              <w:rPr>
                <w:rFonts w:cs="Leelawadee UI"/>
                <w:color w:val="808080" w:themeColor="background1" w:themeShade="80"/>
                <w:sz w:val="18"/>
                <w:szCs w:val="18"/>
                <w:lang w:val="en-US" w:eastAsia="fr-BE" w:bidi="th-TH"/>
              </w:rPr>
              <w:t>5</w:t>
            </w:r>
            <w:r w:rsidR="00953C94" w:rsidRPr="00953C94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)</w:t>
            </w:r>
            <w:r w:rsidR="00593FD7" w:rsidRPr="00100894">
              <w:rPr>
                <w:color w:val="808080" w:themeColor="background1" w:themeShade="80"/>
                <w:szCs w:val="20"/>
                <w:lang w:val="en-US" w:eastAsia="fr-BE"/>
              </w:rPr>
              <w:t xml:space="preserve"> </w:t>
            </w:r>
          </w:p>
        </w:tc>
        <w:tc>
          <w:tcPr>
            <w:tcW w:w="9154" w:type="dxa"/>
            <w:gridSpan w:val="6"/>
            <w:shd w:val="clear" w:color="auto" w:fill="13BBF0"/>
            <w:noWrap/>
            <w:vAlign w:val="bottom"/>
            <w:hideMark/>
          </w:tcPr>
          <w:p w14:paraId="7A4589BF" w14:textId="46339DFF" w:rsidR="00513DDC" w:rsidRPr="00CE3A5D" w:rsidRDefault="00AB67C9" w:rsidP="00513DDC">
            <w:pPr>
              <w:jc w:val="center"/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lang w:val="en-US" w:eastAsia="fr-BE" w:bidi="th-TH"/>
              </w:rPr>
            </w:pPr>
            <w:r w:rsidRPr="00CE3A5D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 xml:space="preserve">ขั้นตอนที่ </w:t>
            </w:r>
            <w:r w:rsidR="00CE3A5D" w:rsidRPr="0024661C">
              <w:rPr>
                <w:rFonts w:cs="Leelawadee UI"/>
                <w:b/>
                <w:bCs/>
                <w:color w:val="000000"/>
                <w:sz w:val="18"/>
                <w:szCs w:val="18"/>
                <w:lang w:val="en-US" w:eastAsia="fr-BE" w:bidi="th-TH"/>
              </w:rPr>
              <w:t>6</w:t>
            </w:r>
          </w:p>
        </w:tc>
      </w:tr>
      <w:tr w:rsidR="00455C94" w:rsidRPr="00100894" w14:paraId="3B7AFED1" w14:textId="77777777" w:rsidTr="00455C94">
        <w:trPr>
          <w:trHeight w:val="476"/>
        </w:trPr>
        <w:tc>
          <w:tcPr>
            <w:tcW w:w="2830" w:type="dxa"/>
            <w:shd w:val="clear" w:color="auto" w:fill="auto"/>
            <w:vAlign w:val="bottom"/>
            <w:hideMark/>
          </w:tcPr>
          <w:p w14:paraId="358E1B89" w14:textId="272D33F6" w:rsidR="00513DDC" w:rsidRPr="00100894" w:rsidRDefault="00845310" w:rsidP="008934C8">
            <w:pPr>
              <w:rPr>
                <w:b/>
                <w:bCs/>
                <w:color w:val="595959"/>
                <w:szCs w:val="20"/>
                <w:lang w:val="en-US" w:eastAsia="fr-BE"/>
              </w:rPr>
            </w:pPr>
            <w:r w:rsidRPr="00351414">
              <w:rPr>
                <w:rFonts w:ascii="Leelawadee UI" w:hAnsi="Leelawadee UI" w:cs="Leelawadee UI" w:hint="cs"/>
                <w:color w:val="FFFFFF"/>
                <w:sz w:val="22"/>
                <w:szCs w:val="22"/>
                <w:cs/>
                <w:lang w:val="en-US" w:eastAsia="pt-BR" w:bidi="th-TH"/>
              </w:rPr>
              <w:t>ปัจจัยด้านผลกระทบเพื่อการขับเคลื่อน</w:t>
            </w:r>
            <w:r w:rsidRPr="00351414">
              <w:rPr>
                <w:rFonts w:ascii="Leelawadee UI" w:hAnsi="Leelawadee UI" w:cs="Leelawadee UI"/>
                <w:color w:val="FFFFFF"/>
                <w:sz w:val="22"/>
                <w:szCs w:val="22"/>
                <w:cs/>
                <w:lang w:val="en-US" w:eastAsia="pt-BR" w:bidi="th-TH"/>
              </w:rPr>
              <w:t>/</w:t>
            </w:r>
            <w:r w:rsidR="004F1C76" w:rsidRPr="00E9727A">
              <w:rPr>
                <w:rFonts w:ascii="Leelawadee UI" w:hAnsi="Leelawadee UI" w:cs="Leelawadee UI" w:hint="cs"/>
                <w:bCs/>
                <w:color w:val="404040" w:themeColor="text1" w:themeTint="BF"/>
                <w:sz w:val="22"/>
                <w:szCs w:val="22"/>
                <w:cs/>
                <w:lang w:val="en-US" w:eastAsia="fr-BE" w:bidi="th-TH"/>
              </w:rPr>
              <w:t>นัย</w:t>
            </w:r>
            <w:r w:rsidR="004F1C76" w:rsidRPr="00E9727A">
              <w:rPr>
                <w:rFonts w:ascii="Leelawadee UI" w:hAnsi="Leelawadee UI" w:cs="Leelawadee UI"/>
                <w:bCs/>
                <w:color w:val="404040" w:themeColor="text1" w:themeTint="BF"/>
                <w:sz w:val="22"/>
                <w:szCs w:val="22"/>
                <w:cs/>
                <w:lang w:val="en-US" w:eastAsia="fr-BE" w:bidi="th-TH"/>
              </w:rPr>
              <w:t>สำคัญ</w:t>
            </w:r>
            <w:r w:rsidR="001D78A3">
              <w:rPr>
                <w:rFonts w:ascii="Leelawadee UI" w:hAnsi="Leelawadee UI" w:cs="Leelawadee UI" w:hint="cs"/>
                <w:bCs/>
                <w:color w:val="404040" w:themeColor="text1" w:themeTint="BF"/>
                <w:sz w:val="22"/>
                <w:szCs w:val="22"/>
                <w:cs/>
                <w:lang w:val="en-US" w:eastAsia="fr-BE" w:bidi="th-TH"/>
              </w:rPr>
              <w:t>ที่มี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27C32B24" w14:textId="789D128B" w:rsidR="00513DDC" w:rsidRPr="0036183F" w:rsidRDefault="00AC3E0F" w:rsidP="00513DDC">
            <w:pPr>
              <w:rPr>
                <w:b/>
                <w:bCs/>
                <w:color w:val="595959"/>
                <w:szCs w:val="20"/>
                <w:lang w:val="fr-BE" w:eastAsia="fr-BE"/>
              </w:rPr>
            </w:pPr>
            <w:r w:rsidRPr="0036183F">
              <w:rPr>
                <w:rFonts w:ascii="Leelawadee UI" w:hAnsi="Leelawadee UI" w:cs="Leelawadee UI"/>
                <w:b/>
                <w:bCs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ตัวชี้วัด</w:t>
            </w:r>
          </w:p>
        </w:tc>
        <w:tc>
          <w:tcPr>
            <w:tcW w:w="1909" w:type="dxa"/>
            <w:shd w:val="clear" w:color="auto" w:fill="auto"/>
            <w:vAlign w:val="bottom"/>
            <w:hideMark/>
          </w:tcPr>
          <w:p w14:paraId="055ACBCA" w14:textId="6DE830C0" w:rsidR="00513DDC" w:rsidRPr="005347B2" w:rsidRDefault="003C4717" w:rsidP="008934C8">
            <w:pPr>
              <w:rPr>
                <w:color w:val="000000"/>
                <w:szCs w:val="20"/>
                <w:lang w:val="fr-BE" w:eastAsia="fr-BE"/>
              </w:rPr>
            </w:pPr>
            <w:r w:rsidRPr="00C213F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ก</w:t>
            </w:r>
            <w:r w:rsidR="00472B6A" w:rsidRPr="00C213F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ารเปลี่ยนแปลงในทุนต่างๆ</w:t>
            </w:r>
            <w:r w:rsidR="00DB56DE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val="en-US" w:eastAsia="fr-BE" w:bidi="th-TH"/>
              </w:rPr>
              <w:t>อัน</w:t>
            </w:r>
            <w:r w:rsidR="00472B6A" w:rsidRPr="00C213F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เป็นผลจาก</w:t>
            </w:r>
            <w:r w:rsidR="00D679B3" w:rsidRPr="00C213F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ปัจจัยขับเคลื่อนผลกระทบ</w:t>
            </w:r>
            <w:r w:rsidR="00D679B3" w:rsidRPr="005347B2">
              <w:rPr>
                <w:rFonts w:ascii="Leelawadee UI" w:hAnsi="Leelawadee UI" w:cs="Leelawadee UI"/>
                <w:color w:val="000000"/>
                <w:sz w:val="22"/>
                <w:szCs w:val="22"/>
                <w:lang w:val="fr-BE" w:eastAsia="fr-BE" w:bidi="th-TH"/>
              </w:rPr>
              <w:t>/</w:t>
            </w:r>
            <w:r w:rsidR="00D679B3" w:rsidRPr="00C213F9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ภาวะพึ่งพิง</w:t>
            </w:r>
            <w:r w:rsidR="007172EB" w:rsidRPr="00100894">
              <w:rPr>
                <w:rStyle w:val="FootnoteReference"/>
                <w:color w:val="000000"/>
                <w:szCs w:val="20"/>
                <w:lang w:val="en-US" w:eastAsia="fr-BE"/>
              </w:rPr>
              <w:footnoteReference w:id="13"/>
            </w:r>
          </w:p>
        </w:tc>
        <w:tc>
          <w:tcPr>
            <w:tcW w:w="1614" w:type="dxa"/>
            <w:shd w:val="clear" w:color="auto" w:fill="auto"/>
            <w:vAlign w:val="bottom"/>
            <w:hideMark/>
          </w:tcPr>
          <w:p w14:paraId="0748B158" w14:textId="28688D0C" w:rsidR="00513DDC" w:rsidRPr="005347B2" w:rsidRDefault="00B27913" w:rsidP="00513DDC">
            <w:pPr>
              <w:rPr>
                <w:color w:val="000000"/>
                <w:szCs w:val="20"/>
                <w:lang w:val="fr-BE" w:eastAsia="fr-BE"/>
              </w:rPr>
            </w:pPr>
            <w:r w:rsidRPr="004010F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วิธีการวัด</w:t>
            </w:r>
            <w:r w:rsidR="00AB0935" w:rsidRPr="004010F8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val="en-US" w:eastAsia="fr-BE" w:bidi="th-TH"/>
              </w:rPr>
              <w:t>การเปลี่ยนแปลงของทุน</w:t>
            </w:r>
            <w:r w:rsidR="00EE1221" w:rsidRPr="00100894">
              <w:rPr>
                <w:rStyle w:val="FootnoteReference"/>
                <w:color w:val="000000"/>
                <w:szCs w:val="20"/>
                <w:lang w:val="en-US" w:eastAsia="fr-BE"/>
              </w:rPr>
              <w:footnoteReference w:id="14"/>
            </w:r>
          </w:p>
        </w:tc>
        <w:tc>
          <w:tcPr>
            <w:tcW w:w="1843" w:type="dxa"/>
            <w:shd w:val="clear" w:color="auto" w:fill="auto"/>
            <w:vAlign w:val="bottom"/>
            <w:hideMark/>
          </w:tcPr>
          <w:p w14:paraId="0AC82FD9" w14:textId="67FF74C5" w:rsidR="00513DDC" w:rsidRPr="00D34219" w:rsidRDefault="00D55BFC" w:rsidP="00513DDC">
            <w:pPr>
              <w:rPr>
                <w:rFonts w:ascii="Leelawadee UI" w:hAnsi="Leelawadee UI" w:cs="Leelawadee UI"/>
                <w:sz w:val="22"/>
                <w:szCs w:val="22"/>
                <w:lang w:val="fr-BE" w:eastAsia="fr-BE" w:bidi="th-TH"/>
              </w:rPr>
            </w:pPr>
            <w:r w:rsidRPr="00D34219">
              <w:rPr>
                <w:rFonts w:ascii="Leelawadee UI" w:hAnsi="Leelawadee UI" w:cs="Leelawadee UI"/>
                <w:sz w:val="22"/>
                <w:szCs w:val="22"/>
                <w:cs/>
                <w:lang w:val="fr-BE" w:eastAsia="fr-BE" w:bidi="th-TH"/>
              </w:rPr>
              <w:t>ตัวชี้วัดการเปลี่ยนแปลง</w:t>
            </w:r>
            <w:r w:rsidR="00F85E7B" w:rsidRPr="00D34219">
              <w:rPr>
                <w:rFonts w:ascii="Leelawadee UI" w:hAnsi="Leelawadee UI" w:cs="Leelawadee UI"/>
                <w:sz w:val="22"/>
                <w:szCs w:val="22"/>
                <w:lang w:val="fr-BE" w:eastAsia="fr-BE"/>
              </w:rPr>
              <w:t xml:space="preserve"> </w:t>
            </w:r>
            <w:r w:rsidR="00D34219" w:rsidRPr="00D34219">
              <w:rPr>
                <w:rFonts w:ascii="Leelawadee UI" w:hAnsi="Leelawadee UI" w:cs="Leelawadee UI"/>
                <w:sz w:val="22"/>
                <w:szCs w:val="22"/>
                <w:cs/>
                <w:lang w:val="fr-BE" w:eastAsia="fr-BE" w:bidi="th-TH"/>
              </w:rPr>
              <w:t>(หน่วย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3CE0581F" w14:textId="03B49E35" w:rsidR="00513DDC" w:rsidRPr="004C39A6" w:rsidRDefault="00D34219" w:rsidP="00513DDC">
            <w:pPr>
              <w:rPr>
                <w:rFonts w:ascii="Leelawadee UI" w:hAnsi="Leelawadee UI" w:cs="Leelawadee UI"/>
                <w:sz w:val="22"/>
                <w:szCs w:val="22"/>
                <w:lang w:val="fr-BE" w:eastAsia="fr-BE" w:bidi="th-TH"/>
              </w:rPr>
            </w:pPr>
            <w:r w:rsidRPr="004C39A6">
              <w:rPr>
                <w:rFonts w:ascii="Leelawadee UI" w:hAnsi="Leelawadee UI" w:cs="Leelawadee UI"/>
                <w:sz w:val="22"/>
                <w:szCs w:val="22"/>
                <w:cs/>
                <w:lang w:val="fr-BE" w:eastAsia="fr-BE" w:bidi="th-TH"/>
              </w:rPr>
              <w:t>แหล่งที่</w:t>
            </w:r>
            <w:r w:rsidR="004C39A6" w:rsidRPr="004C39A6">
              <w:rPr>
                <w:rFonts w:ascii="Leelawadee UI" w:hAnsi="Leelawadee UI" w:cs="Leelawadee UI"/>
                <w:sz w:val="22"/>
                <w:szCs w:val="22"/>
                <w:cs/>
                <w:lang w:val="fr-BE" w:eastAsia="fr-BE" w:bidi="th-TH"/>
              </w:rPr>
              <w:t>มาของข้อมูล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05A17143" w14:textId="72D10883" w:rsidR="00513DDC" w:rsidRPr="005306FB" w:rsidRDefault="004C39A6" w:rsidP="00513DDC">
            <w:pPr>
              <w:rPr>
                <w:rFonts w:ascii="Leelawadee UI" w:hAnsi="Leelawadee UI" w:cs="Leelawadee UI"/>
                <w:sz w:val="22"/>
                <w:szCs w:val="22"/>
                <w:lang w:val="fr-BE" w:eastAsia="fr-BE" w:bidi="th-TH"/>
              </w:rPr>
            </w:pPr>
            <w:r w:rsidRPr="005306FB">
              <w:rPr>
                <w:rFonts w:ascii="Leelawadee UI" w:hAnsi="Leelawadee UI" w:cs="Leelawadee UI"/>
                <w:sz w:val="22"/>
                <w:szCs w:val="22"/>
                <w:cs/>
                <w:lang w:val="fr-BE" w:eastAsia="fr-BE" w:bidi="th-TH"/>
              </w:rPr>
              <w:t>ความไม่แน่นอน</w:t>
            </w:r>
            <w:r w:rsidR="005306FB" w:rsidRPr="005306FB">
              <w:rPr>
                <w:rFonts w:ascii="Leelawadee UI" w:hAnsi="Leelawadee UI" w:cs="Leelawadee UI"/>
                <w:sz w:val="22"/>
                <w:szCs w:val="22"/>
                <w:cs/>
                <w:lang w:val="fr-BE" w:eastAsia="fr-BE" w:bidi="th-TH"/>
              </w:rPr>
              <w:t>ของข้อมูล</w:t>
            </w:r>
          </w:p>
        </w:tc>
        <w:tc>
          <w:tcPr>
            <w:tcW w:w="1284" w:type="dxa"/>
            <w:gridSpan w:val="2"/>
            <w:shd w:val="clear" w:color="auto" w:fill="auto"/>
            <w:vAlign w:val="bottom"/>
            <w:hideMark/>
          </w:tcPr>
          <w:p w14:paraId="1D82BC35" w14:textId="7CC9F029" w:rsidR="00513DDC" w:rsidRPr="00100894" w:rsidRDefault="0042509B" w:rsidP="00513DDC">
            <w:pPr>
              <w:rPr>
                <w:szCs w:val="20"/>
                <w:lang w:val="fr-BE" w:eastAsia="fr-BE"/>
              </w:rPr>
            </w:pPr>
            <w:r w:rsidRPr="0042509B">
              <w:rPr>
                <w:rFonts w:ascii="Leelawadee UI" w:hAnsi="Leelawadee UI" w:cs="Leelawadee UI"/>
                <w:sz w:val="22"/>
                <w:szCs w:val="22"/>
                <w:cs/>
                <w:lang w:val="fr-BE" w:eastAsia="fr-BE" w:bidi="th-TH"/>
              </w:rPr>
              <w:t>ผลลัพธ์</w:t>
            </w:r>
            <w:r w:rsidR="00EE1221" w:rsidRPr="00100894">
              <w:rPr>
                <w:rStyle w:val="FootnoteReference"/>
                <w:szCs w:val="20"/>
                <w:lang w:val="fr-BE" w:eastAsia="fr-BE"/>
              </w:rPr>
              <w:footnoteReference w:id="15"/>
            </w:r>
          </w:p>
        </w:tc>
      </w:tr>
      <w:tr w:rsidR="00455C94" w:rsidRPr="00100894" w14:paraId="77F21AC9" w14:textId="77777777" w:rsidTr="00455C94">
        <w:trPr>
          <w:trHeight w:val="1077"/>
        </w:trPr>
        <w:tc>
          <w:tcPr>
            <w:tcW w:w="2830" w:type="dxa"/>
            <w:shd w:val="clear" w:color="000000" w:fill="D9D9D9"/>
            <w:vAlign w:val="center"/>
            <w:hideMark/>
          </w:tcPr>
          <w:p w14:paraId="788E6F4A" w14:textId="77777777" w:rsidR="00513DDC" w:rsidRPr="00100894" w:rsidRDefault="00513DDC" w:rsidP="000535AB">
            <w:pPr>
              <w:ind w:right="1581"/>
              <w:rPr>
                <w:i/>
                <w:iCs/>
                <w:color w:val="595959"/>
                <w:szCs w:val="20"/>
                <w:lang w:val="fr-BE" w:eastAsia="fr-BE"/>
              </w:rPr>
            </w:pPr>
            <w:r w:rsidRPr="00100894">
              <w:rPr>
                <w:i/>
                <w:iCs/>
                <w:color w:val="595959"/>
                <w:szCs w:val="20"/>
                <w:lang w:val="fr-BE" w:eastAsia="fr-BE"/>
              </w:rPr>
              <w:t xml:space="preserve">1. 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0B506225" w14:textId="07AC71C2" w:rsidR="00513DDC" w:rsidRPr="00100894" w:rsidRDefault="00EF319C" w:rsidP="00513DDC">
            <w:pPr>
              <w:rPr>
                <w:color w:val="595959"/>
                <w:szCs w:val="20"/>
                <w:lang w:val="fr-BE" w:eastAsia="fr-BE"/>
              </w:rPr>
            </w:pPr>
            <w:r w:rsidRPr="00482E1D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ตัวชี้วัด</w:t>
            </w:r>
          </w:p>
        </w:tc>
        <w:tc>
          <w:tcPr>
            <w:tcW w:w="1909" w:type="dxa"/>
            <w:shd w:val="clear" w:color="auto" w:fill="auto"/>
            <w:noWrap/>
            <w:vAlign w:val="bottom"/>
            <w:hideMark/>
          </w:tcPr>
          <w:p w14:paraId="25D1ED73" w14:textId="44281F3D" w:rsidR="00513DDC" w:rsidRPr="00EF191C" w:rsidRDefault="00EF191C" w:rsidP="00513DDC">
            <w:pPr>
              <w:rPr>
                <w:rFonts w:ascii="Leelawadee UI" w:hAnsi="Leelawadee UI" w:cs="Leelawadee UI"/>
                <w:color w:val="808080"/>
                <w:sz w:val="22"/>
                <w:szCs w:val="22"/>
                <w:lang w:val="fr-BE" w:eastAsia="fr-BE" w:bidi="th-TH"/>
              </w:rPr>
            </w:pPr>
            <w:r w:rsidRPr="00EF191C">
              <w:rPr>
                <w:rFonts w:ascii="Leelawadee UI" w:hAnsi="Leelawadee UI" w:cs="Leelawadee UI"/>
                <w:color w:val="808080"/>
                <w:sz w:val="22"/>
                <w:szCs w:val="22"/>
                <w:cs/>
                <w:lang w:val="fr-BE" w:eastAsia="fr-BE" w:bidi="th-TH"/>
              </w:rPr>
              <w:t>คำอธิบาย</w:t>
            </w:r>
          </w:p>
        </w:tc>
        <w:tc>
          <w:tcPr>
            <w:tcW w:w="1614" w:type="dxa"/>
            <w:shd w:val="clear" w:color="auto" w:fill="auto"/>
            <w:noWrap/>
            <w:vAlign w:val="bottom"/>
            <w:hideMark/>
          </w:tcPr>
          <w:p w14:paraId="018F1D9D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6A6FB26D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A1CE7BF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1F38220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284" w:type="dxa"/>
            <w:gridSpan w:val="2"/>
            <w:shd w:val="clear" w:color="auto" w:fill="auto"/>
            <w:noWrap/>
            <w:vAlign w:val="bottom"/>
            <w:hideMark/>
          </w:tcPr>
          <w:p w14:paraId="15D3C325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</w:tr>
      <w:tr w:rsidR="00455C94" w:rsidRPr="00100894" w14:paraId="168E3F41" w14:textId="77777777" w:rsidTr="00455C94">
        <w:trPr>
          <w:trHeight w:val="1077"/>
        </w:trPr>
        <w:tc>
          <w:tcPr>
            <w:tcW w:w="2830" w:type="dxa"/>
            <w:shd w:val="clear" w:color="000000" w:fill="D9D9D9"/>
            <w:vAlign w:val="center"/>
            <w:hideMark/>
          </w:tcPr>
          <w:p w14:paraId="1DFA81A4" w14:textId="77777777" w:rsidR="00513DDC" w:rsidRPr="00100894" w:rsidRDefault="00513DDC" w:rsidP="000535AB">
            <w:pPr>
              <w:ind w:right="2856"/>
              <w:rPr>
                <w:i/>
                <w:iCs/>
                <w:color w:val="595959"/>
                <w:szCs w:val="20"/>
                <w:lang w:val="fr-BE" w:eastAsia="fr-BE"/>
              </w:rPr>
            </w:pPr>
            <w:r w:rsidRPr="00100894">
              <w:rPr>
                <w:i/>
                <w:iCs/>
                <w:color w:val="595959"/>
                <w:szCs w:val="20"/>
                <w:lang w:val="fr-BE" w:eastAsia="fr-BE"/>
              </w:rPr>
              <w:t>2.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2E4C245B" w14:textId="134101DB" w:rsidR="00513DDC" w:rsidRPr="00100894" w:rsidRDefault="00EF319C" w:rsidP="00513DDC">
            <w:pPr>
              <w:rPr>
                <w:color w:val="595959"/>
                <w:szCs w:val="20"/>
                <w:lang w:val="fr-BE" w:eastAsia="fr-BE"/>
              </w:rPr>
            </w:pPr>
            <w:r w:rsidRPr="00482E1D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ตัวชี้วัด</w:t>
            </w:r>
            <w:r w:rsidR="00513DDC" w:rsidRPr="00100894">
              <w:rPr>
                <w:color w:val="595959"/>
                <w:szCs w:val="20"/>
                <w:lang w:val="fr-BE" w:eastAsia="fr-BE"/>
              </w:rPr>
              <w:t xml:space="preserve"> </w:t>
            </w:r>
          </w:p>
        </w:tc>
        <w:tc>
          <w:tcPr>
            <w:tcW w:w="1909" w:type="dxa"/>
            <w:shd w:val="clear" w:color="auto" w:fill="auto"/>
            <w:noWrap/>
            <w:vAlign w:val="bottom"/>
            <w:hideMark/>
          </w:tcPr>
          <w:p w14:paraId="3A1B7E3E" w14:textId="48ECDFE1" w:rsidR="00513DDC" w:rsidRPr="00100894" w:rsidRDefault="00EF191C" w:rsidP="00513DDC">
            <w:pPr>
              <w:rPr>
                <w:color w:val="808080"/>
                <w:szCs w:val="20"/>
                <w:lang w:val="fr-BE" w:eastAsia="fr-BE"/>
              </w:rPr>
            </w:pPr>
            <w:r w:rsidRPr="00EF191C">
              <w:rPr>
                <w:rFonts w:ascii="Leelawadee UI" w:hAnsi="Leelawadee UI" w:cs="Leelawadee UI"/>
                <w:color w:val="808080"/>
                <w:sz w:val="22"/>
                <w:szCs w:val="22"/>
                <w:cs/>
                <w:lang w:val="fr-BE" w:eastAsia="fr-BE" w:bidi="th-TH"/>
              </w:rPr>
              <w:t>คำอธิบาย</w:t>
            </w:r>
          </w:p>
        </w:tc>
        <w:tc>
          <w:tcPr>
            <w:tcW w:w="1614" w:type="dxa"/>
            <w:shd w:val="clear" w:color="auto" w:fill="auto"/>
            <w:noWrap/>
            <w:vAlign w:val="bottom"/>
            <w:hideMark/>
          </w:tcPr>
          <w:p w14:paraId="4BC6D96E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269020B0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0242BD9C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570A997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284" w:type="dxa"/>
            <w:gridSpan w:val="2"/>
            <w:shd w:val="clear" w:color="auto" w:fill="auto"/>
            <w:noWrap/>
            <w:vAlign w:val="bottom"/>
            <w:hideMark/>
          </w:tcPr>
          <w:p w14:paraId="5E26EE3B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</w:tr>
      <w:tr w:rsidR="00455C94" w:rsidRPr="00100894" w14:paraId="18FFD038" w14:textId="77777777" w:rsidTr="00455C94">
        <w:trPr>
          <w:trHeight w:val="1077"/>
        </w:trPr>
        <w:tc>
          <w:tcPr>
            <w:tcW w:w="2830" w:type="dxa"/>
            <w:shd w:val="clear" w:color="000000" w:fill="D9D9D9"/>
            <w:vAlign w:val="center"/>
            <w:hideMark/>
          </w:tcPr>
          <w:p w14:paraId="6A1D50B7" w14:textId="77777777" w:rsidR="00513DDC" w:rsidRPr="00100894" w:rsidRDefault="00513DDC" w:rsidP="007B66CA">
            <w:pPr>
              <w:rPr>
                <w:i/>
                <w:iCs/>
                <w:color w:val="595959"/>
                <w:szCs w:val="20"/>
                <w:lang w:val="fr-BE" w:eastAsia="fr-BE"/>
              </w:rPr>
            </w:pPr>
            <w:r w:rsidRPr="00100894">
              <w:rPr>
                <w:i/>
                <w:iCs/>
                <w:color w:val="595959"/>
                <w:szCs w:val="20"/>
                <w:lang w:val="fr-BE" w:eastAsia="fr-BE"/>
              </w:rPr>
              <w:t>3.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01AE6DDA" w14:textId="5ED5B04D" w:rsidR="00513DDC" w:rsidRPr="00100894" w:rsidRDefault="00EF319C" w:rsidP="00513DDC">
            <w:pPr>
              <w:rPr>
                <w:color w:val="595959"/>
                <w:szCs w:val="20"/>
                <w:lang w:val="fr-BE" w:eastAsia="fr-BE"/>
              </w:rPr>
            </w:pPr>
            <w:r w:rsidRPr="00482E1D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ตัวชี้วัด</w:t>
            </w:r>
            <w:r w:rsidR="00513DDC" w:rsidRPr="00100894">
              <w:rPr>
                <w:color w:val="595959"/>
                <w:szCs w:val="20"/>
                <w:lang w:val="fr-BE" w:eastAsia="fr-BE"/>
              </w:rPr>
              <w:t xml:space="preserve"> </w:t>
            </w:r>
          </w:p>
        </w:tc>
        <w:tc>
          <w:tcPr>
            <w:tcW w:w="1909" w:type="dxa"/>
            <w:shd w:val="clear" w:color="auto" w:fill="auto"/>
            <w:noWrap/>
            <w:vAlign w:val="bottom"/>
            <w:hideMark/>
          </w:tcPr>
          <w:p w14:paraId="1BB8F0DB" w14:textId="6987D40C" w:rsidR="00513DDC" w:rsidRPr="00100894" w:rsidRDefault="00EF191C" w:rsidP="00513DDC">
            <w:pPr>
              <w:rPr>
                <w:color w:val="808080"/>
                <w:szCs w:val="20"/>
                <w:lang w:val="fr-BE" w:eastAsia="fr-BE"/>
              </w:rPr>
            </w:pPr>
            <w:r w:rsidRPr="00EF191C">
              <w:rPr>
                <w:rFonts w:ascii="Leelawadee UI" w:hAnsi="Leelawadee UI" w:cs="Leelawadee UI"/>
                <w:color w:val="808080"/>
                <w:sz w:val="22"/>
                <w:szCs w:val="22"/>
                <w:cs/>
                <w:lang w:val="fr-BE" w:eastAsia="fr-BE" w:bidi="th-TH"/>
              </w:rPr>
              <w:t>คำอธิบาย</w:t>
            </w:r>
          </w:p>
        </w:tc>
        <w:tc>
          <w:tcPr>
            <w:tcW w:w="1614" w:type="dxa"/>
            <w:shd w:val="clear" w:color="auto" w:fill="auto"/>
            <w:noWrap/>
            <w:vAlign w:val="bottom"/>
            <w:hideMark/>
          </w:tcPr>
          <w:p w14:paraId="20FCBEEE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1B3571E0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C5E67CD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C123F9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284" w:type="dxa"/>
            <w:gridSpan w:val="2"/>
            <w:shd w:val="clear" w:color="auto" w:fill="auto"/>
            <w:noWrap/>
            <w:vAlign w:val="bottom"/>
            <w:hideMark/>
          </w:tcPr>
          <w:p w14:paraId="188DF514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</w:tr>
      <w:tr w:rsidR="00455C94" w:rsidRPr="00100894" w14:paraId="005EF5B3" w14:textId="77777777" w:rsidTr="00455C94">
        <w:trPr>
          <w:trHeight w:val="1077"/>
        </w:trPr>
        <w:tc>
          <w:tcPr>
            <w:tcW w:w="2830" w:type="dxa"/>
            <w:shd w:val="clear" w:color="000000" w:fill="D9D9D9"/>
            <w:vAlign w:val="center"/>
            <w:hideMark/>
          </w:tcPr>
          <w:p w14:paraId="10297C1A" w14:textId="7A7520DA" w:rsidR="00513DDC" w:rsidRPr="00100894" w:rsidRDefault="009070CB" w:rsidP="007B66CA">
            <w:pPr>
              <w:rPr>
                <w:i/>
                <w:iCs/>
                <w:color w:val="595959"/>
                <w:szCs w:val="20"/>
                <w:lang w:val="fr-BE" w:eastAsia="fr-BE"/>
              </w:rPr>
            </w:pPr>
            <w:r>
              <w:rPr>
                <w:rFonts w:ascii="Leelawadee UI" w:hAnsi="Leelawadee UI" w:cs="Leelawadee UI" w:hint="cs"/>
                <w:i/>
                <w:iCs/>
                <w:color w:val="808080"/>
                <w:sz w:val="22"/>
                <w:szCs w:val="22"/>
                <w:cs/>
                <w:lang w:val="fr-BE" w:eastAsia="fr-BE" w:bidi="th-TH"/>
              </w:rPr>
              <w:t>ขยายออกหากจำเป็น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228ABC60" w14:textId="5D0F7DEB" w:rsidR="00513DDC" w:rsidRPr="00100894" w:rsidRDefault="00EF319C" w:rsidP="00513DDC">
            <w:pPr>
              <w:rPr>
                <w:color w:val="595959"/>
                <w:szCs w:val="20"/>
                <w:lang w:val="fr-BE" w:eastAsia="fr-BE"/>
              </w:rPr>
            </w:pPr>
            <w:r w:rsidRPr="00482E1D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ตัวชี้วัด</w:t>
            </w:r>
          </w:p>
        </w:tc>
        <w:tc>
          <w:tcPr>
            <w:tcW w:w="1909" w:type="dxa"/>
            <w:shd w:val="clear" w:color="auto" w:fill="auto"/>
            <w:noWrap/>
            <w:vAlign w:val="bottom"/>
            <w:hideMark/>
          </w:tcPr>
          <w:p w14:paraId="3F697AED" w14:textId="72A53F2D" w:rsidR="00513DDC" w:rsidRPr="00100894" w:rsidRDefault="00EF191C" w:rsidP="00513DDC">
            <w:pPr>
              <w:rPr>
                <w:color w:val="808080"/>
                <w:szCs w:val="20"/>
                <w:lang w:val="fr-BE" w:eastAsia="fr-BE"/>
              </w:rPr>
            </w:pPr>
            <w:r w:rsidRPr="00EF191C">
              <w:rPr>
                <w:rFonts w:ascii="Leelawadee UI" w:hAnsi="Leelawadee UI" w:cs="Leelawadee UI"/>
                <w:color w:val="808080"/>
                <w:sz w:val="22"/>
                <w:szCs w:val="22"/>
                <w:cs/>
                <w:lang w:val="fr-BE" w:eastAsia="fr-BE" w:bidi="th-TH"/>
              </w:rPr>
              <w:t>คำอธิบาย</w:t>
            </w:r>
          </w:p>
        </w:tc>
        <w:tc>
          <w:tcPr>
            <w:tcW w:w="1614" w:type="dxa"/>
            <w:shd w:val="clear" w:color="auto" w:fill="auto"/>
            <w:noWrap/>
            <w:vAlign w:val="bottom"/>
            <w:hideMark/>
          </w:tcPr>
          <w:p w14:paraId="4C9DBDF3" w14:textId="5CE9D952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5A8CE3AD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A0739DD" w14:textId="683773CE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243C135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284" w:type="dxa"/>
            <w:gridSpan w:val="2"/>
            <w:shd w:val="clear" w:color="auto" w:fill="auto"/>
            <w:noWrap/>
            <w:vAlign w:val="bottom"/>
            <w:hideMark/>
          </w:tcPr>
          <w:p w14:paraId="6C57D3A3" w14:textId="77777777" w:rsidR="00513DDC" w:rsidRPr="00100894" w:rsidRDefault="00513DDC" w:rsidP="00513DDC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</w:tr>
    </w:tbl>
    <w:p w14:paraId="584D8A71" w14:textId="6989E418" w:rsidR="00513DDC" w:rsidRPr="00F476BE" w:rsidRDefault="00CF2FDD" w:rsidP="005B626A">
      <w:pPr>
        <w:spacing w:line="276" w:lineRule="auto"/>
        <w:rPr>
          <w:szCs w:val="20"/>
          <w:lang w:val="en-US"/>
        </w:rPr>
        <w:sectPr w:rsidR="00513DDC" w:rsidRPr="00F476BE" w:rsidSect="00513DDC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 w:rsidRPr="00F476BE">
        <w:rPr>
          <w:noProof/>
        </w:rPr>
        <w:t xml:space="preserve"> </w:t>
      </w:r>
    </w:p>
    <w:p w14:paraId="34A399A7" w14:textId="61997C97" w:rsidR="005B626A" w:rsidRPr="00F476BE" w:rsidRDefault="005B626A" w:rsidP="005B626A">
      <w:pPr>
        <w:spacing w:line="276" w:lineRule="auto"/>
        <w:rPr>
          <w:szCs w:val="20"/>
          <w:lang w:val="en-US"/>
        </w:rPr>
      </w:pPr>
    </w:p>
    <w:p w14:paraId="5A992D40" w14:textId="0C2F385E" w:rsidR="005B626A" w:rsidRPr="00382603" w:rsidRDefault="00D14CC9" w:rsidP="00C80082">
      <w:pPr>
        <w:shd w:val="clear" w:color="auto" w:fill="3EBCEF"/>
        <w:rPr>
          <w:rFonts w:cs="Angsana New"/>
          <w:b/>
          <w:sz w:val="36"/>
          <w:cs/>
          <w:lang w:val="en-US" w:bidi="th-TH"/>
        </w:rPr>
      </w:pPr>
      <w:r w:rsidRPr="002F61A8">
        <w:rPr>
          <w:rFonts w:cs="Leelawadee UI"/>
          <w:bCs/>
          <w:sz w:val="40"/>
          <w:szCs w:val="40"/>
          <w:cs/>
          <w:lang w:val="en-US" w:bidi="th-TH"/>
        </w:rPr>
        <w:t>ขั้นตอน</w:t>
      </w:r>
      <w:r w:rsidR="005B626A" w:rsidRPr="006A4681">
        <w:rPr>
          <w:b/>
          <w:sz w:val="32"/>
          <w:szCs w:val="32"/>
          <w:lang w:val="en-US"/>
        </w:rPr>
        <w:t xml:space="preserve"> 07</w:t>
      </w:r>
      <w:r w:rsidR="006A4681">
        <w:rPr>
          <w:rFonts w:cs="Cordia New" w:hint="cs"/>
          <w:b/>
          <w:sz w:val="32"/>
          <w:szCs w:val="40"/>
          <w:cs/>
          <w:lang w:val="en-US" w:bidi="th-TH"/>
        </w:rPr>
        <w:t xml:space="preserve"> </w:t>
      </w:r>
      <w:r w:rsidR="005B626A" w:rsidRPr="006A4681">
        <w:rPr>
          <w:b/>
          <w:sz w:val="32"/>
          <w:szCs w:val="32"/>
          <w:lang w:val="en-US"/>
        </w:rPr>
        <w:t>:</w:t>
      </w:r>
      <w:r w:rsidR="005B626A" w:rsidRPr="00F476BE">
        <w:rPr>
          <w:b/>
          <w:sz w:val="36"/>
          <w:lang w:val="en-US"/>
        </w:rPr>
        <w:t xml:space="preserve"> </w:t>
      </w:r>
      <w:r w:rsidR="005162D2" w:rsidRPr="0036183F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การ</w:t>
      </w:r>
      <w:r w:rsidR="000E02F4">
        <w:rPr>
          <w:rFonts w:ascii="Leelawadee UI" w:hAnsi="Leelawadee UI" w:cs="Leelawadee UI" w:hint="cs"/>
          <w:bCs/>
          <w:sz w:val="40"/>
          <w:szCs w:val="40"/>
          <w:cs/>
          <w:lang w:val="en-US" w:bidi="th-TH"/>
        </w:rPr>
        <w:t>ประเมิน</w:t>
      </w:r>
      <w:r w:rsidR="00962295" w:rsidRPr="006A4681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ค่า</w:t>
      </w:r>
      <w:r w:rsidR="00382603" w:rsidRPr="006A4681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ผลกระทบ</w:t>
      </w:r>
      <w:r w:rsidR="00C8490F" w:rsidRPr="006A4681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และ</w:t>
      </w:r>
      <w:r w:rsidR="00C8490F" w:rsidRPr="006A4681">
        <w:rPr>
          <w:rFonts w:cs="Angsana New"/>
          <w:b/>
          <w:sz w:val="32"/>
          <w:szCs w:val="32"/>
          <w:lang w:val="en-US" w:bidi="th-TH"/>
        </w:rPr>
        <w:t>/</w:t>
      </w:r>
      <w:r w:rsidR="00C8490F" w:rsidRPr="006A4681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หรือภาวะพึ่งพิง</w:t>
      </w:r>
    </w:p>
    <w:tbl>
      <w:tblPr>
        <w:tblW w:w="8606" w:type="dxa"/>
        <w:shd w:val="clear" w:color="auto" w:fill="528095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95"/>
        <w:gridCol w:w="4110"/>
        <w:gridCol w:w="101"/>
      </w:tblGrid>
      <w:tr w:rsidR="005B626A" w:rsidRPr="00F476BE" w14:paraId="20628153" w14:textId="77777777" w:rsidTr="00D036AB">
        <w:trPr>
          <w:trHeight w:val="352"/>
        </w:trPr>
        <w:tc>
          <w:tcPr>
            <w:tcW w:w="4395" w:type="dxa"/>
            <w:shd w:val="clear" w:color="auto" w:fill="auto"/>
          </w:tcPr>
          <w:p w14:paraId="4169DB66" w14:textId="4CEAAF53" w:rsidR="005B626A" w:rsidRPr="0099556F" w:rsidRDefault="00FF381C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b/>
                <w:bCs/>
                <w:color w:val="FFFFFF"/>
                <w:sz w:val="24"/>
                <w:lang w:val="en-US" w:eastAsia="pt-BR" w:bidi="th-TH"/>
              </w:rPr>
            </w:pPr>
            <w:r w:rsidRPr="0099556F">
              <w:rPr>
                <w:rFonts w:ascii="Leelawadee UI" w:hAnsi="Leelawadee UI" w:cs="Leelawadee UI"/>
                <w:b/>
                <w:bCs/>
                <w:color w:val="528095"/>
                <w:sz w:val="24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4110" w:type="dxa"/>
            <w:shd w:val="clear" w:color="auto" w:fill="auto"/>
          </w:tcPr>
          <w:p w14:paraId="1512BF29" w14:textId="0A921304" w:rsidR="005B626A" w:rsidRPr="0099556F" w:rsidRDefault="00CA0B16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color w:val="FFFFFF"/>
                <w:sz w:val="24"/>
                <w:lang w:val="en-US" w:eastAsia="pt-BR" w:bidi="th-TH"/>
              </w:rPr>
            </w:pPr>
            <w:r>
              <w:rPr>
                <w:rFonts w:ascii="Leelawadee UI" w:hAnsi="Leelawadee UI" w:cs="Leelawadee UI" w:hint="cs"/>
                <w:b/>
                <w:bCs/>
                <w:color w:val="528095"/>
                <w:sz w:val="24"/>
                <w:cs/>
                <w:lang w:val="en-US" w:eastAsia="pt-BR" w:bidi="th-TH"/>
              </w:rPr>
              <w:t>สิ่งที่ต้อง</w:t>
            </w:r>
            <w:r w:rsidR="00FF381C" w:rsidRPr="0099556F">
              <w:rPr>
                <w:rFonts w:ascii="Leelawadee UI" w:hAnsi="Leelawadee UI" w:cs="Leelawadee UI"/>
                <w:b/>
                <w:bCs/>
                <w:color w:val="528095"/>
                <w:sz w:val="24"/>
                <w:cs/>
                <w:lang w:val="en-US" w:eastAsia="pt-BR" w:bidi="th-TH"/>
              </w:rPr>
              <w:t>ทำ</w:t>
            </w:r>
          </w:p>
        </w:tc>
        <w:tc>
          <w:tcPr>
            <w:tcW w:w="101" w:type="dxa"/>
            <w:shd w:val="clear" w:color="auto" w:fill="auto"/>
          </w:tcPr>
          <w:p w14:paraId="0B3C38FA" w14:textId="77777777" w:rsidR="005B626A" w:rsidRPr="00F476BE" w:rsidRDefault="005B626A" w:rsidP="00AE080A">
            <w:pPr>
              <w:spacing w:line="276" w:lineRule="auto"/>
              <w:textAlignment w:val="baseline"/>
              <w:rPr>
                <w:color w:val="404040"/>
                <w:szCs w:val="20"/>
                <w:lang w:val="en-US" w:eastAsia="pt-BR"/>
              </w:rPr>
            </w:pPr>
          </w:p>
        </w:tc>
      </w:tr>
      <w:tr w:rsidR="005B626A" w:rsidRPr="00F476BE" w14:paraId="37A91473" w14:textId="77777777" w:rsidTr="00D036AB">
        <w:trPr>
          <w:gridAfter w:val="1"/>
          <w:wAfter w:w="101" w:type="dxa"/>
          <w:trHeight w:val="239"/>
        </w:trPr>
        <w:tc>
          <w:tcPr>
            <w:tcW w:w="4395" w:type="dxa"/>
            <w:vMerge w:val="restart"/>
            <w:shd w:val="clear" w:color="auto" w:fill="528095"/>
            <w:hideMark/>
          </w:tcPr>
          <w:p w14:paraId="7E0810F6" w14:textId="20F04205" w:rsidR="005B626A" w:rsidRPr="000A5E65" w:rsidRDefault="00FE2C55" w:rsidP="00AE080A">
            <w:pPr>
              <w:spacing w:line="276" w:lineRule="auto"/>
              <w:ind w:right="278"/>
              <w:textAlignment w:val="baseline"/>
              <w:rPr>
                <w:rFonts w:ascii="Leelawadee UI" w:hAnsi="Leelawadee UI" w:cs="Leelawadee UI"/>
                <w:bCs/>
                <w:color w:val="404040"/>
                <w:sz w:val="22"/>
                <w:szCs w:val="22"/>
                <w:lang w:val="en-US" w:eastAsia="pt-BR"/>
              </w:rPr>
            </w:pPr>
            <w:r w:rsidRPr="000A5E65">
              <w:rPr>
                <w:rFonts w:ascii="Leelawadee UI" w:hAnsi="Leelawadee UI" w:cs="Leelawadee UI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มู</w:t>
            </w:r>
            <w:r w:rsidR="004B623D" w:rsidRPr="000A5E65">
              <w:rPr>
                <w:rFonts w:ascii="Leelawadee UI" w:hAnsi="Leelawadee UI" w:cs="Leelawadee UI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ลค่าของผลกระทบ</w:t>
            </w:r>
            <w:r w:rsidR="005413A2" w:rsidRPr="000A5E65">
              <w:rPr>
                <w:rFonts w:ascii="Leelawadee UI" w:hAnsi="Leelawadee UI" w:cs="Leelawadee UI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และ</w:t>
            </w:r>
            <w:r w:rsidR="005413A2" w:rsidRPr="000A5E65">
              <w:rPr>
                <w:rFonts w:ascii="Leelawadee UI" w:hAnsi="Leelawadee UI" w:cs="Leelawadee UI"/>
                <w:bCs/>
                <w:color w:val="FFFFFF" w:themeColor="background1"/>
                <w:sz w:val="22"/>
                <w:szCs w:val="22"/>
                <w:lang w:val="en-US" w:eastAsia="pt-BR" w:bidi="th-TH"/>
              </w:rPr>
              <w:t>/</w:t>
            </w:r>
            <w:r w:rsidR="005413A2" w:rsidRPr="000A5E65">
              <w:rPr>
                <w:rFonts w:ascii="Leelawadee UI" w:hAnsi="Leelawadee UI" w:cs="Leelawadee UI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หรือภาวะพึ่งพิง</w:t>
            </w:r>
            <w:r w:rsidR="00AD036D">
              <w:rPr>
                <w:rFonts w:ascii="Leelawadee UI" w:hAnsi="Leelawadee UI" w:cs="Leelawadee UI" w:hint="cs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ของ</w:t>
            </w:r>
            <w:r w:rsidR="009C33DB">
              <w:rPr>
                <w:rFonts w:ascii="Leelawadee UI" w:hAnsi="Leelawadee UI" w:cs="Leelawadee UI" w:hint="cs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คุณ</w:t>
            </w:r>
            <w:r w:rsidR="001C717A">
              <w:rPr>
                <w:rFonts w:ascii="Leelawadee UI" w:hAnsi="Leelawadee UI" w:cs="Leelawadee UI" w:hint="cs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ต่อ</w:t>
            </w:r>
            <w:r w:rsidR="004F6C13">
              <w:rPr>
                <w:rFonts w:ascii="Leelawadee UI" w:hAnsi="Leelawadee UI" w:cs="Leelawadee UI" w:hint="cs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ทุน</w:t>
            </w:r>
            <w:r w:rsidR="001F7489" w:rsidRPr="000A5E65">
              <w:rPr>
                <w:rFonts w:ascii="Leelawadee UI" w:hAnsi="Leelawadee UI" w:cs="Leelawadee UI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ต่างๆ</w:t>
            </w:r>
            <w:r w:rsidR="000A5E65" w:rsidRPr="000A5E65">
              <w:rPr>
                <w:rFonts w:ascii="Leelawadee UI" w:hAnsi="Leelawadee UI" w:cs="Leelawadee UI"/>
                <w:bCs/>
                <w:color w:val="FFFFFF" w:themeColor="background1"/>
                <w:sz w:val="22"/>
                <w:szCs w:val="22"/>
                <w:cs/>
                <w:lang w:val="en-US" w:eastAsia="pt-BR" w:bidi="th-TH"/>
              </w:rPr>
              <w:t>คือเท่าไร</w:t>
            </w:r>
            <w:r w:rsidR="005B626A" w:rsidRPr="000A5E65">
              <w:rPr>
                <w:rFonts w:ascii="Leelawadee UI" w:hAnsi="Leelawadee UI" w:cs="Leelawadee UI"/>
                <w:bCs/>
                <w:color w:val="404040" w:themeColor="text1" w:themeTint="BF"/>
                <w:sz w:val="22"/>
                <w:szCs w:val="22"/>
                <w:lang w:val="en-US" w:eastAsia="pt-BR"/>
              </w:rPr>
              <w:t> </w:t>
            </w:r>
          </w:p>
        </w:tc>
        <w:tc>
          <w:tcPr>
            <w:tcW w:w="4110" w:type="dxa"/>
            <w:tcBorders>
              <w:bottom w:val="single" w:sz="4" w:space="0" w:color="FFFFFF" w:themeColor="background1"/>
            </w:tcBorders>
            <w:shd w:val="clear" w:color="auto" w:fill="528095"/>
            <w:hideMark/>
          </w:tcPr>
          <w:p w14:paraId="167F95F8" w14:textId="3C216AD2" w:rsidR="005B626A" w:rsidRPr="0036183F" w:rsidRDefault="005B626A" w:rsidP="00AE080A">
            <w:pPr>
              <w:spacing w:line="276" w:lineRule="auto"/>
              <w:ind w:left="609" w:hanging="609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7.2.1 </w:t>
            </w:r>
            <w:r w:rsidR="005162D2">
              <w:rPr>
                <w:rFonts w:ascii="Leelawadee UI" w:hAnsi="Leelawadee UI" w:cs="Leelawadee UI" w:hint="cs"/>
                <w:color w:val="FFFFFF"/>
                <w:sz w:val="16"/>
                <w:szCs w:val="16"/>
                <w:cs/>
                <w:lang w:val="en-US" w:eastAsia="pt-BR" w:bidi="th-TH"/>
              </w:rPr>
              <w:t>กำหนด</w:t>
            </w:r>
            <w:r w:rsidR="00904AE1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ผลที่ตามมา</w:t>
            </w:r>
            <w:r w:rsidR="00B96C1E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จากผลกระทบ</w:t>
            </w:r>
            <w:r w:rsidR="00EB0FF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และ</w:t>
            </w:r>
            <w:r w:rsidR="00CC275A" w:rsidRPr="0036183F">
              <w:rPr>
                <w:rFonts w:ascii="Leelawadee UI" w:hAnsi="Leelawadee UI" w:cs="Leelawadee UI"/>
                <w:color w:val="FFFFFF"/>
                <w:sz w:val="16"/>
                <w:szCs w:val="16"/>
                <w:lang w:val="en-US" w:eastAsia="pt-BR" w:bidi="th-TH"/>
              </w:rPr>
              <w:t>/</w:t>
            </w:r>
            <w:r w:rsidR="00CC275A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หรือ</w:t>
            </w:r>
            <w:r w:rsidR="00EB0FF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ภาวะ</w:t>
            </w:r>
            <w:r w:rsidR="00E2106B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พึ่งพิง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60BDBFBC" w14:textId="77777777" w:rsidTr="00D036AB">
        <w:trPr>
          <w:gridAfter w:val="1"/>
          <w:wAfter w:w="101" w:type="dxa"/>
          <w:trHeight w:val="277"/>
        </w:trPr>
        <w:tc>
          <w:tcPr>
            <w:tcW w:w="4395" w:type="dxa"/>
            <w:vMerge/>
            <w:vAlign w:val="center"/>
            <w:hideMark/>
          </w:tcPr>
          <w:p w14:paraId="6C8252F2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11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28095"/>
            <w:hideMark/>
          </w:tcPr>
          <w:p w14:paraId="5EB4FF94" w14:textId="04A5155F" w:rsidR="005B626A" w:rsidRPr="0036183F" w:rsidRDefault="005B626A" w:rsidP="00AE080A">
            <w:pPr>
              <w:spacing w:line="276" w:lineRule="auto"/>
              <w:ind w:left="609" w:hanging="609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7.2.2 </w:t>
            </w:r>
            <w:r w:rsidR="002C5EA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ำหนด</w:t>
            </w:r>
            <w:r w:rsidR="005162D2">
              <w:rPr>
                <w:rFonts w:ascii="Leelawadee UI" w:hAnsi="Leelawadee UI" w:cs="Leelawadee UI" w:hint="cs"/>
                <w:color w:val="FFFFFF"/>
                <w:sz w:val="16"/>
                <w:szCs w:val="16"/>
                <w:cs/>
                <w:lang w:val="en-US" w:eastAsia="pt-BR" w:bidi="th-TH"/>
              </w:rPr>
              <w:t>ความ</w:t>
            </w:r>
            <w:r w:rsidR="00E34AB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สำค</w:t>
            </w:r>
            <w:r w:rsidR="005162D2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ั</w:t>
            </w:r>
            <w:r w:rsidR="00E34AB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ญสัมพัทธ</w:t>
            </w:r>
            <w:r w:rsidR="00345C64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์ของต้นทุน</w:t>
            </w:r>
            <w:r w:rsidR="00B22BE9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และ</w:t>
            </w:r>
            <w:r w:rsidR="00B22BE9" w:rsidRPr="0036183F">
              <w:rPr>
                <w:rFonts w:ascii="Leelawadee UI" w:hAnsi="Leelawadee UI" w:cs="Leelawadee UI"/>
                <w:color w:val="FFFFFF"/>
                <w:sz w:val="16"/>
                <w:szCs w:val="16"/>
                <w:lang w:val="en-US" w:eastAsia="pt-BR" w:bidi="th-TH"/>
              </w:rPr>
              <w:t>/</w:t>
            </w:r>
            <w:r w:rsidR="00B22BE9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หรือผลประโยชน์</w:t>
            </w:r>
            <w:r w:rsidR="00752536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ี่เกี่ยวข้อง</w:t>
            </w:r>
            <w:r w:rsidR="005162D2">
              <w:rPr>
                <w:rFonts w:ascii="Leelawadee UI" w:hAnsi="Leelawadee UI" w:cs="Leelawadee UI" w:hint="cs"/>
                <w:color w:val="FFFFFF"/>
                <w:sz w:val="16"/>
                <w:szCs w:val="16"/>
                <w:cs/>
                <w:lang w:val="en-US" w:eastAsia="pt-BR" w:bidi="th-TH"/>
              </w:rPr>
              <w:t>กัน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60DE324C" w14:textId="77777777" w:rsidTr="00D036AB">
        <w:trPr>
          <w:trHeight w:val="302"/>
        </w:trPr>
        <w:tc>
          <w:tcPr>
            <w:tcW w:w="4395" w:type="dxa"/>
            <w:vMerge/>
            <w:vAlign w:val="center"/>
            <w:hideMark/>
          </w:tcPr>
          <w:p w14:paraId="6A716982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11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28095"/>
            <w:hideMark/>
          </w:tcPr>
          <w:p w14:paraId="1BE994BE" w14:textId="3EB5E352" w:rsidR="005B626A" w:rsidRPr="0036183F" w:rsidRDefault="005B626A" w:rsidP="00D036AB">
            <w:pPr>
              <w:spacing w:line="276" w:lineRule="auto"/>
              <w:ind w:left="609" w:right="416" w:hanging="609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7.2.3 </w:t>
            </w:r>
            <w:r w:rsidR="0085457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เลือก</w:t>
            </w:r>
            <w:r w:rsidR="004F20CB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เทคนิค</w:t>
            </w:r>
            <w:r w:rsidR="0085457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าร</w:t>
            </w:r>
            <w:r w:rsidR="00B21199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ประ</w:t>
            </w:r>
            <w:r w:rsidR="005162D2">
              <w:rPr>
                <w:rFonts w:ascii="Leelawadee UI" w:hAnsi="Leelawadee UI" w:cs="Leelawadee UI" w:hint="cs"/>
                <w:color w:val="FFFFFF"/>
                <w:sz w:val="16"/>
                <w:szCs w:val="16"/>
                <w:cs/>
                <w:lang w:val="en-US" w:eastAsia="pt-BR" w:bidi="th-TH"/>
              </w:rPr>
              <w:t>เ</w:t>
            </w:r>
            <w:r w:rsidR="00B21199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มิน</w:t>
            </w:r>
            <w:r w:rsidR="00A4523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ค่</w:t>
            </w:r>
            <w:r w:rsidR="005C136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าที่เหมาะสม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528095"/>
            <w:hideMark/>
          </w:tcPr>
          <w:p w14:paraId="6AFC01CE" w14:textId="77777777" w:rsidR="005B626A" w:rsidRPr="00F476BE" w:rsidRDefault="005B626A" w:rsidP="00AE080A">
            <w:pPr>
              <w:spacing w:line="276" w:lineRule="auto"/>
              <w:ind w:left="609" w:hanging="609"/>
              <w:textAlignment w:val="baseline"/>
              <w:rPr>
                <w:color w:val="404040"/>
                <w:szCs w:val="20"/>
                <w:lang w:val="en-US" w:eastAsia="pt-BR"/>
              </w:rPr>
            </w:pPr>
            <w:r w:rsidRPr="00F476BE">
              <w:rPr>
                <w:color w:val="404040"/>
                <w:szCs w:val="20"/>
                <w:lang w:val="en-US" w:eastAsia="pt-BR"/>
              </w:rPr>
              <w:t> </w:t>
            </w:r>
          </w:p>
        </w:tc>
      </w:tr>
      <w:tr w:rsidR="005B626A" w:rsidRPr="00F476BE" w14:paraId="3BCA4B2C" w14:textId="77777777" w:rsidTr="00D036AB">
        <w:trPr>
          <w:trHeight w:val="290"/>
        </w:trPr>
        <w:tc>
          <w:tcPr>
            <w:tcW w:w="4395" w:type="dxa"/>
            <w:vMerge/>
            <w:vAlign w:val="center"/>
            <w:hideMark/>
          </w:tcPr>
          <w:p w14:paraId="473C6E31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110" w:type="dxa"/>
            <w:tcBorders>
              <w:top w:val="single" w:sz="4" w:space="0" w:color="FFFFFF" w:themeColor="background1"/>
            </w:tcBorders>
            <w:shd w:val="clear" w:color="auto" w:fill="528095"/>
            <w:hideMark/>
          </w:tcPr>
          <w:p w14:paraId="745C2CCF" w14:textId="4C319F60" w:rsidR="005B626A" w:rsidRPr="0036183F" w:rsidRDefault="005B626A" w:rsidP="00AE080A">
            <w:pPr>
              <w:spacing w:line="276" w:lineRule="auto"/>
              <w:ind w:left="609" w:hanging="609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7.2.4 </w:t>
            </w:r>
            <w:r w:rsidR="005C136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ำการ</w:t>
            </w:r>
            <w:r w:rsidR="006819B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ประเมิน</w:t>
            </w:r>
            <w:r w:rsidR="00C87F27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หรือจัด</w:t>
            </w:r>
            <w:r w:rsidR="003F15C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จ้าง</w:t>
            </w:r>
            <w:r w:rsidR="00A54A45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งาน</w:t>
            </w:r>
            <w:r w:rsidR="005162D2">
              <w:rPr>
                <w:rFonts w:ascii="Leelawadee UI" w:hAnsi="Leelawadee UI" w:cs="Leelawadee UI" w:hint="cs"/>
                <w:color w:val="FFFFFF"/>
                <w:sz w:val="16"/>
                <w:szCs w:val="16"/>
                <w:cs/>
                <w:lang w:val="en-US" w:eastAsia="pt-BR" w:bidi="th-TH"/>
              </w:rPr>
              <w:t>การ</w:t>
            </w:r>
            <w:r w:rsidR="006819B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ประ</w:t>
            </w:r>
            <w:r w:rsidR="00484949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เ</w:t>
            </w:r>
            <w:r w:rsidR="006819BD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มิน</w:t>
            </w:r>
            <w:r w:rsidR="003F15C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ค่า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01" w:type="dxa"/>
            <w:tcBorders>
              <w:top w:val="single" w:sz="4" w:space="0" w:color="FFFFFF" w:themeColor="background1"/>
            </w:tcBorders>
            <w:shd w:val="clear" w:color="auto" w:fill="528095"/>
            <w:hideMark/>
          </w:tcPr>
          <w:p w14:paraId="0F2FE754" w14:textId="77777777" w:rsidR="005B626A" w:rsidRPr="00F476BE" w:rsidRDefault="005B626A" w:rsidP="00AE080A">
            <w:pPr>
              <w:spacing w:line="276" w:lineRule="auto"/>
              <w:ind w:left="609" w:hanging="609"/>
              <w:textAlignment w:val="baseline"/>
              <w:rPr>
                <w:color w:val="404040"/>
                <w:szCs w:val="20"/>
                <w:lang w:val="en-US" w:eastAsia="pt-BR"/>
              </w:rPr>
            </w:pPr>
            <w:r w:rsidRPr="00F476BE">
              <w:rPr>
                <w:color w:val="404040"/>
                <w:szCs w:val="20"/>
                <w:lang w:val="en-US" w:eastAsia="pt-BR"/>
              </w:rPr>
              <w:t> </w:t>
            </w:r>
          </w:p>
        </w:tc>
      </w:tr>
    </w:tbl>
    <w:p w14:paraId="5AB29FAA" w14:textId="77777777" w:rsidR="005B626A" w:rsidRPr="00F476BE" w:rsidRDefault="005B626A" w:rsidP="005B626A">
      <w:pPr>
        <w:spacing w:line="276" w:lineRule="auto"/>
        <w:rPr>
          <w:szCs w:val="20"/>
          <w:lang w:val="en-US"/>
        </w:rPr>
      </w:pPr>
    </w:p>
    <w:p w14:paraId="1717DD4F" w14:textId="622DDF79" w:rsidR="00D07422" w:rsidRPr="00B0718D" w:rsidRDefault="005162D2" w:rsidP="00D07422">
      <w:pPr>
        <w:pStyle w:val="Default"/>
        <w:spacing w:line="276" w:lineRule="auto"/>
        <w:rPr>
          <w:rFonts w:ascii="Verdana" w:hAnsi="Verdana"/>
          <w:sz w:val="22"/>
          <w:szCs w:val="22"/>
          <w:lang w:val="en-US"/>
        </w:rPr>
      </w:pPr>
      <w:r w:rsidRPr="00B0718D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ผล</w:t>
      </w:r>
      <w:r>
        <w:rPr>
          <w:rFonts w:ascii="Leelawadee UI" w:hAnsi="Leelawadee UI" w:cs="Leelawadee UI" w:hint="cs"/>
          <w:bCs/>
          <w:sz w:val="22"/>
          <w:szCs w:val="22"/>
          <w:cs/>
          <w:lang w:val="en-US" w:bidi="th-TH"/>
        </w:rPr>
        <w:t>ลัพธ์</w:t>
      </w:r>
      <w:r w:rsidR="00A54A45" w:rsidRPr="00B0718D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คุณ</w:t>
      </w:r>
      <w:r w:rsidR="00A54A45" w:rsidRPr="00B0718D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 xml:space="preserve">ควรได้จากขั้นตอนนี้ </w:t>
      </w:r>
      <w:r w:rsidR="00D07422" w:rsidRPr="00B0718D">
        <w:rPr>
          <w:rFonts w:ascii="Leelawadee UI" w:hAnsi="Leelawadee UI" w:cs="Leelawadee UI"/>
          <w:b/>
          <w:sz w:val="22"/>
          <w:szCs w:val="22"/>
          <w:lang w:val="en-US" w:bidi="th-TH"/>
        </w:rPr>
        <w:t>:</w:t>
      </w:r>
    </w:p>
    <w:p w14:paraId="601D7094" w14:textId="4CF229BC" w:rsidR="005B626A" w:rsidRPr="0036183F" w:rsidRDefault="00BF5D23" w:rsidP="005B626A">
      <w:pPr>
        <w:pStyle w:val="Default"/>
        <w:numPr>
          <w:ilvl w:val="0"/>
          <w:numId w:val="2"/>
        </w:numPr>
        <w:spacing w:line="276" w:lineRule="auto"/>
        <w:ind w:left="720" w:hanging="294"/>
        <w:rPr>
          <w:rFonts w:ascii="Leelawadee UI" w:hAnsi="Leelawadee UI" w:cs="Leelawadee UI"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การ</w:t>
      </w:r>
      <w:r w:rsidR="002E7430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ประเมิน</w:t>
      </w:r>
      <w:r w:rsidR="00C40FC6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ค่า</w:t>
      </w:r>
      <w:r w:rsidR="001D309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ของต้นทุนและผลประโย</w:t>
      </w:r>
      <w:r w:rsidR="000843A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ชน์</w:t>
      </w:r>
      <w:r w:rsidR="00F84E2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ี่ครอบค</w:t>
      </w:r>
      <w:r w:rsidR="003369EB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ลุม</w:t>
      </w:r>
      <w:r w:rsidR="00C40FC6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ครบถ้วน</w:t>
      </w:r>
      <w:r w:rsidR="005B626A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  <w:r w:rsidR="004879C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(ไม่ว่าจะเป็นเชิงคุณภาพ เชิงปริมาณ</w:t>
      </w:r>
      <w:r w:rsidR="001D309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 xml:space="preserve"> หรือเชิงเงินตรา)</w:t>
      </w:r>
      <w:r w:rsidR="005B626A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</w:p>
    <w:p w14:paraId="5B43CB08" w14:textId="14E2FF19" w:rsidR="00CF2FDD" w:rsidRPr="0036183F" w:rsidRDefault="00A9029C" w:rsidP="00FA0F6B">
      <w:pPr>
        <w:pStyle w:val="Default"/>
        <w:numPr>
          <w:ilvl w:val="0"/>
          <w:numId w:val="2"/>
        </w:numPr>
        <w:spacing w:line="276" w:lineRule="auto"/>
        <w:ind w:left="720" w:hanging="294"/>
        <w:rPr>
          <w:rFonts w:ascii="Leelawadee UI" w:hAnsi="Leelawadee UI" w:cs="Leelawadee UI"/>
          <w:sz w:val="20"/>
          <w:szCs w:val="20"/>
          <w:lang w:val="en-US"/>
        </w:rPr>
        <w:sectPr w:rsidR="00CF2FDD" w:rsidRPr="0036183F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rPr>
          <w:rFonts w:ascii="Leelawadee UI" w:hAnsi="Leelawadee UI" w:cs="Leelawadee UI" w:hint="cs"/>
          <w:sz w:val="20"/>
          <w:szCs w:val="20"/>
          <w:cs/>
          <w:lang w:val="en-US" w:bidi="th-TH"/>
        </w:rPr>
        <w:t>การ</w:t>
      </w:r>
      <w:r w:rsidR="0061489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จด</w:t>
      </w:r>
      <w:r w:rsidR="00A37D00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บันทึก</w:t>
      </w:r>
      <w:r w:rsidR="00E60EEB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สมมุติฐาน</w:t>
      </w:r>
      <w:r w:rsidR="003516DD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ี่</w:t>
      </w:r>
      <w:r w:rsidR="00E60EEB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สำคัญ</w:t>
      </w:r>
      <w:r w:rsidR="005B626A" w:rsidRPr="0036183F">
        <w:rPr>
          <w:rFonts w:ascii="Leelawadee UI" w:hAnsi="Leelawadee UI" w:cs="Leelawadee UI"/>
          <w:sz w:val="20"/>
          <w:szCs w:val="20"/>
          <w:lang w:val="en-US"/>
        </w:rPr>
        <w:t>.</w:t>
      </w:r>
      <w:r w:rsidR="002D3717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หล่งที่มาของข้อมูล</w:t>
      </w:r>
      <w:r w:rsidR="00AA7AA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 xml:space="preserve"> ข้อจำกัด วิธีการที่ใช้ และ</w:t>
      </w:r>
      <w:r w:rsidR="00254D8C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มูลค่า</w:t>
      </w:r>
      <w:r w:rsidR="005D0D6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ี่</w:t>
      </w:r>
      <w:r w:rsidR="00342ACA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ป็นผลลัพธ์</w:t>
      </w:r>
      <w:r w:rsidR="005162D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อย่างครบถ้วน</w:t>
      </w:r>
      <w:r w:rsidR="007B3152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</w:p>
    <w:tbl>
      <w:tblPr>
        <w:tblW w:w="141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2"/>
        <w:gridCol w:w="1559"/>
        <w:gridCol w:w="2359"/>
        <w:gridCol w:w="2327"/>
        <w:gridCol w:w="1146"/>
        <w:gridCol w:w="1830"/>
        <w:gridCol w:w="2827"/>
        <w:gridCol w:w="8"/>
      </w:tblGrid>
      <w:tr w:rsidR="002B2FA4" w:rsidRPr="00100894" w14:paraId="634E64CA" w14:textId="6739BF9B" w:rsidTr="00BE7178">
        <w:trPr>
          <w:gridAfter w:val="1"/>
          <w:wAfter w:w="8" w:type="dxa"/>
          <w:trHeight w:val="324"/>
        </w:trPr>
        <w:tc>
          <w:tcPr>
            <w:tcW w:w="14170" w:type="dxa"/>
            <w:gridSpan w:val="7"/>
            <w:shd w:val="clear" w:color="auto" w:fill="3FBBEF"/>
            <w:vAlign w:val="bottom"/>
            <w:hideMark/>
          </w:tcPr>
          <w:p w14:paraId="2D788024" w14:textId="1220325A" w:rsidR="001D0D2C" w:rsidRPr="00100894" w:rsidRDefault="001D0D2C" w:rsidP="007335BA">
            <w:pPr>
              <w:jc w:val="center"/>
              <w:rPr>
                <w:b/>
                <w:bCs/>
                <w:color w:val="000000"/>
                <w:szCs w:val="20"/>
                <w:lang w:val="en-US" w:eastAsia="fr-BE"/>
              </w:rPr>
            </w:pPr>
            <w:r w:rsidRPr="00100894">
              <w:rPr>
                <w:b/>
                <w:bCs/>
                <w:color w:val="000000"/>
                <w:szCs w:val="20"/>
                <w:lang w:val="en-US" w:eastAsia="fr-BE"/>
              </w:rPr>
              <w:lastRenderedPageBreak/>
              <w:t xml:space="preserve"> </w:t>
            </w:r>
            <w:r w:rsidR="001E7924" w:rsidRPr="00E77E76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แผ่นแบบสำหรับกรอกข้อความ</w:t>
            </w:r>
          </w:p>
        </w:tc>
      </w:tr>
      <w:tr w:rsidR="006973A2" w:rsidRPr="00100894" w14:paraId="67544899" w14:textId="5EB4D7AD" w:rsidTr="00BE7178">
        <w:trPr>
          <w:gridAfter w:val="1"/>
          <w:wAfter w:w="8" w:type="dxa"/>
          <w:trHeight w:val="324"/>
        </w:trPr>
        <w:tc>
          <w:tcPr>
            <w:tcW w:w="36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3FBBEF"/>
            <w:noWrap/>
            <w:vAlign w:val="bottom"/>
            <w:hideMark/>
          </w:tcPr>
          <w:p w14:paraId="1E09CC25" w14:textId="47BD01D3" w:rsidR="00503E72" w:rsidRPr="00100894" w:rsidRDefault="00AB7959" w:rsidP="007335BA">
            <w:pPr>
              <w:jc w:val="center"/>
              <w:rPr>
                <w:b/>
                <w:bCs/>
                <w:color w:val="000000"/>
                <w:szCs w:val="20"/>
                <w:lang w:val="en-US" w:eastAsia="fr-BE"/>
              </w:rPr>
            </w:pPr>
            <w:r w:rsidRPr="00AB7959">
              <w:rPr>
                <w:rFonts w:ascii="Leelawadee UI" w:hAnsi="Leelawadee UI" w:cs="Leelawadee UI"/>
                <w:bCs/>
                <w:color w:val="000000" w:themeColor="text1"/>
                <w:sz w:val="22"/>
                <w:szCs w:val="22"/>
                <w:cs/>
                <w:lang w:val="en-US" w:eastAsia="fr-BE" w:bidi="th-TH"/>
              </w:rPr>
              <w:t>ขั้นตอนที่</w:t>
            </w:r>
            <w:r w:rsidR="001D0D2C" w:rsidRPr="00100894">
              <w:rPr>
                <w:b/>
                <w:color w:val="000000" w:themeColor="text1"/>
                <w:szCs w:val="20"/>
                <w:lang w:val="en-US" w:eastAsia="fr-BE"/>
              </w:rPr>
              <w:t xml:space="preserve"> </w:t>
            </w:r>
            <w:r w:rsidR="001D0D2C" w:rsidRPr="001B55C6">
              <w:rPr>
                <w:b/>
                <w:color w:val="000000" w:themeColor="text1"/>
                <w:sz w:val="18"/>
                <w:szCs w:val="18"/>
                <w:lang w:val="en-US" w:eastAsia="fr-BE"/>
              </w:rPr>
              <w:t>5</w:t>
            </w:r>
            <w:r w:rsidR="001D0D2C" w:rsidRPr="00100894">
              <w:rPr>
                <w:b/>
                <w:color w:val="000000" w:themeColor="text1"/>
                <w:szCs w:val="20"/>
                <w:lang w:val="en-US" w:eastAsia="fr-BE"/>
              </w:rPr>
              <w:t xml:space="preserve"> </w:t>
            </w:r>
          </w:p>
          <w:p w14:paraId="517D7AF0" w14:textId="1F279F41" w:rsidR="001D0D2C" w:rsidRPr="00100894" w:rsidRDefault="001D0D2C" w:rsidP="007335BA">
            <w:pPr>
              <w:jc w:val="center"/>
              <w:rPr>
                <w:b/>
                <w:bCs/>
                <w:color w:val="000000"/>
                <w:szCs w:val="20"/>
                <w:lang w:val="en-US" w:eastAsia="fr-BE"/>
              </w:rPr>
            </w:pPr>
            <w:r w:rsidRPr="00100894">
              <w:rPr>
                <w:color w:val="808080" w:themeColor="background1" w:themeShade="80"/>
                <w:szCs w:val="20"/>
                <w:lang w:val="en-US" w:eastAsia="fr-BE"/>
              </w:rPr>
              <w:t>(</w:t>
            </w:r>
            <w:r w:rsidR="00AE1B79">
              <w:rPr>
                <w:rFonts w:ascii="Leelawadee UI" w:hAnsi="Leelawadee UI" w:cs="Leelawadee UI" w:hint="cs"/>
                <w:color w:val="808080" w:themeColor="background1" w:themeShade="80"/>
                <w:szCs w:val="20"/>
                <w:cs/>
                <w:lang w:val="en-US" w:eastAsia="fr-BE" w:bidi="th-TH"/>
              </w:rPr>
              <w:t>คัดลอกจากขั้นตอนที่</w:t>
            </w:r>
            <w:r w:rsidRPr="00100894">
              <w:rPr>
                <w:color w:val="808080" w:themeColor="background1" w:themeShade="80"/>
                <w:szCs w:val="20"/>
                <w:lang w:val="en-US" w:eastAsia="fr-BE"/>
              </w:rPr>
              <w:t xml:space="preserve"> </w:t>
            </w:r>
            <w:r w:rsidRPr="007D3DC1">
              <w:rPr>
                <w:color w:val="808080" w:themeColor="background1" w:themeShade="80"/>
                <w:sz w:val="18"/>
                <w:szCs w:val="18"/>
                <w:lang w:val="en-US" w:eastAsia="fr-BE"/>
              </w:rPr>
              <w:t>5</w:t>
            </w:r>
            <w:r w:rsidRPr="00100894">
              <w:rPr>
                <w:color w:val="808080" w:themeColor="background1" w:themeShade="80"/>
                <w:szCs w:val="20"/>
                <w:lang w:val="en-US" w:eastAsia="fr-BE"/>
              </w:rPr>
              <w:t>)</w:t>
            </w:r>
          </w:p>
        </w:tc>
        <w:tc>
          <w:tcPr>
            <w:tcW w:w="23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3FBBEF"/>
            <w:noWrap/>
            <w:vAlign w:val="bottom"/>
            <w:hideMark/>
          </w:tcPr>
          <w:p w14:paraId="2B23BD1D" w14:textId="61020BEB" w:rsidR="00503E72" w:rsidRPr="00100894" w:rsidRDefault="00AB7959" w:rsidP="007B66CA">
            <w:pPr>
              <w:jc w:val="center"/>
              <w:rPr>
                <w:b/>
                <w:bCs/>
                <w:color w:val="000000"/>
                <w:szCs w:val="20"/>
                <w:lang w:val="en-US" w:eastAsia="fr-BE"/>
              </w:rPr>
            </w:pPr>
            <w:r w:rsidRPr="00AB7959">
              <w:rPr>
                <w:rFonts w:ascii="Leelawadee UI" w:hAnsi="Leelawadee UI" w:cs="Leelawadee UI"/>
                <w:bCs/>
                <w:color w:val="000000" w:themeColor="text1"/>
                <w:sz w:val="22"/>
                <w:szCs w:val="22"/>
                <w:cs/>
                <w:lang w:val="en-US" w:eastAsia="fr-BE" w:bidi="th-TH"/>
              </w:rPr>
              <w:t>ขั้นตอนที่</w:t>
            </w:r>
            <w:r w:rsidR="001D0D2C" w:rsidRPr="00100894">
              <w:rPr>
                <w:b/>
                <w:color w:val="000000" w:themeColor="text1"/>
                <w:szCs w:val="20"/>
                <w:lang w:val="en-US" w:eastAsia="fr-BE"/>
              </w:rPr>
              <w:t xml:space="preserve"> </w:t>
            </w:r>
            <w:r w:rsidR="001D0D2C" w:rsidRPr="001B55C6">
              <w:rPr>
                <w:b/>
                <w:color w:val="000000" w:themeColor="text1"/>
                <w:sz w:val="18"/>
                <w:szCs w:val="18"/>
                <w:lang w:val="en-US" w:eastAsia="fr-BE"/>
              </w:rPr>
              <w:t>6</w:t>
            </w:r>
          </w:p>
          <w:p w14:paraId="55E2360F" w14:textId="0FE47635" w:rsidR="001D0D2C" w:rsidRPr="00100894" w:rsidRDefault="001D0D2C" w:rsidP="007B66CA">
            <w:pPr>
              <w:jc w:val="center"/>
              <w:rPr>
                <w:b/>
                <w:bCs/>
                <w:color w:val="000000"/>
                <w:szCs w:val="20"/>
                <w:lang w:val="en-US" w:eastAsia="fr-BE"/>
              </w:rPr>
            </w:pPr>
            <w:r w:rsidRPr="00100894">
              <w:rPr>
                <w:color w:val="808080" w:themeColor="background1" w:themeShade="80"/>
                <w:szCs w:val="20"/>
                <w:lang w:val="en-US" w:eastAsia="fr-BE"/>
              </w:rPr>
              <w:t>(</w:t>
            </w:r>
            <w:r w:rsidR="00D16B74">
              <w:rPr>
                <w:rFonts w:ascii="Leelawadee UI" w:hAnsi="Leelawadee UI" w:cs="Leelawadee UI" w:hint="cs"/>
                <w:color w:val="808080" w:themeColor="background1" w:themeShade="80"/>
                <w:szCs w:val="20"/>
                <w:cs/>
                <w:lang w:val="en-US" w:eastAsia="fr-BE" w:bidi="th-TH"/>
              </w:rPr>
              <w:t>คัดลอกจากขั้นตอนที่</w:t>
            </w:r>
            <w:r w:rsidR="00D16B74" w:rsidRPr="00100894">
              <w:rPr>
                <w:color w:val="808080" w:themeColor="background1" w:themeShade="80"/>
                <w:szCs w:val="20"/>
                <w:lang w:val="en-US" w:eastAsia="fr-BE"/>
              </w:rPr>
              <w:t xml:space="preserve"> </w:t>
            </w:r>
            <w:r w:rsidRPr="007D3DC1">
              <w:rPr>
                <w:color w:val="808080" w:themeColor="background1" w:themeShade="80"/>
                <w:sz w:val="18"/>
                <w:szCs w:val="18"/>
                <w:lang w:val="en-US" w:eastAsia="fr-BE"/>
              </w:rPr>
              <w:t>6</w:t>
            </w:r>
            <w:r w:rsidRPr="00100894">
              <w:rPr>
                <w:color w:val="808080" w:themeColor="background1" w:themeShade="80"/>
                <w:szCs w:val="20"/>
                <w:lang w:val="en-US" w:eastAsia="fr-BE"/>
              </w:rPr>
              <w:t>)</w:t>
            </w:r>
          </w:p>
        </w:tc>
        <w:tc>
          <w:tcPr>
            <w:tcW w:w="813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3FBBEF"/>
            <w:noWrap/>
            <w:hideMark/>
          </w:tcPr>
          <w:p w14:paraId="5AC2EA01" w14:textId="576A461E" w:rsidR="001D0D2C" w:rsidRPr="00100894" w:rsidRDefault="00AB7959">
            <w:pPr>
              <w:jc w:val="center"/>
              <w:rPr>
                <w:b/>
                <w:bCs/>
                <w:color w:val="000000"/>
                <w:szCs w:val="20"/>
                <w:lang w:val="fr-BE" w:eastAsia="fr-BE"/>
              </w:rPr>
            </w:pPr>
            <w:r w:rsidRPr="00AB7959">
              <w:rPr>
                <w:rFonts w:ascii="Leelawadee UI" w:hAnsi="Leelawadee UI" w:cs="Leelawadee UI"/>
                <w:bCs/>
                <w:color w:val="000000" w:themeColor="text1"/>
                <w:sz w:val="22"/>
                <w:szCs w:val="22"/>
                <w:cs/>
                <w:lang w:val="en-US" w:eastAsia="fr-BE" w:bidi="th-TH"/>
              </w:rPr>
              <w:t>ขั้นตอนที่</w:t>
            </w:r>
            <w:r w:rsidRPr="00100894">
              <w:rPr>
                <w:b/>
                <w:color w:val="000000" w:themeColor="text1"/>
                <w:szCs w:val="20"/>
                <w:lang w:val="en-US" w:eastAsia="fr-BE"/>
              </w:rPr>
              <w:t xml:space="preserve"> </w:t>
            </w:r>
            <w:r w:rsidR="001D0D2C" w:rsidRPr="001B55C6">
              <w:rPr>
                <w:b/>
                <w:bCs/>
                <w:color w:val="000000"/>
                <w:sz w:val="18"/>
                <w:szCs w:val="18"/>
                <w:lang w:val="fr-BE" w:eastAsia="fr-BE"/>
              </w:rPr>
              <w:t>7</w:t>
            </w:r>
          </w:p>
        </w:tc>
      </w:tr>
      <w:tr w:rsidR="006973A2" w:rsidRPr="005347B2" w14:paraId="716BB479" w14:textId="0E73EA8D" w:rsidTr="00BE7178">
        <w:trPr>
          <w:trHeight w:val="291"/>
        </w:trPr>
        <w:tc>
          <w:tcPr>
            <w:tcW w:w="2122" w:type="dxa"/>
            <w:vMerge w:val="restart"/>
            <w:shd w:val="clear" w:color="auto" w:fill="auto"/>
            <w:hideMark/>
          </w:tcPr>
          <w:p w14:paraId="2771F63E" w14:textId="63612943" w:rsidR="00391624" w:rsidRPr="00100894" w:rsidRDefault="00FC497F" w:rsidP="007B66CA">
            <w:pPr>
              <w:rPr>
                <w:b/>
                <w:bCs/>
                <w:color w:val="595959"/>
                <w:szCs w:val="20"/>
                <w:lang w:val="en-US" w:eastAsia="fr-BE"/>
              </w:rPr>
            </w:pPr>
            <w:r w:rsidRPr="00357FAC">
              <w:rPr>
                <w:rFonts w:ascii="Leelawadee UI" w:hAnsi="Leelawadee UI" w:cs="Leelawadee UI"/>
                <w:bCs/>
                <w:color w:val="595959" w:themeColor="text1" w:themeTint="A6"/>
                <w:sz w:val="22"/>
                <w:szCs w:val="22"/>
                <w:cs/>
                <w:lang w:eastAsia="fr-BE" w:bidi="th-TH"/>
              </w:rPr>
              <w:t>ปัจจัยขับเคลื่อนผลกระทบ</w:t>
            </w:r>
            <w:r w:rsidRPr="00357FAC">
              <w:rPr>
                <w:rFonts w:ascii="Leelawadee UI" w:hAnsi="Leelawadee UI" w:cs="Leelawadee UI" w:hint="cs"/>
                <w:bCs/>
                <w:color w:val="595959" w:themeColor="text1" w:themeTint="A6"/>
                <w:sz w:val="22"/>
                <w:szCs w:val="22"/>
                <w:cs/>
                <w:lang w:val="en-US" w:eastAsia="fr-BE" w:bidi="th-TH"/>
              </w:rPr>
              <w:t>หรือ</w:t>
            </w:r>
            <w:r w:rsidRPr="00357FAC">
              <w:rPr>
                <w:rFonts w:ascii="Leelawadee UI" w:hAnsi="Leelawadee UI" w:cs="Leelawadee UI"/>
                <w:bCs/>
                <w:color w:val="595959" w:themeColor="text1" w:themeTint="A6"/>
                <w:sz w:val="22"/>
                <w:szCs w:val="22"/>
                <w:cs/>
                <w:lang w:val="en-US" w:eastAsia="fr-BE" w:bidi="th-TH"/>
              </w:rPr>
              <w:t>ภาวะพึ่งพิงที่</w:t>
            </w:r>
            <w:r w:rsidRPr="00357FAC">
              <w:rPr>
                <w:rFonts w:ascii="Leelawadee UI" w:hAnsi="Leelawadee UI" w:cs="Leelawadee UI" w:hint="cs"/>
                <w:bCs/>
                <w:color w:val="595959" w:themeColor="text1" w:themeTint="A6"/>
                <w:sz w:val="22"/>
                <w:szCs w:val="22"/>
                <w:cs/>
                <w:lang w:val="en-US" w:eastAsia="fr-BE" w:bidi="th-TH"/>
              </w:rPr>
              <w:t>มีนัย</w:t>
            </w:r>
            <w:r w:rsidRPr="00357FAC">
              <w:rPr>
                <w:rFonts w:ascii="Leelawadee UI" w:hAnsi="Leelawadee UI" w:cs="Leelawadee UI"/>
                <w:bCs/>
                <w:color w:val="595959" w:themeColor="text1" w:themeTint="A6"/>
                <w:sz w:val="22"/>
                <w:szCs w:val="22"/>
                <w:cs/>
                <w:lang w:val="en-US" w:eastAsia="fr-BE" w:bidi="th-TH"/>
              </w:rPr>
              <w:t>สำคัญ</w:t>
            </w:r>
          </w:p>
        </w:tc>
        <w:tc>
          <w:tcPr>
            <w:tcW w:w="1559" w:type="dxa"/>
            <w:vMerge w:val="restart"/>
            <w:shd w:val="clear" w:color="auto" w:fill="auto"/>
            <w:hideMark/>
          </w:tcPr>
          <w:p w14:paraId="5A006823" w14:textId="34EB5C49" w:rsidR="00391624" w:rsidRPr="00FC497F" w:rsidRDefault="00FC497F" w:rsidP="007B66CA">
            <w:pPr>
              <w:rPr>
                <w:rFonts w:ascii="Leelawadee UI" w:hAnsi="Leelawadee UI" w:cs="Leelawadee UI"/>
                <w:b/>
                <w:bCs/>
                <w:color w:val="595959"/>
                <w:sz w:val="22"/>
                <w:szCs w:val="22"/>
                <w:lang w:val="fr-BE" w:eastAsia="fr-BE"/>
              </w:rPr>
            </w:pPr>
            <w:r w:rsidRPr="00FC497F">
              <w:rPr>
                <w:rFonts w:ascii="Leelawadee UI" w:hAnsi="Leelawadee UI" w:cs="Leelawadee UI"/>
                <w:b/>
                <w:bCs/>
                <w:color w:val="595959"/>
                <w:sz w:val="22"/>
                <w:szCs w:val="22"/>
                <w:cs/>
                <w:lang w:val="fr-BE" w:eastAsia="fr-BE" w:bidi="th-TH"/>
              </w:rPr>
              <w:t>ตัวชี้วัด</w:t>
            </w:r>
          </w:p>
        </w:tc>
        <w:tc>
          <w:tcPr>
            <w:tcW w:w="2359" w:type="dxa"/>
            <w:vMerge w:val="restart"/>
            <w:shd w:val="clear" w:color="auto" w:fill="auto"/>
            <w:hideMark/>
          </w:tcPr>
          <w:p w14:paraId="5CA7E8B8" w14:textId="2967865D" w:rsidR="00391624" w:rsidRPr="005347B2" w:rsidRDefault="005B429B" w:rsidP="007B66CA">
            <w:pPr>
              <w:ind w:right="915"/>
              <w:rPr>
                <w:rFonts w:ascii="Leelawadee UI" w:hAnsi="Leelawadee UI" w:cs="Leelawadee UI"/>
                <w:b/>
                <w:bCs/>
                <w:color w:val="595959"/>
                <w:sz w:val="22"/>
                <w:szCs w:val="22"/>
                <w:lang w:val="fr-BE" w:eastAsia="fr-BE"/>
              </w:rPr>
            </w:pPr>
            <w:r w:rsidRPr="005B429B">
              <w:rPr>
                <w:rFonts w:ascii="Leelawadee UI" w:hAnsi="Leelawadee UI" w:cs="Leelawadee UI"/>
                <w:b/>
                <w:bCs/>
                <w:color w:val="595959"/>
                <w:sz w:val="22"/>
                <w:szCs w:val="22"/>
                <w:cs/>
                <w:lang w:val="en-US" w:eastAsia="fr-BE" w:bidi="th-TH"/>
              </w:rPr>
              <w:t>การเปลี่ยนแปลงในทุนต่างๆอันเป็นผลจากปัจจัยขับเคลื่อนผลกระทบ</w:t>
            </w:r>
            <w:r w:rsidRPr="005347B2">
              <w:rPr>
                <w:rFonts w:ascii="Leelawadee UI" w:hAnsi="Leelawadee UI" w:cs="Leelawadee UI"/>
                <w:b/>
                <w:bCs/>
                <w:color w:val="595959"/>
                <w:sz w:val="22"/>
                <w:szCs w:val="22"/>
                <w:lang w:val="fr-BE" w:eastAsia="fr-BE"/>
              </w:rPr>
              <w:t>/</w:t>
            </w:r>
            <w:r w:rsidRPr="005B429B">
              <w:rPr>
                <w:rFonts w:ascii="Leelawadee UI" w:hAnsi="Leelawadee UI" w:cs="Leelawadee UI"/>
                <w:b/>
                <w:bCs/>
                <w:color w:val="595959"/>
                <w:sz w:val="22"/>
                <w:szCs w:val="22"/>
                <w:cs/>
                <w:lang w:val="en-US" w:eastAsia="fr-BE" w:bidi="th-TH"/>
              </w:rPr>
              <w:t>ภาวะพึ่งพิง</w:t>
            </w:r>
          </w:p>
        </w:tc>
        <w:tc>
          <w:tcPr>
            <w:tcW w:w="5303" w:type="dxa"/>
            <w:gridSpan w:val="3"/>
            <w:shd w:val="clear" w:color="auto" w:fill="auto"/>
            <w:vAlign w:val="center"/>
            <w:hideMark/>
          </w:tcPr>
          <w:p w14:paraId="3097CB2A" w14:textId="51F7851B" w:rsidR="00391624" w:rsidRPr="003E3F31" w:rsidRDefault="00524902">
            <w:pPr>
              <w:jc w:val="center"/>
              <w:rPr>
                <w:rFonts w:ascii="Leelawadee UI" w:hAnsi="Leelawadee UI" w:cs="Leelawadee UI"/>
                <w:b/>
                <w:bCs/>
                <w:sz w:val="22"/>
                <w:szCs w:val="22"/>
                <w:lang w:val="fr-BE" w:eastAsia="fr-BE" w:bidi="th-TH"/>
              </w:rPr>
            </w:pPr>
            <w:r w:rsidRPr="003E3F31">
              <w:rPr>
                <w:rFonts w:ascii="Leelawadee UI" w:hAnsi="Leelawadee UI" w:cs="Leelawadee UI"/>
                <w:b/>
                <w:bCs/>
                <w:sz w:val="22"/>
                <w:szCs w:val="22"/>
                <w:cs/>
                <w:lang w:val="fr-BE" w:eastAsia="fr-BE" w:bidi="th-TH"/>
              </w:rPr>
              <w:t>ระยะวางแผน</w:t>
            </w:r>
          </w:p>
        </w:tc>
        <w:tc>
          <w:tcPr>
            <w:tcW w:w="2835" w:type="dxa"/>
            <w:gridSpan w:val="2"/>
          </w:tcPr>
          <w:p w14:paraId="0FF9D85A" w14:textId="2DF87EFE" w:rsidR="00391624" w:rsidRPr="00031E31" w:rsidRDefault="00031E31" w:rsidP="002B2FA4">
            <w:pPr>
              <w:ind w:firstLine="342"/>
              <w:jc w:val="center"/>
              <w:rPr>
                <w:rFonts w:ascii="Leelawadee UI" w:hAnsi="Leelawadee UI" w:cs="Leelawadee UI"/>
                <w:b/>
                <w:bCs/>
                <w:sz w:val="22"/>
                <w:szCs w:val="22"/>
                <w:lang w:val="fr-BE" w:eastAsia="fr-BE" w:bidi="th-TH"/>
              </w:rPr>
            </w:pPr>
            <w:r w:rsidRPr="00031E31">
              <w:rPr>
                <w:rFonts w:ascii="Leelawadee UI" w:hAnsi="Leelawadee UI" w:cs="Leelawadee UI"/>
                <w:b/>
                <w:bCs/>
                <w:sz w:val="22"/>
                <w:szCs w:val="22"/>
                <w:cs/>
                <w:lang w:val="fr-BE" w:eastAsia="fr-BE" w:bidi="th-TH"/>
              </w:rPr>
              <w:t>ผลลัพธ์จากการ</w:t>
            </w:r>
            <w:r w:rsidR="00C81DE5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val="fr-BE" w:eastAsia="fr-BE" w:bidi="th-TH"/>
              </w:rPr>
              <w:t>ประ</w:t>
            </w:r>
            <w:r w:rsidR="002E7430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val="fr-BE" w:eastAsia="fr-BE" w:bidi="th-TH"/>
              </w:rPr>
              <w:t>เ</w:t>
            </w:r>
            <w:r w:rsidR="00C81DE5">
              <w:rPr>
                <w:rFonts w:ascii="Leelawadee UI" w:hAnsi="Leelawadee UI" w:cs="Leelawadee UI" w:hint="cs"/>
                <w:b/>
                <w:bCs/>
                <w:sz w:val="22"/>
                <w:szCs w:val="22"/>
                <w:cs/>
                <w:lang w:val="fr-BE" w:eastAsia="fr-BE" w:bidi="th-TH"/>
              </w:rPr>
              <w:t>มิน</w:t>
            </w:r>
            <w:r w:rsidRPr="00031E31">
              <w:rPr>
                <w:rFonts w:ascii="Leelawadee UI" w:hAnsi="Leelawadee UI" w:cs="Leelawadee UI"/>
                <w:b/>
                <w:bCs/>
                <w:sz w:val="22"/>
                <w:szCs w:val="22"/>
                <w:cs/>
                <w:lang w:val="fr-BE" w:eastAsia="fr-BE" w:bidi="th-TH"/>
              </w:rPr>
              <w:t>ค่า</w:t>
            </w:r>
          </w:p>
        </w:tc>
      </w:tr>
      <w:tr w:rsidR="006973A2" w:rsidRPr="00100894" w14:paraId="799E7067" w14:textId="622C26F8" w:rsidTr="00BE7178">
        <w:trPr>
          <w:trHeight w:val="1131"/>
        </w:trPr>
        <w:tc>
          <w:tcPr>
            <w:tcW w:w="2122" w:type="dxa"/>
            <w:vMerge/>
            <w:hideMark/>
          </w:tcPr>
          <w:p w14:paraId="4BF777D9" w14:textId="77777777" w:rsidR="00391624" w:rsidRPr="00100894" w:rsidRDefault="00391624">
            <w:pPr>
              <w:rPr>
                <w:b/>
                <w:bCs/>
                <w:color w:val="595959"/>
                <w:szCs w:val="20"/>
                <w:lang w:val="fr-BE" w:eastAsia="fr-BE"/>
              </w:rPr>
            </w:pPr>
          </w:p>
        </w:tc>
        <w:tc>
          <w:tcPr>
            <w:tcW w:w="1559" w:type="dxa"/>
            <w:vMerge/>
            <w:hideMark/>
          </w:tcPr>
          <w:p w14:paraId="6FBD9D44" w14:textId="77777777" w:rsidR="00391624" w:rsidRPr="00100894" w:rsidRDefault="00391624">
            <w:pPr>
              <w:rPr>
                <w:b/>
                <w:bCs/>
                <w:color w:val="595959"/>
                <w:szCs w:val="20"/>
                <w:lang w:val="fr-BE" w:eastAsia="fr-BE"/>
              </w:rPr>
            </w:pPr>
          </w:p>
        </w:tc>
        <w:tc>
          <w:tcPr>
            <w:tcW w:w="2359" w:type="dxa"/>
            <w:vMerge/>
            <w:hideMark/>
          </w:tcPr>
          <w:p w14:paraId="584726F3" w14:textId="77777777" w:rsidR="00391624" w:rsidRPr="00100894" w:rsidRDefault="00391624">
            <w:pPr>
              <w:rPr>
                <w:b/>
                <w:bCs/>
                <w:color w:val="595959"/>
                <w:szCs w:val="20"/>
                <w:lang w:val="fr-BE" w:eastAsia="fr-BE"/>
              </w:rPr>
            </w:pPr>
          </w:p>
        </w:tc>
        <w:tc>
          <w:tcPr>
            <w:tcW w:w="2327" w:type="dxa"/>
            <w:shd w:val="clear" w:color="auto" w:fill="auto"/>
            <w:hideMark/>
          </w:tcPr>
          <w:p w14:paraId="3CAE0BD3" w14:textId="7C2DC4B8" w:rsidR="00391624" w:rsidRPr="005347B2" w:rsidRDefault="00A1001F" w:rsidP="004423B4">
            <w:pPr>
              <w:rPr>
                <w:b/>
                <w:bCs/>
                <w:color w:val="000000"/>
                <w:szCs w:val="20"/>
                <w:lang w:val="fr-BE" w:eastAsia="fr-BE"/>
              </w:rPr>
            </w:pPr>
            <w:r w:rsidRPr="00E85C24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ผล</w:t>
            </w:r>
            <w:r w:rsidR="00830508">
              <w:rPr>
                <w:rFonts w:ascii="Leelawadee UI" w:hAnsi="Leelawadee UI" w:cs="Leelawadee UI" w:hint="cs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พวง</w:t>
            </w:r>
            <w:r w:rsidR="006E5824" w:rsidRPr="00E85C24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จาก</w:t>
            </w:r>
            <w:r w:rsidR="00830508" w:rsidRPr="00351414">
              <w:rPr>
                <w:rFonts w:ascii="Leelawadee UI" w:hAnsi="Leelawadee UI" w:cs="Leelawadee UI" w:hint="cs"/>
                <w:color w:val="FFFFFF"/>
                <w:sz w:val="22"/>
                <w:szCs w:val="22"/>
                <w:cs/>
                <w:lang w:val="en-US" w:eastAsia="pt-BR" w:bidi="th-TH"/>
              </w:rPr>
              <w:t>ปัจจัยด้านผลกระทบเพื่อการขับเคลื่อน</w:t>
            </w:r>
            <w:r w:rsidR="00830508" w:rsidRPr="00351414">
              <w:rPr>
                <w:rFonts w:ascii="Leelawadee UI" w:hAnsi="Leelawadee UI" w:cs="Leelawadee UI"/>
                <w:color w:val="FFFFFF"/>
                <w:sz w:val="22"/>
                <w:szCs w:val="22"/>
                <w:cs/>
                <w:lang w:val="en-US" w:eastAsia="pt-BR" w:bidi="th-TH"/>
              </w:rPr>
              <w:t>/</w:t>
            </w:r>
            <w:r w:rsidR="00830508" w:rsidRPr="00351414">
              <w:rPr>
                <w:rFonts w:ascii="Leelawadee UI" w:hAnsi="Leelawadee UI" w:cs="Leelawadee UI" w:hint="cs"/>
                <w:color w:val="FFFFFF"/>
                <w:sz w:val="22"/>
                <w:szCs w:val="22"/>
                <w:cs/>
                <w:lang w:val="en-US" w:eastAsia="pt-BR" w:bidi="th-TH"/>
              </w:rPr>
              <w:t>ภาวะพึ่งพิง</w:t>
            </w:r>
            <w:r w:rsidR="00225403" w:rsidRPr="00E85C24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ต่อธุรกิจหรือ</w:t>
            </w:r>
            <w:r w:rsidR="00341CCA">
              <w:rPr>
                <w:rFonts w:ascii="Leelawadee UI" w:hAnsi="Leelawadee UI" w:cs="Leelawadee UI" w:hint="cs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ต่อ</w:t>
            </w:r>
            <w:r w:rsidR="00225403" w:rsidRPr="00E85C24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en-US" w:eastAsia="fr-BE" w:bidi="th-TH"/>
              </w:rPr>
              <w:t>สังคม</w:t>
            </w:r>
            <w:r w:rsidR="007D594A" w:rsidRPr="00100894">
              <w:rPr>
                <w:rStyle w:val="FootnoteReference"/>
                <w:b/>
                <w:bCs/>
                <w:color w:val="000000"/>
                <w:szCs w:val="20"/>
                <w:lang w:val="en-US" w:eastAsia="fr-BE"/>
              </w:rPr>
              <w:footnoteReference w:id="16"/>
            </w:r>
            <w:r w:rsidR="004C359E" w:rsidRPr="005347B2">
              <w:rPr>
                <w:b/>
                <w:bCs/>
                <w:color w:val="000000"/>
                <w:szCs w:val="20"/>
                <w:lang w:val="fr-BE" w:eastAsia="fr-BE"/>
              </w:rPr>
              <w:t xml:space="preserve"> </w:t>
            </w:r>
          </w:p>
        </w:tc>
        <w:tc>
          <w:tcPr>
            <w:tcW w:w="1146" w:type="dxa"/>
            <w:shd w:val="clear" w:color="auto" w:fill="auto"/>
            <w:hideMark/>
          </w:tcPr>
          <w:p w14:paraId="7C08656E" w14:textId="685E2B85" w:rsidR="00391624" w:rsidRPr="007B4E6D" w:rsidRDefault="006D7D36">
            <w:pPr>
              <w:jc w:val="center"/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lang w:val="fr-BE" w:eastAsia="fr-BE" w:bidi="th-TH"/>
              </w:rPr>
            </w:pPr>
            <w:r w:rsidRPr="007B4E6D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ประเภท</w:t>
            </w:r>
            <w:r w:rsidR="007B4E6D" w:rsidRPr="007B4E6D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ของ</w:t>
            </w:r>
            <w:r w:rsidR="008D5A5D">
              <w:rPr>
                <w:rFonts w:ascii="Leelawadee UI" w:hAnsi="Leelawadee UI" w:cs="Leelawadee UI" w:hint="cs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การ</w:t>
            </w:r>
            <w:r w:rsidR="00E77424">
              <w:rPr>
                <w:rFonts w:ascii="Leelawadee UI" w:hAnsi="Leelawadee UI" w:cs="Leelawadee UI" w:hint="cs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ประเมิน</w:t>
            </w:r>
            <w:r w:rsidR="007B4E6D" w:rsidRPr="007B4E6D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ค่า</w:t>
            </w:r>
          </w:p>
        </w:tc>
        <w:tc>
          <w:tcPr>
            <w:tcW w:w="1830" w:type="dxa"/>
            <w:shd w:val="clear" w:color="auto" w:fill="auto"/>
            <w:hideMark/>
          </w:tcPr>
          <w:p w14:paraId="69282D9C" w14:textId="02E0B37E" w:rsidR="00391624" w:rsidRPr="00100894" w:rsidRDefault="00E77424">
            <w:pPr>
              <w:jc w:val="center"/>
              <w:rPr>
                <w:b/>
                <w:bCs/>
                <w:color w:val="000000"/>
                <w:szCs w:val="20"/>
                <w:lang w:val="fr-BE" w:eastAsia="fr-BE"/>
              </w:rPr>
            </w:pPr>
            <w:r>
              <w:rPr>
                <w:rFonts w:ascii="Leelawadee UI" w:hAnsi="Leelawadee UI" w:cs="Leelawadee UI" w:hint="cs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เทคนิคการ</w:t>
            </w:r>
            <w:r w:rsidR="003156A7">
              <w:rPr>
                <w:rFonts w:ascii="Leelawadee UI" w:hAnsi="Leelawadee UI" w:cs="Leelawadee UI" w:hint="cs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ประเมิน</w:t>
            </w:r>
            <w:r w:rsidR="00FC2F92" w:rsidRPr="00FC2F92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ค่าที่ใช้</w:t>
            </w:r>
            <w:r w:rsidR="004C359E" w:rsidRPr="00100894">
              <w:rPr>
                <w:rStyle w:val="FootnoteReference"/>
                <w:b/>
                <w:bCs/>
                <w:color w:val="000000"/>
                <w:szCs w:val="20"/>
                <w:lang w:val="fr-BE" w:eastAsia="fr-BE"/>
              </w:rPr>
              <w:footnoteReference w:id="17"/>
            </w:r>
          </w:p>
        </w:tc>
        <w:tc>
          <w:tcPr>
            <w:tcW w:w="2835" w:type="dxa"/>
            <w:gridSpan w:val="2"/>
          </w:tcPr>
          <w:p w14:paraId="52DFDC32" w14:textId="74E81ADE" w:rsidR="00391624" w:rsidRPr="00100894" w:rsidRDefault="002535BE" w:rsidP="00BE7178">
            <w:pPr>
              <w:ind w:right="216"/>
              <w:jc w:val="center"/>
              <w:rPr>
                <w:b/>
                <w:bCs/>
                <w:color w:val="000000"/>
                <w:szCs w:val="20"/>
                <w:lang w:val="fr-BE" w:eastAsia="fr-BE"/>
              </w:rPr>
            </w:pPr>
            <w:r w:rsidRPr="002535BE">
              <w:rPr>
                <w:rFonts w:ascii="Leelawadee UI" w:hAnsi="Leelawadee UI" w:cs="Leelawadee UI"/>
                <w:b/>
                <w:bCs/>
                <w:color w:val="000000"/>
                <w:sz w:val="22"/>
                <w:szCs w:val="22"/>
                <w:cs/>
                <w:lang w:val="fr-BE" w:eastAsia="fr-BE" w:bidi="th-TH"/>
              </w:rPr>
              <w:t>มูลค่า</w:t>
            </w:r>
            <w:r w:rsidR="007B3152" w:rsidRPr="00100894">
              <w:rPr>
                <w:rStyle w:val="FootnoteReference"/>
                <w:b/>
                <w:bCs/>
                <w:color w:val="000000"/>
                <w:szCs w:val="20"/>
                <w:lang w:val="fr-BE" w:eastAsia="fr-BE"/>
              </w:rPr>
              <w:footnoteReference w:id="18"/>
            </w:r>
          </w:p>
        </w:tc>
      </w:tr>
      <w:tr w:rsidR="006973A2" w:rsidRPr="005347B2" w14:paraId="66AA4F91" w14:textId="5062F932" w:rsidTr="00BE7178">
        <w:trPr>
          <w:trHeight w:val="397"/>
        </w:trPr>
        <w:tc>
          <w:tcPr>
            <w:tcW w:w="212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E4B05D8" w14:textId="77777777" w:rsidR="00A61B3D" w:rsidRPr="00100894" w:rsidRDefault="00A61B3D" w:rsidP="004423B4">
            <w:pPr>
              <w:rPr>
                <w:i/>
                <w:iCs/>
                <w:color w:val="808080"/>
                <w:szCs w:val="20"/>
                <w:lang w:val="fr-BE" w:eastAsia="fr-BE"/>
              </w:rPr>
            </w:pPr>
            <w:r w:rsidRPr="00582000"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  <w:t>1</w:t>
            </w:r>
            <w:r w:rsidRPr="00100894">
              <w:rPr>
                <w:i/>
                <w:iCs/>
                <w:color w:val="808080"/>
                <w:szCs w:val="20"/>
                <w:lang w:val="fr-BE" w:eastAsia="fr-BE"/>
              </w:rPr>
              <w:t xml:space="preserve">. 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14:paraId="2F2C14FF" w14:textId="0152AAF0" w:rsidR="00A61B3D" w:rsidRPr="00A677CD" w:rsidRDefault="00A677CD" w:rsidP="00A61B3D">
            <w:pPr>
              <w:jc w:val="center"/>
              <w:rPr>
                <w:rFonts w:ascii="Leelawadee UI" w:hAnsi="Leelawadee UI" w:cs="Leelawadee UI"/>
                <w:color w:val="A6A6A6"/>
                <w:sz w:val="22"/>
                <w:szCs w:val="22"/>
                <w:lang w:val="fr-BE" w:eastAsia="fr-BE" w:bidi="th-TH"/>
              </w:rPr>
            </w:pPr>
            <w:r w:rsidRPr="00A677CD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ตัว</w:t>
            </w:r>
            <w:r w:rsidR="00830508"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val="fr-BE" w:eastAsia="fr-BE" w:bidi="th-TH"/>
              </w:rPr>
              <w:t>ชี้</w:t>
            </w:r>
            <w:r w:rsidRPr="00A677CD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วัด</w:t>
            </w:r>
          </w:p>
        </w:tc>
        <w:tc>
          <w:tcPr>
            <w:tcW w:w="2359" w:type="dxa"/>
            <w:vMerge w:val="restart"/>
            <w:shd w:val="clear" w:color="auto" w:fill="auto"/>
            <w:vAlign w:val="center"/>
            <w:hideMark/>
          </w:tcPr>
          <w:p w14:paraId="492E5932" w14:textId="10B3F3E0" w:rsidR="00A61B3D" w:rsidRPr="003770B4" w:rsidRDefault="003770B4" w:rsidP="00A61B3D">
            <w:pPr>
              <w:jc w:val="center"/>
              <w:rPr>
                <w:rFonts w:ascii="Leelawadee UI" w:hAnsi="Leelawadee UI" w:cs="Leelawadee UI"/>
                <w:color w:val="A6A6A6"/>
                <w:sz w:val="22"/>
                <w:szCs w:val="22"/>
                <w:lang w:val="fr-BE" w:eastAsia="fr-BE" w:bidi="th-TH"/>
              </w:rPr>
            </w:pPr>
            <w:r w:rsidRPr="003770B4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คำอธิบาย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14:paraId="1220B5D9" w14:textId="49CE4035" w:rsidR="00A61B3D" w:rsidRPr="00100894" w:rsidRDefault="007E4FC9" w:rsidP="00A61B3D">
            <w:pPr>
              <w:rPr>
                <w:color w:val="808080" w:themeColor="background1" w:themeShade="80"/>
                <w:szCs w:val="20"/>
                <w:lang w:val="fr-BE" w:eastAsia="fr-BE"/>
              </w:rPr>
            </w:pPr>
            <w:r w:rsidRPr="00935D38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ผลกระทบต่อสังคม</w:t>
            </w:r>
            <w:r w:rsidR="0001068A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 xml:space="preserve"> </w:t>
            </w:r>
            <w:r w:rsidR="00A61B3D" w:rsidRPr="00100894">
              <w:rPr>
                <w:color w:val="808080" w:themeColor="background1" w:themeShade="80"/>
                <w:szCs w:val="20"/>
                <w:lang w:val="fr-BE" w:eastAsia="fr-BE"/>
              </w:rPr>
              <w:t xml:space="preserve">: </w:t>
            </w:r>
          </w:p>
        </w:tc>
        <w:tc>
          <w:tcPr>
            <w:tcW w:w="1146" w:type="dxa"/>
            <w:shd w:val="clear" w:color="auto" w:fill="auto"/>
            <w:noWrap/>
            <w:vAlign w:val="bottom"/>
            <w:hideMark/>
          </w:tcPr>
          <w:p w14:paraId="0BED01C7" w14:textId="61E85BCB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  <w:sdt>
              <w:sdtPr>
                <w:rPr>
                  <w:color w:val="000000"/>
                  <w:szCs w:val="20"/>
                  <w:lang w:val="fr-BE" w:eastAsia="fr-BE"/>
                </w:rPr>
                <w:alias w:val="ประเภทของการประเมินค่า"/>
                <w:tag w:val="ประเภทของการประเมินค่า"/>
                <w:id w:val="-1452856337"/>
                <w:placeholder>
                  <w:docPart w:val="686F4EC760354DF98CB9EA2B6A886FC5"/>
                </w:placeholder>
                <w:showingPlcHdr/>
                <w:dropDownList>
                  <w:listItem w:displayText="เชิงคุณภาพ" w:value="เชิงคุณภาพ"/>
                  <w:listItem w:displayText="เชิงปริมาณ" w:value="เชิงปริมาณ"/>
                  <w:listItem w:displayText="เชิงเงินตรา" w:value="เชิงเงินตรา"/>
                </w:dropDownList>
              </w:sdtPr>
              <w:sdtEndPr/>
              <w:sdtContent>
                <w:r w:rsidR="00AB5C0D" w:rsidRPr="00100894">
                  <w:rPr>
                    <w:rStyle w:val="PlaceholderText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1830" w:type="dxa"/>
            <w:shd w:val="clear" w:color="auto" w:fill="auto"/>
            <w:noWrap/>
            <w:vAlign w:val="bottom"/>
            <w:hideMark/>
          </w:tcPr>
          <w:p w14:paraId="1E69EEC2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2835" w:type="dxa"/>
            <w:gridSpan w:val="2"/>
            <w:vAlign w:val="bottom"/>
          </w:tcPr>
          <w:p w14:paraId="7FFEDD2F" w14:textId="745E304A" w:rsidR="00A61B3D" w:rsidRPr="005347B2" w:rsidRDefault="001F382D" w:rsidP="00A61B3D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val="fr-BE" w:eastAsia="fr-BE"/>
              </w:rPr>
            </w:pP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ม</w:t>
            </w:r>
            <w:r w:rsidR="0020711D"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ูลค่าต่อสังคม</w:t>
            </w:r>
            <w:r w:rsidR="00A61B3D"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 (</w:t>
            </w:r>
            <w:r w:rsidR="0020711D"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าก</w:t>
            </w:r>
            <w:r w:rsidR="00446030"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สอดคล้องกับขอบเขต</w:t>
            </w:r>
            <w:r w:rsidR="00830508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่วงโซ่มูลค่า</w:t>
            </w:r>
            <w:r w:rsidR="00A61B3D"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 xml:space="preserve">): </w:t>
            </w:r>
          </w:p>
        </w:tc>
      </w:tr>
      <w:tr w:rsidR="006973A2" w:rsidRPr="005347B2" w14:paraId="7BC5BE74" w14:textId="328C703C" w:rsidTr="00BE7178">
        <w:trPr>
          <w:trHeight w:val="397"/>
        </w:trPr>
        <w:tc>
          <w:tcPr>
            <w:tcW w:w="2122" w:type="dxa"/>
            <w:vMerge/>
            <w:vAlign w:val="center"/>
          </w:tcPr>
          <w:p w14:paraId="18A939AA" w14:textId="77777777" w:rsidR="00A61B3D" w:rsidRPr="005347B2" w:rsidRDefault="00A61B3D" w:rsidP="004423B4">
            <w:pPr>
              <w:rPr>
                <w:i/>
                <w:iCs/>
                <w:color w:val="808080"/>
                <w:szCs w:val="20"/>
                <w:lang w:val="fr-BE" w:eastAsia="fr-BE"/>
              </w:rPr>
            </w:pPr>
          </w:p>
        </w:tc>
        <w:tc>
          <w:tcPr>
            <w:tcW w:w="1559" w:type="dxa"/>
            <w:vMerge/>
            <w:vAlign w:val="bottom"/>
          </w:tcPr>
          <w:p w14:paraId="2F15F98A" w14:textId="77777777" w:rsidR="00A61B3D" w:rsidRPr="005347B2" w:rsidRDefault="00A61B3D" w:rsidP="00A61B3D">
            <w:pPr>
              <w:rPr>
                <w:color w:val="A6A6A6"/>
                <w:szCs w:val="20"/>
                <w:lang w:val="fr-BE" w:eastAsia="fr-BE"/>
              </w:rPr>
            </w:pPr>
          </w:p>
        </w:tc>
        <w:tc>
          <w:tcPr>
            <w:tcW w:w="2359" w:type="dxa"/>
            <w:vMerge/>
            <w:vAlign w:val="center"/>
          </w:tcPr>
          <w:p w14:paraId="7912E13F" w14:textId="77777777" w:rsidR="00A61B3D" w:rsidRPr="005347B2" w:rsidRDefault="00A61B3D" w:rsidP="00A61B3D">
            <w:pPr>
              <w:jc w:val="center"/>
              <w:rPr>
                <w:color w:val="A6A6A6"/>
                <w:szCs w:val="20"/>
                <w:lang w:val="fr-BE" w:eastAsia="fr-BE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</w:tcPr>
          <w:p w14:paraId="64581DFA" w14:textId="2F9387D2" w:rsidR="00A61B3D" w:rsidRPr="00100894" w:rsidRDefault="00935D38" w:rsidP="00A61B3D">
            <w:pPr>
              <w:rPr>
                <w:color w:val="808080" w:themeColor="background1" w:themeShade="80"/>
                <w:szCs w:val="20"/>
                <w:lang w:val="fr-BE" w:eastAsia="fr-BE"/>
              </w:rPr>
            </w:pPr>
            <w:r w:rsidRPr="00935D38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ผลกระทบต่อธุรกิจ</w:t>
            </w:r>
            <w:r w:rsidR="0001068A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 xml:space="preserve"> </w:t>
            </w:r>
            <w:r w:rsidR="00A61B3D" w:rsidRPr="00100894">
              <w:rPr>
                <w:color w:val="808080" w:themeColor="background1" w:themeShade="80"/>
                <w:szCs w:val="20"/>
                <w:lang w:val="fr-BE" w:eastAsia="fr-BE"/>
              </w:rPr>
              <w:t xml:space="preserve">: </w:t>
            </w:r>
          </w:p>
        </w:tc>
        <w:tc>
          <w:tcPr>
            <w:tcW w:w="1146" w:type="dxa"/>
            <w:shd w:val="clear" w:color="auto" w:fill="auto"/>
            <w:noWrap/>
            <w:vAlign w:val="bottom"/>
          </w:tcPr>
          <w:p w14:paraId="2382F5D6" w14:textId="5FC7D2D8" w:rsidR="00A61B3D" w:rsidRPr="00100894" w:rsidRDefault="002B28A3" w:rsidP="00A61B3D">
            <w:pPr>
              <w:rPr>
                <w:color w:val="000000"/>
                <w:szCs w:val="20"/>
                <w:lang w:val="fr-BE" w:eastAsia="fr-BE"/>
              </w:rPr>
            </w:pPr>
            <w:sdt>
              <w:sdtPr>
                <w:rPr>
                  <w:color w:val="000000"/>
                  <w:szCs w:val="20"/>
                  <w:lang w:val="fr-BE" w:eastAsia="fr-BE"/>
                </w:rPr>
                <w:alias w:val="ประเภทของการประเมินค่า"/>
                <w:tag w:val="ประเภทของการประเมินค่า"/>
                <w:id w:val="-1177874905"/>
                <w:placeholder>
                  <w:docPart w:val="549D900BC03D4302AA695E36D27B3FD2"/>
                </w:placeholder>
                <w:showingPlcHdr/>
                <w:dropDownList>
                  <w:listItem w:displayText="เชิงคุณภาพ" w:value="เชิงคุณภาพ"/>
                  <w:listItem w:displayText="เชิงปริมาณ" w:value="เชิงปริมาณ"/>
                  <w:listItem w:displayText="เชิงเงินตรา" w:value="เชิงเงินตรา"/>
                </w:dropDownList>
              </w:sdtPr>
              <w:sdtEndPr/>
              <w:sdtContent>
                <w:r w:rsidR="00AB5C0D" w:rsidRPr="00100894">
                  <w:rPr>
                    <w:rStyle w:val="PlaceholderText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1830" w:type="dxa"/>
            <w:shd w:val="clear" w:color="auto" w:fill="auto"/>
            <w:noWrap/>
            <w:vAlign w:val="bottom"/>
          </w:tcPr>
          <w:p w14:paraId="721DC970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</w:p>
        </w:tc>
        <w:tc>
          <w:tcPr>
            <w:tcW w:w="2835" w:type="dxa"/>
            <w:gridSpan w:val="2"/>
            <w:vAlign w:val="bottom"/>
          </w:tcPr>
          <w:p w14:paraId="50BA7EF2" w14:textId="1CAFC949" w:rsidR="00A61B3D" w:rsidRPr="005347B2" w:rsidRDefault="00BA73B6" w:rsidP="00A61B3D">
            <w:pPr>
              <w:rPr>
                <w:color w:val="000000"/>
                <w:szCs w:val="20"/>
                <w:lang w:val="fr-BE" w:eastAsia="fr-BE"/>
              </w:rPr>
            </w:pPr>
            <w:r w:rsidRPr="00704FD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มูลค่าต่อธุรกิจ</w:t>
            </w:r>
            <w:r w:rsidR="00A61B3D"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 xml:space="preserve"> (</w:t>
            </w:r>
            <w:r w:rsidR="000A111F" w:rsidRPr="00704FD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ากสอ</w:t>
            </w:r>
            <w:r w:rsidR="00354498" w:rsidRPr="00704FD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ดคล้องกับขอบเขต</w:t>
            </w:r>
            <w:r w:rsidR="00830508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่วงโซ่มูลค่า</w:t>
            </w:r>
            <w:r w:rsidR="00A61B3D"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)</w:t>
            </w:r>
            <w:r w:rsidR="00A61B3D" w:rsidRPr="005347B2">
              <w:rPr>
                <w:color w:val="808080" w:themeColor="background1" w:themeShade="80"/>
                <w:szCs w:val="20"/>
                <w:lang w:val="fr-BE" w:eastAsia="fr-BE"/>
              </w:rPr>
              <w:t xml:space="preserve">: </w:t>
            </w:r>
          </w:p>
        </w:tc>
      </w:tr>
      <w:tr w:rsidR="006973A2" w:rsidRPr="005347B2" w14:paraId="183AAF02" w14:textId="148DE244" w:rsidTr="00BE7178">
        <w:trPr>
          <w:trHeight w:val="397"/>
        </w:trPr>
        <w:tc>
          <w:tcPr>
            <w:tcW w:w="212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EBB626A" w14:textId="77777777" w:rsidR="00A61B3D" w:rsidRPr="00582000" w:rsidRDefault="00A61B3D" w:rsidP="004423B4">
            <w:pPr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</w:pPr>
            <w:r w:rsidRPr="00582000"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  <w:t>2.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14:paraId="65BB5632" w14:textId="4BB9405D" w:rsidR="00A61B3D" w:rsidRPr="00100894" w:rsidRDefault="00A677CD" w:rsidP="00A61B3D">
            <w:pPr>
              <w:jc w:val="center"/>
              <w:rPr>
                <w:color w:val="A6A6A6"/>
                <w:szCs w:val="20"/>
                <w:lang w:val="fr-BE" w:eastAsia="fr-BE"/>
              </w:rPr>
            </w:pPr>
            <w:r w:rsidRPr="00A677CD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ตัว</w:t>
            </w:r>
            <w:r w:rsidR="00830508"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val="fr-BE" w:eastAsia="fr-BE" w:bidi="th-TH"/>
              </w:rPr>
              <w:t>ชี้</w:t>
            </w:r>
            <w:r w:rsidRPr="00A677CD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วัด</w:t>
            </w:r>
          </w:p>
        </w:tc>
        <w:tc>
          <w:tcPr>
            <w:tcW w:w="2359" w:type="dxa"/>
            <w:vMerge w:val="restart"/>
            <w:shd w:val="clear" w:color="auto" w:fill="auto"/>
            <w:vAlign w:val="center"/>
            <w:hideMark/>
          </w:tcPr>
          <w:p w14:paraId="5EE6A643" w14:textId="1E3C4B42" w:rsidR="00A61B3D" w:rsidRPr="00100894" w:rsidRDefault="003770B4" w:rsidP="00A61B3D">
            <w:pPr>
              <w:jc w:val="center"/>
              <w:rPr>
                <w:color w:val="A6A6A6"/>
                <w:szCs w:val="20"/>
                <w:lang w:val="fr-BE" w:eastAsia="fr-BE"/>
              </w:rPr>
            </w:pPr>
            <w:r w:rsidRPr="003770B4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คำอธิบาย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14:paraId="518539F8" w14:textId="5A44573B" w:rsidR="00A61B3D" w:rsidRPr="00100894" w:rsidRDefault="0001068A" w:rsidP="00A61B3D">
            <w:pPr>
              <w:rPr>
                <w:color w:val="808080" w:themeColor="background1" w:themeShade="80"/>
                <w:szCs w:val="20"/>
                <w:lang w:val="fr-BE" w:eastAsia="fr-BE"/>
              </w:rPr>
            </w:pPr>
            <w:r w:rsidRPr="0001068A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ผลกระทบต่อสังคม</w:t>
            </w:r>
            <w:r w:rsidR="00A61B3D" w:rsidRPr="00100894">
              <w:rPr>
                <w:color w:val="808080" w:themeColor="background1" w:themeShade="80"/>
                <w:szCs w:val="20"/>
                <w:lang w:val="fr-BE" w:eastAsia="fr-BE"/>
              </w:rPr>
              <w:t xml:space="preserve"> : </w:t>
            </w:r>
          </w:p>
        </w:tc>
        <w:tc>
          <w:tcPr>
            <w:tcW w:w="1146" w:type="dxa"/>
            <w:shd w:val="clear" w:color="auto" w:fill="auto"/>
            <w:noWrap/>
            <w:vAlign w:val="bottom"/>
            <w:hideMark/>
          </w:tcPr>
          <w:p w14:paraId="7F0DD2EE" w14:textId="5FBA950B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  <w:sdt>
              <w:sdtPr>
                <w:rPr>
                  <w:color w:val="000000"/>
                  <w:szCs w:val="20"/>
                  <w:lang w:val="fr-BE" w:eastAsia="fr-BE"/>
                </w:rPr>
                <w:alias w:val="ประเภทของการประเมินค่า"/>
                <w:tag w:val="ประเภทของการประเมินค่า"/>
                <w:id w:val="-1966494187"/>
                <w:placeholder>
                  <w:docPart w:val="F7AC686C039345B1B3F924FD2E60EAE7"/>
                </w:placeholder>
                <w:showingPlcHdr/>
                <w:dropDownList>
                  <w:listItem w:displayText="เชิงคุณภาพ" w:value="เชิงคุณภาพ"/>
                  <w:listItem w:displayText="เชิงปริมาณ" w:value="เชิงปริมาณ"/>
                  <w:listItem w:displayText="เชิงเงินตรา" w:value="เชิงเงินตรา"/>
                </w:dropDownList>
              </w:sdtPr>
              <w:sdtEndPr/>
              <w:sdtContent>
                <w:r w:rsidR="00AB5C0D" w:rsidRPr="00100894">
                  <w:rPr>
                    <w:rStyle w:val="PlaceholderText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1830" w:type="dxa"/>
            <w:shd w:val="clear" w:color="auto" w:fill="auto"/>
            <w:noWrap/>
            <w:vAlign w:val="bottom"/>
            <w:hideMark/>
          </w:tcPr>
          <w:p w14:paraId="5061ED9F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2835" w:type="dxa"/>
            <w:gridSpan w:val="2"/>
            <w:vAlign w:val="bottom"/>
          </w:tcPr>
          <w:p w14:paraId="222E08F8" w14:textId="75D569D1" w:rsidR="00A61B3D" w:rsidRPr="005347B2" w:rsidRDefault="00420458" w:rsidP="00A61B3D">
            <w:pPr>
              <w:rPr>
                <w:color w:val="000000"/>
                <w:szCs w:val="20"/>
                <w:lang w:val="fr-BE" w:eastAsia="fr-BE"/>
              </w:rPr>
            </w:pP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มูลค่าต่อสังคม</w:t>
            </w:r>
            <w:r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 (</w:t>
            </w: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ากสอดคล้องกับขอบเขต</w:t>
            </w:r>
            <w:r w:rsidR="00830508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่วงโซ่มูลค่า</w:t>
            </w:r>
            <w:r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):</w:t>
            </w:r>
          </w:p>
        </w:tc>
      </w:tr>
      <w:tr w:rsidR="006973A2" w:rsidRPr="005347B2" w14:paraId="14CA7B7E" w14:textId="727E3FB2" w:rsidTr="00BE7178">
        <w:trPr>
          <w:trHeight w:val="397"/>
        </w:trPr>
        <w:tc>
          <w:tcPr>
            <w:tcW w:w="2122" w:type="dxa"/>
            <w:vMerge/>
            <w:vAlign w:val="center"/>
          </w:tcPr>
          <w:p w14:paraId="65350140" w14:textId="77777777" w:rsidR="00A61B3D" w:rsidRPr="005347B2" w:rsidRDefault="00A61B3D" w:rsidP="004423B4">
            <w:pPr>
              <w:rPr>
                <w:i/>
                <w:iCs/>
                <w:color w:val="808080"/>
                <w:szCs w:val="20"/>
                <w:lang w:val="fr-BE" w:eastAsia="fr-BE"/>
              </w:rPr>
            </w:pPr>
          </w:p>
        </w:tc>
        <w:tc>
          <w:tcPr>
            <w:tcW w:w="1559" w:type="dxa"/>
            <w:vMerge/>
            <w:vAlign w:val="bottom"/>
          </w:tcPr>
          <w:p w14:paraId="3D7DD056" w14:textId="77777777" w:rsidR="00A61B3D" w:rsidRPr="005347B2" w:rsidRDefault="00A61B3D" w:rsidP="00A61B3D">
            <w:pPr>
              <w:rPr>
                <w:color w:val="A6A6A6"/>
                <w:szCs w:val="20"/>
                <w:lang w:val="fr-BE" w:eastAsia="fr-BE"/>
              </w:rPr>
            </w:pPr>
          </w:p>
        </w:tc>
        <w:tc>
          <w:tcPr>
            <w:tcW w:w="2359" w:type="dxa"/>
            <w:vMerge/>
            <w:vAlign w:val="bottom"/>
          </w:tcPr>
          <w:p w14:paraId="1EAE5626" w14:textId="77777777" w:rsidR="00A61B3D" w:rsidRPr="005347B2" w:rsidRDefault="00A61B3D" w:rsidP="00A61B3D">
            <w:pPr>
              <w:rPr>
                <w:color w:val="A6A6A6"/>
                <w:szCs w:val="20"/>
                <w:lang w:val="fr-BE" w:eastAsia="fr-BE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</w:tcPr>
          <w:p w14:paraId="212BC0A8" w14:textId="280F5EF5" w:rsidR="00A61B3D" w:rsidRPr="00100894" w:rsidRDefault="0001068A" w:rsidP="00A61B3D">
            <w:pPr>
              <w:rPr>
                <w:color w:val="808080" w:themeColor="background1" w:themeShade="80"/>
                <w:szCs w:val="20"/>
                <w:lang w:val="fr-BE" w:eastAsia="fr-BE"/>
              </w:rPr>
            </w:pPr>
            <w:r w:rsidRPr="00935D38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ผลกระทบต่อธุรกิจ</w:t>
            </w:r>
            <w:r w:rsidR="00A61B3D" w:rsidRPr="00100894">
              <w:rPr>
                <w:color w:val="808080" w:themeColor="background1" w:themeShade="80"/>
                <w:szCs w:val="20"/>
                <w:lang w:val="fr-BE" w:eastAsia="fr-BE"/>
              </w:rPr>
              <w:t xml:space="preserve">: </w:t>
            </w:r>
          </w:p>
        </w:tc>
        <w:tc>
          <w:tcPr>
            <w:tcW w:w="1146" w:type="dxa"/>
            <w:shd w:val="clear" w:color="auto" w:fill="auto"/>
            <w:noWrap/>
            <w:vAlign w:val="bottom"/>
          </w:tcPr>
          <w:p w14:paraId="268AA022" w14:textId="0654C195" w:rsidR="00A61B3D" w:rsidRPr="00100894" w:rsidRDefault="002B28A3" w:rsidP="00A61B3D">
            <w:pPr>
              <w:rPr>
                <w:color w:val="000000"/>
                <w:szCs w:val="20"/>
                <w:lang w:val="fr-BE" w:eastAsia="fr-BE"/>
              </w:rPr>
            </w:pPr>
            <w:sdt>
              <w:sdtPr>
                <w:rPr>
                  <w:color w:val="000000"/>
                  <w:szCs w:val="20"/>
                  <w:lang w:val="fr-BE" w:eastAsia="fr-BE"/>
                </w:rPr>
                <w:alias w:val="ประเภทของการประเมินค่า"/>
                <w:tag w:val="ประเภทของการประเมินค่า"/>
                <w:id w:val="1954132679"/>
                <w:placeholder>
                  <w:docPart w:val="B68C8212C58E4D85BE2F4E4035298713"/>
                </w:placeholder>
                <w:showingPlcHdr/>
                <w:dropDownList>
                  <w:listItem w:displayText="เชิงคุณภาพ" w:value="เชิงคุณภาพ"/>
                  <w:listItem w:displayText="เชิงปริมาณ" w:value="เชิงปริมาณ"/>
                  <w:listItem w:displayText="เชิงเงินตรา" w:value="เชิงเงินตรา"/>
                </w:dropDownList>
              </w:sdtPr>
              <w:sdtEndPr/>
              <w:sdtContent>
                <w:r w:rsidR="00AB5C0D" w:rsidRPr="00100894">
                  <w:rPr>
                    <w:rStyle w:val="PlaceholderText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1830" w:type="dxa"/>
            <w:shd w:val="clear" w:color="auto" w:fill="auto"/>
            <w:noWrap/>
            <w:vAlign w:val="bottom"/>
          </w:tcPr>
          <w:p w14:paraId="2F2E0D8C" w14:textId="6999F65B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</w:p>
        </w:tc>
        <w:tc>
          <w:tcPr>
            <w:tcW w:w="2835" w:type="dxa"/>
            <w:gridSpan w:val="2"/>
            <w:vAlign w:val="bottom"/>
          </w:tcPr>
          <w:p w14:paraId="705E7963" w14:textId="767C01E3" w:rsidR="00A61B3D" w:rsidRPr="005347B2" w:rsidRDefault="006D215B" w:rsidP="00A61B3D">
            <w:pPr>
              <w:rPr>
                <w:color w:val="000000"/>
                <w:szCs w:val="20"/>
                <w:lang w:val="fr-BE" w:eastAsia="fr-BE"/>
              </w:rPr>
            </w:pP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มูลค่าต่อ</w:t>
            </w:r>
            <w:r w:rsidR="002670EB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ธุรกิจ</w:t>
            </w:r>
            <w:r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 (</w:t>
            </w: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ากสอดคล้องกับขอบเขต</w:t>
            </w:r>
            <w:r w:rsidR="00830508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่วงโซ่มูลค่า</w:t>
            </w:r>
            <w:r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):</w:t>
            </w:r>
          </w:p>
        </w:tc>
      </w:tr>
      <w:tr w:rsidR="006973A2" w:rsidRPr="005347B2" w14:paraId="6A75759F" w14:textId="7540C7F1" w:rsidTr="00BE7178">
        <w:trPr>
          <w:trHeight w:val="397"/>
        </w:trPr>
        <w:tc>
          <w:tcPr>
            <w:tcW w:w="212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E58948E" w14:textId="77777777" w:rsidR="00A61B3D" w:rsidRPr="00582000" w:rsidRDefault="00A61B3D" w:rsidP="004423B4">
            <w:pPr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</w:pPr>
            <w:r w:rsidRPr="00582000">
              <w:rPr>
                <w:i/>
                <w:iCs/>
                <w:color w:val="808080"/>
                <w:sz w:val="18"/>
                <w:szCs w:val="18"/>
                <w:lang w:val="fr-BE" w:eastAsia="fr-BE"/>
              </w:rPr>
              <w:t>3.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14:paraId="4747C13C" w14:textId="617F3499" w:rsidR="00A61B3D" w:rsidRPr="00100894" w:rsidRDefault="00A677CD" w:rsidP="00A61B3D">
            <w:pPr>
              <w:jc w:val="center"/>
              <w:rPr>
                <w:color w:val="A6A6A6"/>
                <w:szCs w:val="20"/>
                <w:lang w:val="fr-BE" w:eastAsia="fr-BE"/>
              </w:rPr>
            </w:pPr>
            <w:r w:rsidRPr="00A677CD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ตัว</w:t>
            </w:r>
            <w:r w:rsidR="00830508">
              <w:rPr>
                <w:rFonts w:ascii="Leelawadee UI" w:hAnsi="Leelawadee UI" w:cs="Leelawadee UI" w:hint="cs"/>
                <w:color w:val="A6A6A6"/>
                <w:sz w:val="22"/>
                <w:szCs w:val="22"/>
                <w:cs/>
                <w:lang w:val="fr-BE" w:eastAsia="fr-BE" w:bidi="th-TH"/>
              </w:rPr>
              <w:t>ชี้</w:t>
            </w:r>
            <w:r w:rsidRPr="00A677CD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วัด</w:t>
            </w:r>
          </w:p>
        </w:tc>
        <w:tc>
          <w:tcPr>
            <w:tcW w:w="2359" w:type="dxa"/>
            <w:vMerge w:val="restart"/>
            <w:shd w:val="clear" w:color="auto" w:fill="auto"/>
            <w:vAlign w:val="center"/>
            <w:hideMark/>
          </w:tcPr>
          <w:p w14:paraId="26CCF6BC" w14:textId="5AF13E91" w:rsidR="00A61B3D" w:rsidRPr="00100894" w:rsidRDefault="003770B4" w:rsidP="00A61B3D">
            <w:pPr>
              <w:jc w:val="center"/>
              <w:rPr>
                <w:color w:val="A6A6A6"/>
                <w:szCs w:val="20"/>
                <w:lang w:val="fr-BE" w:eastAsia="fr-BE"/>
              </w:rPr>
            </w:pPr>
            <w:r w:rsidRPr="003770B4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val="fr-BE" w:eastAsia="fr-BE" w:bidi="th-TH"/>
              </w:rPr>
              <w:t>คำอธิบาย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14:paraId="20225F45" w14:textId="17CBE3AF" w:rsidR="00A61B3D" w:rsidRPr="00100894" w:rsidRDefault="0001068A" w:rsidP="00A61B3D">
            <w:pPr>
              <w:rPr>
                <w:color w:val="808080" w:themeColor="background1" w:themeShade="80"/>
                <w:szCs w:val="20"/>
                <w:lang w:val="fr-BE" w:eastAsia="fr-BE"/>
              </w:rPr>
            </w:pPr>
            <w:r w:rsidRPr="00935D38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ผลกระทบต่อสังคม</w:t>
            </w:r>
            <w:r w:rsidR="00A61B3D" w:rsidRPr="00100894">
              <w:rPr>
                <w:color w:val="808080" w:themeColor="background1" w:themeShade="80"/>
                <w:szCs w:val="20"/>
                <w:lang w:val="fr-BE" w:eastAsia="fr-BE"/>
              </w:rPr>
              <w:t xml:space="preserve">: </w:t>
            </w:r>
          </w:p>
        </w:tc>
        <w:tc>
          <w:tcPr>
            <w:tcW w:w="1146" w:type="dxa"/>
            <w:shd w:val="clear" w:color="auto" w:fill="auto"/>
            <w:noWrap/>
            <w:vAlign w:val="bottom"/>
            <w:hideMark/>
          </w:tcPr>
          <w:p w14:paraId="61AD8CCB" w14:textId="7F29369B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  <w:sdt>
              <w:sdtPr>
                <w:rPr>
                  <w:color w:val="000000"/>
                  <w:szCs w:val="20"/>
                  <w:lang w:val="fr-BE" w:eastAsia="fr-BE"/>
                </w:rPr>
                <w:alias w:val="ประเภทของการประเมินค่า"/>
                <w:tag w:val="ประเภทของการประเมินค่า"/>
                <w:id w:val="-599249321"/>
                <w:placeholder>
                  <w:docPart w:val="E6D21184737E4E4E900340A6B96A2C59"/>
                </w:placeholder>
                <w:showingPlcHdr/>
                <w:dropDownList>
                  <w:listItem w:displayText="เชิงคุณภาพ" w:value="เชิงคุณภาพ"/>
                  <w:listItem w:displayText="เชิงปริมาณ" w:value="เชิงปริมาณ"/>
                  <w:listItem w:displayText="เชิงเงินตรา" w:value="เชิงเงินตรา"/>
                </w:dropDownList>
              </w:sdtPr>
              <w:sdtEndPr/>
              <w:sdtContent>
                <w:r w:rsidR="00AB5C0D" w:rsidRPr="00100894">
                  <w:rPr>
                    <w:rStyle w:val="PlaceholderText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1830" w:type="dxa"/>
            <w:shd w:val="clear" w:color="auto" w:fill="auto"/>
            <w:noWrap/>
            <w:vAlign w:val="bottom"/>
            <w:hideMark/>
          </w:tcPr>
          <w:p w14:paraId="59FF2076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2835" w:type="dxa"/>
            <w:gridSpan w:val="2"/>
            <w:vAlign w:val="bottom"/>
          </w:tcPr>
          <w:p w14:paraId="51434C34" w14:textId="3C6072FB" w:rsidR="00A61B3D" w:rsidRPr="005347B2" w:rsidRDefault="00DC1574" w:rsidP="00A61B3D">
            <w:pPr>
              <w:rPr>
                <w:color w:val="000000"/>
                <w:szCs w:val="20"/>
                <w:lang w:val="fr-BE" w:eastAsia="fr-BE"/>
              </w:rPr>
            </w:pP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มูลค่าต่อสังคม</w:t>
            </w:r>
            <w:r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 (</w:t>
            </w: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ากสอดคล้องกับขอบเขต</w:t>
            </w:r>
            <w:r w:rsidR="00830508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่วงโซ่มูลค่า</w:t>
            </w:r>
            <w:r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):</w:t>
            </w:r>
          </w:p>
        </w:tc>
      </w:tr>
      <w:tr w:rsidR="006973A2" w:rsidRPr="005347B2" w14:paraId="5656DD76" w14:textId="6D6185E5" w:rsidTr="00BE7178">
        <w:trPr>
          <w:trHeight w:val="397"/>
        </w:trPr>
        <w:tc>
          <w:tcPr>
            <w:tcW w:w="2122" w:type="dxa"/>
            <w:vMerge/>
            <w:vAlign w:val="center"/>
          </w:tcPr>
          <w:p w14:paraId="54E6E5C6" w14:textId="77777777" w:rsidR="00A61B3D" w:rsidRPr="005347B2" w:rsidRDefault="00A61B3D" w:rsidP="00A61B3D">
            <w:pPr>
              <w:jc w:val="center"/>
              <w:rPr>
                <w:i/>
                <w:iCs/>
                <w:color w:val="808080"/>
                <w:szCs w:val="20"/>
                <w:lang w:val="fr-BE" w:eastAsia="fr-BE"/>
              </w:rPr>
            </w:pPr>
          </w:p>
        </w:tc>
        <w:tc>
          <w:tcPr>
            <w:tcW w:w="1559" w:type="dxa"/>
            <w:vMerge/>
            <w:vAlign w:val="center"/>
          </w:tcPr>
          <w:p w14:paraId="3909C920" w14:textId="77777777" w:rsidR="00A61B3D" w:rsidRPr="005347B2" w:rsidRDefault="00A61B3D" w:rsidP="00A61B3D">
            <w:pPr>
              <w:jc w:val="center"/>
              <w:rPr>
                <w:color w:val="A6A6A6"/>
                <w:szCs w:val="20"/>
                <w:lang w:val="fr-BE" w:eastAsia="fr-BE"/>
              </w:rPr>
            </w:pPr>
          </w:p>
        </w:tc>
        <w:tc>
          <w:tcPr>
            <w:tcW w:w="2359" w:type="dxa"/>
            <w:vMerge/>
            <w:vAlign w:val="center"/>
          </w:tcPr>
          <w:p w14:paraId="4775B58E" w14:textId="77777777" w:rsidR="00A61B3D" w:rsidRPr="005347B2" w:rsidRDefault="00A61B3D" w:rsidP="00A61B3D">
            <w:pPr>
              <w:jc w:val="center"/>
              <w:rPr>
                <w:color w:val="A6A6A6"/>
                <w:szCs w:val="20"/>
                <w:lang w:val="fr-BE" w:eastAsia="fr-BE"/>
              </w:rPr>
            </w:pPr>
          </w:p>
        </w:tc>
        <w:tc>
          <w:tcPr>
            <w:tcW w:w="2327" w:type="dxa"/>
            <w:shd w:val="clear" w:color="auto" w:fill="auto"/>
            <w:noWrap/>
            <w:vAlign w:val="bottom"/>
          </w:tcPr>
          <w:p w14:paraId="09C2D5C4" w14:textId="129E0EF9" w:rsidR="00A61B3D" w:rsidRPr="00100894" w:rsidRDefault="0001068A" w:rsidP="00A61B3D">
            <w:pPr>
              <w:rPr>
                <w:color w:val="808080" w:themeColor="background1" w:themeShade="80"/>
                <w:szCs w:val="20"/>
                <w:lang w:val="fr-BE" w:eastAsia="fr-BE"/>
              </w:rPr>
            </w:pPr>
            <w:r w:rsidRPr="00935D38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fr-BE" w:eastAsia="fr-BE" w:bidi="th-TH"/>
              </w:rPr>
              <w:t>ผลกระทบต่อธุรกิจ</w:t>
            </w:r>
            <w:r w:rsidR="00A61B3D" w:rsidRPr="00100894">
              <w:rPr>
                <w:color w:val="808080" w:themeColor="background1" w:themeShade="80"/>
                <w:szCs w:val="20"/>
                <w:lang w:val="fr-BE" w:eastAsia="fr-BE"/>
              </w:rPr>
              <w:t xml:space="preserve">: </w:t>
            </w:r>
          </w:p>
        </w:tc>
        <w:tc>
          <w:tcPr>
            <w:tcW w:w="1146" w:type="dxa"/>
            <w:shd w:val="clear" w:color="auto" w:fill="auto"/>
            <w:noWrap/>
            <w:vAlign w:val="bottom"/>
          </w:tcPr>
          <w:p w14:paraId="128F7721" w14:textId="683E2236" w:rsidR="00A61B3D" w:rsidRPr="00100894" w:rsidRDefault="002B28A3" w:rsidP="00A61B3D">
            <w:pPr>
              <w:rPr>
                <w:color w:val="000000"/>
                <w:szCs w:val="20"/>
                <w:lang w:val="fr-BE" w:eastAsia="fr-BE"/>
              </w:rPr>
            </w:pPr>
            <w:sdt>
              <w:sdtPr>
                <w:rPr>
                  <w:color w:val="000000"/>
                  <w:szCs w:val="20"/>
                  <w:lang w:val="fr-BE" w:eastAsia="fr-BE"/>
                </w:rPr>
                <w:alias w:val="ประเภทของการประเมินค่า"/>
                <w:tag w:val="ประเภทของการประเมินค่า"/>
                <w:id w:val="1596587741"/>
                <w:placeholder>
                  <w:docPart w:val="2EACCC5FF0A5481E892C9E9F0AD97B62"/>
                </w:placeholder>
                <w:showingPlcHdr/>
                <w:dropDownList>
                  <w:listItem w:displayText="เชิงคุณภาพ" w:value="เชิงคุณภาพ"/>
                  <w:listItem w:displayText="เชิงปริมาณ" w:value="เชิงปริมาณ"/>
                  <w:listItem w:displayText="เชิงเงินตรา" w:value="เชิงเงินตรา"/>
                </w:dropDownList>
              </w:sdtPr>
              <w:sdtEndPr/>
              <w:sdtContent>
                <w:r w:rsidR="00AB5C0D" w:rsidRPr="00100894">
                  <w:rPr>
                    <w:rStyle w:val="PlaceholderText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1830" w:type="dxa"/>
            <w:shd w:val="clear" w:color="auto" w:fill="auto"/>
            <w:noWrap/>
            <w:vAlign w:val="bottom"/>
          </w:tcPr>
          <w:p w14:paraId="24D9E5F0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</w:p>
        </w:tc>
        <w:tc>
          <w:tcPr>
            <w:tcW w:w="2835" w:type="dxa"/>
            <w:gridSpan w:val="2"/>
            <w:vAlign w:val="bottom"/>
          </w:tcPr>
          <w:p w14:paraId="515A9415" w14:textId="4C8CA9F8" w:rsidR="00A61B3D" w:rsidRPr="005347B2" w:rsidRDefault="00DC1574" w:rsidP="00A61B3D">
            <w:pPr>
              <w:rPr>
                <w:color w:val="000000"/>
                <w:szCs w:val="20"/>
                <w:lang w:val="fr-BE" w:eastAsia="fr-BE"/>
              </w:rPr>
            </w:pP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มูลค่าต่อ</w:t>
            </w:r>
            <w:r w:rsidR="00286C3B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ธุรกิจ</w:t>
            </w:r>
            <w:r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 (</w:t>
            </w:r>
            <w:r w:rsidRPr="00446030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ากสอดคล้องกับขอบเขต</w:t>
            </w:r>
            <w:r w:rsidR="00830508">
              <w:rPr>
                <w:rFonts w:ascii="Leelawadee UI" w:hAnsi="Leelawadee UI" w:cs="Leelawadee UI" w:hint="cs"/>
                <w:color w:val="808080" w:themeColor="background1" w:themeShade="80"/>
                <w:sz w:val="22"/>
                <w:szCs w:val="22"/>
                <w:cs/>
                <w:lang w:val="en-US" w:eastAsia="fr-BE" w:bidi="th-TH"/>
              </w:rPr>
              <w:t>ห่วงโซ่มูลค่า</w:t>
            </w:r>
            <w:r w:rsidRPr="005347B2">
              <w:rPr>
                <w:rFonts w:ascii="Leelawadee UI" w:hAnsi="Leelawadee UI" w:cs="Leelawadee UI"/>
                <w:color w:val="808080" w:themeColor="background1" w:themeShade="80"/>
                <w:sz w:val="22"/>
                <w:szCs w:val="22"/>
                <w:lang w:val="fr-BE" w:eastAsia="fr-BE"/>
              </w:rPr>
              <w:t>):</w:t>
            </w:r>
          </w:p>
        </w:tc>
      </w:tr>
      <w:tr w:rsidR="006973A2" w:rsidRPr="00100894" w14:paraId="778A7956" w14:textId="5B2078D8" w:rsidTr="00BE7178">
        <w:trPr>
          <w:trHeight w:val="397"/>
        </w:trPr>
        <w:tc>
          <w:tcPr>
            <w:tcW w:w="2122" w:type="dxa"/>
            <w:shd w:val="clear" w:color="auto" w:fill="D9D9D9" w:themeFill="background1" w:themeFillShade="D9"/>
            <w:vAlign w:val="center"/>
            <w:hideMark/>
          </w:tcPr>
          <w:p w14:paraId="19AB3C0F" w14:textId="78AB8841" w:rsidR="00A61B3D" w:rsidRPr="00C8076F" w:rsidRDefault="00E34314" w:rsidP="00A61B3D">
            <w:pPr>
              <w:jc w:val="center"/>
              <w:rPr>
                <w:rFonts w:ascii="Leelawadee UI" w:hAnsi="Leelawadee UI" w:cs="Leelawadee UI"/>
                <w:i/>
                <w:iCs/>
                <w:color w:val="808080"/>
                <w:szCs w:val="20"/>
                <w:lang w:val="fr-BE" w:eastAsia="fr-BE" w:bidi="th-TH"/>
              </w:rPr>
            </w:pPr>
            <w:r w:rsidRPr="00C8076F">
              <w:rPr>
                <w:rFonts w:ascii="Leelawadee UI" w:hAnsi="Leelawadee UI" w:cs="Leelawadee UI"/>
                <w:i/>
                <w:iCs/>
                <w:color w:val="808080"/>
                <w:szCs w:val="20"/>
                <w:cs/>
                <w:lang w:val="fr-BE" w:eastAsia="fr-BE" w:bidi="th-TH"/>
              </w:rPr>
              <w:t>ขยายออกหากจำเป็น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14:paraId="592BDC72" w14:textId="77777777" w:rsidR="00A61B3D" w:rsidRPr="00100894" w:rsidRDefault="00A61B3D" w:rsidP="00A61B3D">
            <w:pPr>
              <w:rPr>
                <w:color w:val="A6A6A6"/>
                <w:szCs w:val="20"/>
                <w:lang w:val="fr-BE" w:eastAsia="fr-BE"/>
              </w:rPr>
            </w:pPr>
            <w:r w:rsidRPr="00100894">
              <w:rPr>
                <w:color w:val="A6A6A6"/>
                <w:szCs w:val="20"/>
                <w:lang w:val="fr-BE" w:eastAsia="fr-BE"/>
              </w:rPr>
              <w:t> </w:t>
            </w:r>
          </w:p>
        </w:tc>
        <w:tc>
          <w:tcPr>
            <w:tcW w:w="2359" w:type="dxa"/>
            <w:shd w:val="clear" w:color="auto" w:fill="auto"/>
            <w:vAlign w:val="bottom"/>
            <w:hideMark/>
          </w:tcPr>
          <w:p w14:paraId="02B4E8D2" w14:textId="169F4387" w:rsidR="00A61B3D" w:rsidRPr="00100894" w:rsidRDefault="00A61B3D" w:rsidP="00A61B3D">
            <w:pPr>
              <w:rPr>
                <w:color w:val="A6A6A6"/>
                <w:szCs w:val="20"/>
                <w:lang w:val="fr-BE" w:eastAsia="fr-BE"/>
              </w:rPr>
            </w:pPr>
            <w:r w:rsidRPr="00100894">
              <w:rPr>
                <w:color w:val="A6A6A6"/>
                <w:szCs w:val="20"/>
                <w:lang w:val="fr-BE" w:eastAsia="fr-BE"/>
              </w:rPr>
              <w:t> 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14:paraId="715466E0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146" w:type="dxa"/>
            <w:shd w:val="clear" w:color="auto" w:fill="auto"/>
            <w:noWrap/>
            <w:vAlign w:val="bottom"/>
            <w:hideMark/>
          </w:tcPr>
          <w:p w14:paraId="4DFB8E1F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1830" w:type="dxa"/>
            <w:shd w:val="clear" w:color="auto" w:fill="auto"/>
            <w:noWrap/>
            <w:vAlign w:val="bottom"/>
            <w:hideMark/>
          </w:tcPr>
          <w:p w14:paraId="468817A6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  <w:r w:rsidRPr="00100894">
              <w:rPr>
                <w:color w:val="000000"/>
                <w:szCs w:val="20"/>
                <w:lang w:val="fr-BE" w:eastAsia="fr-BE"/>
              </w:rPr>
              <w:t> </w:t>
            </w:r>
          </w:p>
        </w:tc>
        <w:tc>
          <w:tcPr>
            <w:tcW w:w="2835" w:type="dxa"/>
            <w:gridSpan w:val="2"/>
          </w:tcPr>
          <w:p w14:paraId="07C8D6C1" w14:textId="77777777" w:rsidR="00A61B3D" w:rsidRPr="00100894" w:rsidRDefault="00A61B3D" w:rsidP="00A61B3D">
            <w:pPr>
              <w:rPr>
                <w:color w:val="000000"/>
                <w:szCs w:val="20"/>
                <w:lang w:val="fr-BE" w:eastAsia="fr-BE"/>
              </w:rPr>
            </w:pPr>
          </w:p>
        </w:tc>
      </w:tr>
    </w:tbl>
    <w:p w14:paraId="33AB9BF1" w14:textId="0D5A83B6" w:rsidR="00CF2FDD" w:rsidRPr="00F476BE" w:rsidRDefault="00CF2FDD" w:rsidP="00BE7178">
      <w:pPr>
        <w:pStyle w:val="Default"/>
        <w:spacing w:line="276" w:lineRule="auto"/>
        <w:rPr>
          <w:rFonts w:ascii="Verdana" w:hAnsi="Verdana"/>
          <w:sz w:val="20"/>
          <w:szCs w:val="20"/>
          <w:lang w:val="en-US"/>
        </w:rPr>
        <w:sectPr w:rsidR="00CF2FDD" w:rsidRPr="00F476BE" w:rsidSect="00CF2FDD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6F5AE875" w14:textId="52D0E9F1" w:rsidR="005B626A" w:rsidRPr="00F476BE" w:rsidRDefault="005B626A" w:rsidP="005B626A">
      <w:pPr>
        <w:pStyle w:val="Default"/>
        <w:spacing w:line="276" w:lineRule="auto"/>
        <w:ind w:left="360"/>
        <w:rPr>
          <w:rFonts w:ascii="Verdana" w:hAnsi="Verdana"/>
          <w:sz w:val="20"/>
          <w:szCs w:val="20"/>
          <w:lang w:val="en-US"/>
        </w:rPr>
      </w:pPr>
    </w:p>
    <w:p w14:paraId="36FEF1CA" w14:textId="24AD3CF2" w:rsidR="005B626A" w:rsidRPr="00F476BE" w:rsidRDefault="0011403A" w:rsidP="005B626A">
      <w:pPr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2507CD82" wp14:editId="415C77B7">
            <wp:extent cx="5438775" cy="101277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320" cy="101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EB583" w14:textId="77777777" w:rsidR="005B626A" w:rsidRPr="00F476BE" w:rsidRDefault="005B626A" w:rsidP="005B626A">
      <w:pPr>
        <w:spacing w:line="276" w:lineRule="auto"/>
        <w:rPr>
          <w:lang w:val="en-US"/>
        </w:rPr>
      </w:pPr>
    </w:p>
    <w:p w14:paraId="16D64858" w14:textId="4B77FC33" w:rsidR="005B626A" w:rsidRPr="00765533" w:rsidRDefault="004E58FC" w:rsidP="0011403A">
      <w:pPr>
        <w:shd w:val="clear" w:color="auto" w:fill="BBD051"/>
        <w:rPr>
          <w:rFonts w:cs="Angsana New"/>
          <w:b/>
          <w:sz w:val="36"/>
          <w:lang w:val="en-US" w:bidi="th-TH"/>
        </w:rPr>
      </w:pPr>
      <w:r w:rsidRPr="008C2E7A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ขั้นตอน</w:t>
      </w:r>
      <w:r w:rsidR="005B626A" w:rsidRPr="00F476BE">
        <w:rPr>
          <w:b/>
          <w:sz w:val="36"/>
          <w:lang w:val="en-US"/>
        </w:rPr>
        <w:t xml:space="preserve"> </w:t>
      </w:r>
      <w:r w:rsidR="005B626A" w:rsidRPr="008C2E7A">
        <w:rPr>
          <w:b/>
          <w:sz w:val="32"/>
          <w:szCs w:val="32"/>
          <w:lang w:val="en-US"/>
        </w:rPr>
        <w:t>08</w:t>
      </w:r>
      <w:r w:rsidR="008C2E7A">
        <w:rPr>
          <w:rFonts w:cs="Cordia New" w:hint="cs"/>
          <w:b/>
          <w:sz w:val="32"/>
          <w:szCs w:val="40"/>
          <w:cs/>
          <w:lang w:val="en-US" w:bidi="th-TH"/>
        </w:rPr>
        <w:t xml:space="preserve"> </w:t>
      </w:r>
      <w:r w:rsidR="005B626A" w:rsidRPr="008C2E7A">
        <w:rPr>
          <w:b/>
          <w:sz w:val="32"/>
          <w:szCs w:val="32"/>
          <w:lang w:val="en-US"/>
        </w:rPr>
        <w:t>:</w:t>
      </w:r>
      <w:r w:rsidR="005B626A" w:rsidRPr="00F476BE">
        <w:rPr>
          <w:b/>
          <w:sz w:val="36"/>
          <w:lang w:val="en-US"/>
        </w:rPr>
        <w:t xml:space="preserve"> </w:t>
      </w:r>
      <w:r w:rsidR="00765533" w:rsidRPr="008C2E7A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การตีความและการทดสอ</w:t>
      </w:r>
      <w:r w:rsidR="00CF0582" w:rsidRPr="008C2E7A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บ</w:t>
      </w:r>
      <w:r w:rsidR="008C2E7A" w:rsidRPr="008C2E7A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ผลลัพธ์</w:t>
      </w:r>
    </w:p>
    <w:tbl>
      <w:tblPr>
        <w:tblW w:w="8512" w:type="dxa"/>
        <w:tblInd w:w="-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42"/>
        <w:gridCol w:w="4820"/>
        <w:gridCol w:w="850"/>
      </w:tblGrid>
      <w:tr w:rsidR="005B626A" w:rsidRPr="00F476BE" w14:paraId="30CA4A94" w14:textId="77777777" w:rsidTr="004261E7">
        <w:tc>
          <w:tcPr>
            <w:tcW w:w="2842" w:type="dxa"/>
            <w:shd w:val="clear" w:color="auto" w:fill="auto"/>
          </w:tcPr>
          <w:p w14:paraId="35A22539" w14:textId="747F205D" w:rsidR="005B626A" w:rsidRPr="002E785D" w:rsidRDefault="00016D15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bCs/>
                <w:color w:val="75855C"/>
                <w:lang w:val="en-US" w:eastAsia="pt-BR" w:bidi="th-TH"/>
              </w:rPr>
            </w:pPr>
            <w:r w:rsidRPr="002E785D">
              <w:rPr>
                <w:rFonts w:ascii="Leelawadee UI" w:hAnsi="Leelawadee UI" w:cs="Leelawadee UI"/>
                <w:bCs/>
                <w:color w:val="75855C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4820" w:type="dxa"/>
            <w:shd w:val="clear" w:color="auto" w:fill="auto"/>
          </w:tcPr>
          <w:p w14:paraId="287AB999" w14:textId="14F00E91" w:rsidR="005B626A" w:rsidRPr="002E785D" w:rsidRDefault="004C7A3F" w:rsidP="00AE080A">
            <w:pPr>
              <w:spacing w:line="276" w:lineRule="auto"/>
              <w:ind w:left="420" w:hanging="420"/>
              <w:textAlignment w:val="baseline"/>
              <w:rPr>
                <w:rFonts w:ascii="Leelawadee UI" w:hAnsi="Leelawadee UI" w:cs="Leelawadee UI"/>
                <w:b/>
                <w:bCs/>
                <w:color w:val="75855C"/>
                <w:sz w:val="24"/>
                <w:lang w:val="en-US" w:eastAsia="pt-BR" w:bidi="th-TH"/>
              </w:rPr>
            </w:pPr>
            <w:r>
              <w:rPr>
                <w:rFonts w:ascii="Leelawadee UI" w:hAnsi="Leelawadee UI" w:cs="Leelawadee UI" w:hint="cs"/>
                <w:b/>
                <w:bCs/>
                <w:color w:val="75855C"/>
                <w:sz w:val="24"/>
                <w:cs/>
                <w:lang w:val="en-US" w:eastAsia="pt-BR" w:bidi="th-TH"/>
              </w:rPr>
              <w:t>สิ่งที่ต้องทำ</w:t>
            </w:r>
          </w:p>
        </w:tc>
        <w:tc>
          <w:tcPr>
            <w:tcW w:w="850" w:type="dxa"/>
            <w:shd w:val="clear" w:color="auto" w:fill="auto"/>
          </w:tcPr>
          <w:p w14:paraId="072EFDC6" w14:textId="77777777" w:rsidR="005B626A" w:rsidRPr="00F476BE" w:rsidRDefault="005B626A" w:rsidP="00AE080A">
            <w:pPr>
              <w:spacing w:line="276" w:lineRule="auto"/>
              <w:textAlignment w:val="baseline"/>
              <w:rPr>
                <w:color w:val="75855C"/>
                <w:szCs w:val="20"/>
                <w:lang w:val="en-US" w:eastAsia="pt-BR"/>
              </w:rPr>
            </w:pPr>
          </w:p>
        </w:tc>
      </w:tr>
      <w:tr w:rsidR="005B626A" w:rsidRPr="00F476BE" w14:paraId="19D3A94F" w14:textId="77777777" w:rsidTr="004261E7">
        <w:tc>
          <w:tcPr>
            <w:tcW w:w="2842" w:type="dxa"/>
            <w:vMerge w:val="restart"/>
            <w:shd w:val="clear" w:color="auto" w:fill="75855C"/>
            <w:hideMark/>
          </w:tcPr>
          <w:p w14:paraId="5B9BEBB4" w14:textId="586B9024" w:rsidR="005B626A" w:rsidRPr="006666A0" w:rsidRDefault="009C33DB" w:rsidP="00AE080A">
            <w:pPr>
              <w:spacing w:line="276" w:lineRule="auto"/>
              <w:textAlignment w:val="baseline"/>
              <w:rPr>
                <w:rFonts w:ascii="Leelawadee UI" w:hAnsi="Leelawadee UI" w:cs="Leelawadee UI"/>
                <w:color w:val="404040"/>
                <w:sz w:val="22"/>
                <w:szCs w:val="22"/>
                <w:lang w:val="en-US" w:eastAsia="pt-BR" w:bidi="th-TH"/>
              </w:rPr>
            </w:pPr>
            <w:r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คุณ</w:t>
            </w:r>
            <w:r w:rsidR="000D5DF2" w:rsidRPr="006666A0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จะตีความ</w:t>
            </w:r>
            <w:r w:rsidR="006666A0" w:rsidRPr="006666A0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 xml:space="preserve"> ตรวจสอบความสมเหตุสมผล และทวนสอบกระบวนการประเมินและผลลัพธ์ได้อย่างไร</w:t>
            </w:r>
          </w:p>
        </w:tc>
        <w:tc>
          <w:tcPr>
            <w:tcW w:w="4820" w:type="dxa"/>
            <w:tcBorders>
              <w:bottom w:val="single" w:sz="4" w:space="0" w:color="FFFFFF" w:themeColor="background1"/>
            </w:tcBorders>
            <w:shd w:val="clear" w:color="auto" w:fill="75855C"/>
            <w:hideMark/>
          </w:tcPr>
          <w:p w14:paraId="07AE2D5D" w14:textId="33C8D64D" w:rsidR="005B626A" w:rsidRPr="0036183F" w:rsidRDefault="005B626A" w:rsidP="00AE080A">
            <w:pPr>
              <w:spacing w:line="276" w:lineRule="auto"/>
              <w:ind w:left="420" w:hanging="420"/>
              <w:textAlignment w:val="baseline"/>
              <w:rPr>
                <w:rFonts w:cs="Angsana New"/>
                <w:color w:val="404040"/>
                <w:sz w:val="16"/>
                <w:szCs w:val="16"/>
                <w:lang w:val="en-US" w:eastAsia="pt-BR" w:bidi="th-TH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8.2.1 </w:t>
            </w:r>
            <w:r w:rsidR="006666A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ดสอบสมมุติฐานหลัก</w:t>
            </w:r>
          </w:p>
        </w:tc>
        <w:tc>
          <w:tcPr>
            <w:tcW w:w="850" w:type="dxa"/>
            <w:tcBorders>
              <w:bottom w:val="single" w:sz="4" w:space="0" w:color="FFFFFF" w:themeColor="background1"/>
            </w:tcBorders>
            <w:shd w:val="clear" w:color="auto" w:fill="75855C"/>
            <w:hideMark/>
          </w:tcPr>
          <w:p w14:paraId="400EFB83" w14:textId="77777777" w:rsidR="005B626A" w:rsidRPr="0036183F" w:rsidRDefault="005B626A" w:rsidP="00AE080A">
            <w:pPr>
              <w:spacing w:line="276" w:lineRule="auto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510815F8" w14:textId="77777777" w:rsidTr="004261E7">
        <w:tc>
          <w:tcPr>
            <w:tcW w:w="2842" w:type="dxa"/>
            <w:vMerge/>
          </w:tcPr>
          <w:p w14:paraId="6812F192" w14:textId="77777777" w:rsidR="005B626A" w:rsidRPr="00F476BE" w:rsidRDefault="005B626A" w:rsidP="00AE080A">
            <w:pPr>
              <w:spacing w:line="276" w:lineRule="auto"/>
              <w:textAlignment w:val="baseline"/>
              <w:rPr>
                <w:b/>
                <w:bCs/>
                <w:color w:val="FFFFFF"/>
                <w:szCs w:val="20"/>
                <w:lang w:val="en-US" w:eastAsia="pt-BR"/>
              </w:rPr>
            </w:pPr>
          </w:p>
        </w:tc>
        <w:tc>
          <w:tcPr>
            <w:tcW w:w="4820" w:type="dxa"/>
            <w:tcBorders>
              <w:bottom w:val="single" w:sz="4" w:space="0" w:color="FFFFFF" w:themeColor="background1"/>
            </w:tcBorders>
            <w:shd w:val="clear" w:color="auto" w:fill="75855C"/>
          </w:tcPr>
          <w:p w14:paraId="39CA5EE2" w14:textId="5F5C68CE" w:rsidR="005B626A" w:rsidRPr="0036183F" w:rsidRDefault="005B626A" w:rsidP="00AE080A">
            <w:pPr>
              <w:spacing w:line="276" w:lineRule="auto"/>
              <w:ind w:left="420" w:hanging="420"/>
              <w:textAlignment w:val="baseline"/>
              <w:rPr>
                <w:color w:val="FFFFFF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8.2.2 </w:t>
            </w:r>
            <w:r w:rsidR="006666A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ระบุ</w:t>
            </w:r>
            <w:r w:rsidR="0083050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ผู้</w:t>
            </w:r>
            <w:r w:rsidR="006666A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ได้รับผลกระทบ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 </w:t>
            </w:r>
          </w:p>
        </w:tc>
        <w:tc>
          <w:tcPr>
            <w:tcW w:w="850" w:type="dxa"/>
            <w:tcBorders>
              <w:bottom w:val="single" w:sz="4" w:space="0" w:color="FFFFFF" w:themeColor="background1"/>
            </w:tcBorders>
            <w:shd w:val="clear" w:color="auto" w:fill="75855C"/>
          </w:tcPr>
          <w:p w14:paraId="23A6CCB6" w14:textId="77777777" w:rsidR="005B626A" w:rsidRPr="0036183F" w:rsidRDefault="005B626A" w:rsidP="00AE080A">
            <w:pPr>
              <w:spacing w:line="276" w:lineRule="auto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68C24CA2" w14:textId="77777777" w:rsidTr="004261E7">
        <w:tc>
          <w:tcPr>
            <w:tcW w:w="2842" w:type="dxa"/>
            <w:vMerge/>
            <w:vAlign w:val="center"/>
            <w:hideMark/>
          </w:tcPr>
          <w:p w14:paraId="3E3F993F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482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75855C"/>
          </w:tcPr>
          <w:p w14:paraId="28E6CAAC" w14:textId="4C42B080" w:rsidR="005B626A" w:rsidRPr="0036183F" w:rsidRDefault="005B626A" w:rsidP="00AE080A">
            <w:pPr>
              <w:spacing w:line="276" w:lineRule="auto"/>
              <w:ind w:left="420" w:hanging="420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8.2.3 </w:t>
            </w:r>
            <w:r w:rsidR="006666A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เรียบเรียงผลลัพธ์ต่างๆ</w:t>
            </w: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75855C"/>
          </w:tcPr>
          <w:p w14:paraId="38F9F895" w14:textId="77777777" w:rsidR="005B626A" w:rsidRPr="0036183F" w:rsidRDefault="005B626A" w:rsidP="00AE080A">
            <w:pPr>
              <w:spacing w:line="276" w:lineRule="auto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19923B7E" w14:textId="77777777" w:rsidTr="004261E7">
        <w:tc>
          <w:tcPr>
            <w:tcW w:w="2842" w:type="dxa"/>
            <w:vMerge/>
            <w:vAlign w:val="center"/>
            <w:hideMark/>
          </w:tcPr>
          <w:p w14:paraId="0102E142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670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75855C"/>
          </w:tcPr>
          <w:p w14:paraId="668864DC" w14:textId="275DC224" w:rsidR="005B626A" w:rsidRPr="0036183F" w:rsidRDefault="005B626A" w:rsidP="00AE080A">
            <w:pPr>
              <w:spacing w:line="276" w:lineRule="auto"/>
              <w:ind w:left="697" w:hanging="697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8.2.4 </w:t>
            </w:r>
            <w:r w:rsidR="006666A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ตรวจสอบความสมเหตุสมผล</w:t>
            </w:r>
            <w:r w:rsidR="0083050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 xml:space="preserve"> </w:t>
            </w:r>
            <w:r w:rsidR="00E343CE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ระบวนการประเมิน</w:t>
            </w:r>
            <w:r w:rsidR="005241B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และผลลัพธ์</w:t>
            </w:r>
            <w:r w:rsidR="0083050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ในการประเมิน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 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6BC9747B" w14:textId="77777777" w:rsidTr="004261E7">
        <w:trPr>
          <w:trHeight w:val="429"/>
        </w:trPr>
        <w:tc>
          <w:tcPr>
            <w:tcW w:w="2842" w:type="dxa"/>
            <w:vMerge/>
            <w:vAlign w:val="center"/>
            <w:hideMark/>
          </w:tcPr>
          <w:p w14:paraId="1A012179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670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75855C"/>
          </w:tcPr>
          <w:p w14:paraId="386DEA7C" w14:textId="2684D83A" w:rsidR="005B626A" w:rsidRPr="0036183F" w:rsidRDefault="005B626A" w:rsidP="00AE080A">
            <w:pPr>
              <w:ind w:left="697" w:hanging="697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8.2.5 </w:t>
            </w:r>
            <w:r w:rsidR="000C3D09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</w:t>
            </w:r>
            <w:r w:rsidR="007C51F2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บทวน</w:t>
            </w:r>
            <w:r w:rsidR="00FD39A5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จุดแข</w:t>
            </w:r>
            <w:r w:rsidR="000C3D09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็งและจุดอ่อนของการประเมิน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</w:tbl>
    <w:p w14:paraId="2A867FEE" w14:textId="77777777" w:rsidR="005B626A" w:rsidRPr="00F476BE" w:rsidRDefault="005B626A" w:rsidP="005B626A">
      <w:pPr>
        <w:spacing w:line="276" w:lineRule="auto"/>
        <w:rPr>
          <w:szCs w:val="20"/>
          <w:lang w:val="en-US"/>
        </w:rPr>
      </w:pPr>
    </w:p>
    <w:p w14:paraId="0B5847AA" w14:textId="02553C64" w:rsidR="00983477" w:rsidRPr="00D5621F" w:rsidRDefault="003F7CB6" w:rsidP="00D5621F">
      <w:pPr>
        <w:spacing w:line="276" w:lineRule="auto"/>
        <w:rPr>
          <w:b/>
          <w:szCs w:val="20"/>
          <w:lang w:val="en-US"/>
        </w:rPr>
      </w:pPr>
      <w:r w:rsidRPr="00A63D39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ผล</w:t>
      </w:r>
      <w:r>
        <w:rPr>
          <w:rFonts w:ascii="Leelawadee UI" w:hAnsi="Leelawadee UI" w:cs="Leelawadee UI" w:hint="cs"/>
          <w:bCs/>
          <w:sz w:val="22"/>
          <w:szCs w:val="22"/>
          <w:cs/>
          <w:lang w:val="en-US" w:bidi="th-TH"/>
        </w:rPr>
        <w:t>ลัพธ์</w:t>
      </w:r>
      <w:r w:rsidR="003E27AF" w:rsidRPr="00A63D39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คุณ</w:t>
      </w:r>
      <w:r w:rsidR="003E27AF" w:rsidRPr="00A63D39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ควรได้จากขั้นตอนนี้</w:t>
      </w:r>
      <w:r w:rsidR="00E8632D">
        <w:rPr>
          <w:rFonts w:ascii="Leelawadee UI" w:hAnsi="Leelawadee UI" w:cs="Leelawadee UI" w:hint="cs"/>
          <w:bCs/>
          <w:sz w:val="22"/>
          <w:szCs w:val="22"/>
          <w:cs/>
          <w:lang w:val="en-US" w:bidi="th-TH"/>
        </w:rPr>
        <w:t xml:space="preserve"> </w:t>
      </w:r>
      <w:r w:rsidR="005B626A" w:rsidRPr="00F476BE">
        <w:rPr>
          <w:b/>
          <w:szCs w:val="20"/>
          <w:lang w:val="en-US"/>
        </w:rPr>
        <w:t>:</w:t>
      </w:r>
    </w:p>
    <w:p w14:paraId="28BDFBE5" w14:textId="1AFA7031" w:rsidR="001429DD" w:rsidRPr="00117B6F" w:rsidRDefault="00443E0D" w:rsidP="001429DD">
      <w:pPr>
        <w:pStyle w:val="Default"/>
        <w:spacing w:after="120"/>
        <w:rPr>
          <w:rFonts w:ascii="Leelawadee UI" w:hAnsi="Leelawadee UI" w:cs="Leelawadee UI"/>
          <w:sz w:val="22"/>
          <w:szCs w:val="22"/>
          <w:lang w:val="en-US"/>
        </w:rPr>
      </w:pPr>
      <w:r w:rsidRPr="00117B6F">
        <w:rPr>
          <w:rFonts w:ascii="Leelawadee UI" w:hAnsi="Leelawadee UI" w:cs="Leelawadee UI"/>
          <w:sz w:val="22"/>
          <w:szCs w:val="22"/>
          <w:cs/>
          <w:lang w:val="en-US" w:bidi="th-TH"/>
        </w:rPr>
        <w:t>บทสรุป</w:t>
      </w:r>
      <w:r w:rsidR="00DB79C9" w:rsidRPr="00117B6F">
        <w:rPr>
          <w:rFonts w:ascii="Leelawadee UI" w:hAnsi="Leelawadee UI" w:cs="Leelawadee UI"/>
          <w:sz w:val="22"/>
          <w:szCs w:val="22"/>
          <w:cs/>
          <w:lang w:val="en-US" w:bidi="th-TH"/>
        </w:rPr>
        <w:t>ของ</w:t>
      </w:r>
      <w:r w:rsidR="003F7CB6">
        <w:rPr>
          <w:rFonts w:ascii="Leelawadee UI" w:hAnsi="Leelawadee UI" w:cs="Leelawadee UI"/>
          <w:sz w:val="22"/>
          <w:szCs w:val="22"/>
          <w:lang w:val="en-US" w:bidi="th-TH"/>
        </w:rPr>
        <w:t>:</w:t>
      </w:r>
      <w:r w:rsidR="001429DD" w:rsidRPr="00117B6F">
        <w:rPr>
          <w:rFonts w:ascii="Leelawadee UI" w:hAnsi="Leelawadee UI" w:cs="Leelawadee UI"/>
          <w:sz w:val="22"/>
          <w:szCs w:val="22"/>
          <w:lang w:val="en-US"/>
        </w:rPr>
        <w:t xml:space="preserve"> </w:t>
      </w:r>
    </w:p>
    <w:p w14:paraId="1B754FC5" w14:textId="11F6D192" w:rsidR="001429DD" w:rsidRPr="0036183F" w:rsidRDefault="00DB79C9" w:rsidP="001429DD">
      <w:pPr>
        <w:pStyle w:val="Default"/>
        <w:numPr>
          <w:ilvl w:val="0"/>
          <w:numId w:val="12"/>
        </w:numPr>
        <w:spacing w:after="120"/>
        <w:rPr>
          <w:rFonts w:ascii="Leelawadee UI" w:eastAsiaTheme="minorEastAsia" w:hAnsi="Leelawadee UI" w:cs="Leelawadee UI"/>
          <w:color w:val="000000" w:themeColor="text1"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ผลลัพธ์ที่</w:t>
      </w:r>
      <w:r w:rsidR="00BC17D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รีย</w:t>
      </w:r>
      <w:r w:rsidR="006714C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บเรียง</w:t>
      </w:r>
      <w:r w:rsidR="00B42196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ออกมาในทางที่</w:t>
      </w:r>
      <w:r w:rsidR="003F7CB6">
        <w:rPr>
          <w:rFonts w:ascii="Leelawadee UI" w:hAnsi="Leelawadee UI" w:cs="Leelawadee UI" w:hint="cs"/>
          <w:sz w:val="20"/>
          <w:szCs w:val="20"/>
          <w:cs/>
          <w:lang w:val="en-US" w:bidi="th-TH"/>
        </w:rPr>
        <w:t>สมเหตุสมผล</w:t>
      </w:r>
      <w:r w:rsidR="00EA017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ละสามารถ</w:t>
      </w:r>
      <w:r w:rsidR="00F5121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นำมา</w:t>
      </w:r>
      <w:r w:rsidR="00EA017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ตีความ</w:t>
      </w:r>
      <w:r w:rsidR="00BB2407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ภายในองค์กร</w:t>
      </w:r>
      <w:r w:rsidR="00B6661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 xml:space="preserve"> </w:t>
      </w:r>
      <w:r w:rsidR="00F5121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รวมทั้ง</w:t>
      </w:r>
      <w:r w:rsidR="00E5624A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ผยแพร่แก่</w:t>
      </w:r>
      <w:r w:rsidR="00B6661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ผู้ที่เกี่ยวข้อง</w:t>
      </w:r>
      <w:r w:rsidR="003F7CB6">
        <w:rPr>
          <w:rFonts w:ascii="Leelawadee UI" w:hAnsi="Leelawadee UI" w:cs="Leelawadee UI" w:hint="cs"/>
          <w:sz w:val="20"/>
          <w:szCs w:val="20"/>
          <w:cs/>
          <w:lang w:val="en-US" w:bidi="th-TH"/>
        </w:rPr>
        <w:t>ได้</w:t>
      </w:r>
    </w:p>
    <w:p w14:paraId="7E81E84B" w14:textId="5A71DA1E" w:rsidR="001429DD" w:rsidRPr="0036183F" w:rsidRDefault="003F7CB6" w:rsidP="001429DD">
      <w:pPr>
        <w:pStyle w:val="Default"/>
        <w:numPr>
          <w:ilvl w:val="0"/>
          <w:numId w:val="2"/>
        </w:numPr>
        <w:spacing w:after="120"/>
        <w:ind w:left="720" w:hanging="294"/>
        <w:rPr>
          <w:rFonts w:ascii="Leelawadee UI" w:hAnsi="Leelawadee UI" w:cs="Leelawadee UI"/>
          <w:sz w:val="20"/>
          <w:szCs w:val="20"/>
          <w:lang w:val="en-US"/>
        </w:rPr>
      </w:pPr>
      <w:r>
        <w:rPr>
          <w:rFonts w:ascii="Leelawadee UI" w:hAnsi="Leelawadee UI" w:cs="Leelawadee UI" w:hint="cs"/>
          <w:sz w:val="20"/>
          <w:szCs w:val="20"/>
          <w:cs/>
          <w:lang w:val="en-US" w:bidi="th-TH"/>
        </w:rPr>
        <w:t>ข้อมูล</w:t>
      </w:r>
      <w:r w:rsidR="006643AF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สำคัญ</w:t>
      </w:r>
      <w:r w:rsidR="001429DD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  <w:r w:rsidR="0096333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คำเตือน</w:t>
      </w:r>
      <w:r w:rsidR="001429DD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  <w:r w:rsidR="00676E87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สมมุติฐาน และความไม่แน่นอน</w:t>
      </w:r>
      <w:r w:rsidR="001613D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 xml:space="preserve"> รวมทั้งผลลัพธ์จากการวิเครา</w:t>
      </w:r>
      <w:r w:rsidR="00456C7F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ะ</w:t>
      </w:r>
      <w:r w:rsidR="001613D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ห์</w:t>
      </w:r>
      <w:r w:rsidR="00456C7F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ความอ่อนไหวหาก</w:t>
      </w:r>
      <w:r>
        <w:rPr>
          <w:rFonts w:ascii="Leelawadee UI" w:hAnsi="Leelawadee UI" w:cs="Leelawadee UI" w:hint="cs"/>
          <w:sz w:val="20"/>
          <w:szCs w:val="20"/>
          <w:cs/>
          <w:lang w:val="en-US" w:bidi="th-TH"/>
        </w:rPr>
        <w:t>มีความ</w:t>
      </w:r>
      <w:r w:rsidR="00456C7F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</w:t>
      </w:r>
      <w:r w:rsidR="00E04CED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หมาะสม</w:t>
      </w:r>
      <w:r>
        <w:rPr>
          <w:rFonts w:ascii="Leelawadee UI" w:hAnsi="Leelawadee UI" w:cs="Leelawadee UI" w:hint="cs"/>
          <w:sz w:val="20"/>
          <w:szCs w:val="20"/>
          <w:cs/>
          <w:lang w:val="en-US" w:bidi="th-TH"/>
        </w:rPr>
        <w:t>ต่อการเผยแพร่</w:t>
      </w:r>
      <w:r w:rsidR="001429DD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</w:p>
    <w:p w14:paraId="58B97A22" w14:textId="47D61C5B" w:rsidR="001429DD" w:rsidRPr="0036183F" w:rsidRDefault="00CE31DD" w:rsidP="001429DD">
      <w:pPr>
        <w:pStyle w:val="Default"/>
        <w:numPr>
          <w:ilvl w:val="0"/>
          <w:numId w:val="2"/>
        </w:numPr>
        <w:spacing w:after="120"/>
        <w:ind w:left="720" w:hanging="294"/>
        <w:rPr>
          <w:rFonts w:ascii="Leelawadee UI" w:hAnsi="Leelawadee UI" w:cs="Leelawadee UI"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ผลผลิตจากการตรวจสอบ</w:t>
      </w:r>
      <w:r w:rsidR="008C2AD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ความสมเหตุสมผล</w:t>
      </w:r>
      <w:r w:rsidR="00A10C6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ละการทวนสอบภายในและภายนอก</w:t>
      </w:r>
      <w:r w:rsidR="001429DD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  <w:r w:rsidR="00B6638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(หากเหมาะสม)</w:t>
      </w:r>
      <w:r w:rsidR="001429DD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  <w:r w:rsidR="001F096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กี่ยวกับ</w:t>
      </w:r>
      <w:r w:rsidR="000711F1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กระบวนการประเมิน</w:t>
      </w:r>
      <w:r w:rsidR="001F096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ละผลลัพธ์</w:t>
      </w:r>
      <w:r w:rsidR="001429DD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  <w:r w:rsidR="00072D01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รวมถึงการยอมรั</w:t>
      </w:r>
      <w:r w:rsidR="00A11DB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บ</w:t>
      </w:r>
      <w:r w:rsidR="0080589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ชิงวัตถุวิสัย</w:t>
      </w:r>
      <w:r w:rsidR="0041608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ถึง</w:t>
      </w:r>
      <w:r w:rsidR="00EA2E4F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สมมุติฐานหลัก</w:t>
      </w:r>
      <w:r w:rsidR="0041608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ี่</w:t>
      </w:r>
      <w:r w:rsidR="002B686D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ใช้</w:t>
      </w:r>
      <w:r w:rsidR="00CC3AD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ละความไม่แน่นอน</w:t>
      </w:r>
      <w:r w:rsidR="00EF25D5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กี่ยวกับผลลัพธ์ที่ได้</w:t>
      </w:r>
      <w:r w:rsidR="001429DD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</w:p>
    <w:p w14:paraId="5E8F51FA" w14:textId="3A386DB4" w:rsidR="001429DD" w:rsidRPr="0036183F" w:rsidRDefault="003F7CB6" w:rsidP="00F003E0">
      <w:pPr>
        <w:pStyle w:val="Default"/>
        <w:numPr>
          <w:ilvl w:val="0"/>
          <w:numId w:val="2"/>
        </w:numPr>
        <w:spacing w:after="120"/>
        <w:ind w:left="720" w:hanging="288"/>
        <w:contextualSpacing/>
        <w:rPr>
          <w:rFonts w:ascii="Leelawadee UI" w:hAnsi="Leelawadee UI" w:cs="Leelawadee UI"/>
          <w:sz w:val="20"/>
          <w:szCs w:val="20"/>
          <w:lang w:val="en-US"/>
        </w:rPr>
      </w:pPr>
      <w:r>
        <w:rPr>
          <w:rFonts w:ascii="Leelawadee UI" w:hAnsi="Leelawadee UI" w:cs="Leelawadee UI" w:hint="cs"/>
          <w:sz w:val="20"/>
          <w:szCs w:val="20"/>
          <w:cs/>
          <w:lang w:val="en-US" w:bidi="th-TH"/>
        </w:rPr>
        <w:t>การ</w:t>
      </w:r>
      <w:r w:rsidR="0035400E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บันทึก</w:t>
      </w:r>
      <w:r w:rsidR="00AA1E2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เกี่ยวกับกระบวน</w:t>
      </w:r>
      <w:r w:rsidR="008C1CD9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การ</w:t>
      </w:r>
      <w:r w:rsidR="000C6F0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ตรวจทานไป</w:t>
      </w:r>
      <w:r w:rsidR="0027799B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 xml:space="preserve"> รวมถึงวิธีการ</w:t>
      </w:r>
      <w:r w:rsidR="00B30E8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ดสอบสมมุติฐาน</w:t>
      </w:r>
      <w:r w:rsidR="00C4167D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สำคัญยิ่งยวด</w:t>
      </w:r>
      <w:r w:rsidR="006F662B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ว่า</w:t>
      </w:r>
      <w:r w:rsidR="0011009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ำ</w:t>
      </w:r>
      <w:r w:rsidR="006F662B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ไป</w:t>
      </w:r>
      <w:r w:rsidR="0011009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อย่างไร</w:t>
      </w:r>
      <w:r w:rsidR="0027544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 xml:space="preserve"> </w:t>
      </w:r>
      <w:r w:rsidR="00D655E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ระดับ</w:t>
      </w:r>
      <w:r w:rsidR="0027544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ความมั่นใจ</w:t>
      </w:r>
      <w:r w:rsidR="00D655E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ที่</w:t>
      </w:r>
      <w:r w:rsidR="005B2C32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กำหนดว่า</w:t>
      </w:r>
      <w:r w:rsidR="00D655E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จำเป็น</w:t>
      </w:r>
      <w:r w:rsidR="00DA37C3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ต้องมี</w:t>
      </w:r>
      <w:r w:rsidR="004A6266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คือ</w:t>
      </w:r>
      <w:r w:rsidR="00EF067A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ระดับใดและทำไม</w:t>
      </w:r>
      <w:r w:rsidR="001429DD" w:rsidRPr="0036183F">
        <w:rPr>
          <w:rFonts w:ascii="Leelawadee UI" w:hAnsi="Leelawadee UI" w:cs="Leelawadee UI"/>
          <w:sz w:val="20"/>
          <w:szCs w:val="20"/>
          <w:lang w:val="en-US"/>
        </w:rPr>
        <w:t xml:space="preserve"> </w:t>
      </w:r>
    </w:p>
    <w:p w14:paraId="0101362B" w14:textId="070E76B9" w:rsidR="00F471DF" w:rsidRPr="00F476BE" w:rsidRDefault="00F471DF" w:rsidP="00F471DF">
      <w:pPr>
        <w:spacing w:line="276" w:lineRule="auto"/>
        <w:rPr>
          <w:b/>
          <w:lang w:val="en-U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  <w:gridCol w:w="986"/>
      </w:tblGrid>
      <w:tr w:rsidR="003D360E" w:rsidRPr="00F476BE" w14:paraId="416B935E" w14:textId="77777777" w:rsidTr="00914E62">
        <w:tc>
          <w:tcPr>
            <w:tcW w:w="7513" w:type="dxa"/>
            <w:shd w:val="clear" w:color="auto" w:fill="BBD151"/>
          </w:tcPr>
          <w:p w14:paraId="5B8D22C7" w14:textId="44BEA942" w:rsidR="003D360E" w:rsidRPr="008E0857" w:rsidRDefault="008E0857" w:rsidP="00BD78F9">
            <w:pPr>
              <w:pStyle w:val="Default"/>
              <w:spacing w:line="276" w:lineRule="auto"/>
              <w:rPr>
                <w:rFonts w:ascii="Leelawadee UI" w:hAnsi="Leelawadee UI" w:cs="Leelawadee UI"/>
                <w:lang w:val="en-US"/>
              </w:rPr>
            </w:pPr>
            <w:r w:rsidRPr="008E0857">
              <w:rPr>
                <w:rFonts w:ascii="Leelawadee UI" w:hAnsi="Leelawadee UI" w:cs="Leelawadee UI"/>
                <w:cs/>
                <w:lang w:val="en-US" w:bidi="th-TH"/>
              </w:rPr>
              <w:t>คำถาม</w:t>
            </w:r>
            <w:r w:rsidR="003D360E" w:rsidRPr="008E0857">
              <w:rPr>
                <w:rFonts w:ascii="Leelawadee UI" w:hAnsi="Leelawadee UI" w:cs="Leelawadee UI"/>
                <w:lang w:val="en-US"/>
              </w:rPr>
              <w:t xml:space="preserve"> </w:t>
            </w:r>
          </w:p>
        </w:tc>
        <w:tc>
          <w:tcPr>
            <w:tcW w:w="986" w:type="dxa"/>
            <w:shd w:val="clear" w:color="auto" w:fill="BBD151"/>
          </w:tcPr>
          <w:p w14:paraId="507C08D4" w14:textId="10C602D2" w:rsidR="003D360E" w:rsidRPr="00E91F9F" w:rsidRDefault="00E91F9F" w:rsidP="00BD78F9">
            <w:pPr>
              <w:pStyle w:val="Default"/>
              <w:spacing w:line="276" w:lineRule="auto"/>
              <w:rPr>
                <w:rFonts w:ascii="Leelawadee UI" w:hAnsi="Leelawadee UI" w:cs="Leelawadee UI"/>
                <w:lang w:val="en-US" w:bidi="th-TH"/>
              </w:rPr>
            </w:pPr>
            <w:r w:rsidRPr="00E91F9F">
              <w:rPr>
                <w:rFonts w:ascii="Leelawadee UI" w:hAnsi="Leelawadee UI" w:cs="Leelawadee UI"/>
                <w:cs/>
                <w:lang w:val="en-US" w:bidi="th-TH"/>
              </w:rPr>
              <w:t>หน้า</w:t>
            </w:r>
          </w:p>
        </w:tc>
      </w:tr>
      <w:tr w:rsidR="003D360E" w:rsidRPr="00F476BE" w14:paraId="2FEB47BE" w14:textId="77777777" w:rsidTr="00940B37">
        <w:tc>
          <w:tcPr>
            <w:tcW w:w="7513" w:type="dxa"/>
            <w:shd w:val="clear" w:color="auto" w:fill="D9D9D9" w:themeFill="background1" w:themeFillShade="D9"/>
          </w:tcPr>
          <w:p w14:paraId="57015BA2" w14:textId="1449BDBD" w:rsidR="003D360E" w:rsidRPr="0087062F" w:rsidRDefault="00DD1188" w:rsidP="00BD78F9">
            <w:pPr>
              <w:pStyle w:val="Default"/>
              <w:spacing w:line="276" w:lineRule="auto"/>
              <w:rPr>
                <w:rFonts w:ascii="Verdana" w:hAnsi="Verdana" w:cs="Angsana New"/>
                <w:sz w:val="22"/>
                <w:szCs w:val="25"/>
                <w:lang w:val="en-US" w:bidi="th-TH"/>
              </w:rPr>
            </w:pPr>
            <w:r w:rsidRPr="00E91F9F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1.</w:t>
            </w:r>
            <w:r w:rsidRPr="00F476BE">
              <w:rPr>
                <w:rFonts w:ascii="Verdana" w:eastAsia="Times New Roman" w:hAnsi="Verdana" w:cs="Times New Roman"/>
                <w:sz w:val="20"/>
                <w:szCs w:val="20"/>
                <w:lang w:eastAsia="en-GB"/>
              </w:rPr>
              <w:t xml:space="preserve"> </w:t>
            </w:r>
            <w:r w:rsidR="0087062F" w:rsidRPr="008B6182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ข้อค้นพบของ</w:t>
            </w:r>
            <w:r w:rsidR="009C33DB">
              <w:rPr>
                <w:rFonts w:ascii="Leelawadee UI" w:eastAsia="Times New Roman" w:hAnsi="Leelawadee UI" w:cs="Leelawadee UI"/>
                <w:sz w:val="22"/>
                <w:szCs w:val="22"/>
                <w:cs/>
                <w:lang w:eastAsia="en-GB" w:bidi="th-TH"/>
              </w:rPr>
              <w:t>คุณ</w:t>
            </w:r>
            <w:r w:rsidR="003F7CB6">
              <w:rPr>
                <w:rFonts w:ascii="Leelawadee UI" w:eastAsia="Times New Roman" w:hAnsi="Leelawadee UI" w:cs="Leelawadee UI" w:hint="cs"/>
                <w:sz w:val="22"/>
                <w:szCs w:val="22"/>
                <w:cs/>
                <w:lang w:eastAsia="en-GB" w:bidi="th-TH"/>
              </w:rPr>
              <w:t>คืออะไร</w:t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6A253190" w14:textId="4373B4EB" w:rsidR="003D360E" w:rsidRPr="00F476BE" w:rsidRDefault="00E91F9F" w:rsidP="00BD78F9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E91F9F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 w:rsidR="003D360E" w:rsidRPr="00E91F9F">
              <w:rPr>
                <w:rFonts w:ascii="Leelawadee UI" w:hAnsi="Leelawadee UI" w:cs="Leelawadee UI"/>
                <w:sz w:val="20"/>
                <w:szCs w:val="20"/>
                <w:lang w:val="en-US"/>
              </w:rPr>
              <w:t>.</w:t>
            </w:r>
            <w:r w:rsidR="00DD1188" w:rsidRPr="00F476BE">
              <w:rPr>
                <w:rFonts w:ascii="Verdana" w:hAnsi="Verdana"/>
                <w:sz w:val="16"/>
                <w:szCs w:val="16"/>
                <w:lang w:val="en-US"/>
              </w:rPr>
              <w:t>100</w:t>
            </w:r>
          </w:p>
        </w:tc>
      </w:tr>
      <w:tr w:rsidR="003D360E" w:rsidRPr="00F476BE" w14:paraId="4B357D80" w14:textId="77777777" w:rsidTr="00940B37">
        <w:tc>
          <w:tcPr>
            <w:tcW w:w="8499" w:type="dxa"/>
            <w:gridSpan w:val="2"/>
          </w:tcPr>
          <w:p w14:paraId="63804720" w14:textId="169056FF" w:rsidR="003D360E" w:rsidRPr="008B6182" w:rsidRDefault="008B6182" w:rsidP="00DD1188">
            <w:pPr>
              <w:rPr>
                <w:rFonts w:ascii="Leelawadee UI" w:hAnsi="Leelawadee UI" w:cs="Leelawadee UI"/>
                <w:color w:val="000000"/>
                <w:sz w:val="22"/>
                <w:szCs w:val="22"/>
                <w:lang w:bidi="th-TH"/>
              </w:rPr>
            </w:pPr>
            <w:r w:rsidRPr="008B6182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</w:tc>
      </w:tr>
      <w:tr w:rsidR="003D360E" w:rsidRPr="00F476BE" w14:paraId="1208E935" w14:textId="77777777" w:rsidTr="00940B37">
        <w:tc>
          <w:tcPr>
            <w:tcW w:w="7513" w:type="dxa"/>
            <w:shd w:val="clear" w:color="auto" w:fill="D9D9D9" w:themeFill="background1" w:themeFillShade="D9"/>
          </w:tcPr>
          <w:p w14:paraId="5E1C8066" w14:textId="44CD5BF9" w:rsidR="003D360E" w:rsidRPr="006D1930" w:rsidRDefault="00DD1188" w:rsidP="00BD78F9">
            <w:pPr>
              <w:rPr>
                <w:rFonts w:cs="Angsana New"/>
                <w:color w:val="000000"/>
                <w:lang w:val="en-US" w:eastAsia="fr-BE" w:bidi="th-TH"/>
              </w:rPr>
            </w:pPr>
            <w:r w:rsidRPr="00E91F9F">
              <w:rPr>
                <w:color w:val="000000" w:themeColor="text1"/>
                <w:sz w:val="18"/>
                <w:szCs w:val="18"/>
              </w:rPr>
              <w:t>2</w:t>
            </w:r>
            <w:r w:rsidR="00EF15F1" w:rsidRPr="00E91F9F">
              <w:rPr>
                <w:color w:val="000000" w:themeColor="text1"/>
                <w:sz w:val="18"/>
                <w:szCs w:val="18"/>
              </w:rPr>
              <w:t>.</w:t>
            </w:r>
            <w:r w:rsidR="00557758">
              <w:rPr>
                <w:rFonts w:cs="Cordia New" w:hint="cs"/>
                <w:color w:val="000000" w:themeColor="text1"/>
                <w:cs/>
                <w:lang w:bidi="th-TH"/>
              </w:rPr>
              <w:t xml:space="preserve"> </w:t>
            </w:r>
            <w:r w:rsidR="009C33D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คุณ</w:t>
            </w:r>
            <w:r w:rsidR="00551A43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ได้</w:t>
            </w:r>
            <w:r w:rsidR="00191C39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ทดสอบสมมุติฐานสำคัญ</w:t>
            </w:r>
            <w:r w:rsidR="00B903A1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และทำการวิเคราะห์ความอ่อนไหว</w:t>
            </w:r>
            <w:r w:rsidR="006D1930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หรือไม่ ถ้า</w:t>
            </w:r>
            <w:r w:rsidR="00CE160D">
              <w:rPr>
                <w:rFonts w:ascii="Leelawadee UI" w:hAnsi="Leelawadee UI" w:cs="Leelawadee UI" w:hint="cs"/>
                <w:color w:val="000000" w:themeColor="text1"/>
                <w:sz w:val="22"/>
                <w:szCs w:val="22"/>
                <w:cs/>
                <w:lang w:bidi="th-TH"/>
              </w:rPr>
              <w:t>ได้</w:t>
            </w:r>
            <w:r w:rsidR="006D1930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ทำ</w:t>
            </w:r>
            <w:r w:rsidR="00EF15F1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</w:rPr>
              <w:t xml:space="preserve"> </w:t>
            </w:r>
            <w:r w:rsidR="006D1930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ผลลัพธ์ที่ได้แตกต่างจาก</w:t>
            </w:r>
            <w:r w:rsidR="00276DC8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ผลลัพธ์</w:t>
            </w:r>
            <w:r w:rsidR="00EE1DC4" w:rsidRPr="0083740B">
              <w:rPr>
                <w:rFonts w:ascii="Leelawadee UI" w:hAnsi="Leelawadee UI" w:cs="Leelawadee UI"/>
                <w:color w:val="000000" w:themeColor="text1"/>
                <w:sz w:val="22"/>
                <w:szCs w:val="22"/>
                <w:cs/>
                <w:lang w:bidi="th-TH"/>
              </w:rPr>
              <w:t>เริ่มแรกหรือไม่</w:t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0676AE49" w14:textId="51409705" w:rsidR="003D360E" w:rsidRPr="00F476BE" w:rsidRDefault="00E91F9F" w:rsidP="00BD78F9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E91F9F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 w:rsidR="00F31744">
              <w:rPr>
                <w:rFonts w:ascii="Leelawadee UI" w:hAnsi="Leelawadee UI" w:cs="Leelawadee UI" w:hint="cs"/>
                <w:sz w:val="20"/>
                <w:szCs w:val="20"/>
                <w:cs/>
                <w:lang w:val="en-US" w:bidi="th-TH"/>
              </w:rPr>
              <w:t>.</w:t>
            </w:r>
            <w:r w:rsidR="00F12C89" w:rsidRPr="00F12C89">
              <w:rPr>
                <w:rFonts w:ascii="Verdana" w:hAnsi="Verdana"/>
                <w:sz w:val="16"/>
                <w:szCs w:val="16"/>
                <w:lang w:val="en-US"/>
              </w:rPr>
              <w:t>9</w:t>
            </w:r>
            <w:r w:rsidR="00F12C89">
              <w:rPr>
                <w:rFonts w:ascii="Verdana" w:hAnsi="Verdana"/>
                <w:sz w:val="16"/>
                <w:szCs w:val="16"/>
                <w:lang w:val="en-US"/>
              </w:rPr>
              <w:t>9</w:t>
            </w:r>
            <w:r w:rsidR="006C2AC7">
              <w:rPr>
                <w:rFonts w:ascii="Verdana" w:hAnsi="Verdana"/>
                <w:sz w:val="16"/>
                <w:szCs w:val="16"/>
                <w:lang w:val="en-US"/>
              </w:rPr>
              <w:t>, 100</w:t>
            </w:r>
          </w:p>
        </w:tc>
      </w:tr>
      <w:tr w:rsidR="003D360E" w:rsidRPr="00F476BE" w14:paraId="59594EBE" w14:textId="77777777" w:rsidTr="00940B37">
        <w:tc>
          <w:tcPr>
            <w:tcW w:w="8499" w:type="dxa"/>
            <w:gridSpan w:val="2"/>
          </w:tcPr>
          <w:p w14:paraId="19CFF0E5" w14:textId="4DC485EB" w:rsidR="003D360E" w:rsidRPr="0083740B" w:rsidRDefault="0083740B" w:rsidP="00BD78F9">
            <w:pPr>
              <w:pStyle w:val="Default"/>
              <w:spacing w:line="276" w:lineRule="auto"/>
              <w:rPr>
                <w:rFonts w:ascii="Leelawadee UI" w:hAnsi="Leelawadee UI" w:cs="Leelawadee UI"/>
                <w:sz w:val="22"/>
                <w:szCs w:val="22"/>
                <w:lang w:val="en-US"/>
              </w:rPr>
            </w:pPr>
            <w:r w:rsidRPr="0083740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  <w:r w:rsidR="003D360E" w:rsidRPr="0083740B">
              <w:rPr>
                <w:rFonts w:ascii="Leelawadee UI" w:hAnsi="Leelawadee UI" w:cs="Leelawadee UI"/>
                <w:color w:val="A6A6A6"/>
                <w:sz w:val="22"/>
                <w:szCs w:val="22"/>
              </w:rPr>
              <w:t xml:space="preserve"> </w:t>
            </w:r>
          </w:p>
        </w:tc>
      </w:tr>
      <w:tr w:rsidR="003D360E" w:rsidRPr="00F476BE" w14:paraId="2EBEE181" w14:textId="77777777" w:rsidTr="00940B37">
        <w:tc>
          <w:tcPr>
            <w:tcW w:w="7513" w:type="dxa"/>
            <w:shd w:val="clear" w:color="auto" w:fill="D9D9D9" w:themeFill="background1" w:themeFillShade="D9"/>
          </w:tcPr>
          <w:p w14:paraId="522EA8C9" w14:textId="154E413E" w:rsidR="003D360E" w:rsidRPr="00FC3BA1" w:rsidRDefault="000472D7" w:rsidP="00BD78F9">
            <w:pPr>
              <w:rPr>
                <w:rFonts w:cs="Angsana New"/>
                <w:b/>
                <w:bCs/>
                <w:color w:val="000000"/>
                <w:sz w:val="22"/>
                <w:szCs w:val="25"/>
                <w:lang w:val="en-US" w:eastAsia="fr-BE" w:bidi="th-TH"/>
              </w:rPr>
            </w:pPr>
            <w:r w:rsidRPr="006C27FA">
              <w:rPr>
                <w:color w:val="000000"/>
                <w:sz w:val="18"/>
                <w:szCs w:val="18"/>
              </w:rPr>
              <w:t>3.</w:t>
            </w:r>
            <w:r w:rsidRPr="000472D7">
              <w:rPr>
                <w:color w:val="000000"/>
                <w:szCs w:val="20"/>
              </w:rPr>
              <w:t xml:space="preserve"> 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FC3BA1" w:rsidRPr="00FC7F3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วางแผนจะนำเสนอ</w:t>
            </w:r>
            <w:r w:rsidR="00694BD6" w:rsidRPr="00FC7F3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และตีความผลลัพธ์</w:t>
            </w:r>
            <w:r w:rsidR="00B161F7" w:rsidRPr="00FC7F35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อย่างไร</w:t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630E1816" w14:textId="35EE7DDF" w:rsidR="003D360E" w:rsidRPr="006C2AC7" w:rsidRDefault="00E91F9F" w:rsidP="00BD78F9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E91F9F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 w:rsidR="00F31744">
              <w:rPr>
                <w:rFonts w:ascii="Leelawadee UI" w:hAnsi="Leelawadee UI" w:cs="Leelawadee UI" w:hint="cs"/>
                <w:sz w:val="20"/>
                <w:szCs w:val="20"/>
                <w:cs/>
                <w:lang w:val="en-US" w:bidi="th-TH"/>
              </w:rPr>
              <w:t>.</w:t>
            </w:r>
            <w:r w:rsidR="006C2AC7" w:rsidRPr="006C2AC7">
              <w:rPr>
                <w:rFonts w:ascii="Verdana" w:hAnsi="Verdana"/>
                <w:sz w:val="16"/>
                <w:szCs w:val="16"/>
                <w:lang w:val="en-US"/>
              </w:rPr>
              <w:t>101</w:t>
            </w:r>
          </w:p>
        </w:tc>
      </w:tr>
      <w:tr w:rsidR="003D360E" w:rsidRPr="00F476BE" w14:paraId="62DD6164" w14:textId="77777777" w:rsidTr="00940B37">
        <w:tc>
          <w:tcPr>
            <w:tcW w:w="8499" w:type="dxa"/>
            <w:gridSpan w:val="2"/>
          </w:tcPr>
          <w:p w14:paraId="77571569" w14:textId="5754CA38" w:rsidR="003D360E" w:rsidRPr="00F476BE" w:rsidRDefault="00267857" w:rsidP="00F40460">
            <w:pPr>
              <w:rPr>
                <w:color w:val="000000"/>
                <w:szCs w:val="20"/>
              </w:rPr>
            </w:pPr>
            <w:r w:rsidRPr="0083740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</w:tc>
      </w:tr>
      <w:tr w:rsidR="003D360E" w:rsidRPr="00F476BE" w14:paraId="7227EB2D" w14:textId="77777777" w:rsidTr="00940B37">
        <w:tc>
          <w:tcPr>
            <w:tcW w:w="7513" w:type="dxa"/>
            <w:shd w:val="clear" w:color="auto" w:fill="D9D9D9" w:themeFill="background1" w:themeFillShade="D9"/>
          </w:tcPr>
          <w:p w14:paraId="61EE2A18" w14:textId="35687DF5" w:rsidR="003D360E" w:rsidRPr="00F476BE" w:rsidRDefault="00025112" w:rsidP="00BD78F9">
            <w:pPr>
              <w:tabs>
                <w:tab w:val="left" w:pos="900"/>
              </w:tabs>
              <w:rPr>
                <w:color w:val="000000"/>
                <w:szCs w:val="20"/>
                <w:lang w:val="en-US" w:eastAsia="fr-BE"/>
              </w:rPr>
            </w:pPr>
            <w:r w:rsidRPr="006C27FA">
              <w:rPr>
                <w:color w:val="000000"/>
                <w:sz w:val="18"/>
                <w:szCs w:val="18"/>
              </w:rPr>
              <w:t>4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3F7CB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โปรดระบุ</w:t>
            </w:r>
            <w:r w:rsidR="0049046F" w:rsidRPr="0049046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ผู้</w:t>
            </w:r>
            <w:r w:rsidR="00240583" w:rsidRPr="0049046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ได้รับผลกระทบจากผลลัพธ์</w:t>
            </w:r>
            <w:r w:rsidR="0049046F" w:rsidRPr="0049046F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ที่ได้จากการประเมิน</w:t>
            </w:r>
            <w:r w:rsidR="003D360E" w:rsidRPr="00F476BE">
              <w:rPr>
                <w:color w:val="000000"/>
                <w:szCs w:val="20"/>
              </w:rPr>
              <w:t xml:space="preserve"> </w:t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08D1C2B9" w14:textId="71389E3D" w:rsidR="003D360E" w:rsidRPr="00F476BE" w:rsidRDefault="00F31744" w:rsidP="00BD78F9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E91F9F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>
              <w:rPr>
                <w:rFonts w:ascii="Leelawadee UI" w:hAnsi="Leelawadee UI" w:cs="Leelawadee UI" w:hint="cs"/>
                <w:sz w:val="20"/>
                <w:szCs w:val="20"/>
                <w:cs/>
                <w:lang w:val="en-US" w:bidi="th-TH"/>
              </w:rPr>
              <w:t>.</w:t>
            </w:r>
            <w:r w:rsidR="00025112" w:rsidRPr="00F476BE">
              <w:rPr>
                <w:rFonts w:ascii="Verdana" w:hAnsi="Verdana"/>
                <w:sz w:val="16"/>
                <w:szCs w:val="16"/>
                <w:lang w:val="en-US"/>
              </w:rPr>
              <w:t>101</w:t>
            </w:r>
          </w:p>
        </w:tc>
      </w:tr>
      <w:tr w:rsidR="003D360E" w:rsidRPr="00F476BE" w14:paraId="13EF2406" w14:textId="77777777" w:rsidTr="00940B37">
        <w:tc>
          <w:tcPr>
            <w:tcW w:w="8499" w:type="dxa"/>
            <w:gridSpan w:val="2"/>
          </w:tcPr>
          <w:p w14:paraId="605765F4" w14:textId="78E7E5ED" w:rsidR="003D360E" w:rsidRPr="00F476BE" w:rsidRDefault="00267857" w:rsidP="00BD78F9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83740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</w:tc>
      </w:tr>
      <w:tr w:rsidR="003D360E" w:rsidRPr="00F476BE" w14:paraId="69AD941E" w14:textId="77777777" w:rsidTr="00940B37">
        <w:tc>
          <w:tcPr>
            <w:tcW w:w="7513" w:type="dxa"/>
            <w:shd w:val="clear" w:color="auto" w:fill="D9D9D9" w:themeFill="background1" w:themeFillShade="D9"/>
          </w:tcPr>
          <w:p w14:paraId="5845C09C" w14:textId="04B4EFA8" w:rsidR="003D360E" w:rsidRPr="0039406C" w:rsidRDefault="00025112" w:rsidP="00BD78F9">
            <w:pPr>
              <w:rPr>
                <w:rFonts w:cs="Angsana New"/>
                <w:color w:val="000000"/>
                <w:szCs w:val="25"/>
                <w:lang w:val="en-US" w:eastAsia="fr-BE" w:bidi="th-TH"/>
              </w:rPr>
            </w:pPr>
            <w:r w:rsidRPr="006C27FA">
              <w:rPr>
                <w:color w:val="000000"/>
                <w:sz w:val="18"/>
                <w:szCs w:val="18"/>
              </w:rPr>
              <w:t>5.</w:t>
            </w:r>
            <w:r w:rsidRPr="00F476BE">
              <w:rPr>
                <w:color w:val="000000"/>
                <w:szCs w:val="20"/>
              </w:rPr>
              <w:t xml:space="preserve"> </w:t>
            </w:r>
            <w:r w:rsidR="0039406C" w:rsidRPr="00267857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อะไรคือจุดแข็งและจุดอ่อนที่สำคัญ</w:t>
            </w:r>
            <w:r w:rsidR="00117B6F" w:rsidRPr="00267857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ของการประเมินของ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06FB16FD" w14:textId="4D253FB9" w:rsidR="003D360E" w:rsidRPr="00F476BE" w:rsidRDefault="00F31744" w:rsidP="00BD78F9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E91F9F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>
              <w:rPr>
                <w:rFonts w:ascii="Leelawadee UI" w:hAnsi="Leelawadee UI" w:cs="Leelawadee UI" w:hint="cs"/>
                <w:sz w:val="20"/>
                <w:szCs w:val="20"/>
                <w:cs/>
                <w:lang w:val="en-US" w:bidi="th-TH"/>
              </w:rPr>
              <w:t>.</w:t>
            </w:r>
            <w:r w:rsidR="00025112" w:rsidRPr="00F476BE">
              <w:rPr>
                <w:rFonts w:ascii="Verdana" w:hAnsi="Verdana"/>
                <w:sz w:val="16"/>
                <w:szCs w:val="16"/>
                <w:lang w:val="en-US"/>
              </w:rPr>
              <w:t>102, 103, 104</w:t>
            </w:r>
          </w:p>
        </w:tc>
      </w:tr>
      <w:tr w:rsidR="00014D0E" w:rsidRPr="00F476BE" w14:paraId="0976499E" w14:textId="77777777" w:rsidTr="00014D0E">
        <w:tc>
          <w:tcPr>
            <w:tcW w:w="8499" w:type="dxa"/>
            <w:gridSpan w:val="2"/>
            <w:shd w:val="clear" w:color="auto" w:fill="FFFFFF" w:themeFill="background1"/>
          </w:tcPr>
          <w:p w14:paraId="5D57B98D" w14:textId="7743D01F" w:rsidR="00014D0E" w:rsidRPr="00F476BE" w:rsidRDefault="00267857" w:rsidP="00BD78F9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83740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</w:tc>
      </w:tr>
      <w:tr w:rsidR="00014D0E" w:rsidRPr="00F476BE" w14:paraId="1EA1C07F" w14:textId="77777777" w:rsidTr="005D3CA4">
        <w:trPr>
          <w:trHeight w:val="283"/>
        </w:trPr>
        <w:tc>
          <w:tcPr>
            <w:tcW w:w="7513" w:type="dxa"/>
            <w:shd w:val="clear" w:color="auto" w:fill="D9D9D9" w:themeFill="background1" w:themeFillShade="D9"/>
          </w:tcPr>
          <w:p w14:paraId="333A978C" w14:textId="1D64413F" w:rsidR="00014D0E" w:rsidRPr="00D422E4" w:rsidRDefault="005D3CA4" w:rsidP="00BD78F9">
            <w:pPr>
              <w:rPr>
                <w:rFonts w:cs="Angsana New"/>
                <w:color w:val="000000"/>
                <w:sz w:val="22"/>
                <w:szCs w:val="25"/>
                <w:lang w:val="en-US" w:eastAsia="fr-BE" w:bidi="th-TH"/>
              </w:rPr>
            </w:pPr>
            <w:r w:rsidRPr="00F476BE">
              <w:rPr>
                <w:color w:val="000000"/>
                <w:szCs w:val="20"/>
              </w:rPr>
              <w:t xml:space="preserve">6. </w:t>
            </w:r>
            <w:r w:rsidR="009C33DB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คุณ</w:t>
            </w:r>
            <w:r w:rsidR="00D422E4" w:rsidRPr="006C27F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จะแบ่งปัน</w:t>
            </w:r>
            <w:r w:rsidR="003F7CB6">
              <w:rPr>
                <w:rFonts w:ascii="Leelawadee UI" w:hAnsi="Leelawadee UI" w:cs="Leelawadee UI" w:hint="cs"/>
                <w:color w:val="000000"/>
                <w:sz w:val="22"/>
                <w:szCs w:val="22"/>
                <w:cs/>
                <w:lang w:bidi="th-TH"/>
              </w:rPr>
              <w:t>ผลลัพธ์และบทเรียน</w:t>
            </w:r>
            <w:r w:rsidR="002A3FAE" w:rsidRPr="006C27FA">
              <w:rPr>
                <w:rFonts w:ascii="Leelawadee UI" w:hAnsi="Leelawadee UI" w:cs="Leelawadee UI"/>
                <w:color w:val="000000"/>
                <w:sz w:val="22"/>
                <w:szCs w:val="22"/>
                <w:cs/>
                <w:lang w:bidi="th-TH"/>
              </w:rPr>
              <w:t>เหล่านี้กับใครและอย่างไร</w:t>
            </w:r>
          </w:p>
        </w:tc>
        <w:tc>
          <w:tcPr>
            <w:tcW w:w="986" w:type="dxa"/>
            <w:shd w:val="clear" w:color="auto" w:fill="D9D9D9" w:themeFill="background1" w:themeFillShade="D9"/>
          </w:tcPr>
          <w:p w14:paraId="69D4AA9A" w14:textId="58C024D3" w:rsidR="00014D0E" w:rsidRPr="00F476BE" w:rsidRDefault="00137160" w:rsidP="00BD78F9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E91F9F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>
              <w:rPr>
                <w:rFonts w:ascii="Leelawadee UI" w:hAnsi="Leelawadee UI" w:cs="Leelawadee UI" w:hint="cs"/>
                <w:sz w:val="20"/>
                <w:szCs w:val="20"/>
                <w:cs/>
                <w:lang w:val="en-US" w:bidi="th-TH"/>
              </w:rPr>
              <w:t>.</w:t>
            </w:r>
            <w:r w:rsidR="00422E3F" w:rsidRPr="00F476BE">
              <w:rPr>
                <w:rFonts w:ascii="Verdana" w:hAnsi="Verdana"/>
                <w:sz w:val="16"/>
                <w:szCs w:val="16"/>
                <w:lang w:val="en-US"/>
              </w:rPr>
              <w:t>101</w:t>
            </w:r>
          </w:p>
        </w:tc>
      </w:tr>
      <w:tr w:rsidR="005D3CA4" w:rsidRPr="00F476BE" w14:paraId="162952EB" w14:textId="77777777" w:rsidTr="00940B37">
        <w:tc>
          <w:tcPr>
            <w:tcW w:w="8499" w:type="dxa"/>
            <w:gridSpan w:val="2"/>
            <w:shd w:val="clear" w:color="auto" w:fill="FFFFFF" w:themeFill="background1"/>
          </w:tcPr>
          <w:p w14:paraId="4566DC96" w14:textId="2F1BE530" w:rsidR="005D3CA4" w:rsidRPr="00F476BE" w:rsidRDefault="006C27FA" w:rsidP="00BD78F9">
            <w:pPr>
              <w:pStyle w:val="Default"/>
              <w:spacing w:line="276" w:lineRule="auto"/>
              <w:rPr>
                <w:rFonts w:ascii="Verdana" w:hAnsi="Verdana"/>
                <w:sz w:val="16"/>
                <w:szCs w:val="16"/>
                <w:lang w:val="en-US"/>
              </w:rPr>
            </w:pPr>
            <w:r w:rsidRPr="0083740B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</w:tc>
      </w:tr>
    </w:tbl>
    <w:p w14:paraId="50BA0FEE" w14:textId="4410F685" w:rsidR="00067202" w:rsidRPr="00F476BE" w:rsidRDefault="00067202" w:rsidP="006F2D6B">
      <w:pPr>
        <w:spacing w:line="276" w:lineRule="auto"/>
        <w:rPr>
          <w:lang w:val="en-US"/>
        </w:rPr>
      </w:pPr>
    </w:p>
    <w:p w14:paraId="49C5786C" w14:textId="0818A33C" w:rsidR="005B626A" w:rsidRPr="00137160" w:rsidRDefault="00137160" w:rsidP="0011403A">
      <w:pPr>
        <w:shd w:val="clear" w:color="auto" w:fill="BBD051"/>
        <w:rPr>
          <w:rFonts w:cs="Angsana New"/>
          <w:b/>
          <w:sz w:val="36"/>
          <w:lang w:val="en-US" w:bidi="th-TH"/>
        </w:rPr>
      </w:pPr>
      <w:r w:rsidRPr="00137160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lastRenderedPageBreak/>
        <w:t>ขั้นตอน</w:t>
      </w:r>
      <w:r w:rsidR="005B626A" w:rsidRPr="00137160">
        <w:rPr>
          <w:b/>
          <w:sz w:val="32"/>
          <w:szCs w:val="32"/>
          <w:lang w:val="en-US"/>
        </w:rPr>
        <w:t xml:space="preserve"> 09</w:t>
      </w:r>
      <w:r>
        <w:rPr>
          <w:rFonts w:cs="Cordia New" w:hint="cs"/>
          <w:b/>
          <w:sz w:val="32"/>
          <w:szCs w:val="40"/>
          <w:cs/>
          <w:lang w:val="en-US" w:bidi="th-TH"/>
        </w:rPr>
        <w:t xml:space="preserve"> </w:t>
      </w:r>
      <w:r w:rsidR="005B626A" w:rsidRPr="00137160">
        <w:rPr>
          <w:b/>
          <w:sz w:val="32"/>
          <w:szCs w:val="32"/>
          <w:lang w:val="en-US"/>
        </w:rPr>
        <w:t xml:space="preserve">: </w:t>
      </w:r>
      <w:r w:rsidRPr="00137160">
        <w:rPr>
          <w:rFonts w:ascii="Leelawadee UI" w:hAnsi="Leelawadee UI" w:cs="Leelawadee UI"/>
          <w:bCs/>
          <w:sz w:val="40"/>
          <w:szCs w:val="40"/>
          <w:cs/>
          <w:lang w:val="en-US" w:bidi="th-TH"/>
        </w:rPr>
        <w:t>ลงมือปฏิบัติ</w:t>
      </w:r>
    </w:p>
    <w:tbl>
      <w:tblPr>
        <w:tblW w:w="8512" w:type="dxa"/>
        <w:tblInd w:w="-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09"/>
        <w:gridCol w:w="4395"/>
        <w:gridCol w:w="708"/>
      </w:tblGrid>
      <w:tr w:rsidR="005B626A" w:rsidRPr="00F476BE" w14:paraId="210181DC" w14:textId="77777777" w:rsidTr="004261E7">
        <w:tc>
          <w:tcPr>
            <w:tcW w:w="3409" w:type="dxa"/>
            <w:shd w:val="clear" w:color="auto" w:fill="auto"/>
          </w:tcPr>
          <w:p w14:paraId="37A99888" w14:textId="48A998D7" w:rsidR="005B626A" w:rsidRPr="00F476BE" w:rsidRDefault="002E785D" w:rsidP="00AE080A">
            <w:pPr>
              <w:spacing w:line="276" w:lineRule="auto"/>
              <w:textAlignment w:val="baseline"/>
              <w:rPr>
                <w:b/>
                <w:color w:val="FFFFFF"/>
                <w:lang w:val="en-US" w:eastAsia="pt-BR"/>
              </w:rPr>
            </w:pPr>
            <w:r w:rsidRPr="002E785D">
              <w:rPr>
                <w:rFonts w:ascii="Leelawadee UI" w:hAnsi="Leelawadee UI" w:cs="Leelawadee UI"/>
                <w:bCs/>
                <w:color w:val="75855C"/>
                <w:cs/>
                <w:lang w:val="en-US" w:eastAsia="pt-BR" w:bidi="th-TH"/>
              </w:rPr>
              <w:t>คำถามที่ขั้นตอนนี้จะตอบ</w:t>
            </w:r>
          </w:p>
        </w:tc>
        <w:tc>
          <w:tcPr>
            <w:tcW w:w="4395" w:type="dxa"/>
            <w:shd w:val="clear" w:color="auto" w:fill="auto"/>
          </w:tcPr>
          <w:p w14:paraId="004D7652" w14:textId="2A27C5DC" w:rsidR="005B626A" w:rsidRPr="00F476BE" w:rsidRDefault="0070252E" w:rsidP="00AE080A">
            <w:pPr>
              <w:spacing w:line="276" w:lineRule="auto"/>
              <w:ind w:left="420" w:hanging="420"/>
              <w:textAlignment w:val="baseline"/>
              <w:rPr>
                <w:color w:val="FFFFFF"/>
                <w:szCs w:val="20"/>
                <w:lang w:val="en-US" w:eastAsia="pt-BR"/>
              </w:rPr>
            </w:pPr>
            <w:r>
              <w:rPr>
                <w:rFonts w:ascii="Leelawadee UI" w:hAnsi="Leelawadee UI" w:cs="Leelawadee UI" w:hint="cs"/>
                <w:b/>
                <w:bCs/>
                <w:color w:val="75855C"/>
                <w:sz w:val="24"/>
                <w:cs/>
                <w:lang w:val="en-US" w:eastAsia="pt-BR" w:bidi="th-TH"/>
              </w:rPr>
              <w:t>สิ่งที่ต้องทำ</w:t>
            </w:r>
          </w:p>
        </w:tc>
        <w:tc>
          <w:tcPr>
            <w:tcW w:w="708" w:type="dxa"/>
            <w:shd w:val="clear" w:color="auto" w:fill="auto"/>
          </w:tcPr>
          <w:p w14:paraId="36C0E442" w14:textId="77777777" w:rsidR="005B626A" w:rsidRPr="00F476BE" w:rsidRDefault="005B626A" w:rsidP="00AE080A">
            <w:pPr>
              <w:spacing w:line="276" w:lineRule="auto"/>
              <w:textAlignment w:val="baseline"/>
              <w:rPr>
                <w:color w:val="404040"/>
                <w:szCs w:val="20"/>
                <w:lang w:val="en-US" w:eastAsia="pt-BR"/>
              </w:rPr>
            </w:pPr>
          </w:p>
        </w:tc>
      </w:tr>
      <w:tr w:rsidR="005B626A" w:rsidRPr="00F476BE" w14:paraId="645066A9" w14:textId="77777777" w:rsidTr="004261E7">
        <w:tc>
          <w:tcPr>
            <w:tcW w:w="3409" w:type="dxa"/>
            <w:vMerge w:val="restart"/>
            <w:shd w:val="clear" w:color="auto" w:fill="75855C"/>
            <w:hideMark/>
          </w:tcPr>
          <w:p w14:paraId="51DF9A88" w14:textId="52DE56B2" w:rsidR="005B626A" w:rsidRPr="001A1D2A" w:rsidRDefault="009C33DB" w:rsidP="00F003E0">
            <w:pPr>
              <w:textAlignment w:val="baseline"/>
              <w:rPr>
                <w:rFonts w:ascii="Leelawadee UI" w:hAnsi="Leelawadee UI" w:cs="Leelawadee UI"/>
                <w:color w:val="404040"/>
                <w:sz w:val="22"/>
                <w:szCs w:val="22"/>
                <w:lang w:val="en-US" w:eastAsia="pt-BR"/>
              </w:rPr>
            </w:pPr>
            <w:r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คุณ</w:t>
            </w:r>
            <w:r w:rsidR="007B3664" w:rsidRPr="001A1D2A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จะนำผลลัพธ</w:t>
            </w:r>
            <w:r w:rsidR="00EC7431">
              <w:rPr>
                <w:rFonts w:ascii="Leelawadee UI" w:hAnsi="Leelawadee UI" w:cs="Leelawadee UI" w:hint="cs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์มา</w:t>
            </w:r>
            <w:r w:rsidR="007B3664" w:rsidRPr="001A1D2A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ใช้งาน</w:t>
            </w:r>
            <w:r w:rsidR="001967CE" w:rsidRPr="001A1D2A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และบูรณาการทุนต่างๆ เข้ากับกระบวนการ</w:t>
            </w:r>
            <w:r w:rsidR="001A1D2A" w:rsidRPr="001A1D2A">
              <w:rPr>
                <w:rFonts w:ascii="Leelawadee UI" w:hAnsi="Leelawadee UI" w:cs="Leelawadee UI"/>
                <w:b/>
                <w:bCs/>
                <w:color w:val="FFFFFF"/>
                <w:sz w:val="22"/>
                <w:szCs w:val="22"/>
                <w:cs/>
                <w:lang w:val="en-US" w:eastAsia="pt-BR" w:bidi="th-TH"/>
              </w:rPr>
              <w:t>ต่างๆที่มีอยู่อย่างไร</w:t>
            </w:r>
          </w:p>
        </w:tc>
        <w:tc>
          <w:tcPr>
            <w:tcW w:w="4395" w:type="dxa"/>
            <w:tcBorders>
              <w:bottom w:val="single" w:sz="4" w:space="0" w:color="FFFFFF" w:themeColor="background1"/>
            </w:tcBorders>
            <w:shd w:val="clear" w:color="auto" w:fill="75855C"/>
            <w:hideMark/>
          </w:tcPr>
          <w:p w14:paraId="0A38236F" w14:textId="5E49EA7F" w:rsidR="005B626A" w:rsidRPr="0036183F" w:rsidRDefault="005B626A" w:rsidP="00AE080A">
            <w:pPr>
              <w:spacing w:line="276" w:lineRule="auto"/>
              <w:ind w:left="546" w:hanging="546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9.2.1 </w:t>
            </w:r>
            <w:r w:rsidR="00EC7431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นำมาใช้และ</w:t>
            </w:r>
            <w:r w:rsidR="009030D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ลงมือกระทำการ</w:t>
            </w:r>
            <w:r w:rsidR="00C76A49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ตามผลลัพธ์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708" w:type="dxa"/>
            <w:tcBorders>
              <w:bottom w:val="single" w:sz="4" w:space="0" w:color="FFFFFF" w:themeColor="background1"/>
            </w:tcBorders>
            <w:shd w:val="clear" w:color="auto" w:fill="75855C"/>
            <w:hideMark/>
          </w:tcPr>
          <w:p w14:paraId="26B40C81" w14:textId="77777777" w:rsidR="005B626A" w:rsidRPr="0036183F" w:rsidRDefault="005B626A" w:rsidP="00AE080A">
            <w:pPr>
              <w:spacing w:line="276" w:lineRule="auto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4815DF96" w14:textId="77777777" w:rsidTr="004261E7">
        <w:tc>
          <w:tcPr>
            <w:tcW w:w="3409" w:type="dxa"/>
            <w:vMerge/>
            <w:vAlign w:val="center"/>
            <w:hideMark/>
          </w:tcPr>
          <w:p w14:paraId="7B7F4B44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75855C"/>
            <w:hideMark/>
          </w:tcPr>
          <w:p w14:paraId="5D7762CB" w14:textId="79ACD86F" w:rsidR="005B626A" w:rsidRPr="0036183F" w:rsidRDefault="005B626A" w:rsidP="00AE080A">
            <w:pPr>
              <w:spacing w:line="276" w:lineRule="auto"/>
              <w:ind w:left="546" w:hanging="546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9.2.2 </w:t>
            </w:r>
            <w:r w:rsidR="005A1A30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สื่อสารภายในและภายนอกองค์กร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  <w:tr w:rsidR="005B626A" w:rsidRPr="00F476BE" w14:paraId="25E9C988" w14:textId="77777777" w:rsidTr="004261E7">
        <w:tc>
          <w:tcPr>
            <w:tcW w:w="3409" w:type="dxa"/>
            <w:vMerge/>
            <w:vAlign w:val="center"/>
            <w:hideMark/>
          </w:tcPr>
          <w:p w14:paraId="0A2F4F2B" w14:textId="77777777" w:rsidR="005B626A" w:rsidRPr="00F476BE" w:rsidRDefault="005B626A" w:rsidP="00AE080A">
            <w:pPr>
              <w:spacing w:line="276" w:lineRule="auto"/>
              <w:rPr>
                <w:color w:val="404040"/>
                <w:szCs w:val="20"/>
                <w:lang w:val="en-US" w:eastAsia="pt-BR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FFFFFF" w:themeColor="background1"/>
            </w:tcBorders>
            <w:shd w:val="clear" w:color="auto" w:fill="75855C"/>
            <w:hideMark/>
          </w:tcPr>
          <w:p w14:paraId="53FCD7A5" w14:textId="36B0D956" w:rsidR="005B626A" w:rsidRPr="0036183F" w:rsidRDefault="005B626A" w:rsidP="00AE080A">
            <w:pPr>
              <w:spacing w:line="276" w:lineRule="auto"/>
              <w:ind w:left="553" w:hanging="553"/>
              <w:textAlignment w:val="baseline"/>
              <w:rPr>
                <w:color w:val="404040"/>
                <w:sz w:val="16"/>
                <w:szCs w:val="16"/>
                <w:lang w:val="en-US" w:eastAsia="pt-BR"/>
              </w:rPr>
            </w:pPr>
            <w:r w:rsidRPr="0036183F">
              <w:rPr>
                <w:color w:val="FFFFFF"/>
                <w:sz w:val="16"/>
                <w:szCs w:val="16"/>
                <w:lang w:val="en-US" w:eastAsia="pt-BR"/>
              </w:rPr>
              <w:t xml:space="preserve">9.2.3 </w:t>
            </w:r>
            <w:r w:rsidR="0068563B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ทำให้การประเมินทุนต่างๆเป็นส่วนหนึ่ง</w:t>
            </w:r>
            <w:r w:rsidR="006258B5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ของแนว</w:t>
            </w:r>
            <w:r w:rsidR="00A41CDB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วิธี</w:t>
            </w:r>
            <w:r w:rsidR="00831A08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ใน</w:t>
            </w:r>
            <w:r w:rsidR="00AD53E7" w:rsidRPr="0036183F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การทำธุรกิจของ</w:t>
            </w:r>
            <w:r w:rsidR="009C33DB">
              <w:rPr>
                <w:rFonts w:ascii="Leelawadee UI" w:hAnsi="Leelawadee UI" w:cs="Leelawadee UI"/>
                <w:color w:val="FFFFFF"/>
                <w:sz w:val="16"/>
                <w:szCs w:val="16"/>
                <w:cs/>
                <w:lang w:val="en-US" w:eastAsia="pt-BR" w:bidi="th-TH"/>
              </w:rPr>
              <w:t>คุณ</w:t>
            </w:r>
            <w:r w:rsidRPr="0036183F">
              <w:rPr>
                <w:color w:val="404040"/>
                <w:sz w:val="16"/>
                <w:szCs w:val="16"/>
                <w:lang w:val="en-US" w:eastAsia="pt-BR"/>
              </w:rPr>
              <w:t> </w:t>
            </w:r>
          </w:p>
        </w:tc>
      </w:tr>
    </w:tbl>
    <w:p w14:paraId="14E53229" w14:textId="77777777" w:rsidR="005B626A" w:rsidRPr="00F476BE" w:rsidRDefault="005B626A" w:rsidP="005B626A">
      <w:pPr>
        <w:spacing w:line="276" w:lineRule="auto"/>
        <w:rPr>
          <w:b/>
          <w:szCs w:val="20"/>
          <w:lang w:val="en-US"/>
        </w:rPr>
      </w:pPr>
    </w:p>
    <w:p w14:paraId="37C21ADF" w14:textId="1857F27E" w:rsidR="005B626A" w:rsidRPr="00A63D39" w:rsidRDefault="003F7CB6" w:rsidP="005B626A">
      <w:pPr>
        <w:spacing w:line="276" w:lineRule="auto"/>
        <w:rPr>
          <w:rFonts w:ascii="Leelawadee UI" w:hAnsi="Leelawadee UI" w:cs="Leelawadee UI"/>
          <w:bCs/>
          <w:sz w:val="22"/>
          <w:szCs w:val="22"/>
          <w:lang w:val="en-US"/>
        </w:rPr>
      </w:pPr>
      <w:r w:rsidRPr="00A63D39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ผล</w:t>
      </w:r>
      <w:r>
        <w:rPr>
          <w:rFonts w:ascii="Leelawadee UI" w:hAnsi="Leelawadee UI" w:cs="Leelawadee UI" w:hint="cs"/>
          <w:bCs/>
          <w:sz w:val="22"/>
          <w:szCs w:val="22"/>
          <w:cs/>
          <w:lang w:val="en-US" w:bidi="th-TH"/>
        </w:rPr>
        <w:t>ลัพธ์</w:t>
      </w:r>
      <w:r w:rsidR="00853957" w:rsidRPr="00A63D39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ที่</w:t>
      </w:r>
      <w:r w:rsidR="009C33DB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คุณ</w:t>
      </w:r>
      <w:r w:rsidR="00853957" w:rsidRPr="00A63D39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ควรได้</w:t>
      </w:r>
      <w:r w:rsidR="00ED72AB" w:rsidRPr="00A63D39">
        <w:rPr>
          <w:rFonts w:ascii="Leelawadee UI" w:hAnsi="Leelawadee UI" w:cs="Leelawadee UI"/>
          <w:bCs/>
          <w:sz w:val="22"/>
          <w:szCs w:val="22"/>
          <w:cs/>
          <w:lang w:val="en-US" w:bidi="th-TH"/>
        </w:rPr>
        <w:t>จากขั้นตอนนี้</w:t>
      </w:r>
      <w:r w:rsidR="00A63D39">
        <w:rPr>
          <w:rFonts w:ascii="Leelawadee UI" w:hAnsi="Leelawadee UI" w:cs="Leelawadee UI" w:hint="cs"/>
          <w:bCs/>
          <w:sz w:val="22"/>
          <w:szCs w:val="22"/>
          <w:cs/>
          <w:lang w:val="en-US" w:bidi="th-TH"/>
        </w:rPr>
        <w:t xml:space="preserve"> </w:t>
      </w:r>
      <w:r w:rsidR="005B626A" w:rsidRPr="00A63D39">
        <w:rPr>
          <w:rFonts w:ascii="Leelawadee UI" w:hAnsi="Leelawadee UI" w:cs="Leelawadee UI"/>
          <w:bCs/>
          <w:sz w:val="22"/>
          <w:szCs w:val="22"/>
          <w:lang w:val="en-US"/>
        </w:rPr>
        <w:t>:</w:t>
      </w:r>
    </w:p>
    <w:p w14:paraId="2C8DBDE5" w14:textId="4F99EF13" w:rsidR="005B626A" w:rsidRPr="0036183F" w:rsidRDefault="00BD69AB" w:rsidP="005B626A">
      <w:pPr>
        <w:pStyle w:val="Default"/>
        <w:numPr>
          <w:ilvl w:val="0"/>
          <w:numId w:val="8"/>
        </w:numPr>
        <w:spacing w:line="276" w:lineRule="auto"/>
        <w:ind w:hanging="294"/>
        <w:rPr>
          <w:rFonts w:ascii="Leelawadee UI" w:hAnsi="Leelawadee UI" w:cs="Leelawadee UI"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สิ่งที่</w:t>
      </w:r>
      <w:r w:rsidR="009C33DB">
        <w:rPr>
          <w:rFonts w:ascii="Leelawadee UI" w:hAnsi="Leelawadee UI" w:cs="Leelawadee UI"/>
          <w:sz w:val="20"/>
          <w:szCs w:val="20"/>
          <w:cs/>
          <w:lang w:val="en-US" w:bidi="th-TH"/>
        </w:rPr>
        <w:t>คุณ</w:t>
      </w: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จะทำ</w:t>
      </w:r>
      <w:r w:rsidR="003F7CB6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จากการเรียนรู้</w:t>
      </w:r>
      <w:r w:rsidR="002E423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ผลลัพธ์</w:t>
      </w:r>
      <w:r w:rsidR="003F7CB6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ใน</w:t>
      </w:r>
      <w:r w:rsidR="002E4238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การประเมิ</w:t>
      </w:r>
      <w:r w:rsidR="004A0367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น</w:t>
      </w:r>
    </w:p>
    <w:p w14:paraId="54BACEB6" w14:textId="7A31B495" w:rsidR="005B626A" w:rsidRPr="0036183F" w:rsidRDefault="004A0367" w:rsidP="005B626A">
      <w:pPr>
        <w:pStyle w:val="Default"/>
        <w:numPr>
          <w:ilvl w:val="0"/>
          <w:numId w:val="8"/>
        </w:numPr>
        <w:spacing w:line="276" w:lineRule="auto"/>
        <w:ind w:hanging="294"/>
        <w:rPr>
          <w:rFonts w:ascii="Leelawadee UI" w:hAnsi="Leelawadee UI" w:cs="Leelawadee UI"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ผนการสื่อสาร</w:t>
      </w:r>
    </w:p>
    <w:p w14:paraId="1D98F1C3" w14:textId="5F758990" w:rsidR="005B626A" w:rsidRPr="0036183F" w:rsidRDefault="00BE21EF" w:rsidP="005B626A">
      <w:pPr>
        <w:pStyle w:val="Default"/>
        <w:numPr>
          <w:ilvl w:val="0"/>
          <w:numId w:val="8"/>
        </w:numPr>
        <w:spacing w:line="276" w:lineRule="auto"/>
        <w:ind w:hanging="294"/>
        <w:rPr>
          <w:rFonts w:ascii="Leelawadee UI" w:hAnsi="Leelawadee UI" w:cs="Leelawadee UI"/>
          <w:sz w:val="20"/>
          <w:szCs w:val="20"/>
          <w:lang w:val="en-US"/>
        </w:rPr>
      </w:pPr>
      <w:r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แผนการทำให้การประเมินทุนต่าง</w:t>
      </w:r>
      <w:r w:rsidR="001F7E60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ๆเป็นส่วนหนึ่งของแนว</w:t>
      </w:r>
      <w:r w:rsidR="00A41CDB" w:rsidRPr="0036183F">
        <w:rPr>
          <w:rFonts w:ascii="Leelawadee UI" w:hAnsi="Leelawadee UI" w:cs="Leelawadee UI"/>
          <w:sz w:val="20"/>
          <w:szCs w:val="20"/>
          <w:cs/>
          <w:lang w:val="en-US" w:bidi="th-TH"/>
        </w:rPr>
        <w:t>วิธีในการทำธุรกิจของ</w:t>
      </w:r>
      <w:r w:rsidR="009C33DB">
        <w:rPr>
          <w:rFonts w:ascii="Leelawadee UI" w:hAnsi="Leelawadee UI" w:cs="Leelawadee UI"/>
          <w:sz w:val="20"/>
          <w:szCs w:val="20"/>
          <w:cs/>
          <w:lang w:val="en-US" w:bidi="th-TH"/>
        </w:rPr>
        <w:t>คุณ</w:t>
      </w:r>
    </w:p>
    <w:p w14:paraId="43243EA6" w14:textId="60844922" w:rsidR="00D01CD3" w:rsidRPr="00F476BE" w:rsidRDefault="00D01CD3" w:rsidP="00D01CD3">
      <w:pPr>
        <w:pStyle w:val="Default"/>
        <w:spacing w:line="276" w:lineRule="auto"/>
        <w:rPr>
          <w:rFonts w:ascii="Verdana" w:hAnsi="Verdana"/>
          <w:sz w:val="20"/>
          <w:szCs w:val="20"/>
          <w:lang w:val="en-U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606"/>
        <w:gridCol w:w="3381"/>
        <w:gridCol w:w="1512"/>
      </w:tblGrid>
      <w:tr w:rsidR="00D45CEE" w:rsidRPr="00F476BE" w14:paraId="1A8FDC74" w14:textId="77777777" w:rsidTr="00C3064C">
        <w:tc>
          <w:tcPr>
            <w:tcW w:w="7230" w:type="dxa"/>
            <w:gridSpan w:val="2"/>
            <w:shd w:val="clear" w:color="auto" w:fill="BBD151"/>
          </w:tcPr>
          <w:p w14:paraId="42B4F52C" w14:textId="59EB11AE" w:rsidR="00D45CEE" w:rsidRPr="0045738E" w:rsidRDefault="0045738E" w:rsidP="00BD78F9">
            <w:pPr>
              <w:pStyle w:val="Default"/>
              <w:spacing w:line="276" w:lineRule="auto"/>
              <w:rPr>
                <w:rFonts w:ascii="Leelawadee UI" w:hAnsi="Leelawadee UI" w:cs="Leelawadee UI"/>
                <w:lang w:val="en-US"/>
              </w:rPr>
            </w:pPr>
            <w:r w:rsidRPr="0045738E">
              <w:rPr>
                <w:rFonts w:ascii="Leelawadee UI" w:hAnsi="Leelawadee UI" w:cs="Leelawadee UI"/>
                <w:cs/>
                <w:lang w:val="en-US" w:bidi="th-TH"/>
              </w:rPr>
              <w:t>คำถาม</w:t>
            </w:r>
            <w:r w:rsidR="00D45CEE" w:rsidRPr="0045738E">
              <w:rPr>
                <w:rFonts w:ascii="Leelawadee UI" w:hAnsi="Leelawadee UI" w:cs="Leelawadee UI"/>
                <w:lang w:val="en-US"/>
              </w:rPr>
              <w:t xml:space="preserve"> </w:t>
            </w:r>
          </w:p>
        </w:tc>
        <w:tc>
          <w:tcPr>
            <w:tcW w:w="1269" w:type="dxa"/>
            <w:shd w:val="clear" w:color="auto" w:fill="BBD151"/>
          </w:tcPr>
          <w:p w14:paraId="332E8422" w14:textId="16428586" w:rsidR="00D45CEE" w:rsidRPr="0045738E" w:rsidRDefault="0045738E" w:rsidP="00BD78F9">
            <w:pPr>
              <w:pStyle w:val="Default"/>
              <w:spacing w:line="276" w:lineRule="auto"/>
              <w:rPr>
                <w:rFonts w:ascii="Leelawadee UI" w:hAnsi="Leelawadee UI" w:cs="Leelawadee UI"/>
                <w:lang w:val="en-US" w:bidi="th-TH"/>
              </w:rPr>
            </w:pPr>
            <w:r w:rsidRPr="0045738E">
              <w:rPr>
                <w:rFonts w:ascii="Leelawadee UI" w:hAnsi="Leelawadee UI" w:cs="Leelawadee UI"/>
                <w:cs/>
                <w:lang w:val="en-US" w:bidi="th-TH"/>
              </w:rPr>
              <w:t>หน้า</w:t>
            </w:r>
          </w:p>
        </w:tc>
      </w:tr>
      <w:tr w:rsidR="00D45CEE" w:rsidRPr="00F476BE" w14:paraId="20754833" w14:textId="77777777" w:rsidTr="00857B9D">
        <w:tc>
          <w:tcPr>
            <w:tcW w:w="2977" w:type="dxa"/>
            <w:shd w:val="clear" w:color="auto" w:fill="D9D9D9" w:themeFill="background1" w:themeFillShade="D9"/>
          </w:tcPr>
          <w:p w14:paraId="1C09084A" w14:textId="3B2B351A" w:rsidR="00D45CEE" w:rsidRPr="00393D14" w:rsidRDefault="00814D4D" w:rsidP="00857B9D">
            <w:pPr>
              <w:pStyle w:val="Default"/>
              <w:spacing w:line="276" w:lineRule="auto"/>
              <w:rPr>
                <w:rFonts w:ascii="Leelawadee UI" w:hAnsi="Leelawadee UI" w:cs="Leelawadee UI"/>
                <w:sz w:val="22"/>
                <w:szCs w:val="22"/>
                <w:lang w:val="en-US" w:bidi="th-TH"/>
              </w:rPr>
            </w:pPr>
            <w:r w:rsidRPr="00393D14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ปัจจัยขับเคลื่อนผลกระทบ</w:t>
            </w:r>
            <w:r w:rsidR="00D61143" w:rsidRPr="00393D14">
              <w:rPr>
                <w:rFonts w:ascii="Leelawadee UI" w:hAnsi="Leelawadee UI" w:cs="Leelawadee UI"/>
                <w:sz w:val="22"/>
                <w:szCs w:val="22"/>
                <w:lang w:val="en-US" w:bidi="th-TH"/>
              </w:rPr>
              <w:t>/</w:t>
            </w:r>
            <w:r w:rsidR="00393D14" w:rsidRPr="00393D14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ภาวะพึ่งพิง</w:t>
            </w:r>
            <w:r w:rsidRPr="00393D14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ที่มีนัยสำคัญ</w:t>
            </w:r>
            <w:r w:rsidR="00EE1E81" w:rsidRPr="00393D14">
              <w:rPr>
                <w:rFonts w:ascii="Leelawadee UI" w:hAnsi="Leelawadee UI" w:cs="Leelawadee UI"/>
                <w:sz w:val="22"/>
                <w:szCs w:val="22"/>
                <w:lang w:val="en-US"/>
              </w:rPr>
              <w:t xml:space="preserve"> </w:t>
            </w:r>
            <w:r w:rsidR="00DD2F88" w:rsidRPr="00EA6057">
              <w:rPr>
                <w:rFonts w:ascii="Verdana" w:hAnsi="Verdana" w:cs="Leelawadee UI"/>
                <w:sz w:val="18"/>
                <w:szCs w:val="18"/>
                <w:cs/>
                <w:lang w:val="en-US" w:bidi="th-TH"/>
              </w:rPr>
              <w:t>(</w:t>
            </w:r>
            <w:r w:rsidR="00DD2F88" w:rsidRPr="00393D14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ค</w:t>
            </w:r>
            <w:r w:rsidR="00D61143" w:rsidRPr="00393D14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ั</w:t>
            </w:r>
            <w:r w:rsidR="00DD2F88" w:rsidRPr="00393D14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 xml:space="preserve">ดลอกจากขั้นตอนที่ </w:t>
            </w:r>
            <w:r w:rsidR="00DD2F88" w:rsidRPr="00EA6057">
              <w:rPr>
                <w:rFonts w:ascii="Verdana" w:hAnsi="Verdana" w:cs="Leelawadee UI"/>
                <w:sz w:val="18"/>
                <w:szCs w:val="18"/>
                <w:lang w:val="en-US" w:bidi="th-TH"/>
              </w:rPr>
              <w:t>4</w:t>
            </w:r>
            <w:r w:rsidR="00D61143" w:rsidRPr="00EA6057">
              <w:rPr>
                <w:rFonts w:ascii="Verdana" w:hAnsi="Verdana" w:cs="Leelawadee UI"/>
                <w:sz w:val="18"/>
                <w:szCs w:val="18"/>
                <w:cs/>
                <w:lang w:val="en-US" w:bidi="th-TH"/>
              </w:rPr>
              <w:t>)</w:t>
            </w:r>
          </w:p>
        </w:tc>
        <w:tc>
          <w:tcPr>
            <w:tcW w:w="5522" w:type="dxa"/>
            <w:gridSpan w:val="2"/>
            <w:shd w:val="clear" w:color="auto" w:fill="D9D9D9" w:themeFill="background1" w:themeFillShade="D9"/>
          </w:tcPr>
          <w:p w14:paraId="218FB090" w14:textId="03A0ED7B" w:rsidR="00EE1E81" w:rsidRPr="00592173" w:rsidRDefault="00EE1E81" w:rsidP="00BD78F9">
            <w:pPr>
              <w:pStyle w:val="Default"/>
              <w:spacing w:line="276" w:lineRule="auto"/>
              <w:rPr>
                <w:rFonts w:ascii="Verdana" w:hAnsi="Verdana" w:cs="Browallia New"/>
                <w:sz w:val="16"/>
                <w:szCs w:val="25"/>
                <w:lang w:val="en-US" w:bidi="th-TH"/>
              </w:rPr>
            </w:pPr>
            <w:r w:rsidRPr="00447866">
              <w:rPr>
                <w:rFonts w:ascii="Verdana" w:hAnsi="Verdana"/>
                <w:sz w:val="18"/>
                <w:szCs w:val="18"/>
                <w:lang w:val="en-US"/>
              </w:rPr>
              <w:t>1.</w:t>
            </w:r>
            <w:r w:rsidRPr="00857B9D"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r w:rsidR="009C33DB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คุณ</w:t>
            </w:r>
            <w:r w:rsidR="00592173" w:rsidRPr="00447866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จะนำผลลัพธ์มาใช้</w:t>
            </w:r>
            <w:r w:rsidR="00DC5FF7" w:rsidRPr="00447866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งานและลงมือกระทำ</w:t>
            </w:r>
            <w:r w:rsidR="005175C0" w:rsidRPr="00447866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การตาม</w:t>
            </w:r>
            <w:r w:rsidR="00447866" w:rsidRPr="00447866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ผลลัพธ์</w:t>
            </w:r>
            <w:r w:rsidR="005175C0" w:rsidRPr="00447866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นั้น</w:t>
            </w:r>
            <w:r w:rsidR="00447866" w:rsidRPr="00447866">
              <w:rPr>
                <w:rFonts w:ascii="Leelawadee UI" w:hAnsi="Leelawadee UI" w:cs="Leelawadee UI"/>
                <w:sz w:val="22"/>
                <w:szCs w:val="22"/>
                <w:cs/>
                <w:lang w:val="en-US" w:bidi="th-TH"/>
              </w:rPr>
              <w:t>อย่างไร</w:t>
            </w:r>
          </w:p>
        </w:tc>
      </w:tr>
      <w:tr w:rsidR="00513F6F" w:rsidRPr="00F476BE" w14:paraId="44001288" w14:textId="77777777" w:rsidTr="00857B9D">
        <w:trPr>
          <w:trHeight w:val="812"/>
        </w:trPr>
        <w:tc>
          <w:tcPr>
            <w:tcW w:w="2977" w:type="dxa"/>
          </w:tcPr>
          <w:p w14:paraId="52119192" w14:textId="6EFE086E" w:rsidR="00513F6F" w:rsidRPr="00EA6057" w:rsidRDefault="00513F6F" w:rsidP="00513F6F">
            <w:pPr>
              <w:rPr>
                <w:color w:val="A6A6A6"/>
                <w:sz w:val="18"/>
                <w:szCs w:val="18"/>
              </w:rPr>
            </w:pPr>
            <w:r w:rsidRPr="00EA6057">
              <w:rPr>
                <w:color w:val="A6A6A6"/>
                <w:sz w:val="18"/>
                <w:szCs w:val="18"/>
              </w:rPr>
              <w:t>1.</w:t>
            </w:r>
          </w:p>
        </w:tc>
        <w:tc>
          <w:tcPr>
            <w:tcW w:w="5522" w:type="dxa"/>
            <w:gridSpan w:val="2"/>
          </w:tcPr>
          <w:p w14:paraId="3B56D9F4" w14:textId="7FECA1CD" w:rsidR="00513F6F" w:rsidRPr="008665A0" w:rsidRDefault="008665A0" w:rsidP="00513F6F">
            <w:pPr>
              <w:rPr>
                <w:rFonts w:ascii="Leelawadee UI" w:hAnsi="Leelawadee UI" w:cs="Leelawadee UI"/>
                <w:color w:val="A6A6A6"/>
                <w:sz w:val="22"/>
                <w:szCs w:val="22"/>
                <w:lang w:bidi="th-TH"/>
              </w:rPr>
            </w:pPr>
            <w:r w:rsidRPr="008665A0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  <w:p w14:paraId="6A76EE6B" w14:textId="77777777" w:rsidR="00513F6F" w:rsidRPr="00F476BE" w:rsidRDefault="00513F6F" w:rsidP="00513F6F">
            <w:pPr>
              <w:rPr>
                <w:color w:val="A6A6A6"/>
                <w:szCs w:val="20"/>
              </w:rPr>
            </w:pPr>
          </w:p>
          <w:p w14:paraId="6FA575DB" w14:textId="77777777" w:rsidR="00513F6F" w:rsidRPr="00F476BE" w:rsidRDefault="00513F6F" w:rsidP="00513F6F">
            <w:pPr>
              <w:rPr>
                <w:color w:val="A6A6A6"/>
                <w:szCs w:val="20"/>
              </w:rPr>
            </w:pPr>
          </w:p>
          <w:p w14:paraId="4E5F95BB" w14:textId="4CA19ED8" w:rsidR="00513F6F" w:rsidRPr="00F476BE" w:rsidRDefault="00513F6F" w:rsidP="00513F6F">
            <w:pPr>
              <w:rPr>
                <w:color w:val="000000"/>
                <w:szCs w:val="20"/>
              </w:rPr>
            </w:pPr>
          </w:p>
        </w:tc>
      </w:tr>
      <w:tr w:rsidR="00513F6F" w:rsidRPr="00F476BE" w14:paraId="4FA079D2" w14:textId="77777777" w:rsidTr="00857B9D">
        <w:trPr>
          <w:trHeight w:val="812"/>
        </w:trPr>
        <w:tc>
          <w:tcPr>
            <w:tcW w:w="2977" w:type="dxa"/>
          </w:tcPr>
          <w:p w14:paraId="6BC25C01" w14:textId="7A8E1F0B" w:rsidR="00513F6F" w:rsidRPr="00EA6057" w:rsidRDefault="00513F6F" w:rsidP="00513F6F">
            <w:pPr>
              <w:rPr>
                <w:color w:val="A6A6A6"/>
                <w:sz w:val="18"/>
                <w:szCs w:val="18"/>
              </w:rPr>
            </w:pPr>
            <w:r w:rsidRPr="00EA6057">
              <w:rPr>
                <w:color w:val="A6A6A6"/>
                <w:sz w:val="18"/>
                <w:szCs w:val="18"/>
              </w:rPr>
              <w:t>2.</w:t>
            </w:r>
          </w:p>
        </w:tc>
        <w:tc>
          <w:tcPr>
            <w:tcW w:w="5522" w:type="dxa"/>
            <w:gridSpan w:val="2"/>
          </w:tcPr>
          <w:p w14:paraId="5547A80C" w14:textId="77777777" w:rsidR="008665A0" w:rsidRPr="008665A0" w:rsidRDefault="008665A0" w:rsidP="008665A0">
            <w:pPr>
              <w:rPr>
                <w:rFonts w:ascii="Leelawadee UI" w:hAnsi="Leelawadee UI" w:cs="Leelawadee UI"/>
                <w:color w:val="A6A6A6"/>
                <w:sz w:val="22"/>
                <w:szCs w:val="22"/>
                <w:lang w:bidi="th-TH"/>
              </w:rPr>
            </w:pPr>
            <w:r w:rsidRPr="008665A0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  <w:p w14:paraId="7C8D3112" w14:textId="7EEFEC42" w:rsidR="00513F6F" w:rsidRPr="00F476BE" w:rsidRDefault="00513F6F" w:rsidP="00513F6F">
            <w:pPr>
              <w:rPr>
                <w:color w:val="A6A6A6"/>
                <w:szCs w:val="20"/>
              </w:rPr>
            </w:pPr>
          </w:p>
        </w:tc>
      </w:tr>
      <w:tr w:rsidR="00513F6F" w:rsidRPr="00F476BE" w14:paraId="562F71B1" w14:textId="77777777" w:rsidTr="00857B9D">
        <w:trPr>
          <w:trHeight w:val="812"/>
        </w:trPr>
        <w:tc>
          <w:tcPr>
            <w:tcW w:w="2977" w:type="dxa"/>
          </w:tcPr>
          <w:p w14:paraId="7440E4A0" w14:textId="6022E246" w:rsidR="00513F6F" w:rsidRPr="00EA6057" w:rsidRDefault="00513F6F" w:rsidP="00513F6F">
            <w:pPr>
              <w:rPr>
                <w:color w:val="A6A6A6"/>
                <w:sz w:val="18"/>
                <w:szCs w:val="18"/>
              </w:rPr>
            </w:pPr>
            <w:r w:rsidRPr="00EA6057">
              <w:rPr>
                <w:color w:val="A6A6A6"/>
                <w:sz w:val="18"/>
                <w:szCs w:val="18"/>
              </w:rPr>
              <w:t>3.</w:t>
            </w:r>
          </w:p>
        </w:tc>
        <w:tc>
          <w:tcPr>
            <w:tcW w:w="5522" w:type="dxa"/>
            <w:gridSpan w:val="2"/>
          </w:tcPr>
          <w:p w14:paraId="31AC701B" w14:textId="77777777" w:rsidR="008665A0" w:rsidRPr="008665A0" w:rsidRDefault="008665A0" w:rsidP="008665A0">
            <w:pPr>
              <w:rPr>
                <w:rFonts w:ascii="Leelawadee UI" w:hAnsi="Leelawadee UI" w:cs="Leelawadee UI"/>
                <w:color w:val="A6A6A6"/>
                <w:sz w:val="22"/>
                <w:szCs w:val="22"/>
                <w:lang w:bidi="th-TH"/>
              </w:rPr>
            </w:pPr>
            <w:r w:rsidRPr="008665A0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  <w:p w14:paraId="5A6E57E9" w14:textId="0D5FDCF6" w:rsidR="00513F6F" w:rsidRPr="00F476BE" w:rsidRDefault="00513F6F" w:rsidP="00513F6F">
            <w:pPr>
              <w:rPr>
                <w:color w:val="A6A6A6"/>
                <w:szCs w:val="20"/>
              </w:rPr>
            </w:pPr>
          </w:p>
        </w:tc>
      </w:tr>
      <w:tr w:rsidR="00513F6F" w:rsidRPr="00F476BE" w14:paraId="50DF94AA" w14:textId="77777777" w:rsidTr="00857B9D">
        <w:trPr>
          <w:trHeight w:val="812"/>
        </w:trPr>
        <w:tc>
          <w:tcPr>
            <w:tcW w:w="2977" w:type="dxa"/>
          </w:tcPr>
          <w:p w14:paraId="61862E20" w14:textId="47AA2858" w:rsidR="00513F6F" w:rsidRPr="00EA6057" w:rsidRDefault="00513F6F" w:rsidP="00513F6F">
            <w:pPr>
              <w:rPr>
                <w:color w:val="A6A6A6"/>
                <w:sz w:val="18"/>
                <w:szCs w:val="18"/>
              </w:rPr>
            </w:pPr>
            <w:r w:rsidRPr="00EA6057">
              <w:rPr>
                <w:color w:val="A6A6A6"/>
                <w:sz w:val="18"/>
                <w:szCs w:val="18"/>
              </w:rPr>
              <w:t>4.</w:t>
            </w:r>
          </w:p>
        </w:tc>
        <w:tc>
          <w:tcPr>
            <w:tcW w:w="5522" w:type="dxa"/>
            <w:gridSpan w:val="2"/>
          </w:tcPr>
          <w:p w14:paraId="656F2959" w14:textId="77777777" w:rsidR="008665A0" w:rsidRPr="008665A0" w:rsidRDefault="008665A0" w:rsidP="008665A0">
            <w:pPr>
              <w:rPr>
                <w:rFonts w:ascii="Leelawadee UI" w:hAnsi="Leelawadee UI" w:cs="Leelawadee UI"/>
                <w:color w:val="A6A6A6"/>
                <w:sz w:val="22"/>
                <w:szCs w:val="22"/>
                <w:lang w:bidi="th-TH"/>
              </w:rPr>
            </w:pPr>
            <w:r w:rsidRPr="008665A0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  <w:p w14:paraId="75296A4A" w14:textId="50D3B90E" w:rsidR="00513F6F" w:rsidRPr="00F476BE" w:rsidRDefault="00513F6F" w:rsidP="00513F6F">
            <w:pPr>
              <w:rPr>
                <w:color w:val="A6A6A6"/>
                <w:szCs w:val="20"/>
              </w:rPr>
            </w:pPr>
          </w:p>
        </w:tc>
      </w:tr>
      <w:tr w:rsidR="00513F6F" w:rsidRPr="00F476BE" w14:paraId="2498959A" w14:textId="77777777" w:rsidTr="00857B9D">
        <w:trPr>
          <w:trHeight w:val="812"/>
        </w:trPr>
        <w:tc>
          <w:tcPr>
            <w:tcW w:w="2977" w:type="dxa"/>
          </w:tcPr>
          <w:p w14:paraId="3911A544" w14:textId="070BE803" w:rsidR="00513F6F" w:rsidRPr="0058196F" w:rsidRDefault="008665A0" w:rsidP="00513F6F">
            <w:pPr>
              <w:rPr>
                <w:rFonts w:ascii="Leelawadee UI" w:hAnsi="Leelawadee UI" w:cs="Leelawadee UI"/>
                <w:color w:val="A6A6A6"/>
                <w:sz w:val="22"/>
                <w:szCs w:val="22"/>
                <w:lang w:bidi="th-TH"/>
              </w:rPr>
            </w:pPr>
            <w:r w:rsidRPr="0058196F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ขยายออกหากจำเป็น</w:t>
            </w:r>
          </w:p>
        </w:tc>
        <w:tc>
          <w:tcPr>
            <w:tcW w:w="5522" w:type="dxa"/>
            <w:gridSpan w:val="2"/>
          </w:tcPr>
          <w:p w14:paraId="2C571A4C" w14:textId="6118A454" w:rsidR="00513F6F" w:rsidRPr="00F476BE" w:rsidRDefault="00513F6F" w:rsidP="00513F6F">
            <w:pPr>
              <w:rPr>
                <w:color w:val="A6A6A6"/>
                <w:szCs w:val="20"/>
              </w:rPr>
            </w:pPr>
          </w:p>
        </w:tc>
      </w:tr>
      <w:tr w:rsidR="00D45CEE" w:rsidRPr="00F476BE" w14:paraId="23A02F86" w14:textId="77777777" w:rsidTr="00817135">
        <w:tc>
          <w:tcPr>
            <w:tcW w:w="7230" w:type="dxa"/>
            <w:gridSpan w:val="2"/>
            <w:shd w:val="clear" w:color="auto" w:fill="D9D9D9" w:themeFill="background1" w:themeFillShade="D9"/>
          </w:tcPr>
          <w:p w14:paraId="51D3BEF3" w14:textId="4FC342A7" w:rsidR="00D45CEE" w:rsidRPr="003A3783" w:rsidRDefault="001A78F8" w:rsidP="00BD78F9">
            <w:pPr>
              <w:rPr>
                <w:szCs w:val="20"/>
                <w:lang w:val="en-US" w:eastAsia="fr-BE"/>
              </w:rPr>
            </w:pPr>
            <w:r w:rsidRPr="00EA6057">
              <w:rPr>
                <w:sz w:val="18"/>
                <w:szCs w:val="18"/>
              </w:rPr>
              <w:t>2</w:t>
            </w:r>
            <w:r w:rsidR="006562A9" w:rsidRPr="00EA6057">
              <w:rPr>
                <w:sz w:val="18"/>
                <w:szCs w:val="18"/>
              </w:rPr>
              <w:t>.</w:t>
            </w:r>
            <w:r w:rsidR="006562A9" w:rsidRPr="00F476BE">
              <w:rPr>
                <w:szCs w:val="20"/>
              </w:rPr>
              <w:t xml:space="preserve"> </w:t>
            </w:r>
            <w:r w:rsidR="003D2B20" w:rsidRPr="0074445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การตัดสินใจ</w:t>
            </w:r>
            <w:r w:rsidR="004F2A0E" w:rsidRPr="0074445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อะไร</w:t>
            </w:r>
            <w:r w:rsidR="0074445B">
              <w:rPr>
                <w:rFonts w:ascii="Leelawadee UI" w:hAnsi="Leelawadee UI" w:cs="Leelawadee UI" w:hint="cs"/>
                <w:sz w:val="22"/>
                <w:szCs w:val="22"/>
                <w:cs/>
                <w:lang w:bidi="th-TH"/>
              </w:rPr>
              <w:t>บ้าง</w:t>
            </w:r>
            <w:r w:rsidR="004F2A0E" w:rsidRPr="0074445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ที่</w:t>
            </w:r>
            <w:r w:rsidR="009C33D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คุณ</w:t>
            </w:r>
            <w:r w:rsidR="004F2A0E" w:rsidRPr="0074445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ได้ทำ</w:t>
            </w:r>
            <w:r w:rsidR="009F329B" w:rsidRPr="0074445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แล้วหรือจะทำ</w:t>
            </w:r>
            <w:r w:rsidR="007B0F9F" w:rsidRPr="0074445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บนฐาน</w:t>
            </w:r>
            <w:r w:rsidR="00260DB7" w:rsidRPr="0074445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ของผลลัพธ์ที่ได้จากการประเมิน</w:t>
            </w:r>
            <w:r w:rsidR="003F7CB6">
              <w:rPr>
                <w:rFonts w:ascii="Leelawadee UI" w:hAnsi="Leelawadee UI" w:cs="Leelawadee UI" w:hint="cs"/>
                <w:sz w:val="22"/>
                <w:szCs w:val="22"/>
                <w:cs/>
                <w:lang w:bidi="th-TH"/>
              </w:rPr>
              <w:t>นี้</w:t>
            </w:r>
            <w:r w:rsidR="006562A9" w:rsidRPr="00F476BE">
              <w:rPr>
                <w:szCs w:val="20"/>
              </w:rPr>
              <w:t xml:space="preserve"> </w:t>
            </w:r>
          </w:p>
        </w:tc>
        <w:tc>
          <w:tcPr>
            <w:tcW w:w="1269" w:type="dxa"/>
            <w:shd w:val="clear" w:color="auto" w:fill="D9D9D9" w:themeFill="background1" w:themeFillShade="D9"/>
          </w:tcPr>
          <w:p w14:paraId="43515E6C" w14:textId="61B693B7" w:rsidR="00D45CEE" w:rsidRPr="00F476BE" w:rsidRDefault="00B0181A" w:rsidP="00BD78F9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B0181A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 w:rsidR="001A78F8" w:rsidRPr="00B0181A">
              <w:rPr>
                <w:rFonts w:ascii="Leelawadee UI" w:hAnsi="Leelawadee UI" w:cs="Leelawadee UI"/>
                <w:sz w:val="20"/>
                <w:szCs w:val="20"/>
                <w:lang w:val="en-US"/>
              </w:rPr>
              <w:t>.</w:t>
            </w:r>
            <w:r w:rsidR="001A78F8" w:rsidRPr="00F476BE">
              <w:rPr>
                <w:rFonts w:ascii="Verdana" w:hAnsi="Verdana"/>
                <w:sz w:val="16"/>
                <w:szCs w:val="16"/>
                <w:lang w:val="en-US"/>
              </w:rPr>
              <w:t xml:space="preserve"> 107, 108, 109</w:t>
            </w:r>
          </w:p>
        </w:tc>
      </w:tr>
      <w:tr w:rsidR="00D45CEE" w:rsidRPr="00F476BE" w14:paraId="252E0523" w14:textId="77777777" w:rsidTr="00940B37">
        <w:tc>
          <w:tcPr>
            <w:tcW w:w="8499" w:type="dxa"/>
            <w:gridSpan w:val="3"/>
          </w:tcPr>
          <w:p w14:paraId="534BFCCC" w14:textId="5856389F" w:rsidR="00D45CEE" w:rsidRPr="00AA55FB" w:rsidRDefault="00AA55FB" w:rsidP="00AA55FB">
            <w:pPr>
              <w:rPr>
                <w:rFonts w:ascii="Leelawadee UI" w:hAnsi="Leelawadee UI" w:cs="Leelawadee UI"/>
                <w:color w:val="A6A6A6"/>
                <w:sz w:val="22"/>
                <w:szCs w:val="22"/>
                <w:lang w:bidi="th-TH"/>
              </w:rPr>
            </w:pPr>
            <w:r w:rsidRPr="008665A0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  <w:r w:rsidR="00D45CEE" w:rsidRPr="00F476BE">
              <w:rPr>
                <w:color w:val="A6A6A6"/>
                <w:szCs w:val="20"/>
              </w:rPr>
              <w:t xml:space="preserve"> </w:t>
            </w:r>
          </w:p>
        </w:tc>
      </w:tr>
      <w:tr w:rsidR="00D45CEE" w:rsidRPr="00F476BE" w14:paraId="7F890F1B" w14:textId="77777777" w:rsidTr="00817135">
        <w:tc>
          <w:tcPr>
            <w:tcW w:w="7230" w:type="dxa"/>
            <w:gridSpan w:val="2"/>
            <w:shd w:val="clear" w:color="auto" w:fill="D9D9D9" w:themeFill="background1" w:themeFillShade="D9"/>
          </w:tcPr>
          <w:p w14:paraId="7187E02F" w14:textId="10E0D8A3" w:rsidR="00D45CEE" w:rsidRPr="00570BC8" w:rsidRDefault="005448ED" w:rsidP="00BD78F9">
            <w:pPr>
              <w:rPr>
                <w:rFonts w:cs="Angsana New"/>
                <w:szCs w:val="25"/>
                <w:lang w:val="en-US" w:eastAsia="fr-BE" w:bidi="th-TH"/>
              </w:rPr>
            </w:pPr>
            <w:r w:rsidRPr="00EA6057">
              <w:rPr>
                <w:sz w:val="18"/>
                <w:szCs w:val="18"/>
              </w:rPr>
              <w:t>3.</w:t>
            </w:r>
            <w:r w:rsidRPr="00F476BE">
              <w:rPr>
                <w:szCs w:val="20"/>
              </w:rPr>
              <w:t xml:space="preserve"> </w:t>
            </w:r>
            <w:r w:rsidR="00FA09D6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การประเมินของ</w:t>
            </w:r>
            <w:r w:rsidR="009C33D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คุณ</w:t>
            </w:r>
            <w:r w:rsidR="00FA09D6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จะ</w:t>
            </w:r>
            <w:r w:rsidR="00642E3B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ให้</w:t>
            </w:r>
            <w:r w:rsidR="00FA09D6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ข้อมูล</w:t>
            </w:r>
            <w:r w:rsidR="0077138B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ประกอบ</w:t>
            </w:r>
            <w:r w:rsidR="00EA6146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การวาง</w:t>
            </w:r>
            <w:r w:rsidR="00D725C7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กลยุทธ</w:t>
            </w:r>
            <w:r w:rsidR="00E13731">
              <w:rPr>
                <w:rFonts w:ascii="Leelawadee UI" w:hAnsi="Leelawadee UI" w:cs="Leelawadee UI" w:hint="cs"/>
                <w:sz w:val="22"/>
                <w:szCs w:val="22"/>
                <w:cs/>
                <w:lang w:bidi="th-TH"/>
              </w:rPr>
              <w:t>์</w:t>
            </w:r>
            <w:r w:rsidR="000144D9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ของ</w:t>
            </w:r>
            <w:r w:rsidR="00D725C7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ธุรกิจ</w:t>
            </w:r>
            <w:r w:rsidR="000144D9" w:rsidRPr="0077138B">
              <w:rPr>
                <w:rFonts w:ascii="Leelawadee UI" w:hAnsi="Leelawadee UI" w:cs="Leelawadee UI"/>
                <w:sz w:val="22"/>
                <w:szCs w:val="22"/>
                <w:cs/>
                <w:lang w:bidi="th-TH"/>
              </w:rPr>
              <w:t>อย่างไร</w:t>
            </w:r>
            <w:r w:rsidR="002E3037">
              <w:rPr>
                <w:rFonts w:ascii="Leelawadee UI" w:hAnsi="Leelawadee UI" w:cs="Leelawadee UI" w:hint="cs"/>
                <w:sz w:val="22"/>
                <w:szCs w:val="22"/>
                <w:cs/>
                <w:lang w:bidi="th-TH"/>
              </w:rPr>
              <w:t>บ้าง</w:t>
            </w:r>
          </w:p>
        </w:tc>
        <w:tc>
          <w:tcPr>
            <w:tcW w:w="1269" w:type="dxa"/>
            <w:shd w:val="clear" w:color="auto" w:fill="D9D9D9" w:themeFill="background1" w:themeFillShade="D9"/>
          </w:tcPr>
          <w:p w14:paraId="04B06E6D" w14:textId="26630D68" w:rsidR="00D45CEE" w:rsidRPr="00F476BE" w:rsidRDefault="00B0181A" w:rsidP="00BD78F9">
            <w:pPr>
              <w:pStyle w:val="Default"/>
              <w:spacing w:line="276" w:lineRule="auto"/>
              <w:rPr>
                <w:rFonts w:ascii="Verdana" w:hAnsi="Verdana"/>
                <w:sz w:val="20"/>
                <w:szCs w:val="20"/>
                <w:lang w:val="en-US"/>
              </w:rPr>
            </w:pPr>
            <w:r w:rsidRPr="00B0181A">
              <w:rPr>
                <w:rFonts w:ascii="Leelawadee UI" w:hAnsi="Leelawadee UI" w:cs="Leelawadee UI"/>
                <w:sz w:val="20"/>
                <w:szCs w:val="20"/>
                <w:cs/>
                <w:lang w:val="en-US" w:bidi="th-TH"/>
              </w:rPr>
              <w:t>น</w:t>
            </w:r>
            <w:r w:rsidR="005448ED" w:rsidRPr="00B0181A">
              <w:rPr>
                <w:rFonts w:ascii="Leelawadee UI" w:hAnsi="Leelawadee UI" w:cs="Leelawadee UI"/>
                <w:sz w:val="20"/>
                <w:szCs w:val="20"/>
                <w:lang w:val="en-US"/>
              </w:rPr>
              <w:t>.</w:t>
            </w:r>
            <w:r w:rsidR="005448ED" w:rsidRPr="00F476BE">
              <w:rPr>
                <w:rFonts w:ascii="Verdana" w:hAnsi="Verdana"/>
                <w:sz w:val="16"/>
                <w:szCs w:val="16"/>
                <w:lang w:val="en-US"/>
              </w:rPr>
              <w:t xml:space="preserve"> 112, 114, 115</w:t>
            </w:r>
          </w:p>
        </w:tc>
      </w:tr>
      <w:tr w:rsidR="00D45CEE" w:rsidRPr="00F476BE" w14:paraId="79BF5E64" w14:textId="77777777" w:rsidTr="00940B37">
        <w:tc>
          <w:tcPr>
            <w:tcW w:w="8499" w:type="dxa"/>
            <w:gridSpan w:val="3"/>
          </w:tcPr>
          <w:p w14:paraId="481571E6" w14:textId="1D923F8B" w:rsidR="00D45CEE" w:rsidRPr="00F476BE" w:rsidRDefault="0077138B" w:rsidP="00BD78F9">
            <w:pPr>
              <w:rPr>
                <w:color w:val="000000"/>
                <w:szCs w:val="20"/>
              </w:rPr>
            </w:pPr>
            <w:r w:rsidRPr="008665A0">
              <w:rPr>
                <w:rFonts w:ascii="Leelawadee UI" w:hAnsi="Leelawadee UI" w:cs="Leelawadee UI"/>
                <w:color w:val="A6A6A6"/>
                <w:sz w:val="22"/>
                <w:szCs w:val="22"/>
                <w:cs/>
                <w:lang w:bidi="th-TH"/>
              </w:rPr>
              <w:t>คำอธิบาย</w:t>
            </w:r>
          </w:p>
        </w:tc>
      </w:tr>
    </w:tbl>
    <w:p w14:paraId="4DF68D98" w14:textId="77777777" w:rsidR="00D01CD3" w:rsidRPr="00F476BE" w:rsidRDefault="00D01CD3" w:rsidP="00005CCE">
      <w:pPr>
        <w:pStyle w:val="Default"/>
        <w:spacing w:line="276" w:lineRule="auto"/>
        <w:rPr>
          <w:rFonts w:ascii="Verdana" w:hAnsi="Verdana"/>
          <w:sz w:val="20"/>
          <w:szCs w:val="20"/>
          <w:lang w:val="en-US"/>
        </w:rPr>
      </w:pPr>
    </w:p>
    <w:sectPr w:rsidR="00D01CD3" w:rsidRPr="00F476B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361FF" w14:textId="77777777" w:rsidR="006F72EA" w:rsidRDefault="006F72EA" w:rsidP="00212311">
      <w:r>
        <w:separator/>
      </w:r>
    </w:p>
  </w:endnote>
  <w:endnote w:type="continuationSeparator" w:id="0">
    <w:p w14:paraId="6C500CD7" w14:textId="77777777" w:rsidR="006F72EA" w:rsidRDefault="006F72EA" w:rsidP="00212311">
      <w:r>
        <w:continuationSeparator/>
      </w:r>
    </w:p>
  </w:endnote>
  <w:endnote w:type="continuationNotice" w:id="1">
    <w:p w14:paraId="44837ACD" w14:textId="77777777" w:rsidR="006F72EA" w:rsidRDefault="006F72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otham Book">
    <w:altName w:val="Calibri"/>
    <w:charset w:val="00"/>
    <w:family w:val="auto"/>
    <w:pitch w:val="variable"/>
    <w:sig w:usb0="00000003" w:usb1="00000000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61F0F" w14:textId="77777777" w:rsidR="006F72EA" w:rsidRDefault="006F72EA" w:rsidP="00212311">
      <w:r>
        <w:separator/>
      </w:r>
    </w:p>
  </w:footnote>
  <w:footnote w:type="continuationSeparator" w:id="0">
    <w:p w14:paraId="747AE8BA" w14:textId="77777777" w:rsidR="006F72EA" w:rsidRDefault="006F72EA" w:rsidP="00212311">
      <w:r>
        <w:continuationSeparator/>
      </w:r>
    </w:p>
  </w:footnote>
  <w:footnote w:type="continuationNotice" w:id="1">
    <w:p w14:paraId="526FF97D" w14:textId="77777777" w:rsidR="006F72EA" w:rsidRDefault="006F72EA"/>
  </w:footnote>
  <w:footnote w:id="2">
    <w:p w14:paraId="4EFE73E7" w14:textId="40DDD87A" w:rsidR="00904BA0" w:rsidRPr="0036183F" w:rsidRDefault="00904BA0">
      <w:pPr>
        <w:pStyle w:val="FootnoteText"/>
        <w:rPr>
          <w:rFonts w:cs="Cordia New"/>
          <w:sz w:val="16"/>
          <w:cs/>
          <w:lang w:bidi="th-TH"/>
        </w:rPr>
      </w:pPr>
      <w:r w:rsidRPr="0036183F">
        <w:rPr>
          <w:rStyle w:val="FootnoteReference"/>
          <w:sz w:val="18"/>
          <w:szCs w:val="18"/>
        </w:rPr>
        <w:footnoteRef/>
      </w:r>
      <w:r w:rsidR="00323BA5" w:rsidRPr="0036183F">
        <w:rPr>
          <w:sz w:val="18"/>
          <w:szCs w:val="18"/>
        </w:rPr>
        <w:t xml:space="preserve"> </w:t>
      </w:r>
      <w:r w:rsidR="00740A44" w:rsidRPr="0036183F">
        <w:rPr>
          <w:rFonts w:ascii="Leelawadee UI" w:hAnsi="Leelawadee UI" w:cs="Leelawadee UI"/>
          <w:sz w:val="16"/>
          <w:szCs w:val="16"/>
          <w:cs/>
          <w:lang w:bidi="th-TH"/>
        </w:rPr>
        <w:t>เช่น</w:t>
      </w:r>
      <w:r w:rsidR="00B309AE" w:rsidRPr="0036183F">
        <w:rPr>
          <w:rFonts w:ascii="Leelawadee UI" w:hAnsi="Leelawadee UI" w:cs="Leelawadee UI"/>
          <w:sz w:val="16"/>
          <w:szCs w:val="16"/>
          <w:cs/>
          <w:lang w:bidi="th-TH"/>
        </w:rPr>
        <w:t xml:space="preserve"> ยุทธศาสตร์</w:t>
      </w:r>
      <w:r w:rsidR="00D63FE3" w:rsidRPr="0036183F">
        <w:rPr>
          <w:rFonts w:ascii="Leelawadee UI" w:hAnsi="Leelawadee UI" w:cs="Leelawadee UI"/>
          <w:sz w:val="16"/>
          <w:szCs w:val="16"/>
          <w:cs/>
          <w:lang w:bidi="th-TH"/>
        </w:rPr>
        <w:t xml:space="preserve"> การบริหารจัดการ แผนก</w:t>
      </w:r>
      <w:r w:rsidR="005D5C17" w:rsidRPr="0036183F">
        <w:rPr>
          <w:rFonts w:ascii="Leelawadee UI" w:hAnsi="Leelawadee UI" w:cs="Leelawadee UI"/>
          <w:sz w:val="16"/>
          <w:szCs w:val="16"/>
          <w:cs/>
          <w:lang w:bidi="th-TH"/>
        </w:rPr>
        <w:t>ทรัพยากรมนุษย์ แผนกความยั่งยืน</w:t>
      </w:r>
      <w:r w:rsidR="008220E6" w:rsidRPr="0036183F">
        <w:rPr>
          <w:rFonts w:ascii="Leelawadee UI" w:hAnsi="Leelawadee UI" w:cs="Leelawadee UI"/>
          <w:sz w:val="16"/>
          <w:szCs w:val="16"/>
          <w:cs/>
          <w:lang w:bidi="th-TH"/>
        </w:rPr>
        <w:t xml:space="preserve"> การตลาด ฯลฯ</w:t>
      </w:r>
    </w:p>
  </w:footnote>
  <w:footnote w:id="3">
    <w:p w14:paraId="600ACE3C" w14:textId="27918E79" w:rsidR="000E26D7" w:rsidRPr="0036183F" w:rsidRDefault="000E26D7" w:rsidP="000E26D7">
      <w:pPr>
        <w:rPr>
          <w:rFonts w:cs="Browallia New"/>
          <w:color w:val="000000" w:themeColor="text1"/>
          <w:sz w:val="16"/>
          <w:szCs w:val="16"/>
          <w:lang w:bidi="th-TH"/>
        </w:rPr>
      </w:pPr>
      <w:r w:rsidRPr="0036183F">
        <w:rPr>
          <w:rStyle w:val="FootnoteReference"/>
          <w:sz w:val="16"/>
          <w:szCs w:val="16"/>
        </w:rPr>
        <w:footnoteRef/>
      </w:r>
      <w:r w:rsidRPr="0036183F">
        <w:rPr>
          <w:sz w:val="16"/>
          <w:szCs w:val="16"/>
        </w:rPr>
        <w:t xml:space="preserve"> </w:t>
      </w:r>
      <w:r w:rsidR="00E17C79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กลุ่มเ</w:t>
      </w:r>
      <w:r w:rsidR="00942E8C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ป้าหมาย</w:t>
      </w:r>
      <w:r w:rsidR="00C02004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 หมายความถึง</w:t>
      </w:r>
      <w:r w:rsidR="00F962B4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กลุ่ม</w:t>
      </w:r>
      <w:r w:rsidR="003D191E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ผู้ใช้</w:t>
      </w:r>
      <w:r w:rsidR="0028787A" w:rsidRPr="008752F4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หลักที่จะนำ</w:t>
      </w:r>
      <w:r w:rsidR="003D191E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ผลลัพธ์</w:t>
      </w:r>
      <w:r w:rsidR="00A66407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จากการการประเมิน</w:t>
      </w:r>
      <w:r w:rsidR="003D191E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ไปประยุกต์ใช้เพื่อการตัดสินใจเพื่อเกิดการเปลี่ยนแปลง</w:t>
      </w:r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 (</w:t>
      </w:r>
      <w:r w:rsidR="00A66407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ได้แก่</w:t>
      </w:r>
      <w:r w:rsidR="00401012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 </w:t>
      </w:r>
      <w:r w:rsidR="008377FC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ผู้นำผล</w:t>
      </w:r>
      <w:r w:rsidR="00E562D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ที่</w:t>
      </w:r>
      <w:r w:rsidR="0049504B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ได้รับจากการประเมิน</w:t>
      </w:r>
      <w:r w:rsidR="008377FC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ไปใช้ในการตัดสินใจ</w:t>
      </w:r>
      <w:r w:rsidR="00401012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ต่างๆ</w:t>
      </w:r>
      <w:r w:rsidR="003D191E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ในธุรกิจหรือองค์กร</w:t>
      </w:r>
      <w:r w:rsidR="003E40A9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)</w:t>
      </w:r>
    </w:p>
  </w:footnote>
  <w:footnote w:id="4">
    <w:p w14:paraId="4AAB4321" w14:textId="4B838131" w:rsidR="000E26D7" w:rsidRPr="0036183F" w:rsidRDefault="000E26D7" w:rsidP="00070D63">
      <w:pPr>
        <w:rPr>
          <w:sz w:val="16"/>
          <w:szCs w:val="16"/>
          <w:cs/>
          <w:lang w:val="en-US" w:bidi="th-TH"/>
        </w:rPr>
      </w:pPr>
      <w:r w:rsidRPr="0036183F">
        <w:rPr>
          <w:rStyle w:val="FootnoteReference"/>
          <w:color w:val="000000" w:themeColor="text1"/>
          <w:sz w:val="16"/>
          <w:szCs w:val="16"/>
        </w:rPr>
        <w:footnoteRef/>
      </w:r>
      <w:r w:rsidRPr="0036183F">
        <w:rPr>
          <w:color w:val="000000" w:themeColor="text1"/>
          <w:sz w:val="16"/>
          <w:szCs w:val="16"/>
        </w:rPr>
        <w:t xml:space="preserve"> </w:t>
      </w:r>
      <w:r w:rsidR="00070D6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นอกจากกลุ่มเป้าหมายแล้ว</w:t>
      </w:r>
      <w:r w:rsidR="009A39B7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 </w:t>
      </w:r>
      <w:r w:rsidR="009C33DB" w:rsidRPr="008752F4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9A39B7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อาจ</w:t>
      </w:r>
      <w:r w:rsidR="003D191E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สร้างการมีส่วนร่วม</w:t>
      </w:r>
      <w:r w:rsidR="0044772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กับผู้มีส่วนได้ส่วนเสียอื่นๆ</w:t>
      </w:r>
      <w:r w:rsidR="00DD4467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ที่สามารถ </w:t>
      </w:r>
      <w:r w:rsidR="00B471B4" w:rsidRPr="0036183F">
        <w:rPr>
          <w:rFonts w:ascii="Leelawadee UI" w:hAnsi="Leelawadee UI" w:cs="Leelawadee UI"/>
          <w:color w:val="000000" w:themeColor="text1"/>
          <w:sz w:val="16"/>
          <w:szCs w:val="16"/>
          <w:lang w:val="en-US" w:bidi="th-TH"/>
        </w:rPr>
        <w:t xml:space="preserve">1) </w:t>
      </w:r>
      <w:r w:rsidR="00B471B4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>ให้ข้อมูล</w:t>
      </w:r>
      <w:r w:rsidR="00021005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 </w:t>
      </w:r>
      <w:r w:rsidR="00021005" w:rsidRPr="0036183F">
        <w:rPr>
          <w:rFonts w:ascii="Leelawadee UI" w:hAnsi="Leelawadee UI" w:cs="Leelawadee UI"/>
          <w:color w:val="000000" w:themeColor="text1"/>
          <w:sz w:val="16"/>
          <w:szCs w:val="16"/>
          <w:lang w:val="en-US" w:bidi="th-TH"/>
        </w:rPr>
        <w:t xml:space="preserve">2) </w:t>
      </w:r>
      <w:r w:rsidR="00021005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>มีอิทธิพลต่อ</w:t>
      </w:r>
      <w:r w:rsidR="0025275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การประเมิน </w:t>
      </w:r>
      <w:r w:rsidR="00252753" w:rsidRPr="0036183F">
        <w:rPr>
          <w:rFonts w:ascii="Leelawadee UI" w:hAnsi="Leelawadee UI" w:cs="Leelawadee UI"/>
          <w:color w:val="000000" w:themeColor="text1"/>
          <w:sz w:val="16"/>
          <w:szCs w:val="16"/>
          <w:lang w:val="en-US" w:bidi="th-TH"/>
        </w:rPr>
        <w:t xml:space="preserve">3) </w:t>
      </w:r>
      <w:r w:rsidR="0025275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>ช่วยทวนสอบ</w:t>
      </w:r>
      <w:r w:rsidR="00133095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 </w:t>
      </w:r>
      <w:r w:rsidR="002D42A1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>ตรวจสอบความสมเหตุสมผล</w:t>
      </w:r>
      <w:r w:rsidR="003E585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 และช่วยตีความ</w:t>
      </w:r>
      <w:r w:rsidR="00B275A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>การประเมินได้</w:t>
      </w:r>
    </w:p>
  </w:footnote>
  <w:footnote w:id="5">
    <w:p w14:paraId="367763AF" w14:textId="57C85B21" w:rsidR="00771DC8" w:rsidRPr="00645494" w:rsidRDefault="00771DC8" w:rsidP="00771DC8">
      <w:pPr>
        <w:rPr>
          <w:rFonts w:cs="Cordia New"/>
          <w:color w:val="000000" w:themeColor="text1"/>
          <w:sz w:val="16"/>
          <w:szCs w:val="16"/>
          <w:lang w:bidi="th-TH"/>
        </w:rPr>
      </w:pPr>
      <w:r w:rsidRPr="0036183F">
        <w:rPr>
          <w:rStyle w:val="FootnoteReference"/>
          <w:sz w:val="16"/>
          <w:szCs w:val="16"/>
        </w:rPr>
        <w:footnoteRef/>
      </w:r>
      <w:r w:rsidRPr="0036183F">
        <w:rPr>
          <w:sz w:val="16"/>
          <w:szCs w:val="16"/>
        </w:rPr>
        <w:t xml:space="preserve"> </w:t>
      </w:r>
      <w:r w:rsidR="00CF446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สามารถ</w:t>
      </w:r>
      <w:r w:rsidR="00CF446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เลือกได้มากกว่าหนึ่ง</w:t>
      </w:r>
      <w:r w:rsidR="00420605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ข้อ เพื่อ</w:t>
      </w:r>
      <w:r w:rsidR="00CD1A1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อธิบาย</w:t>
      </w:r>
      <w:r w:rsidR="001F3D1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ขอบ</w:t>
      </w:r>
      <w:r w:rsidR="00CD1A1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เขต</w:t>
      </w:r>
      <w:r w:rsidR="003B136C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ห่วงโซ่มูลค่าให้ชัดเจน</w:t>
      </w:r>
    </w:p>
    <w:p w14:paraId="7ECCC26D" w14:textId="1D37F62F" w:rsidR="00771DC8" w:rsidRPr="0036183F" w:rsidRDefault="00771DC8">
      <w:pPr>
        <w:pStyle w:val="FootnoteText"/>
        <w:rPr>
          <w:sz w:val="16"/>
          <w:szCs w:val="16"/>
        </w:rPr>
      </w:pPr>
    </w:p>
  </w:footnote>
  <w:footnote w:id="6">
    <w:p w14:paraId="07FC4E73" w14:textId="4327F098" w:rsidR="00771DC8" w:rsidRPr="0036183F" w:rsidRDefault="00771DC8" w:rsidP="00771DC8">
      <w:pPr>
        <w:rPr>
          <w:rFonts w:eastAsia="Verdana" w:cs="Browallia New"/>
          <w:color w:val="000000" w:themeColor="text1"/>
          <w:sz w:val="16"/>
          <w:szCs w:val="16"/>
          <w:lang w:val="en-US" w:bidi="th-TH"/>
        </w:rPr>
      </w:pPr>
      <w:r w:rsidRPr="0036183F">
        <w:rPr>
          <w:rStyle w:val="FootnoteReference"/>
          <w:color w:val="000000" w:themeColor="text1"/>
          <w:sz w:val="16"/>
          <w:szCs w:val="16"/>
        </w:rPr>
        <w:footnoteRef/>
      </w:r>
      <w:r w:rsidRPr="0036183F">
        <w:rPr>
          <w:color w:val="000000" w:themeColor="text1"/>
          <w:sz w:val="16"/>
          <w:szCs w:val="16"/>
        </w:rPr>
        <w:t xml:space="preserve"> </w:t>
      </w:r>
      <w:r w:rsidR="00C37A78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ี่</w:t>
      </w:r>
      <w:r w:rsidR="00C37A78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เป็น</w:t>
      </w:r>
      <w:r w:rsidR="00AA04F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ตัวเลือกเพื่อ</w:t>
      </w:r>
      <w:r w:rsidR="004755F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บ่งชี้</w:t>
      </w:r>
      <w:r w:rsidR="00AA04F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ปัจจัยด้าน</w:t>
      </w:r>
      <w:r w:rsidR="00856914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ภาวะพึ่งพิงแล</w:t>
      </w:r>
      <w:r w:rsidR="003C1F10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ผลกระทบ</w:t>
      </w:r>
      <w:r w:rsidR="00AC1004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เพื่</w:t>
      </w:r>
      <w:r w:rsidR="000828A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อ</w:t>
      </w:r>
      <w:r w:rsidR="00AA04F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 xml:space="preserve">การขับเคลื่อน </w:t>
      </w:r>
      <w:r w:rsidR="000828A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ที่ช่วย</w:t>
      </w:r>
      <w:r w:rsidR="00E96DF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ให้</w:t>
      </w:r>
      <w:r w:rsidR="00AA04F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E96DF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สามาร</w:t>
      </w:r>
      <w:r w:rsidR="009B149C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ถ</w:t>
      </w:r>
      <w:r w:rsidR="00045746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ระบุ</w:t>
      </w:r>
      <w:r w:rsidR="00B20C2A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ประเด็น</w:t>
      </w:r>
      <w:r w:rsidR="009B149C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ที่มี</w:t>
      </w:r>
      <w:r w:rsidR="00A91D6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ัย</w:t>
      </w:r>
      <w:r w:rsidR="009B149C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สำคัญ</w:t>
      </w:r>
      <w:r w:rsidR="00AA04F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ได้ง่ายขึ้น</w:t>
      </w:r>
      <w:r w:rsidR="002E1281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 xml:space="preserve"> </w:t>
      </w:r>
      <w:r w:rsidR="00AA04F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ผู้ทำแบบประเมินสามารถเพิ่ม</w:t>
      </w:r>
      <w:r w:rsidR="00962E2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ประเด็น</w:t>
      </w:r>
      <w:r w:rsidR="002E1281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อื่น</w:t>
      </w:r>
      <w:r w:rsidR="00F84484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อกเหนือจาก</w:t>
      </w:r>
      <w:r w:rsidR="00AA04F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ที่ระบุไว้ได้เช</w:t>
      </w:r>
      <w:r w:rsidR="00B5789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่</w:t>
      </w:r>
      <w:r w:rsidR="00AA04F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เดียวกัน</w:t>
      </w:r>
    </w:p>
    <w:p w14:paraId="68B84F02" w14:textId="755A4D7E" w:rsidR="00771DC8" w:rsidRPr="0036183F" w:rsidRDefault="00771DC8">
      <w:pPr>
        <w:pStyle w:val="FootnoteText"/>
        <w:rPr>
          <w:sz w:val="16"/>
          <w:szCs w:val="16"/>
        </w:rPr>
      </w:pPr>
    </w:p>
  </w:footnote>
  <w:footnote w:id="7">
    <w:p w14:paraId="3A944A75" w14:textId="648E2353" w:rsidR="00771DC8" w:rsidRPr="0036183F" w:rsidRDefault="00771DC8" w:rsidP="000456E0">
      <w:pPr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</w:pPr>
      <w:r w:rsidRPr="0036183F">
        <w:rPr>
          <w:rStyle w:val="FootnoteReference"/>
          <w:sz w:val="16"/>
          <w:szCs w:val="16"/>
        </w:rPr>
        <w:footnoteRef/>
      </w:r>
      <w:r w:rsidRPr="0036183F">
        <w:rPr>
          <w:sz w:val="16"/>
          <w:szCs w:val="16"/>
        </w:rPr>
        <w:t xml:space="preserve"> </w:t>
      </w:r>
      <w:r w:rsidR="000C7B3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หลักเกณฑ์</w:t>
      </w:r>
      <w:r w:rsidR="000C7B3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ที่จะช่วย</w:t>
      </w:r>
      <w:r w:rsidR="004631C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 xml:space="preserve">ผู้ทำแบบประเมิน </w:t>
      </w:r>
      <w:r w:rsidR="00D0314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ในการเลือก</w:t>
      </w:r>
      <w:r w:rsidR="0029136C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ปัจจัย</w:t>
      </w:r>
      <w:r w:rsidR="00B929D8" w:rsidRPr="00C803B6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เพื่อการขับเคลื่อน</w:t>
      </w:r>
      <w:r w:rsidR="0029136C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ด้านผลกระทบ</w:t>
      </w:r>
      <w:r w:rsidR="005C64A2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  <w:t>/</w:t>
      </w:r>
      <w:r w:rsidR="00D041B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ภาวะพึ่งพิงที่มี</w:t>
      </w:r>
      <w:r w:rsidR="00356A3A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นัย</w:t>
      </w:r>
      <w:r w:rsidR="00D041B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สำ</w:t>
      </w:r>
      <w:r w:rsidR="0023282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คัญลำดับต้นๆเพื่อทำการวัดและ</w:t>
      </w:r>
      <w:r w:rsidR="00206B47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ประเมิน</w:t>
      </w:r>
      <w:r w:rsidR="006A4D14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ค่า ธุรกิจหลาย</w:t>
      </w:r>
      <w:r w:rsidR="00FB7278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แห่งอาจ</w:t>
      </w:r>
      <w:r w:rsidR="009B22E2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ได้</w:t>
      </w:r>
      <w:r w:rsidR="00FB7278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ทำการประเมิน</w:t>
      </w:r>
      <w:r w:rsidR="004F4AD3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ประเด็นที่มีนัย</w:t>
      </w:r>
      <w:r w:rsidR="009B22E2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สำคัญ</w:t>
      </w:r>
      <w:r w:rsidR="008E7C2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สำหรับตนเองไว้</w:t>
      </w:r>
      <w:r w:rsidR="00B929D8">
        <w:rPr>
          <w:rFonts w:ascii="Leelawadee UI" w:eastAsia="Verdana" w:hAnsi="Leelawadee UI" w:cs="Leelawadee UI" w:hint="cs"/>
          <w:color w:val="000000" w:themeColor="text1"/>
          <w:sz w:val="16"/>
          <w:szCs w:val="16"/>
          <w:cs/>
          <w:lang w:val="en-US" w:bidi="th-TH"/>
        </w:rPr>
        <w:t>ก่อน</w:t>
      </w:r>
      <w:r w:rsidR="008E7C2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แล้ว</w:t>
      </w:r>
      <w:r w:rsidR="000979A2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 </w:t>
      </w:r>
      <w:r w:rsidR="004631CB" w:rsidRPr="008752F4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0979A2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อาจใช้</w:t>
      </w:r>
      <w:r w:rsidR="00580456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หลักเกณฑ์ที่มีอยู่</w:t>
      </w:r>
      <w:r w:rsidR="00D674D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แล้ว</w:t>
      </w:r>
      <w:r w:rsidR="00580456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ของตนเองแทน</w:t>
      </w:r>
      <w:r w:rsidR="00F1205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ก็ได้</w:t>
      </w:r>
    </w:p>
  </w:footnote>
  <w:footnote w:id="8">
    <w:p w14:paraId="22E76482" w14:textId="04A72961" w:rsidR="000456E0" w:rsidRPr="0036183F" w:rsidRDefault="000456E0" w:rsidP="000456E0">
      <w:pPr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</w:pPr>
      <w:r w:rsidRPr="0036183F">
        <w:rPr>
          <w:rStyle w:val="FootnoteReference"/>
          <w:color w:val="000000" w:themeColor="text1"/>
          <w:sz w:val="16"/>
          <w:szCs w:val="16"/>
        </w:rPr>
        <w:footnoteRef/>
      </w:r>
      <w:r w:rsidRPr="0036183F">
        <w:rPr>
          <w:color w:val="000000" w:themeColor="text1"/>
          <w:sz w:val="16"/>
          <w:szCs w:val="16"/>
        </w:rPr>
        <w:t xml:space="preserve"> </w:t>
      </w:r>
      <w:r w:rsidR="002120B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เริ่มต้น</w:t>
      </w:r>
      <w:r w:rsidR="002120B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ด้วยการทำการประเมิน</w:t>
      </w:r>
      <w:r w:rsidR="00E86C7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ประเด็นที่มีนัย</w:t>
      </w:r>
      <w:r w:rsidR="00827827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สำคัญ</w:t>
      </w:r>
      <w:r w:rsidR="0043363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หน้าต่อไป และ</w:t>
      </w:r>
      <w:r w:rsidR="008B678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คัดลอก</w:t>
      </w:r>
      <w:r w:rsidR="000B565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มาใส่</w:t>
      </w:r>
      <w:r w:rsidR="00DE64A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ที่นี่ในฐานะเป็นรายการที่จ</w:t>
      </w:r>
      <w:r w:rsidR="00883A22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ัด</w:t>
      </w:r>
      <w:r w:rsidR="00DE64A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ลำดับ</w:t>
      </w:r>
      <w:r w:rsidR="00902696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ความสำคัญแล้ว </w:t>
      </w:r>
      <w:r w:rsidR="00B929D8">
        <w:rPr>
          <w:rFonts w:ascii="Leelawadee UI" w:eastAsia="Verdana" w:hAnsi="Leelawadee UI" w:cs="Leelawadee UI" w:hint="cs"/>
          <w:color w:val="000000" w:themeColor="text1"/>
          <w:sz w:val="16"/>
          <w:szCs w:val="16"/>
          <w:cs/>
          <w:lang w:val="en-US" w:bidi="th-TH"/>
        </w:rPr>
        <w:t>เพื่อ</w:t>
      </w:r>
      <w:r w:rsidR="00902696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จะนำไปใช้ในการ</w:t>
      </w:r>
      <w:r w:rsidR="001E7E63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ประเมิน</w:t>
      </w:r>
      <w:r w:rsidR="00B929D8">
        <w:rPr>
          <w:rFonts w:ascii="Leelawadee UI" w:eastAsia="Verdana" w:hAnsi="Leelawadee UI" w:cs="Leelawadee UI" w:hint="cs"/>
          <w:color w:val="000000" w:themeColor="text1"/>
          <w:sz w:val="16"/>
          <w:szCs w:val="16"/>
          <w:cs/>
          <w:lang w:val="en-US" w:bidi="th-TH"/>
        </w:rPr>
        <w:t>ขั้น</w:t>
      </w:r>
      <w:r w:rsidR="00872F48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ต่อไป</w:t>
      </w:r>
    </w:p>
    <w:p w14:paraId="4F570699" w14:textId="2207A386" w:rsidR="000456E0" w:rsidRDefault="000456E0">
      <w:pPr>
        <w:pStyle w:val="FootnoteText"/>
      </w:pPr>
    </w:p>
  </w:footnote>
  <w:footnote w:id="9">
    <w:p w14:paraId="3D8AF72E" w14:textId="4724FED2" w:rsidR="0035089D" w:rsidRPr="00CE24DC" w:rsidRDefault="0035089D" w:rsidP="0035089D">
      <w:pPr>
        <w:textAlignment w:val="baseline"/>
        <w:rPr>
          <w:rFonts w:eastAsia="Verdana" w:cstheme="minorBidi"/>
          <w:color w:val="000000" w:themeColor="text1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="00191BA0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กรอก</w:t>
      </w:r>
      <w:r w:rsidR="00764BC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หลักเ</w:t>
      </w:r>
      <w:r w:rsidR="0004538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ก</w:t>
      </w:r>
      <w:r w:rsidR="00764BC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ณฑ์ที่</w:t>
      </w:r>
      <w:r w:rsidR="004631C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764BC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ได้เลือกไ</w:t>
      </w:r>
      <w:r w:rsidR="008D300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 xml:space="preserve">ว้ในคำถามที่ </w:t>
      </w:r>
      <w:r w:rsidR="008D300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  <w:t>3</w:t>
      </w:r>
      <w:r w:rsidR="008D3005"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 xml:space="preserve"> </w:t>
      </w:r>
      <w:r w:rsidR="004631C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786986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อาจไม่จำเป็นต้องใช้</w:t>
      </w:r>
      <w:r w:rsidR="001E4B2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ทุกคอลัม</w:t>
      </w:r>
      <w:r w:rsidR="003553B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์</w:t>
      </w:r>
      <w:r w:rsidR="001E4B2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ที</w:t>
      </w:r>
      <w:r w:rsidR="00687202">
        <w:rPr>
          <w:rFonts w:ascii="Leelawadee UI" w:eastAsia="Verdana" w:hAnsi="Leelawadee UI" w:cs="Leelawadee UI" w:hint="cs"/>
          <w:color w:val="000000" w:themeColor="text1"/>
          <w:sz w:val="16"/>
          <w:szCs w:val="16"/>
          <w:cs/>
          <w:lang w:bidi="th-TH"/>
        </w:rPr>
        <w:t>่</w:t>
      </w:r>
      <w:r w:rsidR="001E4B2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ให้</w:t>
      </w:r>
      <w:r w:rsidR="003553B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ไว้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 xml:space="preserve">  </w:t>
      </w:r>
      <w:r w:rsidR="00B12162">
        <w:rPr>
          <w:rFonts w:ascii="Leelawadee UI" w:eastAsia="Verdana" w:hAnsi="Leelawadee UI" w:cs="Leelawadee UI" w:hint="cs"/>
          <w:color w:val="000000" w:themeColor="text1"/>
          <w:sz w:val="16"/>
          <w:szCs w:val="16"/>
          <w:cs/>
          <w:lang w:bidi="th-TH"/>
        </w:rPr>
        <w:t>เพียง</w:t>
      </w:r>
      <w:r w:rsidR="001E4B2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จัด</w:t>
      </w:r>
      <w:r w:rsidR="003632E1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ลำดับ</w:t>
      </w:r>
      <w:r w:rsidR="00F7644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ปัจจัยขับเคลื่อนผลกระทบ</w:t>
      </w:r>
      <w:r w:rsidR="00F7644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  <w:t>/</w:t>
      </w:r>
      <w:r w:rsidR="00F7644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ภาวะพึ่งพิง</w:t>
      </w:r>
      <w:r w:rsidR="006C6BE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ในแต่ละห</w:t>
      </w:r>
      <w:r w:rsidR="00012D01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ลักเกณฑ์ โด</w:t>
      </w:r>
      <w:r w:rsidR="003553B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ย</w:t>
      </w:r>
      <w:r w:rsidR="00012D01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เลือกจากเมนู</w:t>
      </w:r>
      <w:r w:rsidR="0028355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 ว่าเป็น</w:t>
      </w:r>
      <w:r w:rsidR="00555AAF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ประเด็น</w:t>
      </w:r>
      <w:r w:rsidR="0093776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ที่ </w:t>
      </w:r>
      <w:r w:rsidR="0093776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  <w:t>“</w:t>
      </w:r>
      <w:r w:rsidR="0093776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ไม่</w:t>
      </w:r>
      <w:r w:rsidR="003553BB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มีนัย</w:t>
      </w:r>
      <w:r w:rsidR="0093776D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สำคัญ</w:t>
      </w:r>
      <w:r w:rsidR="00D32AD8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  <w:t xml:space="preserve"> </w:t>
      </w:r>
      <w:r w:rsidR="00D32AD8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val="en-US" w:bidi="th-TH"/>
        </w:rPr>
        <w:t>(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not material</w:t>
      </w:r>
      <w:r w:rsidR="00B3525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)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", "</w:t>
      </w:r>
      <w:r w:rsidR="00C96A83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ัย</w:t>
      </w:r>
      <w:r w:rsidR="00D97048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สำคัญต่ำ</w:t>
      </w:r>
      <w:r w:rsidR="00CD7A9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 xml:space="preserve"> </w:t>
      </w:r>
      <w:r w:rsidR="00CD7A9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  <w:t>(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low material</w:t>
      </w:r>
      <w:r w:rsidR="00CD7A95"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)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" "</w:t>
      </w:r>
      <w:r w:rsidR="00C96A83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ัย</w:t>
      </w:r>
      <w:r w:rsidR="00CD7A9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 xml:space="preserve">สำคัญปานกลาง </w:t>
      </w:r>
      <w:r w:rsidR="00CD7A9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  <w:t>(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medium material</w:t>
      </w:r>
      <w:r w:rsidR="00CD7A95"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)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 xml:space="preserve">" </w:t>
      </w:r>
      <w:r w:rsidR="00CD7A95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หรือ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 xml:space="preserve"> "</w:t>
      </w:r>
      <w:r w:rsidR="00C96A83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ัย</w:t>
      </w:r>
      <w:r w:rsidR="00DD3EE2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สำ</w:t>
      </w:r>
      <w:r w:rsidR="005A4807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 xml:space="preserve">คัญสูง </w:t>
      </w:r>
      <w:r w:rsidR="005A4807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lang w:val="en-US" w:bidi="th-TH"/>
        </w:rPr>
        <w:t>(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high material</w:t>
      </w:r>
      <w:r w:rsidR="005A4807"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)</w:t>
      </w:r>
      <w:r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>"</w:t>
      </w:r>
      <w:r w:rsidR="005A4807" w:rsidRPr="0036183F">
        <w:rPr>
          <w:rFonts w:ascii="Leelawadee UI" w:eastAsia="Verdana" w:hAnsi="Leelawadee UI" w:cs="Leelawadee UI"/>
          <w:color w:val="000000" w:themeColor="text1"/>
          <w:sz w:val="16"/>
          <w:szCs w:val="16"/>
        </w:rPr>
        <w:t xml:space="preserve"> </w:t>
      </w:r>
      <w:r w:rsidR="00AE751E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ในคอลัม</w:t>
      </w:r>
      <w:r w:rsidR="00B85F50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์</w:t>
      </w:r>
      <w:r w:rsidR="00AE751E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สุดท้าย</w:t>
      </w:r>
      <w:r w:rsidR="003F454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 xml:space="preserve"> ตั</w:t>
      </w:r>
      <w:r w:rsidR="00B85F50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ด</w:t>
      </w:r>
      <w:r w:rsidR="003F454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สินใจว่าจะรวม</w:t>
      </w:r>
      <w:r w:rsidR="006E056A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ประเด็น</w:t>
      </w:r>
      <w:r w:rsidR="003F4549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นี้เข้าไว้ในการประเมิน</w:t>
      </w:r>
      <w:r w:rsidR="00FB296C" w:rsidRPr="0036183F">
        <w:rPr>
          <w:rFonts w:ascii="Leelawadee UI" w:eastAsia="Verdana" w:hAnsi="Leelawadee UI" w:cs="Leelawadee UI"/>
          <w:color w:val="000000" w:themeColor="text1"/>
          <w:sz w:val="16"/>
          <w:szCs w:val="16"/>
          <w:cs/>
          <w:lang w:bidi="th-TH"/>
        </w:rPr>
        <w:t>ด้วยหรือไม่</w:t>
      </w:r>
      <w:r w:rsidRPr="0036183F">
        <w:rPr>
          <w:rFonts w:eastAsia="Verdana" w:cstheme="minorBidi"/>
          <w:color w:val="000000" w:themeColor="text1"/>
          <w:sz w:val="16"/>
          <w:szCs w:val="16"/>
        </w:rPr>
        <w:t xml:space="preserve"> </w:t>
      </w:r>
    </w:p>
    <w:p w14:paraId="738FC2DB" w14:textId="17396865" w:rsidR="0035089D" w:rsidRDefault="0035089D">
      <w:pPr>
        <w:pStyle w:val="FootnoteText"/>
      </w:pPr>
    </w:p>
  </w:footnote>
  <w:footnote w:id="10">
    <w:p w14:paraId="6C08E2B1" w14:textId="6EBE126A" w:rsidR="00C03495" w:rsidRPr="00457830" w:rsidRDefault="00C03495" w:rsidP="00457830">
      <w:pPr>
        <w:rPr>
          <w:rFonts w:eastAsia="Verdana" w:cstheme="minorBidi"/>
          <w:color w:val="000000" w:themeColor="text1"/>
          <w:sz w:val="16"/>
          <w:szCs w:val="16"/>
          <w:cs/>
        </w:rPr>
      </w:pPr>
      <w:r>
        <w:rPr>
          <w:rStyle w:val="FootnoteReference"/>
        </w:rPr>
        <w:footnoteRef/>
      </w:r>
      <w:r>
        <w:t xml:space="preserve"> </w:t>
      </w:r>
      <w:r w:rsidR="002D6442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>จาก</w:t>
      </w:r>
      <w:r w:rsidR="006C54CC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 xml:space="preserve">รายการที่จัดเรียงลำดับไว้ในขั้นตอนที่ </w:t>
      </w:r>
      <w:r w:rsidR="006C54CC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lang w:val="en-US" w:bidi="th-TH"/>
        </w:rPr>
        <w:t>4</w:t>
      </w:r>
      <w:r w:rsidR="00F81F5B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lang w:val="en-US" w:bidi="th-TH"/>
        </w:rPr>
        <w:t xml:space="preserve"> </w:t>
      </w:r>
      <w:r w:rsidR="00F81F5B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 xml:space="preserve">คำถามที่ </w:t>
      </w:r>
      <w:r w:rsidR="00F81F5B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lang w:val="en-US" w:bidi="th-TH"/>
        </w:rPr>
        <w:t>5</w:t>
      </w:r>
      <w:r w:rsidR="00787B60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lang w:val="en-US" w:bidi="th-TH"/>
        </w:rPr>
        <w:t xml:space="preserve"> </w:t>
      </w:r>
      <w:r w:rsidR="00922857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ให้ระบุว่าจะใช้ตัวชี้วัด</w:t>
      </w:r>
      <w:r w:rsidR="00845310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อะไร และหน่วยวัดอะไร</w:t>
      </w:r>
      <w:r w:rsidR="00215663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 xml:space="preserve"> </w:t>
      </w:r>
      <w:r w:rsidR="00A5224D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(</w:t>
      </w:r>
      <w:r w:rsidR="00845310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หากจำเป็น</w:t>
      </w:r>
      <w:r w:rsidR="00351414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val="en-US" w:bidi="th-TH"/>
        </w:rPr>
        <w:t>สามารถใช้</w:t>
      </w:r>
      <w:r w:rsidR="00AB230E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ตัวชี้วัด</w:t>
      </w:r>
      <w:r w:rsidR="00351414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val="en-US" w:bidi="th-TH"/>
        </w:rPr>
        <w:t>ที่ระบุได้</w:t>
      </w:r>
      <w:r w:rsidR="00FF7645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ระหว่าง</w:t>
      </w:r>
      <w:r w:rsidR="00845310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val="en-US" w:bidi="th-TH"/>
        </w:rPr>
        <w:t>การทำการประเมินได้</w:t>
      </w:r>
      <w:r w:rsidR="000A297C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lang w:val="en-US" w:bidi="th-TH"/>
        </w:rPr>
        <w:t>)</w:t>
      </w:r>
      <w:r w:rsidR="00380016" w:rsidRPr="00556841">
        <w:rPr>
          <w:rFonts w:ascii="Leelawadee UI" w:eastAsia="Verdana" w:hAnsi="Leelawadee UI" w:cs="Leelawadee UI"/>
          <w:color w:val="000000" w:themeColor="text1"/>
          <w:sz w:val="18"/>
          <w:szCs w:val="18"/>
          <w:lang w:val="en-US" w:bidi="th-TH"/>
        </w:rPr>
        <w:t xml:space="preserve"> </w:t>
      </w:r>
    </w:p>
  </w:footnote>
  <w:footnote w:id="11">
    <w:p w14:paraId="2D021E67" w14:textId="5DEA44A7" w:rsidR="00457830" w:rsidRPr="00F33F2F" w:rsidRDefault="00457830" w:rsidP="00457830">
      <w:pPr>
        <w:rPr>
          <w:color w:val="000000" w:themeColor="text1"/>
          <w:sz w:val="18"/>
          <w:szCs w:val="18"/>
          <w:cs/>
          <w:lang w:val="en-US"/>
        </w:rPr>
      </w:pPr>
      <w:r w:rsidRPr="00457830">
        <w:rPr>
          <w:rStyle w:val="FootnoteReference"/>
          <w:color w:val="000000" w:themeColor="text1"/>
        </w:rPr>
        <w:footnoteRef/>
      </w:r>
      <w:r w:rsidR="00556841">
        <w:rPr>
          <w:rFonts w:eastAsia="Verdana" w:cs="Cordia New" w:hint="cs"/>
          <w:color w:val="000000" w:themeColor="text1"/>
          <w:sz w:val="16"/>
          <w:szCs w:val="20"/>
          <w:cs/>
          <w:lang w:bidi="th-TH"/>
        </w:rPr>
        <w:t xml:space="preserve"> </w:t>
      </w:r>
      <w:r w:rsidR="00960695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>ระบุว่า</w:t>
      </w:r>
      <w:r w:rsidR="00A12294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>จะหาข้อมูลที่จำเป็น</w:t>
      </w:r>
      <w:r w:rsidR="00D66649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>สำหรับการวัด</w:t>
      </w:r>
      <w:r w:rsidR="00845310" w:rsidRPr="00845310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bidi="th-TH"/>
        </w:rPr>
        <w:t>ปัจจัยด้านผลกระทบเพื่อการขับเคลื่อน</w:t>
      </w:r>
      <w:r w:rsidR="00845310" w:rsidRPr="00845310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>/</w:t>
      </w:r>
      <w:r w:rsidR="00845310" w:rsidRPr="00845310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bidi="th-TH"/>
        </w:rPr>
        <w:t>ภาวะพึ่งพิง</w:t>
      </w:r>
      <w:r w:rsidR="00DF53CD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>ได้อย่างไร</w:t>
      </w:r>
      <w:r w:rsidR="0002173B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 xml:space="preserve"> </w:t>
      </w:r>
      <w:r w:rsidR="004631CB" w:rsidRPr="004631CB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bidi="th-TH"/>
        </w:rPr>
        <w:t>ผู้ทำแบบประเมิน</w:t>
      </w:r>
      <w:r w:rsidR="0002173B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 xml:space="preserve">อาจใช้ข้อมูลปฐมภูมิ </w:t>
      </w:r>
      <w:r w:rsidR="00A13EFE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(ที่เก็บรวบรวมโดย</w:t>
      </w:r>
      <w:r w:rsidR="003E5F99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ธุรกิจของ</w:t>
      </w:r>
      <w:r w:rsidR="004631CB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val="en-US" w:bidi="th-TH"/>
        </w:rPr>
        <w:t>คุณ</w:t>
      </w:r>
      <w:r w:rsidR="003E5F99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หรือโดยที่ปรึกษา</w:t>
      </w:r>
      <w:r w:rsidR="00552BD0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) หรือข้อมูลทุติยภูมิ</w:t>
      </w:r>
      <w:r w:rsidR="00F1157F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 xml:space="preserve"> (จากสิ่งตีพิมพ์</w:t>
      </w:r>
      <w:r w:rsidR="00AF0D2C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 xml:space="preserve"> ฐานข้อมูล ประมาณการ</w:t>
      </w:r>
      <w:r w:rsidR="00F33F2F" w:rsidRPr="00F33F2F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val="en-US" w:bidi="th-TH"/>
        </w:rPr>
        <w:t>)</w:t>
      </w:r>
    </w:p>
  </w:footnote>
  <w:footnote w:id="12">
    <w:p w14:paraId="7D634A3B" w14:textId="0914598D" w:rsidR="00457830" w:rsidRPr="00840D33" w:rsidRDefault="00457830" w:rsidP="00457830">
      <w:pPr>
        <w:rPr>
          <w:rFonts w:eastAsia="Verdana" w:cs="Browallia New"/>
          <w:color w:val="000000" w:themeColor="text1"/>
          <w:sz w:val="16"/>
          <w:szCs w:val="20"/>
          <w:lang w:bidi="th-TH"/>
        </w:rPr>
      </w:pPr>
      <w:r w:rsidRPr="00457830">
        <w:rPr>
          <w:rStyle w:val="FootnoteReference"/>
          <w:color w:val="000000" w:themeColor="text1"/>
        </w:rPr>
        <w:footnoteRef/>
      </w:r>
      <w:r w:rsidRPr="00457830">
        <w:rPr>
          <w:color w:val="000000" w:themeColor="text1"/>
        </w:rPr>
        <w:t xml:space="preserve"> </w:t>
      </w:r>
      <w:r w:rsidR="00840D33" w:rsidRPr="00674AC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>บันทึก</w:t>
      </w:r>
      <w:r w:rsidR="00845310" w:rsidRPr="00845310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bidi="th-TH"/>
        </w:rPr>
        <w:t>ข้อจำกัดหรือความไม่แน่นอนแน่ชัด</w:t>
      </w:r>
      <w:r w:rsidR="00840D33" w:rsidRPr="00674AC1">
        <w:rPr>
          <w:rFonts w:ascii="Leelawadee UI" w:eastAsia="Verdana" w:hAnsi="Leelawadee UI" w:cs="Leelawadee UI"/>
          <w:color w:val="000000" w:themeColor="text1"/>
          <w:sz w:val="18"/>
          <w:szCs w:val="18"/>
          <w:cs/>
          <w:lang w:bidi="th-TH"/>
        </w:rPr>
        <w:t>ของข้อมูล</w:t>
      </w:r>
      <w:r w:rsidR="00674AC1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bidi="th-TH"/>
        </w:rPr>
        <w:t>ที่พบ</w:t>
      </w:r>
      <w:r w:rsidR="00845310">
        <w:rPr>
          <w:rFonts w:ascii="Leelawadee UI" w:eastAsia="Verdana" w:hAnsi="Leelawadee UI" w:cs="Leelawadee UI" w:hint="cs"/>
          <w:color w:val="000000" w:themeColor="text1"/>
          <w:sz w:val="18"/>
          <w:szCs w:val="18"/>
          <w:cs/>
          <w:lang w:bidi="th-TH"/>
        </w:rPr>
        <w:t>ในระหว่างการเก็บรวบรวมข้อมูล</w:t>
      </w:r>
    </w:p>
    <w:p w14:paraId="41FCFFCC" w14:textId="6523B91C" w:rsidR="00457830" w:rsidRDefault="00457830">
      <w:pPr>
        <w:pStyle w:val="FootnoteText"/>
      </w:pPr>
    </w:p>
  </w:footnote>
  <w:footnote w:id="13">
    <w:p w14:paraId="0E8EEE27" w14:textId="3F5C3E61" w:rsidR="007172EB" w:rsidRPr="0011487A" w:rsidRDefault="007172EB" w:rsidP="00E930DD">
      <w:pPr>
        <w:spacing w:after="100"/>
        <w:rPr>
          <w:rFonts w:eastAsia="Verdana" w:cs="Browallia New"/>
          <w:color w:val="000000" w:themeColor="text1"/>
          <w:sz w:val="16"/>
          <w:szCs w:val="20"/>
          <w:lang w:val="en-US" w:bidi="th-TH"/>
        </w:rPr>
      </w:pPr>
      <w:r w:rsidRPr="00EE1221">
        <w:rPr>
          <w:rStyle w:val="FootnoteReference"/>
          <w:color w:val="000000" w:themeColor="text1"/>
        </w:rPr>
        <w:footnoteRef/>
      </w:r>
      <w:r w:rsidRPr="00EE1221">
        <w:rPr>
          <w:color w:val="000000" w:themeColor="text1"/>
        </w:rPr>
        <w:t xml:space="preserve"> </w:t>
      </w:r>
      <w:r w:rsidR="00845310" w:rsidRPr="0036183F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โปรด</w:t>
      </w:r>
      <w:r w:rsidR="00B90875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ระ</w:t>
      </w:r>
      <w:r w:rsidR="00254484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บุว่า</w:t>
      </w:r>
      <w:r w:rsidR="00F875EF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การเปลี่ยนแปลง</w:t>
      </w:r>
      <w:r w:rsidR="00AD37E9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นี้</w:t>
      </w:r>
      <w:r w:rsidR="007F247D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เกี่ยว</w:t>
      </w:r>
      <w:r w:rsidR="000228AB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ข้องกับ</w:t>
      </w:r>
      <w:r w:rsidR="00254484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ทุนใด</w:t>
      </w:r>
      <w:r w:rsidR="00F875EF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 xml:space="preserve"> </w:t>
      </w:r>
      <w:r w:rsidR="000228AB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(</w:t>
      </w:r>
      <w:r w:rsidR="0048618A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 xml:space="preserve">ธรรมชาติ มนุษย์ สังคม </w:t>
      </w:r>
      <w:r w:rsidR="00921BAD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หรือที่ผลิตขึ้น)</w:t>
      </w:r>
    </w:p>
  </w:footnote>
  <w:footnote w:id="14">
    <w:p w14:paraId="62C71C6D" w14:textId="2E1AC0B2" w:rsidR="00EE1221" w:rsidRPr="0011487A" w:rsidRDefault="00EE1221" w:rsidP="00E930DD">
      <w:pPr>
        <w:spacing w:after="100"/>
        <w:rPr>
          <w:rFonts w:ascii="Leelawadee UI" w:eastAsia="Verdana" w:hAnsi="Leelawadee UI" w:cs="Leelawadee UI"/>
          <w:color w:val="000000" w:themeColor="text1"/>
          <w:sz w:val="18"/>
          <w:szCs w:val="18"/>
          <w:lang w:val="en-US" w:bidi="th-TH"/>
        </w:rPr>
      </w:pPr>
      <w:r w:rsidRPr="00EE1221">
        <w:rPr>
          <w:rStyle w:val="FootnoteReference"/>
          <w:color w:val="000000" w:themeColor="text1"/>
        </w:rPr>
        <w:footnoteRef/>
      </w:r>
      <w:r w:rsidRPr="00EE1221">
        <w:rPr>
          <w:color w:val="000000" w:themeColor="text1"/>
        </w:rPr>
        <w:t xml:space="preserve"> </w:t>
      </w:r>
      <w:r w:rsidR="00E76CEE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การวัดการเปลี่ยนแปลง</w:t>
      </w:r>
      <w:r w:rsidR="003E55EA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อาจทำได้ด้วย</w:t>
      </w:r>
      <w:r w:rsidR="00FA6B34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val="en-US" w:bidi="th-TH"/>
        </w:rPr>
        <w:t>ทั้งแบบ</w:t>
      </w:r>
      <w:r w:rsidR="00C121AF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การ</w:t>
      </w:r>
      <w:r w:rsidR="003E55EA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วัดโดยตรง</w:t>
      </w:r>
      <w:r w:rsidR="00AE2128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หรือใช้วิธี</w:t>
      </w:r>
      <w:r w:rsidR="00FA6B34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val="en-US" w:bidi="th-TH"/>
        </w:rPr>
        <w:t>การวัดผ่านการ</w:t>
      </w:r>
      <w:r w:rsidR="00AE2128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สร้างแบบ</w:t>
      </w:r>
      <w:r w:rsidR="00FA6B34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val="en-US" w:bidi="th-TH"/>
        </w:rPr>
        <w:t>สถานการณ์</w:t>
      </w:r>
      <w:r w:rsidR="00AE2128" w:rsidRPr="00553CF2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val="en-US" w:bidi="th-TH"/>
        </w:rPr>
        <w:t>จำลอง</w:t>
      </w:r>
    </w:p>
  </w:footnote>
  <w:footnote w:id="15">
    <w:p w14:paraId="3652D906" w14:textId="1FAFB6BB" w:rsidR="00EE1221" w:rsidRPr="00A61B66" w:rsidRDefault="00EE1221" w:rsidP="00E930DD">
      <w:pPr>
        <w:spacing w:after="100"/>
        <w:rPr>
          <w:rFonts w:eastAsia="Verdana" w:cs="Browallia New"/>
          <w:color w:val="000000" w:themeColor="text1"/>
          <w:sz w:val="16"/>
          <w:szCs w:val="20"/>
          <w:lang w:val="en-US" w:bidi="th-TH"/>
        </w:rPr>
      </w:pPr>
      <w:r w:rsidRPr="00EE1221">
        <w:rPr>
          <w:rStyle w:val="FootnoteReference"/>
          <w:color w:val="000000" w:themeColor="text1"/>
        </w:rPr>
        <w:footnoteRef/>
      </w:r>
      <w:r w:rsidRPr="00EE1221">
        <w:rPr>
          <w:color w:val="000000" w:themeColor="text1"/>
        </w:rPr>
        <w:t xml:space="preserve"> </w:t>
      </w:r>
      <w:r w:rsidR="004631CB" w:rsidRPr="0036183F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bidi="th-TH"/>
        </w:rPr>
        <w:t>ผู้ทำ</w:t>
      </w:r>
      <w:r w:rsidR="004631CB" w:rsidRPr="0036183F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bidi="th-TH"/>
        </w:rPr>
        <w:t>แบบประเมิน</w:t>
      </w:r>
      <w:r w:rsidR="00A56456" w:rsidRPr="00784711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bidi="th-TH"/>
        </w:rPr>
        <w:t>จะสามารถ</w:t>
      </w:r>
      <w:r w:rsidR="00401DDC" w:rsidRPr="00784711">
        <w:rPr>
          <w:rFonts w:ascii="Leelawadee UI" w:eastAsia="Verdana" w:hAnsi="Leelawadee UI" w:cs="Leelawadee UI"/>
          <w:color w:val="000000" w:themeColor="text1"/>
          <w:sz w:val="19"/>
          <w:szCs w:val="19"/>
          <w:cs/>
          <w:lang w:bidi="th-TH"/>
        </w:rPr>
        <w:t>กรอกผลลัพธ์</w:t>
      </w:r>
      <w:r w:rsidR="00784711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ได้ครบ</w:t>
      </w:r>
      <w:r w:rsidR="008F20B8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ถ้วนหลังจากจ</w:t>
      </w:r>
      <w:r w:rsidR="00706E30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การ</w:t>
      </w:r>
      <w:r w:rsidR="00115BF1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วัด</w:t>
      </w:r>
      <w:r w:rsidR="00804EC1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เรียบร้อย</w:t>
      </w:r>
      <w:r w:rsidR="001C1C67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แล้ว</w:t>
      </w:r>
      <w:r w:rsidR="000252A1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 xml:space="preserve"> </w:t>
      </w:r>
      <w:r w:rsidR="00822B2D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การวัดการเปลี่ยนแปลง</w:t>
      </w:r>
      <w:r w:rsidR="00717609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ในทุนต่างๆ</w:t>
      </w:r>
      <w:r w:rsidR="0079107B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 xml:space="preserve"> จำเป็นต้อง</w:t>
      </w:r>
      <w:r w:rsidR="005E5AFD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อ้างอิง</w:t>
      </w:r>
      <w:r w:rsidR="005162D2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ผลลัพธ์ขั้นพื้น</w:t>
      </w:r>
      <w:r w:rsidR="00557758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ฐ</w:t>
      </w:r>
      <w:r w:rsidR="005162D2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าน</w:t>
      </w:r>
      <w:r w:rsidR="001C1C67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>ที่</w:t>
      </w:r>
      <w:r w:rsidR="007F4B05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bidi="th-TH"/>
        </w:rPr>
        <w:t xml:space="preserve">เลือกไว้ในขั้นตอนที่ </w:t>
      </w:r>
      <w:r w:rsidR="007F4B05">
        <w:rPr>
          <w:rFonts w:ascii="Leelawadee UI" w:eastAsia="Verdana" w:hAnsi="Leelawadee UI" w:cs="Leelawadee UI"/>
          <w:color w:val="000000" w:themeColor="text1"/>
          <w:sz w:val="19"/>
          <w:szCs w:val="19"/>
          <w:lang w:val="en-US" w:bidi="th-TH"/>
        </w:rPr>
        <w:t xml:space="preserve">3  </w:t>
      </w:r>
      <w:r w:rsidR="004631CB" w:rsidRPr="004631CB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val="en-US" w:bidi="th-TH"/>
        </w:rPr>
        <w:t>ผู้ทำแบบประเมิน</w:t>
      </w:r>
      <w:r w:rsidR="007F4B05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val="en-US" w:bidi="th-TH"/>
        </w:rPr>
        <w:t>อาจ</w:t>
      </w:r>
      <w:r w:rsidR="00A37C73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val="en-US" w:bidi="th-TH"/>
        </w:rPr>
        <w:t>ต้องประเมินปัจจัยภายนอก</w:t>
      </w:r>
      <w:r w:rsidR="00B63855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val="en-US" w:bidi="th-TH"/>
        </w:rPr>
        <w:t>ที่ส่งผลต่อ</w:t>
      </w:r>
      <w:r w:rsidR="00C57910">
        <w:rPr>
          <w:rFonts w:ascii="Leelawadee UI" w:eastAsia="Verdana" w:hAnsi="Leelawadee UI" w:cs="Leelawadee UI" w:hint="cs"/>
          <w:color w:val="000000" w:themeColor="text1"/>
          <w:sz w:val="19"/>
          <w:szCs w:val="19"/>
          <w:cs/>
          <w:lang w:val="en-US" w:bidi="th-TH"/>
        </w:rPr>
        <w:t>ทุนต่างๆด้วย</w:t>
      </w:r>
    </w:p>
  </w:footnote>
  <w:footnote w:id="16">
    <w:p w14:paraId="28A2741E" w14:textId="7B61AD80" w:rsidR="007D594A" w:rsidRPr="0036183F" w:rsidRDefault="007D594A" w:rsidP="007B3152">
      <w:pPr>
        <w:textAlignment w:val="baseline"/>
        <w:rPr>
          <w:rFonts w:ascii="Leelawadee UI" w:hAnsi="Leelawadee UI" w:cs="Leelawadee UI"/>
          <w:color w:val="000000" w:themeColor="text1"/>
          <w:sz w:val="16"/>
          <w:szCs w:val="16"/>
          <w:lang w:bidi="th-TH"/>
        </w:rPr>
      </w:pPr>
      <w:r w:rsidRPr="0036183F">
        <w:rPr>
          <w:rStyle w:val="FootnoteReference"/>
          <w:color w:val="000000" w:themeColor="text1"/>
          <w:sz w:val="16"/>
          <w:szCs w:val="16"/>
        </w:rPr>
        <w:footnoteRef/>
      </w:r>
      <w:r w:rsidRPr="0036183F">
        <w:rPr>
          <w:color w:val="000000" w:themeColor="text1"/>
          <w:sz w:val="16"/>
          <w:szCs w:val="16"/>
        </w:rPr>
        <w:t xml:space="preserve"> </w:t>
      </w:r>
      <w:r w:rsidR="004631CB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435EC7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สามารถระบุ</w:t>
      </w:r>
      <w:r w:rsidR="005A199E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ผล</w:t>
      </w:r>
      <w:r w:rsidR="005162D2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พวง</w:t>
      </w:r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 </w:t>
      </w:r>
      <w:r w:rsidR="009D0F7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(ต้นทุนและผลประโยชน์)</w:t>
      </w:r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 </w:t>
      </w:r>
      <w:r w:rsidR="00935AB5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ของ</w:t>
      </w:r>
      <w:r w:rsidR="0083050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ปัจจัยด้านผลกระทบเพื่อการขับเคลื่อน/ภาวะพึ่งพิง</w:t>
      </w:r>
      <w:r w:rsidR="003B3FA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ตามทัศนมิ</w:t>
      </w:r>
      <w:r w:rsidR="00D900E1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ติของ</w:t>
      </w:r>
      <w:r w:rsidR="004631CB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คุณ </w:t>
      </w:r>
      <w:r w:rsidR="00D900E1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(คำถามที่ </w:t>
      </w:r>
      <w:r w:rsidR="00D900E1" w:rsidRPr="0036183F">
        <w:rPr>
          <w:rFonts w:ascii="Leelawadee UI" w:hAnsi="Leelawadee UI" w:cs="Leelawadee UI"/>
          <w:color w:val="000000" w:themeColor="text1"/>
          <w:sz w:val="16"/>
          <w:szCs w:val="16"/>
          <w:lang w:val="en-US" w:bidi="th-TH"/>
        </w:rPr>
        <w:t>4</w:t>
      </w:r>
      <w:r w:rsidR="00FA43E6" w:rsidRPr="0036183F">
        <w:rPr>
          <w:rFonts w:ascii="Leelawadee UI" w:hAnsi="Leelawadee UI" w:cs="Leelawadee UI"/>
          <w:color w:val="000000" w:themeColor="text1"/>
          <w:sz w:val="16"/>
          <w:szCs w:val="16"/>
          <w:lang w:val="en-US" w:bidi="th-TH"/>
        </w:rPr>
        <w:t xml:space="preserve"> </w:t>
      </w:r>
      <w:r w:rsidR="00FA43E6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ในขั้นตอนที่ </w:t>
      </w:r>
      <w:r w:rsidR="00FA43E6" w:rsidRPr="0036183F">
        <w:rPr>
          <w:rFonts w:ascii="Leelawadee UI" w:hAnsi="Leelawadee UI" w:cs="Leelawadee UI"/>
          <w:color w:val="000000" w:themeColor="text1"/>
          <w:sz w:val="16"/>
          <w:szCs w:val="16"/>
          <w:lang w:val="en-US" w:bidi="th-TH"/>
        </w:rPr>
        <w:t>3</w:t>
      </w:r>
      <w:r w:rsidR="002B3549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val="en-US" w:bidi="th-TH"/>
        </w:rPr>
        <w:t xml:space="preserve"> ซึ่งอาจได้แก่</w:t>
      </w:r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 </w:t>
      </w:r>
      <w:proofErr w:type="spellStart"/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>i</w:t>
      </w:r>
      <w:proofErr w:type="spellEnd"/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) </w:t>
      </w:r>
      <w:r w:rsidR="00293365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ผลที่ตามมา</w:t>
      </w:r>
      <w:r w:rsidR="00F57F1C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สำหรับธุรกิจของ</w:t>
      </w:r>
      <w:r w:rsidR="004631CB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คุณ</w:t>
      </w:r>
      <w:r w:rsidR="00764BF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จากผลกระทบที่ก่อกับทุนต่าง</w:t>
      </w:r>
      <w:r w:rsidR="00DE4A14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ๆ </w:t>
      </w:r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ii) </w:t>
      </w:r>
      <w:r w:rsidR="00DE4A14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ผลที่ตามมา</w:t>
      </w:r>
      <w:r w:rsidR="00290677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สำหรับสังคมจากผลกระทบที่</w:t>
      </w:r>
      <w:r w:rsidR="004631CB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ธุรกิจของคุณ</w:t>
      </w:r>
      <w:r w:rsidR="00290677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ได้ก่อกับทุนต่างๆ</w:t>
      </w:r>
      <w:r w:rsidR="00721A8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 </w:t>
      </w:r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 iii) </w:t>
      </w:r>
      <w:r w:rsidR="00721A83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ผลที่ตามมา</w:t>
      </w:r>
      <w:r w:rsidR="00AD40D5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ของภาวะพึ่งพิง</w:t>
      </w:r>
      <w:r w:rsidR="0078179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ที่</w:t>
      </w:r>
      <w:r w:rsidR="00176A9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จะ</w:t>
      </w:r>
      <w:r w:rsidR="0078179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เกิด</w:t>
      </w:r>
      <w:r w:rsidR="00176A9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กับ</w:t>
      </w:r>
      <w:r w:rsidR="0078179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ธุรกิจ</w:t>
      </w:r>
      <w:r w:rsidR="00176A9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ของ</w:t>
      </w:r>
      <w:r w:rsidR="004631CB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คุณ</w:t>
      </w:r>
    </w:p>
  </w:footnote>
  <w:footnote w:id="17">
    <w:p w14:paraId="29142381" w14:textId="0857CCE5" w:rsidR="004C359E" w:rsidRPr="0036183F" w:rsidRDefault="004C359E">
      <w:pPr>
        <w:pStyle w:val="FootnoteText"/>
        <w:rPr>
          <w:rFonts w:ascii="Leelawadee UI" w:hAnsi="Leelawadee UI" w:cs="Leelawadee UI"/>
          <w:sz w:val="16"/>
          <w:szCs w:val="16"/>
          <w:lang w:bidi="th-TH"/>
        </w:rPr>
      </w:pPr>
      <w:r w:rsidRPr="0036183F">
        <w:rPr>
          <w:rStyle w:val="FootnoteReference"/>
          <w:rFonts w:ascii="Leelawadee UI" w:hAnsi="Leelawadee UI" w:cs="Leelawadee UI"/>
          <w:sz w:val="16"/>
          <w:szCs w:val="16"/>
        </w:rPr>
        <w:footnoteRef/>
      </w:r>
      <w:r w:rsidRPr="0036183F">
        <w:rPr>
          <w:rFonts w:ascii="Leelawadee UI" w:hAnsi="Leelawadee UI" w:cs="Leelawadee UI"/>
          <w:sz w:val="16"/>
          <w:szCs w:val="16"/>
        </w:rPr>
        <w:t xml:space="preserve"> </w:t>
      </w:r>
      <w:r w:rsidR="00664A55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ภาค</w:t>
      </w:r>
      <w:r w:rsidR="00EB3289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ผนวก ก</w:t>
      </w:r>
      <w:r w:rsidRPr="0036183F">
        <w:rPr>
          <w:rFonts w:ascii="Leelawadee UI" w:hAnsi="Leelawadee UI" w:cs="Leelawadee UI"/>
          <w:sz w:val="16"/>
          <w:szCs w:val="16"/>
          <w:lang w:val="en-US"/>
        </w:rPr>
        <w:t xml:space="preserve">, </w:t>
      </w:r>
      <w:r w:rsidR="00CC6BCC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น</w:t>
      </w:r>
      <w:r w:rsidRPr="0036183F">
        <w:rPr>
          <w:rFonts w:ascii="Leelawadee UI" w:hAnsi="Leelawadee UI" w:cs="Leelawadee UI"/>
          <w:sz w:val="16"/>
          <w:szCs w:val="16"/>
          <w:lang w:val="en-US"/>
        </w:rPr>
        <w:t xml:space="preserve">.117 </w:t>
      </w:r>
      <w:r w:rsidR="008429C4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ของแนวทางการปฏิบัติงาน</w:t>
      </w:r>
      <w:r w:rsidR="00E734A8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ระบุรายการกรอบ</w:t>
      </w:r>
      <w:r w:rsidR="001068E1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แนวคิด เครื่องมือ ฐานข้อมูล ที่</w:t>
      </w:r>
      <w:r w:rsidR="00E82882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อาจเป็นประโยชน์</w:t>
      </w:r>
      <w:r w:rsidR="00797DFF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ต่อ</w:t>
      </w:r>
      <w:r w:rsidR="004631CB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E82882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ในการดำเนิ</w:t>
      </w:r>
      <w:r w:rsidR="00E6294D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นการประเมินค่า</w:t>
      </w:r>
      <w:r w:rsidRPr="0036183F">
        <w:rPr>
          <w:rFonts w:ascii="Leelawadee UI" w:hAnsi="Leelawadee UI" w:cs="Leelawadee UI"/>
          <w:sz w:val="16"/>
          <w:szCs w:val="16"/>
          <w:lang w:val="en-US"/>
        </w:rPr>
        <w:t xml:space="preserve"> </w:t>
      </w:r>
      <w:r w:rsidRPr="0036183F">
        <w:rPr>
          <w:rFonts w:ascii="Leelawadee UI" w:hAnsi="Leelawadee UI" w:cs="Leelawadee UI"/>
          <w:sz w:val="16"/>
          <w:szCs w:val="16"/>
          <w:lang w:val="en-US"/>
        </w:rPr>
        <w:br/>
      </w:r>
      <w:r w:rsidR="00A55367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น</w:t>
      </w:r>
      <w:r w:rsidRPr="0036183F">
        <w:rPr>
          <w:rFonts w:ascii="Leelawadee UI" w:hAnsi="Leelawadee UI" w:cs="Leelawadee UI"/>
          <w:sz w:val="16"/>
          <w:szCs w:val="16"/>
          <w:lang w:val="en-US"/>
        </w:rPr>
        <w:t xml:space="preserve">. 84, 85, 86, 87 </w:t>
      </w:r>
      <w:r w:rsidR="003C7D4E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เรื่อง</w:t>
      </w:r>
      <w:r w:rsidRPr="0036183F">
        <w:rPr>
          <w:rFonts w:ascii="Leelawadee UI" w:hAnsi="Leelawadee UI" w:cs="Leelawadee UI"/>
          <w:sz w:val="16"/>
          <w:szCs w:val="16"/>
          <w:lang w:val="en-US"/>
        </w:rPr>
        <w:t xml:space="preserve"> </w:t>
      </w:r>
      <w:hyperlink r:id="rId1" w:history="1">
        <w:r w:rsidR="00F66B54">
          <w:rPr>
            <w:rStyle w:val="Hyperlink"/>
            <w:rFonts w:ascii="Leelawadee UI" w:hAnsi="Leelawadee UI" w:cs="Leelawadee UI" w:hint="cs"/>
            <w:sz w:val="16"/>
            <w:szCs w:val="16"/>
            <w:cs/>
            <w:lang w:val="en-US" w:bidi="th-TH"/>
          </w:rPr>
          <w:t>มาตรการ</w:t>
        </w:r>
        <w:r w:rsidR="009428FE" w:rsidRPr="0036183F">
          <w:rPr>
            <w:rStyle w:val="Hyperlink"/>
            <w:rFonts w:ascii="Leelawadee UI" w:hAnsi="Leelawadee UI" w:cs="Leelawadee UI"/>
            <w:sz w:val="16"/>
            <w:szCs w:val="16"/>
            <w:cs/>
            <w:lang w:val="en-US" w:bidi="th-TH"/>
          </w:rPr>
          <w:t>สำหรับทุนธรรมชาติ</w:t>
        </w:r>
      </w:hyperlink>
      <w:r w:rsidRPr="0036183F">
        <w:rPr>
          <w:rFonts w:ascii="Leelawadee UI" w:hAnsi="Leelawadee UI" w:cs="Leelawadee UI"/>
          <w:sz w:val="16"/>
          <w:szCs w:val="16"/>
          <w:lang w:val="en-US"/>
        </w:rPr>
        <w:t xml:space="preserve"> </w:t>
      </w:r>
      <w:r w:rsidR="001C3797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มี</w:t>
      </w:r>
      <w:r w:rsidR="00A4245F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สรุป</w:t>
      </w:r>
      <w:r w:rsidR="009275E9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ความของเทคนิควิธีประเมินค่า</w:t>
      </w:r>
      <w:r w:rsidR="0046328D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ทุนธรรมชาติ</w:t>
      </w:r>
      <w:r w:rsidR="002E7725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แบบต่างๆ</w:t>
      </w:r>
      <w:r w:rsidR="001C3797" w:rsidRPr="0036183F">
        <w:rPr>
          <w:rFonts w:ascii="Leelawadee UI" w:hAnsi="Leelawadee UI" w:cs="Leelawadee UI"/>
          <w:sz w:val="16"/>
          <w:szCs w:val="16"/>
          <w:cs/>
          <w:lang w:val="en-US" w:bidi="th-TH"/>
        </w:rPr>
        <w:t>ให้ไว้ด้วย</w:t>
      </w:r>
    </w:p>
  </w:footnote>
  <w:footnote w:id="18">
    <w:p w14:paraId="0428E5D2" w14:textId="675C9CD4" w:rsidR="007B3152" w:rsidRPr="0036183F" w:rsidRDefault="007B3152" w:rsidP="00895D73">
      <w:pPr>
        <w:rPr>
          <w:rFonts w:ascii="Leelawadee UI" w:hAnsi="Leelawadee UI" w:cs="Leelawadee UI"/>
          <w:color w:val="000000" w:themeColor="text1"/>
          <w:sz w:val="16"/>
          <w:szCs w:val="16"/>
        </w:rPr>
      </w:pPr>
      <w:r w:rsidRPr="0036183F">
        <w:rPr>
          <w:rStyle w:val="FootnoteReference"/>
          <w:rFonts w:ascii="Leelawadee UI" w:hAnsi="Leelawadee UI" w:cs="Leelawadee UI"/>
          <w:color w:val="000000" w:themeColor="text1"/>
          <w:sz w:val="16"/>
          <w:szCs w:val="16"/>
        </w:rPr>
        <w:footnoteRef/>
      </w:r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 </w:t>
      </w:r>
      <w:r w:rsidR="004631CB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46328D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อาจไม่สามารถกรอ</w:t>
      </w:r>
      <w:r w:rsidR="00A33749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กข้อความ</w:t>
      </w:r>
      <w:r w:rsidR="001752E1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ทุกอย่าง</w:t>
      </w:r>
      <w:r w:rsidR="00A33749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ได้</w:t>
      </w:r>
      <w:r w:rsidR="001752E1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ในตอนนี้</w:t>
      </w:r>
      <w:r w:rsidRPr="0036183F">
        <w:rPr>
          <w:rFonts w:ascii="Leelawadee UI" w:hAnsi="Leelawadee UI" w:cs="Leelawadee UI"/>
          <w:color w:val="000000" w:themeColor="text1"/>
          <w:sz w:val="16"/>
          <w:szCs w:val="16"/>
        </w:rPr>
        <w:t xml:space="preserve"> </w:t>
      </w:r>
      <w:r w:rsidR="0083050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ขอให้กรอกผลลัพธ์จากการประเมินค่า</w:t>
      </w:r>
      <w:r w:rsidR="00A56BAB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เมื่อ</w:t>
      </w:r>
      <w:r w:rsidR="004631CB">
        <w:rPr>
          <w:rFonts w:ascii="Leelawadee UI" w:hAnsi="Leelawadee UI" w:cs="Leelawadee UI" w:hint="cs"/>
          <w:color w:val="000000" w:themeColor="text1"/>
          <w:sz w:val="16"/>
          <w:szCs w:val="16"/>
          <w:cs/>
          <w:lang w:bidi="th-TH"/>
        </w:rPr>
        <w:t>ผู้ทำแบบประเมิน</w:t>
      </w:r>
      <w:r w:rsidR="0083050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ได้ทำการ</w:t>
      </w:r>
      <w:r w:rsidR="00A56BAB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กรอก</w:t>
      </w:r>
      <w:r w:rsidR="002932BA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ข้อความด้านการเก็บรวบรวมข้อมูล</w:t>
      </w:r>
      <w:r w:rsidR="000B0E0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และการประเมินค่า</w:t>
      </w:r>
      <w:r w:rsidR="00830508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>แล้ว</w:t>
      </w:r>
      <w:r w:rsidR="000B0E00" w:rsidRPr="0036183F">
        <w:rPr>
          <w:rFonts w:ascii="Leelawadee UI" w:hAnsi="Leelawadee UI" w:cs="Leelawadee UI"/>
          <w:color w:val="000000" w:themeColor="text1"/>
          <w:sz w:val="16"/>
          <w:szCs w:val="16"/>
          <w:cs/>
          <w:lang w:bidi="th-TH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53639" w14:textId="164C6199" w:rsidR="00AE080A" w:rsidRDefault="00AE080A">
    <w:pPr>
      <w:pStyle w:val="Header"/>
    </w:pPr>
    <w:r w:rsidRPr="00A61738">
      <w:rPr>
        <w:noProof/>
        <w:lang w:val="en-US"/>
      </w:rPr>
      <w:drawing>
        <wp:anchor distT="0" distB="0" distL="114300" distR="114300" simplePos="0" relativeHeight="251657216" behindDoc="1" locked="0" layoutInCell="1" allowOverlap="1" wp14:anchorId="06F51697" wp14:editId="67E7FD1E">
          <wp:simplePos x="0" y="0"/>
          <wp:positionH relativeFrom="margin">
            <wp:posOffset>-3810</wp:posOffset>
          </wp:positionH>
          <wp:positionV relativeFrom="paragraph">
            <wp:posOffset>-230505</wp:posOffset>
          </wp:positionV>
          <wp:extent cx="1420495" cy="495300"/>
          <wp:effectExtent l="0" t="0" r="8255" b="0"/>
          <wp:wrapTight wrapText="bothSides">
            <wp:wrapPolygon edited="0">
              <wp:start x="2607" y="0"/>
              <wp:lineTo x="0" y="8308"/>
              <wp:lineTo x="0" y="12462"/>
              <wp:lineTo x="2317" y="20769"/>
              <wp:lineTo x="2607" y="20769"/>
              <wp:lineTo x="4635" y="20769"/>
              <wp:lineTo x="21436" y="16615"/>
              <wp:lineTo x="21436" y="3323"/>
              <wp:lineTo x="4635" y="0"/>
              <wp:lineTo x="2607" y="0"/>
            </wp:wrapPolygon>
          </wp:wrapTight>
          <wp:docPr id="11" name="Picture 11" descr="G:\NCC\Communications\Logos\CapCo Logo\CC Logos\CAPITALS COALITION\CAPITALS COALITIO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4" descr="G:\NCC\Communications\Logos\CapCo Logo\CC Logos\CAPITALS COALITION\CAPITALS COALITIO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049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8D42B0" w14:textId="1E71FEE5" w:rsidR="00AE080A" w:rsidRDefault="00AE08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3864"/>
    <w:multiLevelType w:val="hybridMultilevel"/>
    <w:tmpl w:val="408C9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C6C89"/>
    <w:multiLevelType w:val="hybridMultilevel"/>
    <w:tmpl w:val="23E455D2"/>
    <w:lvl w:ilvl="0" w:tplc="346C978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A390F"/>
    <w:multiLevelType w:val="multilevel"/>
    <w:tmpl w:val="5262F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CB2C09"/>
    <w:multiLevelType w:val="hybridMultilevel"/>
    <w:tmpl w:val="165E8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D34AE"/>
    <w:multiLevelType w:val="hybridMultilevel"/>
    <w:tmpl w:val="FFFFFFFF"/>
    <w:lvl w:ilvl="0" w:tplc="8B7A3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DCAD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A8CE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A7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485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78D7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C0D4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10CE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FC45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81521"/>
    <w:multiLevelType w:val="multilevel"/>
    <w:tmpl w:val="9DE84E30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  <w:color w:val="FFFFFF" w:themeColor="background1"/>
        <w:sz w:val="18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color w:val="FFFFFF" w:themeColor="background1"/>
        <w:sz w:val="18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color w:val="FFFFFF" w:themeColor="background1"/>
        <w:sz w:val="1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FFFFFF" w:themeColor="background1"/>
        <w:sz w:val="1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FFFF" w:themeColor="background1"/>
        <w:sz w:val="1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FFFFFF" w:themeColor="background1"/>
        <w:sz w:val="1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FFFF" w:themeColor="background1"/>
        <w:sz w:val="1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FFFFFF" w:themeColor="background1"/>
        <w:sz w:val="1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FFFFFF" w:themeColor="background1"/>
        <w:sz w:val="18"/>
      </w:rPr>
    </w:lvl>
  </w:abstractNum>
  <w:abstractNum w:abstractNumId="6" w15:restartNumberingAfterBreak="0">
    <w:nsid w:val="28A02C64"/>
    <w:multiLevelType w:val="hybridMultilevel"/>
    <w:tmpl w:val="84ECB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9459FD"/>
    <w:multiLevelType w:val="hybridMultilevel"/>
    <w:tmpl w:val="ED9AD78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5053D2"/>
    <w:multiLevelType w:val="multilevel"/>
    <w:tmpl w:val="229872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color w:val="FFFFFF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color w:val="FFFFFF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color w:val="FFFFFF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color w:val="FFFFFF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color w:val="FFFFFF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color w:val="FFFFFF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color w:val="FFFFFF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color w:val="FFFFFF"/>
      </w:rPr>
    </w:lvl>
  </w:abstractNum>
  <w:abstractNum w:abstractNumId="9" w15:restartNumberingAfterBreak="0">
    <w:nsid w:val="51DE7C31"/>
    <w:multiLevelType w:val="hybridMultilevel"/>
    <w:tmpl w:val="742C2F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17112C"/>
    <w:multiLevelType w:val="hybridMultilevel"/>
    <w:tmpl w:val="202EC7F8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3804D6"/>
    <w:multiLevelType w:val="hybridMultilevel"/>
    <w:tmpl w:val="CAEC5742"/>
    <w:lvl w:ilvl="0" w:tplc="DC727FA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3004C6"/>
    <w:multiLevelType w:val="hybridMultilevel"/>
    <w:tmpl w:val="8540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185400"/>
    <w:multiLevelType w:val="hybridMultilevel"/>
    <w:tmpl w:val="1E9CBB0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9358A7"/>
    <w:multiLevelType w:val="hybridMultilevel"/>
    <w:tmpl w:val="CA20C0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515058"/>
    <w:multiLevelType w:val="hybridMultilevel"/>
    <w:tmpl w:val="2E42F93A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AC5BB4"/>
    <w:multiLevelType w:val="hybridMultilevel"/>
    <w:tmpl w:val="B8CCFFC0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721A2BF0"/>
    <w:multiLevelType w:val="multilevel"/>
    <w:tmpl w:val="9594F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7"/>
  </w:num>
  <w:num w:numId="2">
    <w:abstractNumId w:val="16"/>
  </w:num>
  <w:num w:numId="3">
    <w:abstractNumId w:val="9"/>
  </w:num>
  <w:num w:numId="4">
    <w:abstractNumId w:val="8"/>
  </w:num>
  <w:num w:numId="5">
    <w:abstractNumId w:val="11"/>
  </w:num>
  <w:num w:numId="6">
    <w:abstractNumId w:val="13"/>
  </w:num>
  <w:num w:numId="7">
    <w:abstractNumId w:val="14"/>
  </w:num>
  <w:num w:numId="8">
    <w:abstractNumId w:val="6"/>
  </w:num>
  <w:num w:numId="9">
    <w:abstractNumId w:val="7"/>
  </w:num>
  <w:num w:numId="10">
    <w:abstractNumId w:val="1"/>
  </w:num>
  <w:num w:numId="11">
    <w:abstractNumId w:val="2"/>
  </w:num>
  <w:num w:numId="12">
    <w:abstractNumId w:val="4"/>
  </w:num>
  <w:num w:numId="13">
    <w:abstractNumId w:val="15"/>
  </w:num>
  <w:num w:numId="14">
    <w:abstractNumId w:val="10"/>
  </w:num>
  <w:num w:numId="15">
    <w:abstractNumId w:val="5"/>
  </w:num>
  <w:num w:numId="16">
    <w:abstractNumId w:val="0"/>
  </w:num>
  <w:num w:numId="17">
    <w:abstractNumId w:val="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DEztbQwM7IwNLNU0lEKTi0uzszPAymwrAUAqMX71iwAAAA="/>
  </w:docVars>
  <w:rsids>
    <w:rsidRoot w:val="005B626A"/>
    <w:rsid w:val="00002904"/>
    <w:rsid w:val="00002DC0"/>
    <w:rsid w:val="00003ACF"/>
    <w:rsid w:val="00004D87"/>
    <w:rsid w:val="000054FC"/>
    <w:rsid w:val="00005722"/>
    <w:rsid w:val="00005CCE"/>
    <w:rsid w:val="00007332"/>
    <w:rsid w:val="000073B6"/>
    <w:rsid w:val="00007FD1"/>
    <w:rsid w:val="0001068A"/>
    <w:rsid w:val="000124DB"/>
    <w:rsid w:val="00012BFA"/>
    <w:rsid w:val="00012D01"/>
    <w:rsid w:val="000144D9"/>
    <w:rsid w:val="00014D0E"/>
    <w:rsid w:val="00015B84"/>
    <w:rsid w:val="00015C44"/>
    <w:rsid w:val="00016832"/>
    <w:rsid w:val="00016A33"/>
    <w:rsid w:val="00016D15"/>
    <w:rsid w:val="00017624"/>
    <w:rsid w:val="00020EE8"/>
    <w:rsid w:val="00021005"/>
    <w:rsid w:val="0002173B"/>
    <w:rsid w:val="000228AB"/>
    <w:rsid w:val="00023F0D"/>
    <w:rsid w:val="00025112"/>
    <w:rsid w:val="000252A1"/>
    <w:rsid w:val="00025C58"/>
    <w:rsid w:val="00025C79"/>
    <w:rsid w:val="00025E05"/>
    <w:rsid w:val="0002689A"/>
    <w:rsid w:val="00027A93"/>
    <w:rsid w:val="00027D43"/>
    <w:rsid w:val="000310B2"/>
    <w:rsid w:val="00031193"/>
    <w:rsid w:val="000311DE"/>
    <w:rsid w:val="00031E31"/>
    <w:rsid w:val="00032FA0"/>
    <w:rsid w:val="00033D87"/>
    <w:rsid w:val="00035495"/>
    <w:rsid w:val="0003625E"/>
    <w:rsid w:val="0003662F"/>
    <w:rsid w:val="00040079"/>
    <w:rsid w:val="0004026A"/>
    <w:rsid w:val="00040B79"/>
    <w:rsid w:val="00040BF7"/>
    <w:rsid w:val="00041C9A"/>
    <w:rsid w:val="00043458"/>
    <w:rsid w:val="00043878"/>
    <w:rsid w:val="0004396A"/>
    <w:rsid w:val="000441F8"/>
    <w:rsid w:val="000447FE"/>
    <w:rsid w:val="0004538F"/>
    <w:rsid w:val="000456E0"/>
    <w:rsid w:val="00045746"/>
    <w:rsid w:val="000472D4"/>
    <w:rsid w:val="000472D7"/>
    <w:rsid w:val="000474A3"/>
    <w:rsid w:val="00051370"/>
    <w:rsid w:val="000529A8"/>
    <w:rsid w:val="000535AB"/>
    <w:rsid w:val="0005363E"/>
    <w:rsid w:val="00054843"/>
    <w:rsid w:val="00055380"/>
    <w:rsid w:val="000554DF"/>
    <w:rsid w:val="00056433"/>
    <w:rsid w:val="00056A1E"/>
    <w:rsid w:val="00061C37"/>
    <w:rsid w:val="00064888"/>
    <w:rsid w:val="00065AB8"/>
    <w:rsid w:val="00067202"/>
    <w:rsid w:val="00067962"/>
    <w:rsid w:val="00070D63"/>
    <w:rsid w:val="000711F1"/>
    <w:rsid w:val="00072D01"/>
    <w:rsid w:val="000752E7"/>
    <w:rsid w:val="000772D2"/>
    <w:rsid w:val="00077760"/>
    <w:rsid w:val="00080EAB"/>
    <w:rsid w:val="00082725"/>
    <w:rsid w:val="000828AB"/>
    <w:rsid w:val="00082C3F"/>
    <w:rsid w:val="000836C5"/>
    <w:rsid w:val="000843AC"/>
    <w:rsid w:val="00084974"/>
    <w:rsid w:val="00085C33"/>
    <w:rsid w:val="000872D5"/>
    <w:rsid w:val="00092DD2"/>
    <w:rsid w:val="00094837"/>
    <w:rsid w:val="00095E80"/>
    <w:rsid w:val="0009612A"/>
    <w:rsid w:val="000979A2"/>
    <w:rsid w:val="000A111F"/>
    <w:rsid w:val="000A1265"/>
    <w:rsid w:val="000A26E9"/>
    <w:rsid w:val="000A297C"/>
    <w:rsid w:val="000A4798"/>
    <w:rsid w:val="000A5655"/>
    <w:rsid w:val="000A5E65"/>
    <w:rsid w:val="000A66D3"/>
    <w:rsid w:val="000A7A9C"/>
    <w:rsid w:val="000B0061"/>
    <w:rsid w:val="000B0B1E"/>
    <w:rsid w:val="000B0E00"/>
    <w:rsid w:val="000B565D"/>
    <w:rsid w:val="000B5F48"/>
    <w:rsid w:val="000C05C8"/>
    <w:rsid w:val="000C2507"/>
    <w:rsid w:val="000C32D8"/>
    <w:rsid w:val="000C3D09"/>
    <w:rsid w:val="000C5382"/>
    <w:rsid w:val="000C5816"/>
    <w:rsid w:val="000C6AF0"/>
    <w:rsid w:val="000C6F08"/>
    <w:rsid w:val="000C7282"/>
    <w:rsid w:val="000C7460"/>
    <w:rsid w:val="000C7B39"/>
    <w:rsid w:val="000C7DAE"/>
    <w:rsid w:val="000D009F"/>
    <w:rsid w:val="000D2CFC"/>
    <w:rsid w:val="000D49A8"/>
    <w:rsid w:val="000D4D11"/>
    <w:rsid w:val="000D57D7"/>
    <w:rsid w:val="000D5DF2"/>
    <w:rsid w:val="000D6C1F"/>
    <w:rsid w:val="000E02F4"/>
    <w:rsid w:val="000E0A7F"/>
    <w:rsid w:val="000E106F"/>
    <w:rsid w:val="000E18C8"/>
    <w:rsid w:val="000E267B"/>
    <w:rsid w:val="000E26D7"/>
    <w:rsid w:val="000E3FCC"/>
    <w:rsid w:val="000E4703"/>
    <w:rsid w:val="000E5627"/>
    <w:rsid w:val="000E6079"/>
    <w:rsid w:val="000E7A87"/>
    <w:rsid w:val="000F0146"/>
    <w:rsid w:val="000F313B"/>
    <w:rsid w:val="000F5264"/>
    <w:rsid w:val="000F75DC"/>
    <w:rsid w:val="00100894"/>
    <w:rsid w:val="00100BEA"/>
    <w:rsid w:val="00100FA9"/>
    <w:rsid w:val="00101107"/>
    <w:rsid w:val="00101E26"/>
    <w:rsid w:val="001064C4"/>
    <w:rsid w:val="001068E1"/>
    <w:rsid w:val="00106D49"/>
    <w:rsid w:val="00107470"/>
    <w:rsid w:val="00107EFB"/>
    <w:rsid w:val="00110098"/>
    <w:rsid w:val="001102FD"/>
    <w:rsid w:val="0011065D"/>
    <w:rsid w:val="00110F0E"/>
    <w:rsid w:val="00110F62"/>
    <w:rsid w:val="0011153D"/>
    <w:rsid w:val="001139E5"/>
    <w:rsid w:val="0011403A"/>
    <w:rsid w:val="0011487A"/>
    <w:rsid w:val="00114B32"/>
    <w:rsid w:val="00114B71"/>
    <w:rsid w:val="00115BF1"/>
    <w:rsid w:val="00116A2D"/>
    <w:rsid w:val="00117B6F"/>
    <w:rsid w:val="00120193"/>
    <w:rsid w:val="00121D09"/>
    <w:rsid w:val="00122109"/>
    <w:rsid w:val="0012442D"/>
    <w:rsid w:val="00127BA1"/>
    <w:rsid w:val="001311CE"/>
    <w:rsid w:val="00132341"/>
    <w:rsid w:val="00133095"/>
    <w:rsid w:val="00135337"/>
    <w:rsid w:val="00135369"/>
    <w:rsid w:val="001361E6"/>
    <w:rsid w:val="0013637B"/>
    <w:rsid w:val="00137160"/>
    <w:rsid w:val="001407CD"/>
    <w:rsid w:val="00141659"/>
    <w:rsid w:val="001429DD"/>
    <w:rsid w:val="001448DD"/>
    <w:rsid w:val="00144C7B"/>
    <w:rsid w:val="00145E77"/>
    <w:rsid w:val="001502D0"/>
    <w:rsid w:val="001514DF"/>
    <w:rsid w:val="001529E7"/>
    <w:rsid w:val="00155C8B"/>
    <w:rsid w:val="00157119"/>
    <w:rsid w:val="00157120"/>
    <w:rsid w:val="00160734"/>
    <w:rsid w:val="00160C67"/>
    <w:rsid w:val="00160C7C"/>
    <w:rsid w:val="001613D3"/>
    <w:rsid w:val="00162538"/>
    <w:rsid w:val="00162736"/>
    <w:rsid w:val="00171EE1"/>
    <w:rsid w:val="001752E1"/>
    <w:rsid w:val="0017642C"/>
    <w:rsid w:val="00176A90"/>
    <w:rsid w:val="00180787"/>
    <w:rsid w:val="00183ED2"/>
    <w:rsid w:val="00184773"/>
    <w:rsid w:val="0018761C"/>
    <w:rsid w:val="00190920"/>
    <w:rsid w:val="00191BA0"/>
    <w:rsid w:val="00191C39"/>
    <w:rsid w:val="00192B14"/>
    <w:rsid w:val="00193D76"/>
    <w:rsid w:val="001943E5"/>
    <w:rsid w:val="001960C2"/>
    <w:rsid w:val="001967CE"/>
    <w:rsid w:val="001977C6"/>
    <w:rsid w:val="001A0DE3"/>
    <w:rsid w:val="001A1D2A"/>
    <w:rsid w:val="001A1DFC"/>
    <w:rsid w:val="001A2C5A"/>
    <w:rsid w:val="001A3662"/>
    <w:rsid w:val="001A41F8"/>
    <w:rsid w:val="001A4E8E"/>
    <w:rsid w:val="001A613B"/>
    <w:rsid w:val="001A78F8"/>
    <w:rsid w:val="001A7F22"/>
    <w:rsid w:val="001B0F3C"/>
    <w:rsid w:val="001B2153"/>
    <w:rsid w:val="001B2782"/>
    <w:rsid w:val="001B47AA"/>
    <w:rsid w:val="001B55C6"/>
    <w:rsid w:val="001B735C"/>
    <w:rsid w:val="001B7416"/>
    <w:rsid w:val="001B7A93"/>
    <w:rsid w:val="001C00E1"/>
    <w:rsid w:val="001C15FB"/>
    <w:rsid w:val="001C1C67"/>
    <w:rsid w:val="001C1D46"/>
    <w:rsid w:val="001C2127"/>
    <w:rsid w:val="001C21B4"/>
    <w:rsid w:val="001C3797"/>
    <w:rsid w:val="001C54F6"/>
    <w:rsid w:val="001C622C"/>
    <w:rsid w:val="001C717A"/>
    <w:rsid w:val="001D0D2C"/>
    <w:rsid w:val="001D1C29"/>
    <w:rsid w:val="001D24DD"/>
    <w:rsid w:val="001D309C"/>
    <w:rsid w:val="001D78A3"/>
    <w:rsid w:val="001E1777"/>
    <w:rsid w:val="001E4B25"/>
    <w:rsid w:val="001E71BE"/>
    <w:rsid w:val="001E7924"/>
    <w:rsid w:val="001E7E63"/>
    <w:rsid w:val="001F0963"/>
    <w:rsid w:val="001F1945"/>
    <w:rsid w:val="001F26C4"/>
    <w:rsid w:val="001F3516"/>
    <w:rsid w:val="001F382D"/>
    <w:rsid w:val="001F39A8"/>
    <w:rsid w:val="001F3D13"/>
    <w:rsid w:val="001F463B"/>
    <w:rsid w:val="001F542F"/>
    <w:rsid w:val="001F7048"/>
    <w:rsid w:val="001F7489"/>
    <w:rsid w:val="001F7E60"/>
    <w:rsid w:val="0020051E"/>
    <w:rsid w:val="00200B11"/>
    <w:rsid w:val="00202AC4"/>
    <w:rsid w:val="00203815"/>
    <w:rsid w:val="00203B85"/>
    <w:rsid w:val="00203D86"/>
    <w:rsid w:val="00203D9A"/>
    <w:rsid w:val="0020493D"/>
    <w:rsid w:val="0020540E"/>
    <w:rsid w:val="00206B47"/>
    <w:rsid w:val="0020711D"/>
    <w:rsid w:val="00211099"/>
    <w:rsid w:val="002120B5"/>
    <w:rsid w:val="00212311"/>
    <w:rsid w:val="002138F9"/>
    <w:rsid w:val="00215663"/>
    <w:rsid w:val="00215F13"/>
    <w:rsid w:val="00217368"/>
    <w:rsid w:val="00220301"/>
    <w:rsid w:val="00221D96"/>
    <w:rsid w:val="002222C4"/>
    <w:rsid w:val="00225403"/>
    <w:rsid w:val="00225CCD"/>
    <w:rsid w:val="00230BD9"/>
    <w:rsid w:val="00231511"/>
    <w:rsid w:val="002315C5"/>
    <w:rsid w:val="00232571"/>
    <w:rsid w:val="0023282B"/>
    <w:rsid w:val="0023547A"/>
    <w:rsid w:val="002363D0"/>
    <w:rsid w:val="0023646B"/>
    <w:rsid w:val="00237514"/>
    <w:rsid w:val="00237666"/>
    <w:rsid w:val="0023797E"/>
    <w:rsid w:val="00240583"/>
    <w:rsid w:val="002431B8"/>
    <w:rsid w:val="00244820"/>
    <w:rsid w:val="0024656D"/>
    <w:rsid w:val="0024661C"/>
    <w:rsid w:val="00247C51"/>
    <w:rsid w:val="0025104F"/>
    <w:rsid w:val="00251E3A"/>
    <w:rsid w:val="00252753"/>
    <w:rsid w:val="002535BE"/>
    <w:rsid w:val="0025366E"/>
    <w:rsid w:val="00254484"/>
    <w:rsid w:val="0025455F"/>
    <w:rsid w:val="00254D8C"/>
    <w:rsid w:val="00255184"/>
    <w:rsid w:val="00257BEC"/>
    <w:rsid w:val="00257E6E"/>
    <w:rsid w:val="00260997"/>
    <w:rsid w:val="00260CCA"/>
    <w:rsid w:val="00260D62"/>
    <w:rsid w:val="00260DB7"/>
    <w:rsid w:val="002612B0"/>
    <w:rsid w:val="0026706C"/>
    <w:rsid w:val="002670EB"/>
    <w:rsid w:val="00267857"/>
    <w:rsid w:val="00270D16"/>
    <w:rsid w:val="002716A0"/>
    <w:rsid w:val="00271A1D"/>
    <w:rsid w:val="00272274"/>
    <w:rsid w:val="00272F29"/>
    <w:rsid w:val="00275442"/>
    <w:rsid w:val="00276DC8"/>
    <w:rsid w:val="0027799B"/>
    <w:rsid w:val="0028115A"/>
    <w:rsid w:val="0028355F"/>
    <w:rsid w:val="00285C33"/>
    <w:rsid w:val="00285F04"/>
    <w:rsid w:val="00286C3B"/>
    <w:rsid w:val="0028787A"/>
    <w:rsid w:val="00290677"/>
    <w:rsid w:val="00290DEF"/>
    <w:rsid w:val="0029136C"/>
    <w:rsid w:val="0029221B"/>
    <w:rsid w:val="002926D0"/>
    <w:rsid w:val="00293061"/>
    <w:rsid w:val="002932BA"/>
    <w:rsid w:val="00293365"/>
    <w:rsid w:val="002962C3"/>
    <w:rsid w:val="002A07F2"/>
    <w:rsid w:val="002A115E"/>
    <w:rsid w:val="002A18BB"/>
    <w:rsid w:val="002A3EC8"/>
    <w:rsid w:val="002A3FAE"/>
    <w:rsid w:val="002A454B"/>
    <w:rsid w:val="002A46AF"/>
    <w:rsid w:val="002A5F78"/>
    <w:rsid w:val="002A6619"/>
    <w:rsid w:val="002B28A3"/>
    <w:rsid w:val="002B2FA4"/>
    <w:rsid w:val="002B3549"/>
    <w:rsid w:val="002B3A56"/>
    <w:rsid w:val="002B43C7"/>
    <w:rsid w:val="002B686D"/>
    <w:rsid w:val="002B686E"/>
    <w:rsid w:val="002B6FA1"/>
    <w:rsid w:val="002B72DB"/>
    <w:rsid w:val="002C1F41"/>
    <w:rsid w:val="002C5EA8"/>
    <w:rsid w:val="002C7B7E"/>
    <w:rsid w:val="002D0DB1"/>
    <w:rsid w:val="002D2298"/>
    <w:rsid w:val="002D3717"/>
    <w:rsid w:val="002D42A1"/>
    <w:rsid w:val="002D43C8"/>
    <w:rsid w:val="002D4B53"/>
    <w:rsid w:val="002D57D8"/>
    <w:rsid w:val="002D5A01"/>
    <w:rsid w:val="002D5D8B"/>
    <w:rsid w:val="002D6442"/>
    <w:rsid w:val="002D7479"/>
    <w:rsid w:val="002E1281"/>
    <w:rsid w:val="002E2DB8"/>
    <w:rsid w:val="002E3037"/>
    <w:rsid w:val="002E3577"/>
    <w:rsid w:val="002E4238"/>
    <w:rsid w:val="002E42BE"/>
    <w:rsid w:val="002E5067"/>
    <w:rsid w:val="002E7430"/>
    <w:rsid w:val="002E7725"/>
    <w:rsid w:val="002E785D"/>
    <w:rsid w:val="002F1513"/>
    <w:rsid w:val="002F4A6F"/>
    <w:rsid w:val="002F5BD5"/>
    <w:rsid w:val="002F61A8"/>
    <w:rsid w:val="002F6510"/>
    <w:rsid w:val="002F663E"/>
    <w:rsid w:val="00301155"/>
    <w:rsid w:val="0030340E"/>
    <w:rsid w:val="00304331"/>
    <w:rsid w:val="00304852"/>
    <w:rsid w:val="00306741"/>
    <w:rsid w:val="00307B89"/>
    <w:rsid w:val="00310517"/>
    <w:rsid w:val="00313144"/>
    <w:rsid w:val="00313EBB"/>
    <w:rsid w:val="00314E80"/>
    <w:rsid w:val="003156A7"/>
    <w:rsid w:val="0031739E"/>
    <w:rsid w:val="003204A9"/>
    <w:rsid w:val="00320ECA"/>
    <w:rsid w:val="00322C82"/>
    <w:rsid w:val="00322E91"/>
    <w:rsid w:val="003232EB"/>
    <w:rsid w:val="00323BA5"/>
    <w:rsid w:val="0032552F"/>
    <w:rsid w:val="00332EA5"/>
    <w:rsid w:val="00335ACF"/>
    <w:rsid w:val="003369EB"/>
    <w:rsid w:val="00336A65"/>
    <w:rsid w:val="00337832"/>
    <w:rsid w:val="003402AD"/>
    <w:rsid w:val="0034070D"/>
    <w:rsid w:val="00341286"/>
    <w:rsid w:val="00341CCA"/>
    <w:rsid w:val="00342ACA"/>
    <w:rsid w:val="003432BC"/>
    <w:rsid w:val="00344010"/>
    <w:rsid w:val="003440A0"/>
    <w:rsid w:val="00345407"/>
    <w:rsid w:val="00345C64"/>
    <w:rsid w:val="00346E16"/>
    <w:rsid w:val="0035089D"/>
    <w:rsid w:val="00351414"/>
    <w:rsid w:val="003516DD"/>
    <w:rsid w:val="003519B7"/>
    <w:rsid w:val="00353CC1"/>
    <w:rsid w:val="0035400E"/>
    <w:rsid w:val="00354498"/>
    <w:rsid w:val="003553BB"/>
    <w:rsid w:val="00356A3A"/>
    <w:rsid w:val="00357FAC"/>
    <w:rsid w:val="0036183F"/>
    <w:rsid w:val="00361D24"/>
    <w:rsid w:val="003632E1"/>
    <w:rsid w:val="003659B7"/>
    <w:rsid w:val="00366ECD"/>
    <w:rsid w:val="00367996"/>
    <w:rsid w:val="0037031A"/>
    <w:rsid w:val="00372F4B"/>
    <w:rsid w:val="0037315A"/>
    <w:rsid w:val="003736C4"/>
    <w:rsid w:val="00374593"/>
    <w:rsid w:val="00374C4D"/>
    <w:rsid w:val="003770B4"/>
    <w:rsid w:val="00380016"/>
    <w:rsid w:val="00382603"/>
    <w:rsid w:val="00383F71"/>
    <w:rsid w:val="00384403"/>
    <w:rsid w:val="00384531"/>
    <w:rsid w:val="00385C32"/>
    <w:rsid w:val="0038763C"/>
    <w:rsid w:val="00387ECF"/>
    <w:rsid w:val="00387EDC"/>
    <w:rsid w:val="00391624"/>
    <w:rsid w:val="00393D14"/>
    <w:rsid w:val="0039406C"/>
    <w:rsid w:val="003943CD"/>
    <w:rsid w:val="003979DF"/>
    <w:rsid w:val="00397C3B"/>
    <w:rsid w:val="00397D58"/>
    <w:rsid w:val="003A2834"/>
    <w:rsid w:val="003A2FCC"/>
    <w:rsid w:val="003A3783"/>
    <w:rsid w:val="003A49E4"/>
    <w:rsid w:val="003A648A"/>
    <w:rsid w:val="003A68A8"/>
    <w:rsid w:val="003B136C"/>
    <w:rsid w:val="003B32F6"/>
    <w:rsid w:val="003B3A7C"/>
    <w:rsid w:val="003B3FA3"/>
    <w:rsid w:val="003B55FB"/>
    <w:rsid w:val="003B5FCD"/>
    <w:rsid w:val="003C1A4D"/>
    <w:rsid w:val="003C1F10"/>
    <w:rsid w:val="003C4717"/>
    <w:rsid w:val="003C4CC3"/>
    <w:rsid w:val="003C4D5A"/>
    <w:rsid w:val="003C50DB"/>
    <w:rsid w:val="003C609B"/>
    <w:rsid w:val="003C7226"/>
    <w:rsid w:val="003C7D4E"/>
    <w:rsid w:val="003D191E"/>
    <w:rsid w:val="003D21A9"/>
    <w:rsid w:val="003D2B20"/>
    <w:rsid w:val="003D360E"/>
    <w:rsid w:val="003D4B58"/>
    <w:rsid w:val="003D517A"/>
    <w:rsid w:val="003D5E68"/>
    <w:rsid w:val="003D67C9"/>
    <w:rsid w:val="003D6DF0"/>
    <w:rsid w:val="003E0D01"/>
    <w:rsid w:val="003E2230"/>
    <w:rsid w:val="003E27AF"/>
    <w:rsid w:val="003E3DE8"/>
    <w:rsid w:val="003E3F31"/>
    <w:rsid w:val="003E40A9"/>
    <w:rsid w:val="003E45B4"/>
    <w:rsid w:val="003E55EA"/>
    <w:rsid w:val="003E5850"/>
    <w:rsid w:val="003E5BDF"/>
    <w:rsid w:val="003E5F99"/>
    <w:rsid w:val="003E6EFF"/>
    <w:rsid w:val="003F037F"/>
    <w:rsid w:val="003F15C8"/>
    <w:rsid w:val="003F266B"/>
    <w:rsid w:val="003F4549"/>
    <w:rsid w:val="003F4E15"/>
    <w:rsid w:val="003F50D4"/>
    <w:rsid w:val="003F7CB6"/>
    <w:rsid w:val="00400F6E"/>
    <w:rsid w:val="00401012"/>
    <w:rsid w:val="004010F8"/>
    <w:rsid w:val="004012A3"/>
    <w:rsid w:val="00401DDC"/>
    <w:rsid w:val="0040217F"/>
    <w:rsid w:val="00402C45"/>
    <w:rsid w:val="00404E8D"/>
    <w:rsid w:val="00405981"/>
    <w:rsid w:val="00406EE5"/>
    <w:rsid w:val="00411797"/>
    <w:rsid w:val="004121EB"/>
    <w:rsid w:val="00412D80"/>
    <w:rsid w:val="00414100"/>
    <w:rsid w:val="0041556E"/>
    <w:rsid w:val="00415A77"/>
    <w:rsid w:val="00416082"/>
    <w:rsid w:val="004167EE"/>
    <w:rsid w:val="00416FB9"/>
    <w:rsid w:val="00417941"/>
    <w:rsid w:val="00420106"/>
    <w:rsid w:val="00420458"/>
    <w:rsid w:val="00420605"/>
    <w:rsid w:val="00420FA5"/>
    <w:rsid w:val="004218C1"/>
    <w:rsid w:val="00422B69"/>
    <w:rsid w:val="00422E3F"/>
    <w:rsid w:val="00423778"/>
    <w:rsid w:val="00424FA2"/>
    <w:rsid w:val="0042509B"/>
    <w:rsid w:val="004261E7"/>
    <w:rsid w:val="00426842"/>
    <w:rsid w:val="004306B0"/>
    <w:rsid w:val="0043363D"/>
    <w:rsid w:val="00433920"/>
    <w:rsid w:val="00433E44"/>
    <w:rsid w:val="00434ABE"/>
    <w:rsid w:val="00435EC7"/>
    <w:rsid w:val="00437062"/>
    <w:rsid w:val="004423B4"/>
    <w:rsid w:val="0044259C"/>
    <w:rsid w:val="00442BB9"/>
    <w:rsid w:val="004435FE"/>
    <w:rsid w:val="00443E0D"/>
    <w:rsid w:val="00443F0C"/>
    <w:rsid w:val="00445104"/>
    <w:rsid w:val="00445644"/>
    <w:rsid w:val="00445CAD"/>
    <w:rsid w:val="00446030"/>
    <w:rsid w:val="004470A0"/>
    <w:rsid w:val="00447720"/>
    <w:rsid w:val="00447866"/>
    <w:rsid w:val="00450883"/>
    <w:rsid w:val="00453043"/>
    <w:rsid w:val="00453E4D"/>
    <w:rsid w:val="00454F54"/>
    <w:rsid w:val="00455C94"/>
    <w:rsid w:val="00456776"/>
    <w:rsid w:val="00456C7F"/>
    <w:rsid w:val="00456EF7"/>
    <w:rsid w:val="0045738E"/>
    <w:rsid w:val="00457830"/>
    <w:rsid w:val="004615DB"/>
    <w:rsid w:val="00462436"/>
    <w:rsid w:val="00462EB6"/>
    <w:rsid w:val="004631CB"/>
    <w:rsid w:val="0046328D"/>
    <w:rsid w:val="0046546B"/>
    <w:rsid w:val="00465C4F"/>
    <w:rsid w:val="004669E7"/>
    <w:rsid w:val="00467B27"/>
    <w:rsid w:val="00472B6A"/>
    <w:rsid w:val="004755FD"/>
    <w:rsid w:val="004821FD"/>
    <w:rsid w:val="00482990"/>
    <w:rsid w:val="00482E1D"/>
    <w:rsid w:val="00483B89"/>
    <w:rsid w:val="00484644"/>
    <w:rsid w:val="00484949"/>
    <w:rsid w:val="00485F3C"/>
    <w:rsid w:val="0048618A"/>
    <w:rsid w:val="004867FC"/>
    <w:rsid w:val="004879C9"/>
    <w:rsid w:val="00487F4E"/>
    <w:rsid w:val="004901A6"/>
    <w:rsid w:val="0049046F"/>
    <w:rsid w:val="004909B4"/>
    <w:rsid w:val="004911B1"/>
    <w:rsid w:val="004921BA"/>
    <w:rsid w:val="00492411"/>
    <w:rsid w:val="0049504B"/>
    <w:rsid w:val="004969F1"/>
    <w:rsid w:val="004A0367"/>
    <w:rsid w:val="004A0F9C"/>
    <w:rsid w:val="004A5FE0"/>
    <w:rsid w:val="004A6266"/>
    <w:rsid w:val="004A6F39"/>
    <w:rsid w:val="004A76C6"/>
    <w:rsid w:val="004B1108"/>
    <w:rsid w:val="004B19F4"/>
    <w:rsid w:val="004B346B"/>
    <w:rsid w:val="004B41B4"/>
    <w:rsid w:val="004B4872"/>
    <w:rsid w:val="004B49E9"/>
    <w:rsid w:val="004B623D"/>
    <w:rsid w:val="004B6B68"/>
    <w:rsid w:val="004B78FE"/>
    <w:rsid w:val="004C359E"/>
    <w:rsid w:val="004C39A6"/>
    <w:rsid w:val="004C6091"/>
    <w:rsid w:val="004C7A3F"/>
    <w:rsid w:val="004D2A91"/>
    <w:rsid w:val="004D4A46"/>
    <w:rsid w:val="004D56DF"/>
    <w:rsid w:val="004D5B8C"/>
    <w:rsid w:val="004D5DCE"/>
    <w:rsid w:val="004D626A"/>
    <w:rsid w:val="004D776D"/>
    <w:rsid w:val="004D7D54"/>
    <w:rsid w:val="004D7E4F"/>
    <w:rsid w:val="004E25CD"/>
    <w:rsid w:val="004E56EC"/>
    <w:rsid w:val="004E58FC"/>
    <w:rsid w:val="004E5A08"/>
    <w:rsid w:val="004E6694"/>
    <w:rsid w:val="004E7BAE"/>
    <w:rsid w:val="004F0E26"/>
    <w:rsid w:val="004F1C76"/>
    <w:rsid w:val="004F20CB"/>
    <w:rsid w:val="004F2A0E"/>
    <w:rsid w:val="004F3B73"/>
    <w:rsid w:val="004F3C54"/>
    <w:rsid w:val="004F4AD3"/>
    <w:rsid w:val="004F6C13"/>
    <w:rsid w:val="0050171D"/>
    <w:rsid w:val="00502D08"/>
    <w:rsid w:val="00503BBF"/>
    <w:rsid w:val="00503E72"/>
    <w:rsid w:val="0050443B"/>
    <w:rsid w:val="00505473"/>
    <w:rsid w:val="00505C94"/>
    <w:rsid w:val="00511C57"/>
    <w:rsid w:val="00513DDC"/>
    <w:rsid w:val="00513F6F"/>
    <w:rsid w:val="005162D2"/>
    <w:rsid w:val="00516551"/>
    <w:rsid w:val="00516937"/>
    <w:rsid w:val="005175C0"/>
    <w:rsid w:val="00521873"/>
    <w:rsid w:val="00521913"/>
    <w:rsid w:val="005226F9"/>
    <w:rsid w:val="00522FE6"/>
    <w:rsid w:val="0052376D"/>
    <w:rsid w:val="00523BD5"/>
    <w:rsid w:val="00523D38"/>
    <w:rsid w:val="005241B8"/>
    <w:rsid w:val="00524902"/>
    <w:rsid w:val="0052544A"/>
    <w:rsid w:val="00527761"/>
    <w:rsid w:val="0053061B"/>
    <w:rsid w:val="005306FB"/>
    <w:rsid w:val="00531194"/>
    <w:rsid w:val="00531722"/>
    <w:rsid w:val="00531CF6"/>
    <w:rsid w:val="005330CD"/>
    <w:rsid w:val="005347B2"/>
    <w:rsid w:val="00534FBD"/>
    <w:rsid w:val="00541376"/>
    <w:rsid w:val="005413A2"/>
    <w:rsid w:val="0054207F"/>
    <w:rsid w:val="0054220B"/>
    <w:rsid w:val="00543149"/>
    <w:rsid w:val="00544211"/>
    <w:rsid w:val="005448ED"/>
    <w:rsid w:val="00547B03"/>
    <w:rsid w:val="00551481"/>
    <w:rsid w:val="00551A43"/>
    <w:rsid w:val="00551B39"/>
    <w:rsid w:val="00552BD0"/>
    <w:rsid w:val="00553469"/>
    <w:rsid w:val="00553CF2"/>
    <w:rsid w:val="00555A95"/>
    <w:rsid w:val="00555AAF"/>
    <w:rsid w:val="00556841"/>
    <w:rsid w:val="00557594"/>
    <w:rsid w:val="00557758"/>
    <w:rsid w:val="005601A0"/>
    <w:rsid w:val="00561A23"/>
    <w:rsid w:val="00565435"/>
    <w:rsid w:val="00566296"/>
    <w:rsid w:val="0056748A"/>
    <w:rsid w:val="00570BC8"/>
    <w:rsid w:val="0057109A"/>
    <w:rsid w:val="00571185"/>
    <w:rsid w:val="00571E19"/>
    <w:rsid w:val="005736DF"/>
    <w:rsid w:val="00573909"/>
    <w:rsid w:val="00574012"/>
    <w:rsid w:val="00574840"/>
    <w:rsid w:val="00574DF3"/>
    <w:rsid w:val="0057530F"/>
    <w:rsid w:val="00576D13"/>
    <w:rsid w:val="00577814"/>
    <w:rsid w:val="00580456"/>
    <w:rsid w:val="0058196F"/>
    <w:rsid w:val="00582000"/>
    <w:rsid w:val="0058209E"/>
    <w:rsid w:val="0058288D"/>
    <w:rsid w:val="00583E78"/>
    <w:rsid w:val="00586C0F"/>
    <w:rsid w:val="005919CD"/>
    <w:rsid w:val="00591B15"/>
    <w:rsid w:val="00592173"/>
    <w:rsid w:val="0059258B"/>
    <w:rsid w:val="00593FD7"/>
    <w:rsid w:val="00596AC5"/>
    <w:rsid w:val="005A199E"/>
    <w:rsid w:val="005A1A30"/>
    <w:rsid w:val="005A34FD"/>
    <w:rsid w:val="005A3503"/>
    <w:rsid w:val="005A4807"/>
    <w:rsid w:val="005A59F7"/>
    <w:rsid w:val="005B13EB"/>
    <w:rsid w:val="005B1B0C"/>
    <w:rsid w:val="005B1D7A"/>
    <w:rsid w:val="005B2C32"/>
    <w:rsid w:val="005B429B"/>
    <w:rsid w:val="005B42C0"/>
    <w:rsid w:val="005B4863"/>
    <w:rsid w:val="005B626A"/>
    <w:rsid w:val="005B64DD"/>
    <w:rsid w:val="005B70DC"/>
    <w:rsid w:val="005B7520"/>
    <w:rsid w:val="005C0949"/>
    <w:rsid w:val="005C1360"/>
    <w:rsid w:val="005C2A72"/>
    <w:rsid w:val="005C3326"/>
    <w:rsid w:val="005C3A25"/>
    <w:rsid w:val="005C576B"/>
    <w:rsid w:val="005C64A2"/>
    <w:rsid w:val="005C7941"/>
    <w:rsid w:val="005C798F"/>
    <w:rsid w:val="005C7BAC"/>
    <w:rsid w:val="005D0D68"/>
    <w:rsid w:val="005D3CA4"/>
    <w:rsid w:val="005D5C17"/>
    <w:rsid w:val="005D5E73"/>
    <w:rsid w:val="005D7395"/>
    <w:rsid w:val="005D7846"/>
    <w:rsid w:val="005E0C50"/>
    <w:rsid w:val="005E1073"/>
    <w:rsid w:val="005E301A"/>
    <w:rsid w:val="005E3E03"/>
    <w:rsid w:val="005E3F28"/>
    <w:rsid w:val="005E4BF0"/>
    <w:rsid w:val="005E5AFD"/>
    <w:rsid w:val="005E5CF9"/>
    <w:rsid w:val="005F0FCF"/>
    <w:rsid w:val="005F1F34"/>
    <w:rsid w:val="005F2E14"/>
    <w:rsid w:val="005F5116"/>
    <w:rsid w:val="005F6314"/>
    <w:rsid w:val="005F644B"/>
    <w:rsid w:val="005F7969"/>
    <w:rsid w:val="00601401"/>
    <w:rsid w:val="00602377"/>
    <w:rsid w:val="00603326"/>
    <w:rsid w:val="006051AD"/>
    <w:rsid w:val="00606EF7"/>
    <w:rsid w:val="006071D7"/>
    <w:rsid w:val="006078E5"/>
    <w:rsid w:val="006119F8"/>
    <w:rsid w:val="00613B18"/>
    <w:rsid w:val="0061489C"/>
    <w:rsid w:val="00616150"/>
    <w:rsid w:val="0061691C"/>
    <w:rsid w:val="0061723D"/>
    <w:rsid w:val="00620471"/>
    <w:rsid w:val="00622130"/>
    <w:rsid w:val="00622AA1"/>
    <w:rsid w:val="00624E55"/>
    <w:rsid w:val="006258B5"/>
    <w:rsid w:val="00625A55"/>
    <w:rsid w:val="006300AC"/>
    <w:rsid w:val="006321AA"/>
    <w:rsid w:val="00634232"/>
    <w:rsid w:val="00634CD6"/>
    <w:rsid w:val="00635DA3"/>
    <w:rsid w:val="006415D6"/>
    <w:rsid w:val="00642E3B"/>
    <w:rsid w:val="006432FA"/>
    <w:rsid w:val="006445BE"/>
    <w:rsid w:val="00645494"/>
    <w:rsid w:val="00645F59"/>
    <w:rsid w:val="006461EB"/>
    <w:rsid w:val="006474E4"/>
    <w:rsid w:val="00650754"/>
    <w:rsid w:val="00650CC6"/>
    <w:rsid w:val="0065475E"/>
    <w:rsid w:val="00656279"/>
    <w:rsid w:val="006562A9"/>
    <w:rsid w:val="00661426"/>
    <w:rsid w:val="006633F5"/>
    <w:rsid w:val="006643AF"/>
    <w:rsid w:val="00664A55"/>
    <w:rsid w:val="006664A2"/>
    <w:rsid w:val="006666A0"/>
    <w:rsid w:val="00667118"/>
    <w:rsid w:val="00670BA9"/>
    <w:rsid w:val="006714C2"/>
    <w:rsid w:val="006735ED"/>
    <w:rsid w:val="00674AC1"/>
    <w:rsid w:val="0067527E"/>
    <w:rsid w:val="006757C3"/>
    <w:rsid w:val="00676E87"/>
    <w:rsid w:val="0068073A"/>
    <w:rsid w:val="00680A71"/>
    <w:rsid w:val="00680D67"/>
    <w:rsid w:val="006819BD"/>
    <w:rsid w:val="006838D3"/>
    <w:rsid w:val="0068563B"/>
    <w:rsid w:val="00687202"/>
    <w:rsid w:val="00687C29"/>
    <w:rsid w:val="00690119"/>
    <w:rsid w:val="00690F11"/>
    <w:rsid w:val="00694BD6"/>
    <w:rsid w:val="006973A2"/>
    <w:rsid w:val="006A0B51"/>
    <w:rsid w:val="006A1551"/>
    <w:rsid w:val="006A1C35"/>
    <w:rsid w:val="006A1EA0"/>
    <w:rsid w:val="006A4681"/>
    <w:rsid w:val="006A4D14"/>
    <w:rsid w:val="006A6160"/>
    <w:rsid w:val="006A6576"/>
    <w:rsid w:val="006A70E8"/>
    <w:rsid w:val="006B2539"/>
    <w:rsid w:val="006B54B2"/>
    <w:rsid w:val="006B6226"/>
    <w:rsid w:val="006C27FA"/>
    <w:rsid w:val="006C2AC7"/>
    <w:rsid w:val="006C41E6"/>
    <w:rsid w:val="006C54CC"/>
    <w:rsid w:val="006C65AC"/>
    <w:rsid w:val="006C6BEF"/>
    <w:rsid w:val="006C7F4C"/>
    <w:rsid w:val="006D10F4"/>
    <w:rsid w:val="006D1350"/>
    <w:rsid w:val="006D1930"/>
    <w:rsid w:val="006D215B"/>
    <w:rsid w:val="006D3054"/>
    <w:rsid w:val="006D6244"/>
    <w:rsid w:val="006D7D36"/>
    <w:rsid w:val="006D7EDA"/>
    <w:rsid w:val="006E056A"/>
    <w:rsid w:val="006E1CE5"/>
    <w:rsid w:val="006E5437"/>
    <w:rsid w:val="006E5824"/>
    <w:rsid w:val="006E5F0B"/>
    <w:rsid w:val="006F248C"/>
    <w:rsid w:val="006F24DD"/>
    <w:rsid w:val="006F283F"/>
    <w:rsid w:val="006F2935"/>
    <w:rsid w:val="006F2D6B"/>
    <w:rsid w:val="006F3985"/>
    <w:rsid w:val="006F3A96"/>
    <w:rsid w:val="006F3D37"/>
    <w:rsid w:val="006F533A"/>
    <w:rsid w:val="006F662B"/>
    <w:rsid w:val="006F6C9C"/>
    <w:rsid w:val="006F72EA"/>
    <w:rsid w:val="0070160A"/>
    <w:rsid w:val="0070252E"/>
    <w:rsid w:val="00703CD7"/>
    <w:rsid w:val="00704E5F"/>
    <w:rsid w:val="00704FD0"/>
    <w:rsid w:val="0070689D"/>
    <w:rsid w:val="00706E30"/>
    <w:rsid w:val="00706FD5"/>
    <w:rsid w:val="00710E5F"/>
    <w:rsid w:val="0071100E"/>
    <w:rsid w:val="0071110A"/>
    <w:rsid w:val="00711575"/>
    <w:rsid w:val="00711AAD"/>
    <w:rsid w:val="00711BC5"/>
    <w:rsid w:val="00712077"/>
    <w:rsid w:val="00712B54"/>
    <w:rsid w:val="00712E54"/>
    <w:rsid w:val="00713737"/>
    <w:rsid w:val="007141FA"/>
    <w:rsid w:val="00714AD9"/>
    <w:rsid w:val="0071663C"/>
    <w:rsid w:val="007172EB"/>
    <w:rsid w:val="00717609"/>
    <w:rsid w:val="007179EB"/>
    <w:rsid w:val="007214E4"/>
    <w:rsid w:val="00721A83"/>
    <w:rsid w:val="0072397D"/>
    <w:rsid w:val="00726321"/>
    <w:rsid w:val="00726C8A"/>
    <w:rsid w:val="007334C7"/>
    <w:rsid w:val="007335BA"/>
    <w:rsid w:val="0073506A"/>
    <w:rsid w:val="00735BEF"/>
    <w:rsid w:val="0074026E"/>
    <w:rsid w:val="00740437"/>
    <w:rsid w:val="00740492"/>
    <w:rsid w:val="00740A44"/>
    <w:rsid w:val="0074445B"/>
    <w:rsid w:val="00744AFC"/>
    <w:rsid w:val="0074506E"/>
    <w:rsid w:val="00752536"/>
    <w:rsid w:val="00760105"/>
    <w:rsid w:val="00761DB4"/>
    <w:rsid w:val="007631CB"/>
    <w:rsid w:val="0076397A"/>
    <w:rsid w:val="00764BCB"/>
    <w:rsid w:val="00764BF3"/>
    <w:rsid w:val="00765533"/>
    <w:rsid w:val="00765799"/>
    <w:rsid w:val="00765FB6"/>
    <w:rsid w:val="00766408"/>
    <w:rsid w:val="00766F59"/>
    <w:rsid w:val="0076758E"/>
    <w:rsid w:val="00767DB2"/>
    <w:rsid w:val="0077138B"/>
    <w:rsid w:val="00771DC8"/>
    <w:rsid w:val="00772858"/>
    <w:rsid w:val="00773CF4"/>
    <w:rsid w:val="00774F77"/>
    <w:rsid w:val="00775D48"/>
    <w:rsid w:val="007809B4"/>
    <w:rsid w:val="00781798"/>
    <w:rsid w:val="00783C76"/>
    <w:rsid w:val="00784711"/>
    <w:rsid w:val="00786986"/>
    <w:rsid w:val="00787B60"/>
    <w:rsid w:val="0079107B"/>
    <w:rsid w:val="00794D91"/>
    <w:rsid w:val="00797DFF"/>
    <w:rsid w:val="007A1E09"/>
    <w:rsid w:val="007A61C5"/>
    <w:rsid w:val="007B0F9F"/>
    <w:rsid w:val="007B2E51"/>
    <w:rsid w:val="007B2F23"/>
    <w:rsid w:val="007B3152"/>
    <w:rsid w:val="007B3664"/>
    <w:rsid w:val="007B3AC9"/>
    <w:rsid w:val="007B4E6D"/>
    <w:rsid w:val="007B54FD"/>
    <w:rsid w:val="007B66CA"/>
    <w:rsid w:val="007B6C71"/>
    <w:rsid w:val="007C1778"/>
    <w:rsid w:val="007C265B"/>
    <w:rsid w:val="007C2766"/>
    <w:rsid w:val="007C387C"/>
    <w:rsid w:val="007C4BBB"/>
    <w:rsid w:val="007C51F2"/>
    <w:rsid w:val="007C5381"/>
    <w:rsid w:val="007C7113"/>
    <w:rsid w:val="007C7C13"/>
    <w:rsid w:val="007D0FD6"/>
    <w:rsid w:val="007D3734"/>
    <w:rsid w:val="007D3DC1"/>
    <w:rsid w:val="007D594A"/>
    <w:rsid w:val="007D5E0E"/>
    <w:rsid w:val="007E0693"/>
    <w:rsid w:val="007E2BEE"/>
    <w:rsid w:val="007E2DF4"/>
    <w:rsid w:val="007E4E42"/>
    <w:rsid w:val="007E4FC9"/>
    <w:rsid w:val="007E6092"/>
    <w:rsid w:val="007E6358"/>
    <w:rsid w:val="007E74D2"/>
    <w:rsid w:val="007E7AA5"/>
    <w:rsid w:val="007F0517"/>
    <w:rsid w:val="007F0618"/>
    <w:rsid w:val="007F247D"/>
    <w:rsid w:val="007F3FC3"/>
    <w:rsid w:val="007F4096"/>
    <w:rsid w:val="007F4B05"/>
    <w:rsid w:val="007F4EF5"/>
    <w:rsid w:val="007F6A0A"/>
    <w:rsid w:val="00800A51"/>
    <w:rsid w:val="0080204F"/>
    <w:rsid w:val="008037E4"/>
    <w:rsid w:val="00804EC1"/>
    <w:rsid w:val="00805806"/>
    <w:rsid w:val="00805899"/>
    <w:rsid w:val="00805F38"/>
    <w:rsid w:val="0081092F"/>
    <w:rsid w:val="00814653"/>
    <w:rsid w:val="00814D4D"/>
    <w:rsid w:val="00817135"/>
    <w:rsid w:val="00817C47"/>
    <w:rsid w:val="0082103D"/>
    <w:rsid w:val="008220E6"/>
    <w:rsid w:val="00822833"/>
    <w:rsid w:val="00822B2D"/>
    <w:rsid w:val="00823E86"/>
    <w:rsid w:val="008272AB"/>
    <w:rsid w:val="00827827"/>
    <w:rsid w:val="00827989"/>
    <w:rsid w:val="00830508"/>
    <w:rsid w:val="00831A08"/>
    <w:rsid w:val="0083550B"/>
    <w:rsid w:val="00836ACA"/>
    <w:rsid w:val="0083740B"/>
    <w:rsid w:val="008377C8"/>
    <w:rsid w:val="008377FC"/>
    <w:rsid w:val="0084044B"/>
    <w:rsid w:val="008404D6"/>
    <w:rsid w:val="00840D33"/>
    <w:rsid w:val="00841446"/>
    <w:rsid w:val="008429C4"/>
    <w:rsid w:val="00843123"/>
    <w:rsid w:val="008441C6"/>
    <w:rsid w:val="00845310"/>
    <w:rsid w:val="00846DBC"/>
    <w:rsid w:val="00851F69"/>
    <w:rsid w:val="00853823"/>
    <w:rsid w:val="00853957"/>
    <w:rsid w:val="0085457D"/>
    <w:rsid w:val="00856914"/>
    <w:rsid w:val="00857B9D"/>
    <w:rsid w:val="00862912"/>
    <w:rsid w:val="00864B00"/>
    <w:rsid w:val="00865A75"/>
    <w:rsid w:val="00865C2C"/>
    <w:rsid w:val="008665A0"/>
    <w:rsid w:val="0087035D"/>
    <w:rsid w:val="0087062F"/>
    <w:rsid w:val="00871D2D"/>
    <w:rsid w:val="00872643"/>
    <w:rsid w:val="00872F48"/>
    <w:rsid w:val="00873D6E"/>
    <w:rsid w:val="008752F4"/>
    <w:rsid w:val="008766F7"/>
    <w:rsid w:val="008807FD"/>
    <w:rsid w:val="00881E47"/>
    <w:rsid w:val="00883A22"/>
    <w:rsid w:val="00884B73"/>
    <w:rsid w:val="00890FFF"/>
    <w:rsid w:val="00891E44"/>
    <w:rsid w:val="008934C8"/>
    <w:rsid w:val="008936F2"/>
    <w:rsid w:val="00893B0F"/>
    <w:rsid w:val="00894D18"/>
    <w:rsid w:val="00894D3B"/>
    <w:rsid w:val="008955C1"/>
    <w:rsid w:val="00895D73"/>
    <w:rsid w:val="008A026B"/>
    <w:rsid w:val="008A1BF9"/>
    <w:rsid w:val="008A359E"/>
    <w:rsid w:val="008A7F09"/>
    <w:rsid w:val="008B0BC5"/>
    <w:rsid w:val="008B1C7E"/>
    <w:rsid w:val="008B2062"/>
    <w:rsid w:val="008B31C4"/>
    <w:rsid w:val="008B3278"/>
    <w:rsid w:val="008B6182"/>
    <w:rsid w:val="008B678D"/>
    <w:rsid w:val="008B737D"/>
    <w:rsid w:val="008C04E8"/>
    <w:rsid w:val="008C1CD9"/>
    <w:rsid w:val="008C1D69"/>
    <w:rsid w:val="008C2AD2"/>
    <w:rsid w:val="008C2E7A"/>
    <w:rsid w:val="008C3F26"/>
    <w:rsid w:val="008C417A"/>
    <w:rsid w:val="008C4684"/>
    <w:rsid w:val="008C523B"/>
    <w:rsid w:val="008C6A06"/>
    <w:rsid w:val="008D291B"/>
    <w:rsid w:val="008D29EA"/>
    <w:rsid w:val="008D3005"/>
    <w:rsid w:val="008D3AD6"/>
    <w:rsid w:val="008D460F"/>
    <w:rsid w:val="008D5A5D"/>
    <w:rsid w:val="008E0305"/>
    <w:rsid w:val="008E078A"/>
    <w:rsid w:val="008E0857"/>
    <w:rsid w:val="008E08F2"/>
    <w:rsid w:val="008E36D0"/>
    <w:rsid w:val="008E4903"/>
    <w:rsid w:val="008E4E87"/>
    <w:rsid w:val="008E6E6A"/>
    <w:rsid w:val="008E7C2D"/>
    <w:rsid w:val="008F20B8"/>
    <w:rsid w:val="00900176"/>
    <w:rsid w:val="0090209F"/>
    <w:rsid w:val="009024D5"/>
    <w:rsid w:val="00902696"/>
    <w:rsid w:val="009030D8"/>
    <w:rsid w:val="00904AE1"/>
    <w:rsid w:val="00904BA0"/>
    <w:rsid w:val="0090570D"/>
    <w:rsid w:val="009070CB"/>
    <w:rsid w:val="0090781A"/>
    <w:rsid w:val="009108B3"/>
    <w:rsid w:val="00914E62"/>
    <w:rsid w:val="00916346"/>
    <w:rsid w:val="00920164"/>
    <w:rsid w:val="00921709"/>
    <w:rsid w:val="00921BAD"/>
    <w:rsid w:val="0092251D"/>
    <w:rsid w:val="00922670"/>
    <w:rsid w:val="00922857"/>
    <w:rsid w:val="0092610A"/>
    <w:rsid w:val="009275E9"/>
    <w:rsid w:val="009305D5"/>
    <w:rsid w:val="00935AB5"/>
    <w:rsid w:val="00935D38"/>
    <w:rsid w:val="0093776D"/>
    <w:rsid w:val="00940A9A"/>
    <w:rsid w:val="00940B37"/>
    <w:rsid w:val="009421C2"/>
    <w:rsid w:val="009428FE"/>
    <w:rsid w:val="00942A9C"/>
    <w:rsid w:val="00942E8C"/>
    <w:rsid w:val="00946929"/>
    <w:rsid w:val="00946BD1"/>
    <w:rsid w:val="00947079"/>
    <w:rsid w:val="00947508"/>
    <w:rsid w:val="0095099D"/>
    <w:rsid w:val="0095244B"/>
    <w:rsid w:val="00953C94"/>
    <w:rsid w:val="009577AB"/>
    <w:rsid w:val="00957F80"/>
    <w:rsid w:val="00960695"/>
    <w:rsid w:val="0096091B"/>
    <w:rsid w:val="00962295"/>
    <w:rsid w:val="00962E2F"/>
    <w:rsid w:val="00963339"/>
    <w:rsid w:val="00965125"/>
    <w:rsid w:val="00965A38"/>
    <w:rsid w:val="00970A13"/>
    <w:rsid w:val="00972AE1"/>
    <w:rsid w:val="00974356"/>
    <w:rsid w:val="00974B62"/>
    <w:rsid w:val="0097749B"/>
    <w:rsid w:val="00977FAE"/>
    <w:rsid w:val="0098153C"/>
    <w:rsid w:val="00983477"/>
    <w:rsid w:val="0099556F"/>
    <w:rsid w:val="00996766"/>
    <w:rsid w:val="00996D8A"/>
    <w:rsid w:val="009A0B79"/>
    <w:rsid w:val="009A1D8D"/>
    <w:rsid w:val="009A39B7"/>
    <w:rsid w:val="009A4336"/>
    <w:rsid w:val="009A4CAC"/>
    <w:rsid w:val="009A7F79"/>
    <w:rsid w:val="009B149C"/>
    <w:rsid w:val="009B17FD"/>
    <w:rsid w:val="009B22E2"/>
    <w:rsid w:val="009B5828"/>
    <w:rsid w:val="009B79B9"/>
    <w:rsid w:val="009C33DB"/>
    <w:rsid w:val="009C50C4"/>
    <w:rsid w:val="009D09AF"/>
    <w:rsid w:val="009D0C33"/>
    <w:rsid w:val="009D0F78"/>
    <w:rsid w:val="009D199A"/>
    <w:rsid w:val="009D28D4"/>
    <w:rsid w:val="009D41B9"/>
    <w:rsid w:val="009D5CA7"/>
    <w:rsid w:val="009D72CA"/>
    <w:rsid w:val="009D7F76"/>
    <w:rsid w:val="009E17F9"/>
    <w:rsid w:val="009E1968"/>
    <w:rsid w:val="009E3EF9"/>
    <w:rsid w:val="009E5454"/>
    <w:rsid w:val="009E55F1"/>
    <w:rsid w:val="009E6E46"/>
    <w:rsid w:val="009F1F8C"/>
    <w:rsid w:val="009F1FCE"/>
    <w:rsid w:val="009F2DE1"/>
    <w:rsid w:val="009F329B"/>
    <w:rsid w:val="009F3B9A"/>
    <w:rsid w:val="00A058F2"/>
    <w:rsid w:val="00A07046"/>
    <w:rsid w:val="00A070BA"/>
    <w:rsid w:val="00A1001F"/>
    <w:rsid w:val="00A10C69"/>
    <w:rsid w:val="00A1100E"/>
    <w:rsid w:val="00A11384"/>
    <w:rsid w:val="00A11DB2"/>
    <w:rsid w:val="00A12294"/>
    <w:rsid w:val="00A12A97"/>
    <w:rsid w:val="00A13EFE"/>
    <w:rsid w:val="00A14147"/>
    <w:rsid w:val="00A16359"/>
    <w:rsid w:val="00A17332"/>
    <w:rsid w:val="00A17804"/>
    <w:rsid w:val="00A20544"/>
    <w:rsid w:val="00A20996"/>
    <w:rsid w:val="00A21120"/>
    <w:rsid w:val="00A2272B"/>
    <w:rsid w:val="00A248C4"/>
    <w:rsid w:val="00A24E51"/>
    <w:rsid w:val="00A2538C"/>
    <w:rsid w:val="00A26411"/>
    <w:rsid w:val="00A2658F"/>
    <w:rsid w:val="00A31BC7"/>
    <w:rsid w:val="00A33749"/>
    <w:rsid w:val="00A37071"/>
    <w:rsid w:val="00A3740C"/>
    <w:rsid w:val="00A37C73"/>
    <w:rsid w:val="00A37D00"/>
    <w:rsid w:val="00A406A8"/>
    <w:rsid w:val="00A41A3F"/>
    <w:rsid w:val="00A41CDB"/>
    <w:rsid w:val="00A4245F"/>
    <w:rsid w:val="00A44C70"/>
    <w:rsid w:val="00A4523D"/>
    <w:rsid w:val="00A46C98"/>
    <w:rsid w:val="00A5224D"/>
    <w:rsid w:val="00A52B14"/>
    <w:rsid w:val="00A54A45"/>
    <w:rsid w:val="00A55367"/>
    <w:rsid w:val="00A55FE4"/>
    <w:rsid w:val="00A56095"/>
    <w:rsid w:val="00A56456"/>
    <w:rsid w:val="00A56BAB"/>
    <w:rsid w:val="00A572BD"/>
    <w:rsid w:val="00A5741D"/>
    <w:rsid w:val="00A61738"/>
    <w:rsid w:val="00A61B3D"/>
    <w:rsid w:val="00A61B66"/>
    <w:rsid w:val="00A63D39"/>
    <w:rsid w:val="00A64E61"/>
    <w:rsid w:val="00A657BE"/>
    <w:rsid w:val="00A66407"/>
    <w:rsid w:val="00A66BB4"/>
    <w:rsid w:val="00A6731D"/>
    <w:rsid w:val="00A677CD"/>
    <w:rsid w:val="00A70639"/>
    <w:rsid w:val="00A73E28"/>
    <w:rsid w:val="00A76D1D"/>
    <w:rsid w:val="00A80204"/>
    <w:rsid w:val="00A836EC"/>
    <w:rsid w:val="00A84246"/>
    <w:rsid w:val="00A9029C"/>
    <w:rsid w:val="00A908D3"/>
    <w:rsid w:val="00A90C6A"/>
    <w:rsid w:val="00A91A03"/>
    <w:rsid w:val="00A91D69"/>
    <w:rsid w:val="00A94E9F"/>
    <w:rsid w:val="00A956BA"/>
    <w:rsid w:val="00A97C58"/>
    <w:rsid w:val="00AA04F9"/>
    <w:rsid w:val="00AA1E28"/>
    <w:rsid w:val="00AA3347"/>
    <w:rsid w:val="00AA42B8"/>
    <w:rsid w:val="00AA55FB"/>
    <w:rsid w:val="00AA57D9"/>
    <w:rsid w:val="00AA7AA3"/>
    <w:rsid w:val="00AB0935"/>
    <w:rsid w:val="00AB230E"/>
    <w:rsid w:val="00AB5978"/>
    <w:rsid w:val="00AB5C0D"/>
    <w:rsid w:val="00AB649E"/>
    <w:rsid w:val="00AB67C9"/>
    <w:rsid w:val="00AB7959"/>
    <w:rsid w:val="00AC1004"/>
    <w:rsid w:val="00AC148B"/>
    <w:rsid w:val="00AC3E0F"/>
    <w:rsid w:val="00AC5857"/>
    <w:rsid w:val="00AC6665"/>
    <w:rsid w:val="00AC687C"/>
    <w:rsid w:val="00AC6A74"/>
    <w:rsid w:val="00AD036D"/>
    <w:rsid w:val="00AD37E9"/>
    <w:rsid w:val="00AD3A39"/>
    <w:rsid w:val="00AD3EFB"/>
    <w:rsid w:val="00AD40D5"/>
    <w:rsid w:val="00AD46F7"/>
    <w:rsid w:val="00AD53E7"/>
    <w:rsid w:val="00AE080A"/>
    <w:rsid w:val="00AE1B79"/>
    <w:rsid w:val="00AE1BB6"/>
    <w:rsid w:val="00AE1C04"/>
    <w:rsid w:val="00AE2128"/>
    <w:rsid w:val="00AE3860"/>
    <w:rsid w:val="00AE4374"/>
    <w:rsid w:val="00AE751E"/>
    <w:rsid w:val="00AF012D"/>
    <w:rsid w:val="00AF0D2C"/>
    <w:rsid w:val="00AF1F3E"/>
    <w:rsid w:val="00AF3BDC"/>
    <w:rsid w:val="00AF3F05"/>
    <w:rsid w:val="00AF401F"/>
    <w:rsid w:val="00AF5047"/>
    <w:rsid w:val="00B00283"/>
    <w:rsid w:val="00B0181A"/>
    <w:rsid w:val="00B01AFF"/>
    <w:rsid w:val="00B02642"/>
    <w:rsid w:val="00B0718D"/>
    <w:rsid w:val="00B10577"/>
    <w:rsid w:val="00B10BC3"/>
    <w:rsid w:val="00B12162"/>
    <w:rsid w:val="00B12EEB"/>
    <w:rsid w:val="00B14161"/>
    <w:rsid w:val="00B14207"/>
    <w:rsid w:val="00B14831"/>
    <w:rsid w:val="00B14945"/>
    <w:rsid w:val="00B14AB9"/>
    <w:rsid w:val="00B156CF"/>
    <w:rsid w:val="00B161F7"/>
    <w:rsid w:val="00B174C2"/>
    <w:rsid w:val="00B20B7C"/>
    <w:rsid w:val="00B20C2A"/>
    <w:rsid w:val="00B21199"/>
    <w:rsid w:val="00B22BE9"/>
    <w:rsid w:val="00B2407E"/>
    <w:rsid w:val="00B24218"/>
    <w:rsid w:val="00B243A9"/>
    <w:rsid w:val="00B25FC7"/>
    <w:rsid w:val="00B275A0"/>
    <w:rsid w:val="00B27913"/>
    <w:rsid w:val="00B301B8"/>
    <w:rsid w:val="00B309AE"/>
    <w:rsid w:val="00B30E88"/>
    <w:rsid w:val="00B31178"/>
    <w:rsid w:val="00B32A00"/>
    <w:rsid w:val="00B336AD"/>
    <w:rsid w:val="00B3523E"/>
    <w:rsid w:val="00B35259"/>
    <w:rsid w:val="00B3557E"/>
    <w:rsid w:val="00B35619"/>
    <w:rsid w:val="00B35773"/>
    <w:rsid w:val="00B36F68"/>
    <w:rsid w:val="00B37542"/>
    <w:rsid w:val="00B37933"/>
    <w:rsid w:val="00B37E69"/>
    <w:rsid w:val="00B408A9"/>
    <w:rsid w:val="00B4196B"/>
    <w:rsid w:val="00B42196"/>
    <w:rsid w:val="00B45C6B"/>
    <w:rsid w:val="00B471B4"/>
    <w:rsid w:val="00B47812"/>
    <w:rsid w:val="00B47A99"/>
    <w:rsid w:val="00B5016F"/>
    <w:rsid w:val="00B509F8"/>
    <w:rsid w:val="00B51D6F"/>
    <w:rsid w:val="00B52ECF"/>
    <w:rsid w:val="00B5561A"/>
    <w:rsid w:val="00B5789F"/>
    <w:rsid w:val="00B607D9"/>
    <w:rsid w:val="00B63855"/>
    <w:rsid w:val="00B66389"/>
    <w:rsid w:val="00B66480"/>
    <w:rsid w:val="00B66612"/>
    <w:rsid w:val="00B66E52"/>
    <w:rsid w:val="00B70CA2"/>
    <w:rsid w:val="00B74E54"/>
    <w:rsid w:val="00B74F04"/>
    <w:rsid w:val="00B7753A"/>
    <w:rsid w:val="00B81DB0"/>
    <w:rsid w:val="00B85AFF"/>
    <w:rsid w:val="00B85F50"/>
    <w:rsid w:val="00B8633D"/>
    <w:rsid w:val="00B87D86"/>
    <w:rsid w:val="00B903A1"/>
    <w:rsid w:val="00B90875"/>
    <w:rsid w:val="00B929D8"/>
    <w:rsid w:val="00B95631"/>
    <w:rsid w:val="00B968BF"/>
    <w:rsid w:val="00B96C1E"/>
    <w:rsid w:val="00B96CBC"/>
    <w:rsid w:val="00BA1A38"/>
    <w:rsid w:val="00BA533F"/>
    <w:rsid w:val="00BA73B6"/>
    <w:rsid w:val="00BA77F8"/>
    <w:rsid w:val="00BB0625"/>
    <w:rsid w:val="00BB08F6"/>
    <w:rsid w:val="00BB16A2"/>
    <w:rsid w:val="00BB2407"/>
    <w:rsid w:val="00BB3B80"/>
    <w:rsid w:val="00BB3ECF"/>
    <w:rsid w:val="00BB4944"/>
    <w:rsid w:val="00BB6336"/>
    <w:rsid w:val="00BC0847"/>
    <w:rsid w:val="00BC15F0"/>
    <w:rsid w:val="00BC17D8"/>
    <w:rsid w:val="00BC20EA"/>
    <w:rsid w:val="00BC4A8D"/>
    <w:rsid w:val="00BC4E66"/>
    <w:rsid w:val="00BC5C9F"/>
    <w:rsid w:val="00BC6A01"/>
    <w:rsid w:val="00BC7D22"/>
    <w:rsid w:val="00BD023A"/>
    <w:rsid w:val="00BD24F7"/>
    <w:rsid w:val="00BD2D64"/>
    <w:rsid w:val="00BD4CD8"/>
    <w:rsid w:val="00BD55FD"/>
    <w:rsid w:val="00BD5A57"/>
    <w:rsid w:val="00BD69AB"/>
    <w:rsid w:val="00BD78F9"/>
    <w:rsid w:val="00BE0B76"/>
    <w:rsid w:val="00BE21EF"/>
    <w:rsid w:val="00BE2584"/>
    <w:rsid w:val="00BE2636"/>
    <w:rsid w:val="00BE46E6"/>
    <w:rsid w:val="00BE65E2"/>
    <w:rsid w:val="00BE7178"/>
    <w:rsid w:val="00BF09F2"/>
    <w:rsid w:val="00BF14BF"/>
    <w:rsid w:val="00BF4ADB"/>
    <w:rsid w:val="00BF5D23"/>
    <w:rsid w:val="00BF6069"/>
    <w:rsid w:val="00BF6588"/>
    <w:rsid w:val="00BF712A"/>
    <w:rsid w:val="00BF72B7"/>
    <w:rsid w:val="00C0165F"/>
    <w:rsid w:val="00C01749"/>
    <w:rsid w:val="00C01988"/>
    <w:rsid w:val="00C01EC1"/>
    <w:rsid w:val="00C02004"/>
    <w:rsid w:val="00C023F0"/>
    <w:rsid w:val="00C02901"/>
    <w:rsid w:val="00C03495"/>
    <w:rsid w:val="00C040EB"/>
    <w:rsid w:val="00C04117"/>
    <w:rsid w:val="00C0480D"/>
    <w:rsid w:val="00C04A79"/>
    <w:rsid w:val="00C04FCD"/>
    <w:rsid w:val="00C05454"/>
    <w:rsid w:val="00C056D5"/>
    <w:rsid w:val="00C112F9"/>
    <w:rsid w:val="00C121AF"/>
    <w:rsid w:val="00C121D8"/>
    <w:rsid w:val="00C1322F"/>
    <w:rsid w:val="00C15D4C"/>
    <w:rsid w:val="00C16C4F"/>
    <w:rsid w:val="00C213F9"/>
    <w:rsid w:val="00C21ECB"/>
    <w:rsid w:val="00C266E1"/>
    <w:rsid w:val="00C3064C"/>
    <w:rsid w:val="00C310FF"/>
    <w:rsid w:val="00C315D9"/>
    <w:rsid w:val="00C33F13"/>
    <w:rsid w:val="00C3471B"/>
    <w:rsid w:val="00C3553A"/>
    <w:rsid w:val="00C3719C"/>
    <w:rsid w:val="00C37A78"/>
    <w:rsid w:val="00C40A9F"/>
    <w:rsid w:val="00C40FC6"/>
    <w:rsid w:val="00C41285"/>
    <w:rsid w:val="00C41434"/>
    <w:rsid w:val="00C4167D"/>
    <w:rsid w:val="00C45DB1"/>
    <w:rsid w:val="00C51531"/>
    <w:rsid w:val="00C51AC6"/>
    <w:rsid w:val="00C530B7"/>
    <w:rsid w:val="00C54383"/>
    <w:rsid w:val="00C54D4A"/>
    <w:rsid w:val="00C5600F"/>
    <w:rsid w:val="00C57910"/>
    <w:rsid w:val="00C6016A"/>
    <w:rsid w:val="00C61784"/>
    <w:rsid w:val="00C62535"/>
    <w:rsid w:val="00C6533F"/>
    <w:rsid w:val="00C660DD"/>
    <w:rsid w:val="00C713DE"/>
    <w:rsid w:val="00C74691"/>
    <w:rsid w:val="00C74CF2"/>
    <w:rsid w:val="00C758EF"/>
    <w:rsid w:val="00C76A49"/>
    <w:rsid w:val="00C76B01"/>
    <w:rsid w:val="00C77E90"/>
    <w:rsid w:val="00C80082"/>
    <w:rsid w:val="00C8076F"/>
    <w:rsid w:val="00C81DE5"/>
    <w:rsid w:val="00C841F9"/>
    <w:rsid w:val="00C8490F"/>
    <w:rsid w:val="00C872FF"/>
    <w:rsid w:val="00C87589"/>
    <w:rsid w:val="00C87F27"/>
    <w:rsid w:val="00C90F11"/>
    <w:rsid w:val="00C91C4E"/>
    <w:rsid w:val="00C923F4"/>
    <w:rsid w:val="00C929DB"/>
    <w:rsid w:val="00C9559E"/>
    <w:rsid w:val="00C96A83"/>
    <w:rsid w:val="00C970EE"/>
    <w:rsid w:val="00C979B0"/>
    <w:rsid w:val="00CA0033"/>
    <w:rsid w:val="00CA0106"/>
    <w:rsid w:val="00CA0B16"/>
    <w:rsid w:val="00CA10AD"/>
    <w:rsid w:val="00CA17B0"/>
    <w:rsid w:val="00CA1B4D"/>
    <w:rsid w:val="00CA51EA"/>
    <w:rsid w:val="00CB06DA"/>
    <w:rsid w:val="00CB4AD5"/>
    <w:rsid w:val="00CB6830"/>
    <w:rsid w:val="00CC1BB4"/>
    <w:rsid w:val="00CC21EB"/>
    <w:rsid w:val="00CC275A"/>
    <w:rsid w:val="00CC3AD8"/>
    <w:rsid w:val="00CC4844"/>
    <w:rsid w:val="00CC57EA"/>
    <w:rsid w:val="00CC581E"/>
    <w:rsid w:val="00CC6183"/>
    <w:rsid w:val="00CC6BCC"/>
    <w:rsid w:val="00CD1A10"/>
    <w:rsid w:val="00CD1A22"/>
    <w:rsid w:val="00CD531C"/>
    <w:rsid w:val="00CD79D0"/>
    <w:rsid w:val="00CD7A95"/>
    <w:rsid w:val="00CD7AF5"/>
    <w:rsid w:val="00CE0FD0"/>
    <w:rsid w:val="00CE160D"/>
    <w:rsid w:val="00CE194D"/>
    <w:rsid w:val="00CE24DC"/>
    <w:rsid w:val="00CE31DD"/>
    <w:rsid w:val="00CE3775"/>
    <w:rsid w:val="00CE38C0"/>
    <w:rsid w:val="00CE3A5D"/>
    <w:rsid w:val="00CE4003"/>
    <w:rsid w:val="00CE740D"/>
    <w:rsid w:val="00CF0399"/>
    <w:rsid w:val="00CF0582"/>
    <w:rsid w:val="00CF2894"/>
    <w:rsid w:val="00CF2FDD"/>
    <w:rsid w:val="00CF4468"/>
    <w:rsid w:val="00CF774A"/>
    <w:rsid w:val="00CF7770"/>
    <w:rsid w:val="00D00450"/>
    <w:rsid w:val="00D01CD3"/>
    <w:rsid w:val="00D027B5"/>
    <w:rsid w:val="00D0314D"/>
    <w:rsid w:val="00D036AB"/>
    <w:rsid w:val="00D041B5"/>
    <w:rsid w:val="00D046DB"/>
    <w:rsid w:val="00D07422"/>
    <w:rsid w:val="00D12064"/>
    <w:rsid w:val="00D14CC9"/>
    <w:rsid w:val="00D16B74"/>
    <w:rsid w:val="00D1735C"/>
    <w:rsid w:val="00D17DB1"/>
    <w:rsid w:val="00D20AFD"/>
    <w:rsid w:val="00D20E83"/>
    <w:rsid w:val="00D22C48"/>
    <w:rsid w:val="00D23AE0"/>
    <w:rsid w:val="00D23CD8"/>
    <w:rsid w:val="00D24ACA"/>
    <w:rsid w:val="00D266DD"/>
    <w:rsid w:val="00D2708E"/>
    <w:rsid w:val="00D300AD"/>
    <w:rsid w:val="00D32AD8"/>
    <w:rsid w:val="00D34219"/>
    <w:rsid w:val="00D359D0"/>
    <w:rsid w:val="00D379A7"/>
    <w:rsid w:val="00D422E4"/>
    <w:rsid w:val="00D445AC"/>
    <w:rsid w:val="00D45CEE"/>
    <w:rsid w:val="00D45D91"/>
    <w:rsid w:val="00D47AA1"/>
    <w:rsid w:val="00D47D14"/>
    <w:rsid w:val="00D5226C"/>
    <w:rsid w:val="00D52A1E"/>
    <w:rsid w:val="00D52F62"/>
    <w:rsid w:val="00D55BFC"/>
    <w:rsid w:val="00D55CA0"/>
    <w:rsid w:val="00D5621F"/>
    <w:rsid w:val="00D566DF"/>
    <w:rsid w:val="00D60A3A"/>
    <w:rsid w:val="00D61143"/>
    <w:rsid w:val="00D6227D"/>
    <w:rsid w:val="00D628E5"/>
    <w:rsid w:val="00D63FE3"/>
    <w:rsid w:val="00D655E3"/>
    <w:rsid w:val="00D66649"/>
    <w:rsid w:val="00D669FA"/>
    <w:rsid w:val="00D66C76"/>
    <w:rsid w:val="00D671D1"/>
    <w:rsid w:val="00D674D5"/>
    <w:rsid w:val="00D679B3"/>
    <w:rsid w:val="00D725C7"/>
    <w:rsid w:val="00D74067"/>
    <w:rsid w:val="00D748C8"/>
    <w:rsid w:val="00D75CCB"/>
    <w:rsid w:val="00D7730A"/>
    <w:rsid w:val="00D80B36"/>
    <w:rsid w:val="00D900E1"/>
    <w:rsid w:val="00D95310"/>
    <w:rsid w:val="00D97048"/>
    <w:rsid w:val="00DA1512"/>
    <w:rsid w:val="00DA1BA5"/>
    <w:rsid w:val="00DA3526"/>
    <w:rsid w:val="00DA37C3"/>
    <w:rsid w:val="00DA5B1D"/>
    <w:rsid w:val="00DB0B72"/>
    <w:rsid w:val="00DB2DB6"/>
    <w:rsid w:val="00DB375B"/>
    <w:rsid w:val="00DB56DE"/>
    <w:rsid w:val="00DB5E45"/>
    <w:rsid w:val="00DB6C59"/>
    <w:rsid w:val="00DB6D29"/>
    <w:rsid w:val="00DB79C9"/>
    <w:rsid w:val="00DC1574"/>
    <w:rsid w:val="00DC2560"/>
    <w:rsid w:val="00DC269F"/>
    <w:rsid w:val="00DC26EE"/>
    <w:rsid w:val="00DC3215"/>
    <w:rsid w:val="00DC5FF7"/>
    <w:rsid w:val="00DD1188"/>
    <w:rsid w:val="00DD2408"/>
    <w:rsid w:val="00DD2F88"/>
    <w:rsid w:val="00DD3EE2"/>
    <w:rsid w:val="00DD4467"/>
    <w:rsid w:val="00DD5FC6"/>
    <w:rsid w:val="00DD7DAE"/>
    <w:rsid w:val="00DE25F0"/>
    <w:rsid w:val="00DE3428"/>
    <w:rsid w:val="00DE46F7"/>
    <w:rsid w:val="00DE4A14"/>
    <w:rsid w:val="00DE5511"/>
    <w:rsid w:val="00DE64AD"/>
    <w:rsid w:val="00DE6513"/>
    <w:rsid w:val="00DE6B55"/>
    <w:rsid w:val="00DF102A"/>
    <w:rsid w:val="00DF18D5"/>
    <w:rsid w:val="00DF191E"/>
    <w:rsid w:val="00DF1D01"/>
    <w:rsid w:val="00DF392A"/>
    <w:rsid w:val="00DF53CD"/>
    <w:rsid w:val="00E00BA7"/>
    <w:rsid w:val="00E018E8"/>
    <w:rsid w:val="00E04CED"/>
    <w:rsid w:val="00E0592E"/>
    <w:rsid w:val="00E05AE7"/>
    <w:rsid w:val="00E05B6D"/>
    <w:rsid w:val="00E06007"/>
    <w:rsid w:val="00E07269"/>
    <w:rsid w:val="00E11118"/>
    <w:rsid w:val="00E12B15"/>
    <w:rsid w:val="00E13035"/>
    <w:rsid w:val="00E13731"/>
    <w:rsid w:val="00E17C79"/>
    <w:rsid w:val="00E2087F"/>
    <w:rsid w:val="00E2106B"/>
    <w:rsid w:val="00E21A98"/>
    <w:rsid w:val="00E22108"/>
    <w:rsid w:val="00E2230A"/>
    <w:rsid w:val="00E22DDA"/>
    <w:rsid w:val="00E24798"/>
    <w:rsid w:val="00E26E48"/>
    <w:rsid w:val="00E30DB7"/>
    <w:rsid w:val="00E34314"/>
    <w:rsid w:val="00E343CE"/>
    <w:rsid w:val="00E34AB8"/>
    <w:rsid w:val="00E35E2E"/>
    <w:rsid w:val="00E35F75"/>
    <w:rsid w:val="00E36626"/>
    <w:rsid w:val="00E41C4F"/>
    <w:rsid w:val="00E439EF"/>
    <w:rsid w:val="00E446D2"/>
    <w:rsid w:val="00E44D69"/>
    <w:rsid w:val="00E47A96"/>
    <w:rsid w:val="00E47C38"/>
    <w:rsid w:val="00E47DD7"/>
    <w:rsid w:val="00E50998"/>
    <w:rsid w:val="00E51360"/>
    <w:rsid w:val="00E51E28"/>
    <w:rsid w:val="00E52256"/>
    <w:rsid w:val="00E52FE0"/>
    <w:rsid w:val="00E53407"/>
    <w:rsid w:val="00E55B8E"/>
    <w:rsid w:val="00E55E10"/>
    <w:rsid w:val="00E5624A"/>
    <w:rsid w:val="00E562D3"/>
    <w:rsid w:val="00E567AC"/>
    <w:rsid w:val="00E5698D"/>
    <w:rsid w:val="00E56D0E"/>
    <w:rsid w:val="00E573B7"/>
    <w:rsid w:val="00E57E54"/>
    <w:rsid w:val="00E60813"/>
    <w:rsid w:val="00E60EEB"/>
    <w:rsid w:val="00E6155A"/>
    <w:rsid w:val="00E6294D"/>
    <w:rsid w:val="00E63486"/>
    <w:rsid w:val="00E6757E"/>
    <w:rsid w:val="00E7101D"/>
    <w:rsid w:val="00E71763"/>
    <w:rsid w:val="00E71B8B"/>
    <w:rsid w:val="00E73430"/>
    <w:rsid w:val="00E734A8"/>
    <w:rsid w:val="00E73F80"/>
    <w:rsid w:val="00E74C0F"/>
    <w:rsid w:val="00E75453"/>
    <w:rsid w:val="00E76CEE"/>
    <w:rsid w:val="00E77424"/>
    <w:rsid w:val="00E77DA7"/>
    <w:rsid w:val="00E77E76"/>
    <w:rsid w:val="00E81434"/>
    <w:rsid w:val="00E81805"/>
    <w:rsid w:val="00E82882"/>
    <w:rsid w:val="00E828ED"/>
    <w:rsid w:val="00E85C24"/>
    <w:rsid w:val="00E8632D"/>
    <w:rsid w:val="00E86C7F"/>
    <w:rsid w:val="00E877C4"/>
    <w:rsid w:val="00E912C3"/>
    <w:rsid w:val="00E91AA9"/>
    <w:rsid w:val="00E91F9F"/>
    <w:rsid w:val="00E930DD"/>
    <w:rsid w:val="00E94D08"/>
    <w:rsid w:val="00E94E33"/>
    <w:rsid w:val="00E96DF5"/>
    <w:rsid w:val="00E9727A"/>
    <w:rsid w:val="00EA0172"/>
    <w:rsid w:val="00EA08A7"/>
    <w:rsid w:val="00EA296B"/>
    <w:rsid w:val="00EA2CBE"/>
    <w:rsid w:val="00EA2E4F"/>
    <w:rsid w:val="00EA4BCF"/>
    <w:rsid w:val="00EA6057"/>
    <w:rsid w:val="00EA6146"/>
    <w:rsid w:val="00EA6EC8"/>
    <w:rsid w:val="00EB0FF8"/>
    <w:rsid w:val="00EB11E2"/>
    <w:rsid w:val="00EB3289"/>
    <w:rsid w:val="00EB4277"/>
    <w:rsid w:val="00EB645C"/>
    <w:rsid w:val="00EB744A"/>
    <w:rsid w:val="00EB7704"/>
    <w:rsid w:val="00EB7FDD"/>
    <w:rsid w:val="00EC002E"/>
    <w:rsid w:val="00EC1164"/>
    <w:rsid w:val="00EC3C3C"/>
    <w:rsid w:val="00EC7067"/>
    <w:rsid w:val="00EC7431"/>
    <w:rsid w:val="00ED000D"/>
    <w:rsid w:val="00ED0481"/>
    <w:rsid w:val="00ED15B8"/>
    <w:rsid w:val="00ED2902"/>
    <w:rsid w:val="00ED3075"/>
    <w:rsid w:val="00ED3C18"/>
    <w:rsid w:val="00ED4009"/>
    <w:rsid w:val="00ED50B0"/>
    <w:rsid w:val="00ED6186"/>
    <w:rsid w:val="00ED6D07"/>
    <w:rsid w:val="00ED72AB"/>
    <w:rsid w:val="00EE1221"/>
    <w:rsid w:val="00EE1DC4"/>
    <w:rsid w:val="00EE1E81"/>
    <w:rsid w:val="00EE51D0"/>
    <w:rsid w:val="00EE55E6"/>
    <w:rsid w:val="00EE666B"/>
    <w:rsid w:val="00EE6F13"/>
    <w:rsid w:val="00EE78C1"/>
    <w:rsid w:val="00EF067A"/>
    <w:rsid w:val="00EF15F1"/>
    <w:rsid w:val="00EF191C"/>
    <w:rsid w:val="00EF25D5"/>
    <w:rsid w:val="00EF2A07"/>
    <w:rsid w:val="00EF2A8E"/>
    <w:rsid w:val="00EF319C"/>
    <w:rsid w:val="00EF376C"/>
    <w:rsid w:val="00EF3A64"/>
    <w:rsid w:val="00EF4E88"/>
    <w:rsid w:val="00EF5183"/>
    <w:rsid w:val="00EF5F36"/>
    <w:rsid w:val="00EF6E5E"/>
    <w:rsid w:val="00F0037F"/>
    <w:rsid w:val="00F003E0"/>
    <w:rsid w:val="00F00E80"/>
    <w:rsid w:val="00F0569E"/>
    <w:rsid w:val="00F05EA9"/>
    <w:rsid w:val="00F068B3"/>
    <w:rsid w:val="00F06FCA"/>
    <w:rsid w:val="00F1157F"/>
    <w:rsid w:val="00F12055"/>
    <w:rsid w:val="00F123E0"/>
    <w:rsid w:val="00F12C89"/>
    <w:rsid w:val="00F12EEC"/>
    <w:rsid w:val="00F143D9"/>
    <w:rsid w:val="00F14A0D"/>
    <w:rsid w:val="00F16088"/>
    <w:rsid w:val="00F16351"/>
    <w:rsid w:val="00F16EE1"/>
    <w:rsid w:val="00F259B4"/>
    <w:rsid w:val="00F270CC"/>
    <w:rsid w:val="00F302BD"/>
    <w:rsid w:val="00F303F7"/>
    <w:rsid w:val="00F31744"/>
    <w:rsid w:val="00F325D5"/>
    <w:rsid w:val="00F33C2E"/>
    <w:rsid w:val="00F33F2F"/>
    <w:rsid w:val="00F34B0D"/>
    <w:rsid w:val="00F35A66"/>
    <w:rsid w:val="00F36A4C"/>
    <w:rsid w:val="00F371FB"/>
    <w:rsid w:val="00F40460"/>
    <w:rsid w:val="00F41DAF"/>
    <w:rsid w:val="00F41DBA"/>
    <w:rsid w:val="00F42194"/>
    <w:rsid w:val="00F434B7"/>
    <w:rsid w:val="00F471DF"/>
    <w:rsid w:val="00F47687"/>
    <w:rsid w:val="00F476BE"/>
    <w:rsid w:val="00F51218"/>
    <w:rsid w:val="00F52909"/>
    <w:rsid w:val="00F52BA4"/>
    <w:rsid w:val="00F546F7"/>
    <w:rsid w:val="00F56261"/>
    <w:rsid w:val="00F567DA"/>
    <w:rsid w:val="00F57F1C"/>
    <w:rsid w:val="00F61378"/>
    <w:rsid w:val="00F61B1A"/>
    <w:rsid w:val="00F648AE"/>
    <w:rsid w:val="00F66B54"/>
    <w:rsid w:val="00F672AD"/>
    <w:rsid w:val="00F70002"/>
    <w:rsid w:val="00F7167A"/>
    <w:rsid w:val="00F71C9C"/>
    <w:rsid w:val="00F72B87"/>
    <w:rsid w:val="00F733C6"/>
    <w:rsid w:val="00F74977"/>
    <w:rsid w:val="00F7503E"/>
    <w:rsid w:val="00F761B8"/>
    <w:rsid w:val="00F7644F"/>
    <w:rsid w:val="00F76D1F"/>
    <w:rsid w:val="00F81256"/>
    <w:rsid w:val="00F81F5B"/>
    <w:rsid w:val="00F8379E"/>
    <w:rsid w:val="00F84484"/>
    <w:rsid w:val="00F845AC"/>
    <w:rsid w:val="00F84E23"/>
    <w:rsid w:val="00F85E7B"/>
    <w:rsid w:val="00F86053"/>
    <w:rsid w:val="00F86D6B"/>
    <w:rsid w:val="00F875EF"/>
    <w:rsid w:val="00F91476"/>
    <w:rsid w:val="00F91EFD"/>
    <w:rsid w:val="00F939AE"/>
    <w:rsid w:val="00F95D3D"/>
    <w:rsid w:val="00F962B4"/>
    <w:rsid w:val="00F96C2D"/>
    <w:rsid w:val="00F97CA0"/>
    <w:rsid w:val="00FA02C9"/>
    <w:rsid w:val="00FA06B0"/>
    <w:rsid w:val="00FA09D6"/>
    <w:rsid w:val="00FA0AFD"/>
    <w:rsid w:val="00FA0C48"/>
    <w:rsid w:val="00FA0F6B"/>
    <w:rsid w:val="00FA11B8"/>
    <w:rsid w:val="00FA2A4E"/>
    <w:rsid w:val="00FA3D58"/>
    <w:rsid w:val="00FA43E6"/>
    <w:rsid w:val="00FA6136"/>
    <w:rsid w:val="00FA6B34"/>
    <w:rsid w:val="00FA7D59"/>
    <w:rsid w:val="00FB0BBD"/>
    <w:rsid w:val="00FB296C"/>
    <w:rsid w:val="00FB3047"/>
    <w:rsid w:val="00FB4B31"/>
    <w:rsid w:val="00FB6F93"/>
    <w:rsid w:val="00FB71A9"/>
    <w:rsid w:val="00FB7278"/>
    <w:rsid w:val="00FC2F92"/>
    <w:rsid w:val="00FC3BA1"/>
    <w:rsid w:val="00FC3CDD"/>
    <w:rsid w:val="00FC497F"/>
    <w:rsid w:val="00FC5A16"/>
    <w:rsid w:val="00FC5FBE"/>
    <w:rsid w:val="00FC7F35"/>
    <w:rsid w:val="00FD2F97"/>
    <w:rsid w:val="00FD348A"/>
    <w:rsid w:val="00FD36DD"/>
    <w:rsid w:val="00FD39A5"/>
    <w:rsid w:val="00FD3C1E"/>
    <w:rsid w:val="00FD58FD"/>
    <w:rsid w:val="00FE2A4B"/>
    <w:rsid w:val="00FE2C55"/>
    <w:rsid w:val="00FE4C73"/>
    <w:rsid w:val="00FE4FA7"/>
    <w:rsid w:val="00FE6013"/>
    <w:rsid w:val="00FF381C"/>
    <w:rsid w:val="00FF40D3"/>
    <w:rsid w:val="00FF6293"/>
    <w:rsid w:val="00FF7645"/>
    <w:rsid w:val="00FF77B3"/>
    <w:rsid w:val="00FF7DC6"/>
    <w:rsid w:val="021BCE35"/>
    <w:rsid w:val="2120E0EE"/>
    <w:rsid w:val="37C6850F"/>
    <w:rsid w:val="46C7C920"/>
    <w:rsid w:val="4E76FB1E"/>
    <w:rsid w:val="5AE3DC28"/>
    <w:rsid w:val="5C0CB035"/>
    <w:rsid w:val="661422E2"/>
    <w:rsid w:val="699E5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;"/>
  <w:listSeparator w:val=","/>
  <w14:docId w14:val="0A3A3357"/>
  <w15:docId w15:val="{9C76515C-375B-4AC4-ACF5-D7721FD91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26A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62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B6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626A"/>
    <w:pPr>
      <w:spacing w:after="120" w:line="360" w:lineRule="auto"/>
    </w:pPr>
    <w:rPr>
      <w:rFonts w:ascii="Arial" w:eastAsiaTheme="minorEastAsia" w:hAnsi="Arial" w:cs="Arial"/>
      <w:szCs w:val="20"/>
      <w:lang w:eastAsia="zh-TW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626A"/>
    <w:rPr>
      <w:rFonts w:ascii="Arial" w:eastAsiaTheme="minorEastAsia" w:hAnsi="Arial" w:cs="Arial"/>
      <w:sz w:val="20"/>
      <w:szCs w:val="20"/>
      <w:lang w:val="en-GB" w:eastAsia="zh-TW"/>
    </w:rPr>
  </w:style>
  <w:style w:type="paragraph" w:customStyle="1" w:styleId="Stage">
    <w:name w:val="Stage"/>
    <w:basedOn w:val="Heading1"/>
    <w:qFormat/>
    <w:rsid w:val="005B626A"/>
    <w:pPr>
      <w:spacing w:before="0" w:after="120"/>
    </w:pPr>
    <w:rPr>
      <w:rFonts w:ascii="Verdana" w:eastAsia="Times New Roman" w:hAnsi="Verdana"/>
      <w:bCs/>
      <w:color w:val="auto"/>
      <w:lang w:val="en-AU"/>
    </w:rPr>
  </w:style>
  <w:style w:type="paragraph" w:styleId="ListParagraph">
    <w:name w:val="List Paragraph"/>
    <w:basedOn w:val="Normal"/>
    <w:uiPriority w:val="34"/>
    <w:qFormat/>
    <w:rsid w:val="005B626A"/>
    <w:pPr>
      <w:spacing w:after="120" w:line="360" w:lineRule="auto"/>
      <w:ind w:left="720"/>
    </w:pPr>
    <w:rPr>
      <w:rFonts w:ascii="Arial" w:eastAsiaTheme="minorEastAsia" w:hAnsi="Arial"/>
      <w:sz w:val="22"/>
      <w:szCs w:val="22"/>
      <w:lang w:eastAsia="zh-TW"/>
    </w:rPr>
  </w:style>
  <w:style w:type="table" w:styleId="TableGrid">
    <w:name w:val="Table Grid"/>
    <w:basedOn w:val="TableNormal"/>
    <w:uiPriority w:val="39"/>
    <w:rsid w:val="005B626A"/>
    <w:pPr>
      <w:spacing w:after="0" w:line="240" w:lineRule="auto"/>
    </w:pPr>
    <w:rPr>
      <w:rFonts w:ascii="Calibri" w:eastAsiaTheme="minorEastAsia" w:hAnsi="Calibri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B626A"/>
    <w:pPr>
      <w:autoSpaceDE w:val="0"/>
      <w:autoSpaceDN w:val="0"/>
      <w:adjustRightInd w:val="0"/>
      <w:spacing w:after="0" w:line="240" w:lineRule="auto"/>
    </w:pPr>
    <w:rPr>
      <w:rFonts w:ascii="Gotham Book" w:hAnsi="Gotham Book" w:cs="Gotham Book"/>
      <w:color w:val="000000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626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2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26A"/>
    <w:rPr>
      <w:rFonts w:ascii="Segoe UI" w:eastAsia="Times New Roman" w:hAnsi="Segoe UI" w:cs="Segoe UI"/>
      <w:sz w:val="18"/>
      <w:szCs w:val="18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6BA"/>
    <w:pPr>
      <w:spacing w:after="0" w:line="240" w:lineRule="auto"/>
    </w:pPr>
    <w:rPr>
      <w:rFonts w:ascii="Verdana" w:eastAsia="Times New Roman" w:hAnsi="Verdana" w:cs="Times New Roman"/>
      <w:b/>
      <w:bCs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6BA"/>
    <w:rPr>
      <w:rFonts w:ascii="Verdana" w:eastAsia="Times New Roman" w:hAnsi="Verdana" w:cs="Times New Roman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212311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311"/>
    <w:rPr>
      <w:rFonts w:ascii="Verdana" w:eastAsia="Times New Roman" w:hAnsi="Verdana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212311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311"/>
    <w:rPr>
      <w:rFonts w:ascii="Verdana" w:eastAsia="Times New Roman" w:hAnsi="Verdana" w:cs="Times New Roman"/>
      <w:sz w:val="20"/>
      <w:szCs w:val="24"/>
      <w:lang w:val="en-GB" w:eastAsia="en-GB"/>
    </w:rPr>
  </w:style>
  <w:style w:type="paragraph" w:styleId="Revision">
    <w:name w:val="Revision"/>
    <w:hidden/>
    <w:uiPriority w:val="99"/>
    <w:semiHidden/>
    <w:rsid w:val="003232EB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385C32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766408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2E3577"/>
    <w:pPr>
      <w:spacing w:before="100" w:beforeAutospacing="1" w:after="100" w:afterAutospacing="1"/>
    </w:pPr>
    <w:rPr>
      <w:rFonts w:ascii="Times New Roman" w:hAnsi="Times New Roman"/>
      <w:sz w:val="24"/>
      <w:lang w:val="fr-BE" w:eastAsia="fr-BE"/>
    </w:rPr>
  </w:style>
  <w:style w:type="character" w:styleId="UnresolvedMention">
    <w:name w:val="Unresolved Mention"/>
    <w:basedOn w:val="DefaultParagraphFont"/>
    <w:uiPriority w:val="99"/>
    <w:unhideWhenUsed/>
    <w:rsid w:val="001C21B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4CD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4CD6"/>
    <w:rPr>
      <w:rFonts w:ascii="Verdana" w:eastAsia="Times New Roman" w:hAnsi="Verdana" w:cs="Times New Roman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34CD6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634CD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8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4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2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3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5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apitalscoalition.org/capitals-approach/natural-capital-protocol/?fwp_filter_tabs=training_materia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6220C-50AF-49B3-9012-E4ECC9397A04}"/>
      </w:docPartPr>
      <w:docPartBody>
        <w:p w:rsidR="00712E54" w:rsidRDefault="00712E54"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549D900BC03D4302AA695E36D27B3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7C025-08F0-4CEA-A5D2-79CC95969342}"/>
      </w:docPartPr>
      <w:docPartBody>
        <w:p w:rsidR="00503F27" w:rsidRDefault="008A1152" w:rsidP="008A1152">
          <w:pPr>
            <w:pStyle w:val="549D900BC03D4302AA695E36D27B3FD25"/>
          </w:pPr>
          <w:r w:rsidRPr="0010089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F7AC686C039345B1B3F924FD2E60E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D17DA-4B0F-4F64-819B-CCC8509E760D}"/>
      </w:docPartPr>
      <w:docPartBody>
        <w:p w:rsidR="00503F27" w:rsidRDefault="008A1152" w:rsidP="008A1152">
          <w:pPr>
            <w:pStyle w:val="F7AC686C039345B1B3F924FD2E60EAE75"/>
          </w:pPr>
          <w:r w:rsidRPr="0010089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B68C8212C58E4D85BE2F4E4035298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3AE9F-E4C5-4810-825F-82E3F692F48C}"/>
      </w:docPartPr>
      <w:docPartBody>
        <w:p w:rsidR="00503F27" w:rsidRDefault="008A1152" w:rsidP="008A1152">
          <w:pPr>
            <w:pStyle w:val="B68C8212C58E4D85BE2F4E40352987135"/>
          </w:pPr>
          <w:r w:rsidRPr="0010089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E6D21184737E4E4E900340A6B96A2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67FC3-E158-470F-B128-F536419AF5C3}"/>
      </w:docPartPr>
      <w:docPartBody>
        <w:p w:rsidR="00503F27" w:rsidRDefault="008A1152" w:rsidP="008A1152">
          <w:pPr>
            <w:pStyle w:val="E6D21184737E4E4E900340A6B96A2C595"/>
          </w:pPr>
          <w:r w:rsidRPr="0010089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2EACCC5FF0A5481E892C9E9F0AD97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FF199-79D8-4267-8F5D-0C66B8C0BA0A}"/>
      </w:docPartPr>
      <w:docPartBody>
        <w:p w:rsidR="00503F27" w:rsidRDefault="008A1152" w:rsidP="008A1152">
          <w:pPr>
            <w:pStyle w:val="2EACCC5FF0A5481E892C9E9F0AD97B625"/>
          </w:pPr>
          <w:r w:rsidRPr="0010089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686F4EC760354DF98CB9EA2B6A886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41457-AA0C-4C2E-91D4-308C7AFD4973}"/>
      </w:docPartPr>
      <w:docPartBody>
        <w:p w:rsidR="00DA0125" w:rsidRDefault="008A1152" w:rsidP="008A1152">
          <w:pPr>
            <w:pStyle w:val="686F4EC760354DF98CB9EA2B6A886FC54"/>
          </w:pPr>
          <w:r w:rsidRPr="0010089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0F7AC22689C741EAAA69C1F993E30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4997C-8E28-4273-99E1-8B00EF3385FA}"/>
      </w:docPartPr>
      <w:docPartBody>
        <w:p w:rsidR="00DA0125" w:rsidRDefault="008A1152" w:rsidP="008A1152">
          <w:pPr>
            <w:pStyle w:val="0F7AC22689C741EAAA69C1F993E30D93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D7021A9CAD964E44BF197D0816F0D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5D79D-D64E-4AB9-A870-8CE474EFFA56}"/>
      </w:docPartPr>
      <w:docPartBody>
        <w:p w:rsidR="00DA0125" w:rsidRDefault="008A1152" w:rsidP="008A1152">
          <w:pPr>
            <w:pStyle w:val="D7021A9CAD964E44BF197D0816F0D15E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23D8F621EF7A48D5A16566947293F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C59F0-0CC6-4D2D-B490-D3BA80FA71FC}"/>
      </w:docPartPr>
      <w:docPartBody>
        <w:p w:rsidR="00DA0125" w:rsidRDefault="008A1152" w:rsidP="008A1152">
          <w:pPr>
            <w:pStyle w:val="23D8F621EF7A48D5A16566947293F7F9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5E8D531BF618405EAE96846E5F5DB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16597-E8E0-417D-B304-F93027AED046}"/>
      </w:docPartPr>
      <w:docPartBody>
        <w:p w:rsidR="00DA0125" w:rsidRDefault="008A1152" w:rsidP="008A1152">
          <w:pPr>
            <w:pStyle w:val="5E8D531BF618405EAE96846E5F5DB237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5CD5446EA5974306AF1551CDC693D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962E5-0A1D-4F72-A0C6-7BD551584D79}"/>
      </w:docPartPr>
      <w:docPartBody>
        <w:p w:rsidR="00DA0125" w:rsidRDefault="008A1152" w:rsidP="008A1152">
          <w:pPr>
            <w:pStyle w:val="5CD5446EA5974306AF1551CDC693DB11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D11C20ABB9D044548647C8783C5E7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28D86-769E-45CC-8CA6-F20476C641A3}"/>
      </w:docPartPr>
      <w:docPartBody>
        <w:p w:rsidR="00DA0125" w:rsidRDefault="008A1152" w:rsidP="008A1152">
          <w:pPr>
            <w:pStyle w:val="D11C20ABB9D044548647C8783C5E734F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41E061801137488E98EC8988F89D5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8668-9D75-4ADC-9B88-01C0D29D110D}"/>
      </w:docPartPr>
      <w:docPartBody>
        <w:p w:rsidR="00DA0125" w:rsidRDefault="008A1152" w:rsidP="008A1152">
          <w:pPr>
            <w:pStyle w:val="41E061801137488E98EC8988F89D573D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CF72CBEB320E4B1FA146BFE62E41C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4BD80-DEAC-40DB-83A8-1558BF520EEE}"/>
      </w:docPartPr>
      <w:docPartBody>
        <w:p w:rsidR="00DA0125" w:rsidRDefault="008A1152" w:rsidP="008A1152">
          <w:pPr>
            <w:pStyle w:val="CF72CBEB320E4B1FA146BFE62E41CE72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77FB1295294A4DCBBC668693E417D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DCC6F-6C9E-4CC4-AF2C-6B3311D935AD}"/>
      </w:docPartPr>
      <w:docPartBody>
        <w:p w:rsidR="00DA0125" w:rsidRDefault="008A1152" w:rsidP="008A1152">
          <w:pPr>
            <w:pStyle w:val="77FB1295294A4DCBBC668693E417D5C7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632AF043A0C64D0CBE6B3541B0A8F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F5B7D-D94C-4F12-8A5D-51E7C2EA2661}"/>
      </w:docPartPr>
      <w:docPartBody>
        <w:p w:rsidR="00DA0125" w:rsidRDefault="008A1152" w:rsidP="008A1152">
          <w:pPr>
            <w:pStyle w:val="632AF043A0C64D0CBE6B3541B0A8F738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228D84DED2B64B7981E66856896EC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F5DFC-BABB-4A43-B3BB-090DB61BB53F}"/>
      </w:docPartPr>
      <w:docPartBody>
        <w:p w:rsidR="00DA0125" w:rsidRDefault="008A1152" w:rsidP="008A1152">
          <w:pPr>
            <w:pStyle w:val="228D84DED2B64B7981E66856896EC968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33571D053B814F12ABEDCCC97F94C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038CC-41F5-4DCB-B802-803A441AFC70}"/>
      </w:docPartPr>
      <w:docPartBody>
        <w:p w:rsidR="00DA0125" w:rsidRDefault="008A1152" w:rsidP="008A1152">
          <w:pPr>
            <w:pStyle w:val="33571D053B814F12ABEDCCC97F94C068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1D09ED81C883461C9E24054A166A2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000A5-B712-4030-B44E-591229B494DD}"/>
      </w:docPartPr>
      <w:docPartBody>
        <w:p w:rsidR="00B13226" w:rsidRDefault="00C155E7" w:rsidP="00C155E7">
          <w:pPr>
            <w:pStyle w:val="1D09ED81C883461C9E24054A166A29C0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FA8F583D57F9452EA05CF1E3E2655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25249-C752-45A7-9EB2-58D841785391}"/>
      </w:docPartPr>
      <w:docPartBody>
        <w:p w:rsidR="00B13226" w:rsidRDefault="00C155E7" w:rsidP="00C155E7">
          <w:pPr>
            <w:pStyle w:val="FA8F583D57F9452EA05CF1E3E26554E1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A80C9E3939DA428E86855FA0E3B57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D5781-1DBD-4A6B-BBF9-8EBEE86BD7E3}"/>
      </w:docPartPr>
      <w:docPartBody>
        <w:p w:rsidR="00B13226" w:rsidRDefault="00C155E7" w:rsidP="00C155E7">
          <w:pPr>
            <w:pStyle w:val="A80C9E3939DA428E86855FA0E3B5769B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B3A2CF405B0E4641B4220729C30AD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4FD8E-56E3-4C83-81B8-0F92F4CDCFE9}"/>
      </w:docPartPr>
      <w:docPartBody>
        <w:p w:rsidR="00B13226" w:rsidRDefault="00C155E7" w:rsidP="00C155E7">
          <w:pPr>
            <w:pStyle w:val="B3A2CF405B0E4641B4220729C30ADB64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1E7771F7B49F4A22B435AA97ADF01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EE626-3A0D-4175-B5CC-6F7A5670D2DE}"/>
      </w:docPartPr>
      <w:docPartBody>
        <w:p w:rsidR="00B13226" w:rsidRDefault="00C155E7" w:rsidP="00C155E7">
          <w:pPr>
            <w:pStyle w:val="1E7771F7B49F4A22B435AA97ADF01630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8067290AF72D430FAA735934E2EB8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B70FE-D0FF-4A16-91AC-8E63602A35BC}"/>
      </w:docPartPr>
      <w:docPartBody>
        <w:p w:rsidR="00B13226" w:rsidRDefault="00C155E7" w:rsidP="00C155E7">
          <w:pPr>
            <w:pStyle w:val="8067290AF72D430FAA735934E2EB8EC9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2C56AA5AEB1B4ADB9B10A8EC9F1FC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20A20-884A-41AE-9C3F-FC694F320CA2}"/>
      </w:docPartPr>
      <w:docPartBody>
        <w:p w:rsidR="00B13226" w:rsidRDefault="00C155E7" w:rsidP="00C155E7">
          <w:pPr>
            <w:pStyle w:val="2C56AA5AEB1B4ADB9B10A8EC9F1FC8CF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5F22C5902A254FAAB9043918693EC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B86EF-BC75-4AA4-8108-D017BF747B63}"/>
      </w:docPartPr>
      <w:docPartBody>
        <w:p w:rsidR="00B13226" w:rsidRDefault="00C155E7" w:rsidP="00C155E7">
          <w:pPr>
            <w:pStyle w:val="5F22C5902A254FAAB9043918693EC05B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1528DA54F1834626A52AA1F13E263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738A7-9115-4C1E-AA05-2E2BE4144B07}"/>
      </w:docPartPr>
      <w:docPartBody>
        <w:p w:rsidR="00B13226" w:rsidRDefault="00C155E7" w:rsidP="00C155E7">
          <w:pPr>
            <w:pStyle w:val="1528DA54F1834626A52AA1F13E263A55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11FC8551B6EA4BB0B9B3FEA2ABDC0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E2C7F-5E24-4108-B996-C0282B076F07}"/>
      </w:docPartPr>
      <w:docPartBody>
        <w:p w:rsidR="00B13226" w:rsidRDefault="00C155E7" w:rsidP="00C155E7">
          <w:pPr>
            <w:pStyle w:val="11FC8551B6EA4BB0B9B3FEA2ABDC0A71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0D89ECA0595D46B3A93BAAED93B1F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263F6-3874-4CC9-8D79-AEA3DA224247}"/>
      </w:docPartPr>
      <w:docPartBody>
        <w:p w:rsidR="00B13226" w:rsidRDefault="00C155E7" w:rsidP="00C155E7">
          <w:pPr>
            <w:pStyle w:val="0D89ECA0595D46B3A93BAAED93B1F272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0648EE129F854939A2CCEC2B6DE2B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F8ACC-FA5E-4F74-A420-DDEC368B88DC}"/>
      </w:docPartPr>
      <w:docPartBody>
        <w:p w:rsidR="00B13226" w:rsidRDefault="00C155E7" w:rsidP="00C155E7">
          <w:pPr>
            <w:pStyle w:val="0648EE129F854939A2CCEC2B6DE2BD0E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BC2DBEAC16F74765892EFCFA08B24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59EED-3DCB-435C-8F0F-21DFD87877A0}"/>
      </w:docPartPr>
      <w:docPartBody>
        <w:p w:rsidR="00B13226" w:rsidRDefault="00C155E7" w:rsidP="00C155E7">
          <w:pPr>
            <w:pStyle w:val="BC2DBEAC16F74765892EFCFA08B24FCD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D2CEBD44699F482AB965C6612C559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F8BBA-CB2A-492C-A3A0-50CA4AF66C51}"/>
      </w:docPartPr>
      <w:docPartBody>
        <w:p w:rsidR="00B13226" w:rsidRDefault="00C155E7" w:rsidP="00C155E7">
          <w:pPr>
            <w:pStyle w:val="D2CEBD44699F482AB965C6612C559439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BD63650B7E134D6FB75758C8D55C5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A2B5C-A90F-43BB-813E-322265008B11}"/>
      </w:docPartPr>
      <w:docPartBody>
        <w:p w:rsidR="00B13226" w:rsidRDefault="00C155E7" w:rsidP="00C155E7">
          <w:pPr>
            <w:pStyle w:val="BD63650B7E134D6FB75758C8D55C5EAB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05F2E14F9F984488AAAC7E3017B69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2068E-6B49-4E22-919E-8709AB3F00C0}"/>
      </w:docPartPr>
      <w:docPartBody>
        <w:p w:rsidR="00B13226" w:rsidRDefault="00C155E7" w:rsidP="00C155E7">
          <w:pPr>
            <w:pStyle w:val="05F2E14F9F984488AAAC7E3017B691B4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E8AA6788A3384144BE4F860723F05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F32ED-F90F-41DA-8FD2-6B0863B0606F}"/>
      </w:docPartPr>
      <w:docPartBody>
        <w:p w:rsidR="00B13226" w:rsidRDefault="00C155E7" w:rsidP="00C155E7">
          <w:pPr>
            <w:pStyle w:val="E8AA6788A3384144BE4F860723F053FB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AC669FD8FCFE4C3DAFBEDA615AF82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01B6E-55BC-4384-AB09-4865584977A5}"/>
      </w:docPartPr>
      <w:docPartBody>
        <w:p w:rsidR="00B13226" w:rsidRDefault="00C155E7" w:rsidP="00C155E7">
          <w:pPr>
            <w:pStyle w:val="AC669FD8FCFE4C3DAFBEDA615AF82BA5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EEA3998B7AE04F4BA3F4E4C22EE57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B3A75-1F9F-461D-B4E3-40DFACF5FF92}"/>
      </w:docPartPr>
      <w:docPartBody>
        <w:p w:rsidR="00B13226" w:rsidRDefault="00C155E7" w:rsidP="00C155E7">
          <w:pPr>
            <w:pStyle w:val="EEA3998B7AE04F4BA3F4E4C22EE5743B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4E3E6AC7F5504DAAAD8E1234E31FD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65F2A-48D8-4E4D-8964-57C1CB833C91}"/>
      </w:docPartPr>
      <w:docPartBody>
        <w:p w:rsidR="00B13226" w:rsidRDefault="00C155E7" w:rsidP="00C155E7">
          <w:pPr>
            <w:pStyle w:val="4E3E6AC7F5504DAAAD8E1234E31FDEEA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983B52676DE142CC9B520BD2E462B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08794-32C4-44D6-91A8-1E111626F861}"/>
      </w:docPartPr>
      <w:docPartBody>
        <w:p w:rsidR="00B13226" w:rsidRDefault="00C155E7" w:rsidP="00C155E7">
          <w:pPr>
            <w:pStyle w:val="983B52676DE142CC9B520BD2E462B969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51607513B4324B3FB844C9C7C7BAE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EC470-A163-4BD0-8870-EB0C4F7082B4}"/>
      </w:docPartPr>
      <w:docPartBody>
        <w:p w:rsidR="00B13226" w:rsidRDefault="00C155E7" w:rsidP="00C155E7">
          <w:pPr>
            <w:pStyle w:val="51607513B4324B3FB844C9C7C7BAE690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7EACDC6C3CC9477081A0C38DDC287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BEF41-CF03-4DE0-A290-63B76F21AA63}"/>
      </w:docPartPr>
      <w:docPartBody>
        <w:p w:rsidR="00B13226" w:rsidRDefault="00C155E7" w:rsidP="00C155E7">
          <w:pPr>
            <w:pStyle w:val="7EACDC6C3CC9477081A0C38DDC287579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E144D432FA6E48248756BE9FE84D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37849-764A-4632-A66D-B4B010F0C0FA}"/>
      </w:docPartPr>
      <w:docPartBody>
        <w:p w:rsidR="00B13226" w:rsidRDefault="00C155E7" w:rsidP="00C155E7">
          <w:pPr>
            <w:pStyle w:val="E144D432FA6E48248756BE9FE84D3862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7460ED17A5B043779EB12A5984E6C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72A94-75CA-4FA8-9EEF-4CB5E16DC18A}"/>
      </w:docPartPr>
      <w:docPartBody>
        <w:p w:rsidR="00B13226" w:rsidRDefault="00C155E7" w:rsidP="00C155E7">
          <w:pPr>
            <w:pStyle w:val="7460ED17A5B043779EB12A5984E6C95D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F03486C04C064265922E0AAB2E000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0DA60-53F4-4870-89A5-34568E3260AE}"/>
      </w:docPartPr>
      <w:docPartBody>
        <w:p w:rsidR="00B13226" w:rsidRDefault="00C155E7" w:rsidP="00C155E7">
          <w:pPr>
            <w:pStyle w:val="F03486C04C064265922E0AAB2E000434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D2A9CD4D2E9D45DD8F10C59EF3214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588B7-B28B-4057-AF7D-353DBDECEA61}"/>
      </w:docPartPr>
      <w:docPartBody>
        <w:p w:rsidR="00B13226" w:rsidRDefault="00C155E7" w:rsidP="00C155E7">
          <w:pPr>
            <w:pStyle w:val="D2A9CD4D2E9D45DD8F10C59EF3214A4C"/>
          </w:pPr>
          <w:r w:rsidRPr="00F107EE">
            <w:rPr>
              <w:rStyle w:val="PlaceholderText"/>
            </w:rPr>
            <w:t>Choose an item.</w:t>
          </w:r>
        </w:p>
      </w:docPartBody>
    </w:docPart>
    <w:docPart>
      <w:docPartPr>
        <w:name w:val="9BD2F6EF0EAC417AB721BEDE9AF1A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B1C26-FAA2-4CD2-B7BC-1C49D1BEE817}"/>
      </w:docPartPr>
      <w:docPartBody>
        <w:p w:rsidR="00B13226" w:rsidRDefault="00C155E7" w:rsidP="00C155E7">
          <w:pPr>
            <w:pStyle w:val="9BD2F6EF0EAC417AB721BEDE9AF1A00A"/>
          </w:pPr>
          <w:r w:rsidRPr="00F107E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otham Book">
    <w:altName w:val="Calibri"/>
    <w:charset w:val="00"/>
    <w:family w:val="auto"/>
    <w:pitch w:val="variable"/>
    <w:sig w:usb0="00000003" w:usb1="00000000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2E54"/>
    <w:rsid w:val="0002263A"/>
    <w:rsid w:val="000B57A7"/>
    <w:rsid w:val="001434D6"/>
    <w:rsid w:val="002D4631"/>
    <w:rsid w:val="003865FB"/>
    <w:rsid w:val="00466444"/>
    <w:rsid w:val="0048265C"/>
    <w:rsid w:val="004C449D"/>
    <w:rsid w:val="00503F27"/>
    <w:rsid w:val="00601C8D"/>
    <w:rsid w:val="006D1667"/>
    <w:rsid w:val="00712E54"/>
    <w:rsid w:val="00760DFC"/>
    <w:rsid w:val="00797F0F"/>
    <w:rsid w:val="008A1152"/>
    <w:rsid w:val="00987F6B"/>
    <w:rsid w:val="00A4626D"/>
    <w:rsid w:val="00AF1F3E"/>
    <w:rsid w:val="00B0699E"/>
    <w:rsid w:val="00B13226"/>
    <w:rsid w:val="00C155E7"/>
    <w:rsid w:val="00D013A8"/>
    <w:rsid w:val="00D92097"/>
    <w:rsid w:val="00DA0125"/>
    <w:rsid w:val="00E05019"/>
    <w:rsid w:val="00F07039"/>
    <w:rsid w:val="00FD7B4F"/>
    <w:rsid w:val="00FF0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;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BE" w:eastAsia="fr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55E7"/>
    <w:rPr>
      <w:color w:val="808080"/>
    </w:rPr>
  </w:style>
  <w:style w:type="paragraph" w:customStyle="1" w:styleId="0856C4716FE94ECFBCC4299F459003782">
    <w:name w:val="0856C4716FE94ECFBCC4299F459003782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6685EDBD3CAB491BA459A11C2EE318F52">
    <w:name w:val="6685EDBD3CAB491BA459A11C2EE318F52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3C7562219DAA49998AE3A13F5F1022A42">
    <w:name w:val="3C7562219DAA49998AE3A13F5F1022A42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77534BE07D28457FB1047F717CB8A5E92">
    <w:name w:val="77534BE07D28457FB1047F717CB8A5E92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53396463856F44E2B94C4EA66019C6DF2">
    <w:name w:val="53396463856F44E2B94C4EA66019C6DF2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686F4EC760354DF98CB9EA2B6A886FC54">
    <w:name w:val="686F4EC760354DF98CB9EA2B6A886FC54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549D900BC03D4302AA695E36D27B3FD25">
    <w:name w:val="549D900BC03D4302AA695E36D27B3FD25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F7AC686C039345B1B3F924FD2E60EAE75">
    <w:name w:val="F7AC686C039345B1B3F924FD2E60EAE75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B68C8212C58E4D85BE2F4E40352987135">
    <w:name w:val="B68C8212C58E4D85BE2F4E40352987135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E6D21184737E4E4E900340A6B96A2C595">
    <w:name w:val="E6D21184737E4E4E900340A6B96A2C595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2EACCC5FF0A5481E892C9E9F0AD97B625">
    <w:name w:val="2EACCC5FF0A5481E892C9E9F0AD97B625"/>
    <w:rsid w:val="008A1152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en-GB"/>
    </w:rPr>
  </w:style>
  <w:style w:type="paragraph" w:customStyle="1" w:styleId="0F7AC22689C741EAAA69C1F993E30D93">
    <w:name w:val="0F7AC22689C741EAAA69C1F993E30D93"/>
    <w:rsid w:val="008A1152"/>
    <w:rPr>
      <w:szCs w:val="28"/>
      <w:lang w:val="en-US" w:eastAsia="en-US" w:bidi="th-TH"/>
    </w:rPr>
  </w:style>
  <w:style w:type="paragraph" w:customStyle="1" w:styleId="D7021A9CAD964E44BF197D0816F0D15E">
    <w:name w:val="D7021A9CAD964E44BF197D0816F0D15E"/>
    <w:rsid w:val="008A1152"/>
    <w:rPr>
      <w:szCs w:val="28"/>
      <w:lang w:val="en-US" w:eastAsia="en-US" w:bidi="th-TH"/>
    </w:rPr>
  </w:style>
  <w:style w:type="paragraph" w:customStyle="1" w:styleId="23D8F621EF7A48D5A16566947293F7F9">
    <w:name w:val="23D8F621EF7A48D5A16566947293F7F9"/>
    <w:rsid w:val="008A1152"/>
    <w:rPr>
      <w:szCs w:val="28"/>
      <w:lang w:val="en-US" w:eastAsia="en-US" w:bidi="th-TH"/>
    </w:rPr>
  </w:style>
  <w:style w:type="paragraph" w:customStyle="1" w:styleId="5E8D531BF618405EAE96846E5F5DB237">
    <w:name w:val="5E8D531BF618405EAE96846E5F5DB237"/>
    <w:rsid w:val="008A1152"/>
    <w:rPr>
      <w:szCs w:val="28"/>
      <w:lang w:val="en-US" w:eastAsia="en-US" w:bidi="th-TH"/>
    </w:rPr>
  </w:style>
  <w:style w:type="paragraph" w:customStyle="1" w:styleId="5CD5446EA5974306AF1551CDC693DB11">
    <w:name w:val="5CD5446EA5974306AF1551CDC693DB11"/>
    <w:rsid w:val="008A1152"/>
    <w:rPr>
      <w:szCs w:val="28"/>
      <w:lang w:val="en-US" w:eastAsia="en-US" w:bidi="th-TH"/>
    </w:rPr>
  </w:style>
  <w:style w:type="paragraph" w:customStyle="1" w:styleId="D11C20ABB9D044548647C8783C5E734F">
    <w:name w:val="D11C20ABB9D044548647C8783C5E734F"/>
    <w:rsid w:val="008A1152"/>
    <w:rPr>
      <w:szCs w:val="28"/>
      <w:lang w:val="en-US" w:eastAsia="en-US" w:bidi="th-TH"/>
    </w:rPr>
  </w:style>
  <w:style w:type="paragraph" w:customStyle="1" w:styleId="41E061801137488E98EC8988F89D573D">
    <w:name w:val="41E061801137488E98EC8988F89D573D"/>
    <w:rsid w:val="008A1152"/>
    <w:rPr>
      <w:szCs w:val="28"/>
      <w:lang w:val="en-US" w:eastAsia="en-US" w:bidi="th-TH"/>
    </w:rPr>
  </w:style>
  <w:style w:type="paragraph" w:customStyle="1" w:styleId="CF72CBEB320E4B1FA146BFE62E41CE72">
    <w:name w:val="CF72CBEB320E4B1FA146BFE62E41CE72"/>
    <w:rsid w:val="008A1152"/>
    <w:rPr>
      <w:szCs w:val="28"/>
      <w:lang w:val="en-US" w:eastAsia="en-US" w:bidi="th-TH"/>
    </w:rPr>
  </w:style>
  <w:style w:type="paragraph" w:customStyle="1" w:styleId="77FB1295294A4DCBBC668693E417D5C7">
    <w:name w:val="77FB1295294A4DCBBC668693E417D5C7"/>
    <w:rsid w:val="008A1152"/>
    <w:rPr>
      <w:szCs w:val="28"/>
      <w:lang w:val="en-US" w:eastAsia="en-US" w:bidi="th-TH"/>
    </w:rPr>
  </w:style>
  <w:style w:type="paragraph" w:customStyle="1" w:styleId="632AF043A0C64D0CBE6B3541B0A8F738">
    <w:name w:val="632AF043A0C64D0CBE6B3541B0A8F738"/>
    <w:rsid w:val="008A1152"/>
    <w:rPr>
      <w:szCs w:val="28"/>
      <w:lang w:val="en-US" w:eastAsia="en-US" w:bidi="th-TH"/>
    </w:rPr>
  </w:style>
  <w:style w:type="paragraph" w:customStyle="1" w:styleId="228D84DED2B64B7981E66856896EC968">
    <w:name w:val="228D84DED2B64B7981E66856896EC968"/>
    <w:rsid w:val="008A1152"/>
    <w:rPr>
      <w:szCs w:val="28"/>
      <w:lang w:val="en-US" w:eastAsia="en-US" w:bidi="th-TH"/>
    </w:rPr>
  </w:style>
  <w:style w:type="paragraph" w:customStyle="1" w:styleId="33571D053B814F12ABEDCCC97F94C068">
    <w:name w:val="33571D053B814F12ABEDCCC97F94C068"/>
    <w:rsid w:val="008A1152"/>
    <w:rPr>
      <w:szCs w:val="28"/>
      <w:lang w:val="en-US" w:eastAsia="en-US" w:bidi="th-TH"/>
    </w:rPr>
  </w:style>
  <w:style w:type="paragraph" w:customStyle="1" w:styleId="1D09ED81C883461C9E24054A166A29C0">
    <w:name w:val="1D09ED81C883461C9E24054A166A29C0"/>
    <w:rsid w:val="00C155E7"/>
    <w:rPr>
      <w:szCs w:val="28"/>
      <w:lang w:val="en-US" w:eastAsia="en-US" w:bidi="th-TH"/>
    </w:rPr>
  </w:style>
  <w:style w:type="paragraph" w:customStyle="1" w:styleId="2D98B12C9B1D4A7D9E5ADE8A8973AA43">
    <w:name w:val="2D98B12C9B1D4A7D9E5ADE8A8973AA43"/>
    <w:rsid w:val="00C155E7"/>
    <w:rPr>
      <w:szCs w:val="28"/>
      <w:lang w:val="en-US" w:eastAsia="en-US" w:bidi="th-TH"/>
    </w:rPr>
  </w:style>
  <w:style w:type="paragraph" w:customStyle="1" w:styleId="FA8F583D57F9452EA05CF1E3E26554E1">
    <w:name w:val="FA8F583D57F9452EA05CF1E3E26554E1"/>
    <w:rsid w:val="00C155E7"/>
    <w:rPr>
      <w:szCs w:val="28"/>
      <w:lang w:val="en-US" w:eastAsia="en-US" w:bidi="th-TH"/>
    </w:rPr>
  </w:style>
  <w:style w:type="paragraph" w:customStyle="1" w:styleId="0EBCDA2608A8476A8499D6623E055E8D">
    <w:name w:val="0EBCDA2608A8476A8499D6623E055E8D"/>
    <w:rsid w:val="00C155E7"/>
    <w:rPr>
      <w:szCs w:val="28"/>
      <w:lang w:val="en-US" w:eastAsia="en-US" w:bidi="th-TH"/>
    </w:rPr>
  </w:style>
  <w:style w:type="paragraph" w:customStyle="1" w:styleId="A80C9E3939DA428E86855FA0E3B5769B">
    <w:name w:val="A80C9E3939DA428E86855FA0E3B5769B"/>
    <w:rsid w:val="00C155E7"/>
    <w:rPr>
      <w:szCs w:val="28"/>
      <w:lang w:val="en-US" w:eastAsia="en-US" w:bidi="th-TH"/>
    </w:rPr>
  </w:style>
  <w:style w:type="paragraph" w:customStyle="1" w:styleId="B3A2CF405B0E4641B4220729C30ADB64">
    <w:name w:val="B3A2CF405B0E4641B4220729C30ADB64"/>
    <w:rsid w:val="00C155E7"/>
    <w:rPr>
      <w:szCs w:val="28"/>
      <w:lang w:val="en-US" w:eastAsia="en-US" w:bidi="th-TH"/>
    </w:rPr>
  </w:style>
  <w:style w:type="paragraph" w:customStyle="1" w:styleId="1E7771F7B49F4A22B435AA97ADF01630">
    <w:name w:val="1E7771F7B49F4A22B435AA97ADF01630"/>
    <w:rsid w:val="00C155E7"/>
    <w:rPr>
      <w:szCs w:val="28"/>
      <w:lang w:val="en-US" w:eastAsia="en-US" w:bidi="th-TH"/>
    </w:rPr>
  </w:style>
  <w:style w:type="paragraph" w:customStyle="1" w:styleId="8067290AF72D430FAA735934E2EB8EC9">
    <w:name w:val="8067290AF72D430FAA735934E2EB8EC9"/>
    <w:rsid w:val="00C155E7"/>
    <w:rPr>
      <w:szCs w:val="28"/>
      <w:lang w:val="en-US" w:eastAsia="en-US" w:bidi="th-TH"/>
    </w:rPr>
  </w:style>
  <w:style w:type="paragraph" w:customStyle="1" w:styleId="2C56AA5AEB1B4ADB9B10A8EC9F1FC8CF">
    <w:name w:val="2C56AA5AEB1B4ADB9B10A8EC9F1FC8CF"/>
    <w:rsid w:val="00C155E7"/>
    <w:rPr>
      <w:szCs w:val="28"/>
      <w:lang w:val="en-US" w:eastAsia="en-US" w:bidi="th-TH"/>
    </w:rPr>
  </w:style>
  <w:style w:type="paragraph" w:customStyle="1" w:styleId="5F22C5902A254FAAB9043918693EC05B">
    <w:name w:val="5F22C5902A254FAAB9043918693EC05B"/>
    <w:rsid w:val="00C155E7"/>
    <w:rPr>
      <w:szCs w:val="28"/>
      <w:lang w:val="en-US" w:eastAsia="en-US" w:bidi="th-TH"/>
    </w:rPr>
  </w:style>
  <w:style w:type="paragraph" w:customStyle="1" w:styleId="1528DA54F1834626A52AA1F13E263A55">
    <w:name w:val="1528DA54F1834626A52AA1F13E263A55"/>
    <w:rsid w:val="00C155E7"/>
    <w:rPr>
      <w:szCs w:val="28"/>
      <w:lang w:val="en-US" w:eastAsia="en-US" w:bidi="th-TH"/>
    </w:rPr>
  </w:style>
  <w:style w:type="paragraph" w:customStyle="1" w:styleId="11FC8551B6EA4BB0B9B3FEA2ABDC0A71">
    <w:name w:val="11FC8551B6EA4BB0B9B3FEA2ABDC0A71"/>
    <w:rsid w:val="00C155E7"/>
    <w:rPr>
      <w:szCs w:val="28"/>
      <w:lang w:val="en-US" w:eastAsia="en-US" w:bidi="th-TH"/>
    </w:rPr>
  </w:style>
  <w:style w:type="paragraph" w:customStyle="1" w:styleId="0D89ECA0595D46B3A93BAAED93B1F272">
    <w:name w:val="0D89ECA0595D46B3A93BAAED93B1F272"/>
    <w:rsid w:val="00C155E7"/>
    <w:rPr>
      <w:szCs w:val="28"/>
      <w:lang w:val="en-US" w:eastAsia="en-US" w:bidi="th-TH"/>
    </w:rPr>
  </w:style>
  <w:style w:type="paragraph" w:customStyle="1" w:styleId="0648EE129F854939A2CCEC2B6DE2BD0E">
    <w:name w:val="0648EE129F854939A2CCEC2B6DE2BD0E"/>
    <w:rsid w:val="00C155E7"/>
    <w:rPr>
      <w:szCs w:val="28"/>
      <w:lang w:val="en-US" w:eastAsia="en-US" w:bidi="th-TH"/>
    </w:rPr>
  </w:style>
  <w:style w:type="paragraph" w:customStyle="1" w:styleId="BC2DBEAC16F74765892EFCFA08B24FCD">
    <w:name w:val="BC2DBEAC16F74765892EFCFA08B24FCD"/>
    <w:rsid w:val="00C155E7"/>
    <w:rPr>
      <w:szCs w:val="28"/>
      <w:lang w:val="en-US" w:eastAsia="en-US" w:bidi="th-TH"/>
    </w:rPr>
  </w:style>
  <w:style w:type="paragraph" w:customStyle="1" w:styleId="D2CEBD44699F482AB965C6612C559439">
    <w:name w:val="D2CEBD44699F482AB965C6612C559439"/>
    <w:rsid w:val="00C155E7"/>
    <w:rPr>
      <w:szCs w:val="28"/>
      <w:lang w:val="en-US" w:eastAsia="en-US" w:bidi="th-TH"/>
    </w:rPr>
  </w:style>
  <w:style w:type="paragraph" w:customStyle="1" w:styleId="BD63650B7E134D6FB75758C8D55C5EAB">
    <w:name w:val="BD63650B7E134D6FB75758C8D55C5EAB"/>
    <w:rsid w:val="00C155E7"/>
    <w:rPr>
      <w:szCs w:val="28"/>
      <w:lang w:val="en-US" w:eastAsia="en-US" w:bidi="th-TH"/>
    </w:rPr>
  </w:style>
  <w:style w:type="paragraph" w:customStyle="1" w:styleId="05F2E14F9F984488AAAC7E3017B691B4">
    <w:name w:val="05F2E14F9F984488AAAC7E3017B691B4"/>
    <w:rsid w:val="00C155E7"/>
    <w:rPr>
      <w:szCs w:val="28"/>
      <w:lang w:val="en-US" w:eastAsia="en-US" w:bidi="th-TH"/>
    </w:rPr>
  </w:style>
  <w:style w:type="paragraph" w:customStyle="1" w:styleId="E8AA6788A3384144BE4F860723F053FB">
    <w:name w:val="E8AA6788A3384144BE4F860723F053FB"/>
    <w:rsid w:val="00C155E7"/>
    <w:rPr>
      <w:szCs w:val="28"/>
      <w:lang w:val="en-US" w:eastAsia="en-US" w:bidi="th-TH"/>
    </w:rPr>
  </w:style>
  <w:style w:type="paragraph" w:customStyle="1" w:styleId="AC669FD8FCFE4C3DAFBEDA615AF82BA5">
    <w:name w:val="AC669FD8FCFE4C3DAFBEDA615AF82BA5"/>
    <w:rsid w:val="00C155E7"/>
    <w:rPr>
      <w:szCs w:val="28"/>
      <w:lang w:val="en-US" w:eastAsia="en-US" w:bidi="th-TH"/>
    </w:rPr>
  </w:style>
  <w:style w:type="paragraph" w:customStyle="1" w:styleId="EEA3998B7AE04F4BA3F4E4C22EE5743B">
    <w:name w:val="EEA3998B7AE04F4BA3F4E4C22EE5743B"/>
    <w:rsid w:val="00C155E7"/>
    <w:rPr>
      <w:szCs w:val="28"/>
      <w:lang w:val="en-US" w:eastAsia="en-US" w:bidi="th-TH"/>
    </w:rPr>
  </w:style>
  <w:style w:type="paragraph" w:customStyle="1" w:styleId="4E3E6AC7F5504DAAAD8E1234E31FDEEA">
    <w:name w:val="4E3E6AC7F5504DAAAD8E1234E31FDEEA"/>
    <w:rsid w:val="00C155E7"/>
    <w:rPr>
      <w:szCs w:val="28"/>
      <w:lang w:val="en-US" w:eastAsia="en-US" w:bidi="th-TH"/>
    </w:rPr>
  </w:style>
  <w:style w:type="paragraph" w:customStyle="1" w:styleId="983B52676DE142CC9B520BD2E462B969">
    <w:name w:val="983B52676DE142CC9B520BD2E462B969"/>
    <w:rsid w:val="00C155E7"/>
    <w:rPr>
      <w:szCs w:val="28"/>
      <w:lang w:val="en-US" w:eastAsia="en-US" w:bidi="th-TH"/>
    </w:rPr>
  </w:style>
  <w:style w:type="paragraph" w:customStyle="1" w:styleId="51607513B4324B3FB844C9C7C7BAE690">
    <w:name w:val="51607513B4324B3FB844C9C7C7BAE690"/>
    <w:rsid w:val="00C155E7"/>
    <w:rPr>
      <w:szCs w:val="28"/>
      <w:lang w:val="en-US" w:eastAsia="en-US" w:bidi="th-TH"/>
    </w:rPr>
  </w:style>
  <w:style w:type="paragraph" w:customStyle="1" w:styleId="7EACDC6C3CC9477081A0C38DDC287579">
    <w:name w:val="7EACDC6C3CC9477081A0C38DDC287579"/>
    <w:rsid w:val="00C155E7"/>
    <w:rPr>
      <w:szCs w:val="28"/>
      <w:lang w:val="en-US" w:eastAsia="en-US" w:bidi="th-TH"/>
    </w:rPr>
  </w:style>
  <w:style w:type="paragraph" w:customStyle="1" w:styleId="E144D432FA6E48248756BE9FE84D3862">
    <w:name w:val="E144D432FA6E48248756BE9FE84D3862"/>
    <w:rsid w:val="00C155E7"/>
    <w:rPr>
      <w:szCs w:val="28"/>
      <w:lang w:val="en-US" w:eastAsia="en-US" w:bidi="th-TH"/>
    </w:rPr>
  </w:style>
  <w:style w:type="paragraph" w:customStyle="1" w:styleId="7460ED17A5B043779EB12A5984E6C95D">
    <w:name w:val="7460ED17A5B043779EB12A5984E6C95D"/>
    <w:rsid w:val="00C155E7"/>
    <w:rPr>
      <w:szCs w:val="28"/>
      <w:lang w:val="en-US" w:eastAsia="en-US" w:bidi="th-TH"/>
    </w:rPr>
  </w:style>
  <w:style w:type="paragraph" w:customStyle="1" w:styleId="F03486C04C064265922E0AAB2E000434">
    <w:name w:val="F03486C04C064265922E0AAB2E000434"/>
    <w:rsid w:val="00C155E7"/>
    <w:rPr>
      <w:szCs w:val="28"/>
      <w:lang w:val="en-US" w:eastAsia="en-US" w:bidi="th-TH"/>
    </w:rPr>
  </w:style>
  <w:style w:type="paragraph" w:customStyle="1" w:styleId="D2A9CD4D2E9D45DD8F10C59EF3214A4C">
    <w:name w:val="D2A9CD4D2E9D45DD8F10C59EF3214A4C"/>
    <w:rsid w:val="00C155E7"/>
    <w:rPr>
      <w:szCs w:val="28"/>
      <w:lang w:val="en-US" w:eastAsia="en-US" w:bidi="th-TH"/>
    </w:rPr>
  </w:style>
  <w:style w:type="paragraph" w:customStyle="1" w:styleId="9BD2F6EF0EAC417AB721BEDE9AF1A00A">
    <w:name w:val="9BD2F6EF0EAC417AB721BEDE9AF1A00A"/>
    <w:rsid w:val="00C155E7"/>
    <w:rPr>
      <w:szCs w:val="28"/>
      <w:lang w:val="en-US" w:eastAsia="en-US" w:bidi="th-T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FBBA29AF712844BBCE2372ECA15F7E" ma:contentTypeVersion="13" ma:contentTypeDescription="Crée un document." ma:contentTypeScope="" ma:versionID="48f086b209b403f36046fc2aeb494277">
  <xsd:schema xmlns:xsd="http://www.w3.org/2001/XMLSchema" xmlns:xs="http://www.w3.org/2001/XMLSchema" xmlns:p="http://schemas.microsoft.com/office/2006/metadata/properties" xmlns:ns2="615124db-d448-4208-b685-caab43fdb3d6" xmlns:ns3="c64617f3-0283-4384-9256-47300d0efbb0" targetNamespace="http://schemas.microsoft.com/office/2006/metadata/properties" ma:root="true" ma:fieldsID="ac0398d9a20f73ee9558a9dc9dd85d72" ns2:_="" ns3:_="">
    <xsd:import namespace="615124db-d448-4208-b685-caab43fdb3d6"/>
    <xsd:import namespace="c64617f3-0283-4384-9256-47300d0ef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124db-d448-4208-b685-caab43fdb3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617f3-0283-4384-9256-47300d0efbb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4EA557-CE77-44B0-BC5D-44B8B4A480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5124db-d448-4208-b685-caab43fdb3d6"/>
    <ds:schemaRef ds:uri="c64617f3-0283-4384-9256-47300d0efb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9EDFBD-33F4-4D6E-A98D-A849B2FCF2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3D3CAE-0CAF-4A75-A6B8-F9CB005F90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768240-8E67-4E91-A375-C5B9BEE83672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www.w3.org/XML/1998/namespace"/>
    <ds:schemaRef ds:uri="c64617f3-0283-4384-9256-47300d0efbb0"/>
    <ds:schemaRef ds:uri="http://purl.org/dc/terms/"/>
    <ds:schemaRef ds:uri="615124db-d448-4208-b685-caab43fdb3d6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444</Words>
  <Characters>1344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8</CharactersWithSpaces>
  <SharedDoc>false</SharedDoc>
  <HLinks>
    <vt:vector size="12" baseType="variant">
      <vt:variant>
        <vt:i4>6553714</vt:i4>
      </vt:variant>
      <vt:variant>
        <vt:i4>0</vt:i4>
      </vt:variant>
      <vt:variant>
        <vt:i4>0</vt:i4>
      </vt:variant>
      <vt:variant>
        <vt:i4>5</vt:i4>
      </vt:variant>
      <vt:variant>
        <vt:lpwstr>https://capitalscoalition.org/wp-content/uploads/2020/08/DRAFT-TEEBAgriFood-Operational-Guidelines.pdf</vt:lpwstr>
      </vt:variant>
      <vt:variant>
        <vt:lpwstr/>
      </vt:variant>
      <vt:variant>
        <vt:i4>1114158</vt:i4>
      </vt:variant>
      <vt:variant>
        <vt:i4>0</vt:i4>
      </vt:variant>
      <vt:variant>
        <vt:i4>0</vt:i4>
      </vt:variant>
      <vt:variant>
        <vt:i4>5</vt:i4>
      </vt:variant>
      <vt:variant>
        <vt:lpwstr>https://capitalscoalition.org/capitals-approach/natural-capital-protocol/?fwp_filter_tabs=training_materi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antamaria</dc:creator>
  <cp:keywords/>
  <dc:description/>
  <cp:lastModifiedBy>Louise Amand</cp:lastModifiedBy>
  <cp:revision>2</cp:revision>
  <dcterms:created xsi:type="dcterms:W3CDTF">2022-03-15T07:53:00Z</dcterms:created>
  <dcterms:modified xsi:type="dcterms:W3CDTF">2022-03-1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FBBA29AF712844BBCE2372ECA15F7E</vt:lpwstr>
  </property>
</Properties>
</file>